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CAF2D" w14:textId="77777777" w:rsidR="00C00447" w:rsidRDefault="00C00447" w:rsidP="00C00447">
      <w:pPr>
        <w:spacing w:line="250" w:lineRule="atLeast"/>
        <w:jc w:val="right"/>
        <w:rPr>
          <w:rFonts w:ascii="Arial" w:hAnsi="Arial" w:cs="Arial"/>
          <w:color w:val="000000"/>
        </w:rPr>
      </w:pPr>
    </w:p>
    <w:p w14:paraId="68F93A18" w14:textId="77777777" w:rsidR="00C00447" w:rsidRDefault="00B859FF" w:rsidP="00C00447">
      <w:pPr>
        <w:spacing w:line="250" w:lineRule="atLeast"/>
        <w:jc w:val="center"/>
        <w:rPr>
          <w:rFonts w:ascii="Arial" w:hAnsi="Arial" w:cs="Arial"/>
          <w:color w:val="000000"/>
          <w:sz w:val="31"/>
          <w:szCs w:val="31"/>
          <w:u w:val="single"/>
        </w:rPr>
      </w:pPr>
      <w:r>
        <w:rPr>
          <w:rFonts w:ascii="Arial" w:hAnsi="Arial" w:cs="Arial"/>
          <w:noProof/>
          <w:color w:val="000000"/>
          <w:sz w:val="31"/>
          <w:szCs w:val="31"/>
        </w:rPr>
        <w:drawing>
          <wp:inline distT="0" distB="0" distL="0" distR="0" wp14:anchorId="3AC80994" wp14:editId="27244676">
            <wp:extent cx="935355" cy="893445"/>
            <wp:effectExtent l="19050" t="0" r="0" b="0"/>
            <wp:docPr id="1" name="Picture 20" descr="hnl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nlu.PNG"/>
                    <pic:cNvPicPr>
                      <a:picLocks noChangeAspect="1" noChangeArrowheads="1"/>
                    </pic:cNvPicPr>
                  </pic:nvPicPr>
                  <pic:blipFill>
                    <a:blip r:embed="rId8" cstate="print"/>
                    <a:srcRect/>
                    <a:stretch>
                      <a:fillRect/>
                    </a:stretch>
                  </pic:blipFill>
                  <pic:spPr bwMode="auto">
                    <a:xfrm>
                      <a:off x="0" y="0"/>
                      <a:ext cx="935355" cy="893445"/>
                    </a:xfrm>
                    <a:prstGeom prst="rect">
                      <a:avLst/>
                    </a:prstGeom>
                    <a:noFill/>
                    <a:ln w="9525">
                      <a:noFill/>
                      <a:miter lim="800000"/>
                      <a:headEnd/>
                      <a:tailEnd/>
                    </a:ln>
                  </pic:spPr>
                </pic:pic>
              </a:graphicData>
            </a:graphic>
          </wp:inline>
        </w:drawing>
      </w:r>
    </w:p>
    <w:p w14:paraId="3C36A886" w14:textId="77777777" w:rsidR="00C00447" w:rsidRPr="001C1959" w:rsidRDefault="00C00447" w:rsidP="00C00447">
      <w:pPr>
        <w:spacing w:line="250" w:lineRule="atLeast"/>
        <w:ind w:left="-180" w:right="-270"/>
        <w:jc w:val="center"/>
        <w:rPr>
          <w:b/>
          <w:color w:val="002060"/>
          <w:sz w:val="31"/>
          <w:szCs w:val="31"/>
          <w:u w:val="single"/>
        </w:rPr>
      </w:pPr>
      <w:r w:rsidRPr="001C1959">
        <w:rPr>
          <w:b/>
          <w:color w:val="002060"/>
          <w:sz w:val="40"/>
          <w:szCs w:val="31"/>
          <w:u w:val="single"/>
        </w:rPr>
        <w:t>H</w:t>
      </w:r>
      <w:r w:rsidRPr="001C1959">
        <w:rPr>
          <w:b/>
          <w:color w:val="002060"/>
          <w:sz w:val="31"/>
          <w:szCs w:val="31"/>
          <w:u w:val="single"/>
        </w:rPr>
        <w:t xml:space="preserve">IDAYATULLAH </w:t>
      </w:r>
      <w:r w:rsidRPr="001C1959">
        <w:rPr>
          <w:b/>
          <w:color w:val="002060"/>
          <w:sz w:val="40"/>
          <w:szCs w:val="40"/>
          <w:u w:val="single"/>
        </w:rPr>
        <w:t>N</w:t>
      </w:r>
      <w:r w:rsidRPr="001C1959">
        <w:rPr>
          <w:b/>
          <w:color w:val="002060"/>
          <w:sz w:val="31"/>
          <w:szCs w:val="31"/>
          <w:u w:val="single"/>
        </w:rPr>
        <w:t xml:space="preserve">ATIONAL </w:t>
      </w:r>
      <w:r w:rsidRPr="001C1959">
        <w:rPr>
          <w:b/>
          <w:color w:val="002060"/>
          <w:sz w:val="40"/>
          <w:szCs w:val="40"/>
          <w:u w:val="single"/>
        </w:rPr>
        <w:t>L</w:t>
      </w:r>
      <w:r w:rsidRPr="001C1959">
        <w:rPr>
          <w:b/>
          <w:color w:val="002060"/>
          <w:sz w:val="31"/>
          <w:szCs w:val="31"/>
          <w:u w:val="single"/>
        </w:rPr>
        <w:t xml:space="preserve">AW </w:t>
      </w:r>
      <w:r w:rsidRPr="001C1959">
        <w:rPr>
          <w:b/>
          <w:color w:val="002060"/>
          <w:sz w:val="40"/>
          <w:szCs w:val="40"/>
          <w:u w:val="single"/>
        </w:rPr>
        <w:t>U</w:t>
      </w:r>
      <w:r w:rsidRPr="001C1959">
        <w:rPr>
          <w:b/>
          <w:color w:val="002060"/>
          <w:sz w:val="31"/>
          <w:szCs w:val="31"/>
          <w:u w:val="single"/>
        </w:rPr>
        <w:t>NIVERSITY, NAYA RAIPUR</w:t>
      </w:r>
    </w:p>
    <w:p w14:paraId="17EBF58C" w14:textId="77777777" w:rsidR="00C00447" w:rsidRPr="001C1959" w:rsidRDefault="00C00447" w:rsidP="00C00447">
      <w:pPr>
        <w:spacing w:line="250" w:lineRule="atLeast"/>
        <w:jc w:val="center"/>
        <w:rPr>
          <w:b/>
          <w:color w:val="002060"/>
          <w:sz w:val="31"/>
          <w:szCs w:val="31"/>
          <w:u w:val="single"/>
        </w:rPr>
      </w:pPr>
      <w:r w:rsidRPr="001C1959">
        <w:rPr>
          <w:b/>
          <w:color w:val="002060"/>
          <w:sz w:val="31"/>
          <w:szCs w:val="31"/>
          <w:u w:val="single"/>
        </w:rPr>
        <w:t>CHHATTISGARH</w:t>
      </w:r>
    </w:p>
    <w:p w14:paraId="5237BFAB" w14:textId="77777777" w:rsidR="00C00447" w:rsidRPr="00F14381" w:rsidRDefault="00C00447" w:rsidP="00EE5AAC">
      <w:pPr>
        <w:jc w:val="center"/>
        <w:rPr>
          <w:b/>
          <w:noProof/>
          <w:sz w:val="12"/>
          <w:szCs w:val="22"/>
        </w:rPr>
      </w:pPr>
    </w:p>
    <w:p w14:paraId="3FC0EBB9" w14:textId="62A80235" w:rsidR="00824291" w:rsidRPr="00441427" w:rsidRDefault="00D41FAC" w:rsidP="00824291">
      <w:pPr>
        <w:jc w:val="center"/>
        <w:rPr>
          <w:b/>
          <w:noProof/>
          <w:sz w:val="22"/>
          <w:szCs w:val="22"/>
        </w:rPr>
      </w:pPr>
      <w:r>
        <w:rPr>
          <w:b/>
          <w:noProof/>
          <w:sz w:val="28"/>
        </w:rPr>
        <mc:AlternateContent>
          <mc:Choice Requires="wps">
            <w:drawing>
              <wp:anchor distT="0" distB="0" distL="114300" distR="114300" simplePos="0" relativeHeight="251657728" behindDoc="0" locked="0" layoutInCell="1" allowOverlap="1" wp14:anchorId="35AFF296" wp14:editId="55E8E50D">
                <wp:simplePos x="0" y="0"/>
                <wp:positionH relativeFrom="column">
                  <wp:posOffset>5222875</wp:posOffset>
                </wp:positionH>
                <wp:positionV relativeFrom="paragraph">
                  <wp:posOffset>31750</wp:posOffset>
                </wp:positionV>
                <wp:extent cx="1118235" cy="1316355"/>
                <wp:effectExtent l="6350" t="13335" r="8890" b="13335"/>
                <wp:wrapNone/>
                <wp:docPr id="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8235" cy="1316355"/>
                        </a:xfrm>
                        <a:prstGeom prst="rect">
                          <a:avLst/>
                        </a:prstGeom>
                        <a:solidFill>
                          <a:srgbClr val="FFFFFF"/>
                        </a:solidFill>
                        <a:ln w="9525">
                          <a:solidFill>
                            <a:srgbClr val="000000"/>
                          </a:solidFill>
                          <a:prstDash val="dash"/>
                          <a:miter lim="800000"/>
                          <a:headEnd/>
                          <a:tailEnd/>
                        </a:ln>
                      </wps:spPr>
                      <wps:txbx>
                        <w:txbxContent>
                          <w:p w14:paraId="3BDBD273" w14:textId="77777777" w:rsidR="00A34268" w:rsidRPr="002D7F09" w:rsidRDefault="00A34268" w:rsidP="002F02FD">
                            <w:pPr>
                              <w:jc w:val="center"/>
                              <w:rPr>
                                <w:sz w:val="20"/>
                                <w:szCs w:val="20"/>
                              </w:rPr>
                            </w:pPr>
                            <w:r w:rsidRPr="002D7F09">
                              <w:rPr>
                                <w:sz w:val="20"/>
                                <w:szCs w:val="20"/>
                              </w:rPr>
                              <w:t>Paste here</w:t>
                            </w:r>
                          </w:p>
                          <w:p w14:paraId="7B25483C" w14:textId="77777777" w:rsidR="00A34268" w:rsidRPr="002D7F09" w:rsidRDefault="00A34268" w:rsidP="001472D5">
                            <w:pPr>
                              <w:jc w:val="center"/>
                              <w:rPr>
                                <w:sz w:val="20"/>
                                <w:szCs w:val="20"/>
                              </w:rPr>
                            </w:pPr>
                            <w:r w:rsidRPr="002D7F09">
                              <w:rPr>
                                <w:sz w:val="20"/>
                                <w:szCs w:val="20"/>
                              </w:rPr>
                              <w:t xml:space="preserve">Recent </w:t>
                            </w:r>
                          </w:p>
                          <w:p w14:paraId="60512A6B" w14:textId="77777777" w:rsidR="00A34268" w:rsidRPr="002D7F09" w:rsidRDefault="00A34268" w:rsidP="001472D5">
                            <w:pPr>
                              <w:jc w:val="center"/>
                              <w:rPr>
                                <w:sz w:val="20"/>
                                <w:szCs w:val="20"/>
                              </w:rPr>
                            </w:pPr>
                            <w:r w:rsidRPr="002D7F09">
                              <w:rPr>
                                <w:sz w:val="20"/>
                                <w:szCs w:val="20"/>
                              </w:rPr>
                              <w:t>Passport size</w:t>
                            </w:r>
                          </w:p>
                          <w:p w14:paraId="24D53832" w14:textId="77777777" w:rsidR="00A34268" w:rsidRDefault="00A34268" w:rsidP="001472D5">
                            <w:pPr>
                              <w:jc w:val="center"/>
                            </w:pPr>
                            <w:r w:rsidRPr="002D7F09">
                              <w:rPr>
                                <w:sz w:val="20"/>
                                <w:szCs w:val="20"/>
                              </w:rPr>
                              <w:t>Photograph &amp; Attest it/Scanned jp</w:t>
                            </w:r>
                            <w:r>
                              <w:rPr>
                                <w:sz w:val="20"/>
                                <w:szCs w:val="20"/>
                              </w:rPr>
                              <w:t>e</w:t>
                            </w:r>
                            <w:r w:rsidRPr="002D7F09">
                              <w:rPr>
                                <w:sz w:val="20"/>
                                <w:szCs w:val="20"/>
                              </w:rPr>
                              <w:t>g copy for onli</w:t>
                            </w:r>
                            <w:r>
                              <w:rPr>
                                <w:sz w:val="20"/>
                                <w:szCs w:val="20"/>
                              </w:rPr>
                              <w:t>n</w:t>
                            </w:r>
                            <w:r w:rsidRPr="002D7F09">
                              <w:rPr>
                                <w:sz w:val="20"/>
                                <w:szCs w:val="20"/>
                              </w:rPr>
                              <w:t>e submiss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AFF296" id="_x0000_t202" coordsize="21600,21600" o:spt="202" path="m,l,21600r21600,l21600,xe">
                <v:stroke joinstyle="miter"/>
                <v:path gradientshapeok="t" o:connecttype="rect"/>
              </v:shapetype>
              <v:shape id="Text Box 15" o:spid="_x0000_s1026" type="#_x0000_t202" style="position:absolute;left:0;text-align:left;margin-left:411.25pt;margin-top:2.5pt;width:88.05pt;height:103.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">
                <v:stroke dashstyle="dash"/>
                <v:textbox>
                  <w:txbxContent>
                    <w:p w14:paraId="3BDBD273" w14:textId="77777777" w:rsidR="00A34268" w:rsidRPr="002D7F09" w:rsidRDefault="00A34268" w:rsidP="002F02FD">
                      <w:pPr>
                        <w:jc w:val="center"/>
                        <w:rPr>
                          <w:sz w:val="20"/>
                          <w:szCs w:val="20"/>
                        </w:rPr>
                      </w:pPr>
                      <w:r w:rsidRPr="002D7F09">
                        <w:rPr>
                          <w:sz w:val="20"/>
                          <w:szCs w:val="20"/>
                        </w:rPr>
                        <w:t>Paste here</w:t>
                      </w:r>
                    </w:p>
                    <w:p w14:paraId="7B25483C" w14:textId="77777777" w:rsidR="00A34268" w:rsidRPr="002D7F09" w:rsidRDefault="00A34268" w:rsidP="001472D5">
                      <w:pPr>
                        <w:jc w:val="center"/>
                        <w:rPr>
                          <w:sz w:val="20"/>
                          <w:szCs w:val="20"/>
                        </w:rPr>
                      </w:pPr>
                      <w:r w:rsidRPr="002D7F09">
                        <w:rPr>
                          <w:sz w:val="20"/>
                          <w:szCs w:val="20"/>
                        </w:rPr>
                        <w:t xml:space="preserve">Recent </w:t>
                      </w:r>
                    </w:p>
                    <w:p w14:paraId="60512A6B" w14:textId="77777777" w:rsidR="00A34268" w:rsidRPr="002D7F09" w:rsidRDefault="00A34268" w:rsidP="001472D5">
                      <w:pPr>
                        <w:jc w:val="center"/>
                        <w:rPr>
                          <w:sz w:val="20"/>
                          <w:szCs w:val="20"/>
                        </w:rPr>
                      </w:pPr>
                      <w:r w:rsidRPr="002D7F09">
                        <w:rPr>
                          <w:sz w:val="20"/>
                          <w:szCs w:val="20"/>
                        </w:rPr>
                        <w:t>Passport size</w:t>
                      </w:r>
                    </w:p>
                    <w:p w14:paraId="24D53832" w14:textId="77777777" w:rsidR="00A34268" w:rsidRDefault="00A34268" w:rsidP="001472D5">
                      <w:pPr>
                        <w:jc w:val="center"/>
                      </w:pPr>
                      <w:r w:rsidRPr="002D7F09">
                        <w:rPr>
                          <w:sz w:val="20"/>
                          <w:szCs w:val="20"/>
                        </w:rPr>
                        <w:t>Photograph &amp; Attest it/Scanned jp</w:t>
                      </w:r>
                      <w:r>
                        <w:rPr>
                          <w:sz w:val="20"/>
                          <w:szCs w:val="20"/>
                        </w:rPr>
                        <w:t>e</w:t>
                      </w:r>
                      <w:r w:rsidRPr="002D7F09">
                        <w:rPr>
                          <w:sz w:val="20"/>
                          <w:szCs w:val="20"/>
                        </w:rPr>
                        <w:t>g copy for onli</w:t>
                      </w:r>
                      <w:r>
                        <w:rPr>
                          <w:sz w:val="20"/>
                          <w:szCs w:val="20"/>
                        </w:rPr>
                        <w:t>n</w:t>
                      </w:r>
                      <w:r w:rsidRPr="002D7F09">
                        <w:rPr>
                          <w:sz w:val="20"/>
                          <w:szCs w:val="20"/>
                        </w:rPr>
                        <w:t>e submissions</w:t>
                      </w:r>
                    </w:p>
                  </w:txbxContent>
                </v:textbox>
              </v:shape>
            </w:pict>
          </mc:Fallback>
        </mc:AlternateContent>
      </w:r>
      <w:r w:rsidR="00824291" w:rsidRPr="00441427">
        <w:rPr>
          <w:b/>
          <w:noProof/>
          <w:sz w:val="22"/>
          <w:szCs w:val="22"/>
        </w:rPr>
        <w:t>(Appoint</w:t>
      </w:r>
      <w:r w:rsidR="00EB553E">
        <w:rPr>
          <w:b/>
          <w:noProof/>
          <w:sz w:val="22"/>
          <w:szCs w:val="22"/>
        </w:rPr>
        <w:t>ment Notification No. 1 of  20</w:t>
      </w:r>
      <w:r w:rsidR="002F02FD">
        <w:rPr>
          <w:b/>
          <w:noProof/>
          <w:sz w:val="22"/>
          <w:szCs w:val="22"/>
        </w:rPr>
        <w:t>21</w:t>
      </w:r>
      <w:r w:rsidR="00824291" w:rsidRPr="00441427">
        <w:rPr>
          <w:b/>
          <w:noProof/>
          <w:sz w:val="22"/>
          <w:szCs w:val="22"/>
        </w:rPr>
        <w:t>)</w:t>
      </w:r>
    </w:p>
    <w:p w14:paraId="671FE18F" w14:textId="77777777" w:rsidR="00951089" w:rsidRPr="00951089" w:rsidRDefault="00951089" w:rsidP="00824291">
      <w:pPr>
        <w:jc w:val="center"/>
        <w:rPr>
          <w:b/>
          <w:sz w:val="16"/>
        </w:rPr>
      </w:pPr>
    </w:p>
    <w:p w14:paraId="4D1D247C" w14:textId="4E1061F6" w:rsidR="001472D5" w:rsidRPr="00951089" w:rsidRDefault="00AB1C77" w:rsidP="001472D5">
      <w:pPr>
        <w:jc w:val="center"/>
        <w:rPr>
          <w:b/>
          <w:u w:val="single"/>
        </w:rPr>
      </w:pPr>
      <w:r>
        <w:rPr>
          <w:b/>
          <w:u w:val="single"/>
        </w:rPr>
        <w:t>Application Form for Faculty Positions</w:t>
      </w:r>
    </w:p>
    <w:p w14:paraId="720D7459" w14:textId="77777777" w:rsidR="009E2826" w:rsidRPr="00DD0E4C" w:rsidRDefault="009E2826" w:rsidP="001472D5">
      <w:pPr>
        <w:jc w:val="center"/>
        <w:rPr>
          <w:b/>
          <w:sz w:val="8"/>
          <w:u w:val="single"/>
        </w:rPr>
      </w:pPr>
    </w:p>
    <w:p w14:paraId="0935693B" w14:textId="77777777" w:rsidR="00DD0E4C" w:rsidRDefault="00DD0E4C" w:rsidP="00DD0E4C">
      <w:pPr>
        <w:jc w:val="center"/>
        <w:rPr>
          <w:b/>
          <w:sz w:val="8"/>
          <w:u w:val="single"/>
        </w:rPr>
      </w:pPr>
    </w:p>
    <w:p w14:paraId="6112A950" w14:textId="77777777" w:rsidR="00DD0E4C" w:rsidRPr="00DD0E4C" w:rsidRDefault="00DD0E4C" w:rsidP="00DD0E4C">
      <w:pPr>
        <w:jc w:val="center"/>
        <w:rPr>
          <w:b/>
          <w:sz w:val="8"/>
          <w:u w:val="single"/>
        </w:rPr>
      </w:pPr>
    </w:p>
    <w:p w14:paraId="23F65AB3" w14:textId="77777777" w:rsidR="001472D5" w:rsidRDefault="001472D5" w:rsidP="00951089">
      <w:pPr>
        <w:spacing w:line="360" w:lineRule="auto"/>
      </w:pPr>
      <w:r>
        <w:t xml:space="preserve">APPLICATION FOR THE POST OF </w:t>
      </w:r>
      <w:r>
        <w:rPr>
          <w:u w:val="single"/>
        </w:rPr>
        <w:tab/>
      </w:r>
      <w:r>
        <w:rPr>
          <w:u w:val="single"/>
        </w:rPr>
        <w:tab/>
      </w:r>
      <w:r>
        <w:rPr>
          <w:u w:val="single"/>
        </w:rPr>
        <w:tab/>
      </w:r>
      <w:r>
        <w:rPr>
          <w:u w:val="single"/>
        </w:rPr>
        <w:tab/>
      </w:r>
      <w:r>
        <w:rPr>
          <w:u w:val="single"/>
        </w:rPr>
        <w:tab/>
      </w:r>
      <w:r>
        <w:rPr>
          <w:u w:val="single"/>
        </w:rPr>
        <w:tab/>
      </w:r>
    </w:p>
    <w:p w14:paraId="3D024970" w14:textId="77777777" w:rsidR="001472D5" w:rsidRPr="007A4091" w:rsidRDefault="001472D5" w:rsidP="00951089">
      <w:pPr>
        <w:spacing w:line="360" w:lineRule="auto"/>
        <w:jc w:val="both"/>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BC8214F" w14:textId="77777777" w:rsidR="001472D5" w:rsidRPr="005C7791" w:rsidRDefault="001472D5" w:rsidP="001472D5">
      <w:pPr>
        <w:jc w:val="both"/>
        <w:rPr>
          <w:sz w:val="14"/>
        </w:rPr>
      </w:pPr>
    </w:p>
    <w:p w14:paraId="67B2A272" w14:textId="77777777" w:rsidR="00AD395D" w:rsidRDefault="001472D5" w:rsidP="001472D5">
      <w:pPr>
        <w:jc w:val="both"/>
      </w:pPr>
      <w:r>
        <w:t>1.</w:t>
      </w:r>
      <w:r>
        <w:tab/>
        <w:t>Name of the candidate</w:t>
      </w:r>
      <w:r w:rsidR="00AD395D">
        <w:tab/>
      </w:r>
      <w:r>
        <w:t>:</w:t>
      </w:r>
      <w:r w:rsidR="00AD395D">
        <w:tab/>
        <w:t>_______________</w:t>
      </w:r>
      <w:r w:rsidR="002F02FD">
        <w:t>_____</w:t>
      </w:r>
      <w:r w:rsidR="00AD395D">
        <w:t>______________________</w:t>
      </w:r>
      <w:r w:rsidR="00F75C6C">
        <w:t>__</w:t>
      </w:r>
      <w:r w:rsidR="00AD395D">
        <w:t>__</w:t>
      </w:r>
      <w:r w:rsidR="00F674B8">
        <w:t>_</w:t>
      </w:r>
      <w:r w:rsidR="00AD395D">
        <w:t>__</w:t>
      </w:r>
    </w:p>
    <w:p w14:paraId="4B0EEBF2" w14:textId="77777777" w:rsidR="00AD395D" w:rsidRPr="005C7791" w:rsidRDefault="00AD395D" w:rsidP="001472D5">
      <w:pPr>
        <w:jc w:val="both"/>
        <w:rPr>
          <w:sz w:val="14"/>
        </w:rPr>
      </w:pPr>
      <w:r>
        <w:tab/>
      </w:r>
      <w:r w:rsidR="00D65F71">
        <w:t>(</w:t>
      </w:r>
      <w:r w:rsidR="006D225A">
        <w:t>In Block Letters</w:t>
      </w:r>
      <w:r w:rsidR="00D65F71">
        <w:t>)</w:t>
      </w:r>
      <w:r>
        <w:tab/>
      </w:r>
      <w:r>
        <w:tab/>
      </w:r>
      <w:r>
        <w:tab/>
      </w:r>
      <w:r>
        <w:tab/>
      </w:r>
    </w:p>
    <w:p w14:paraId="167E7869" w14:textId="77777777" w:rsidR="00AD395D" w:rsidRDefault="00AD395D" w:rsidP="001472D5">
      <w:pPr>
        <w:jc w:val="both"/>
      </w:pPr>
      <w:r>
        <w:tab/>
      </w:r>
      <w:r>
        <w:tab/>
      </w:r>
      <w:r>
        <w:tab/>
      </w:r>
      <w:r>
        <w:tab/>
      </w:r>
      <w:r>
        <w:tab/>
      </w:r>
      <w:r>
        <w:tab/>
        <w:t>__________</w:t>
      </w:r>
      <w:r w:rsidR="002F02FD">
        <w:t>_____</w:t>
      </w:r>
      <w:r>
        <w:t>___________________________</w:t>
      </w:r>
      <w:r w:rsidR="00F75C6C">
        <w:t>__</w:t>
      </w:r>
      <w:r>
        <w:t>__</w:t>
      </w:r>
      <w:r w:rsidR="00F674B8">
        <w:t>_</w:t>
      </w:r>
      <w:r>
        <w:t>__</w:t>
      </w:r>
    </w:p>
    <w:p w14:paraId="0CDE114A" w14:textId="77777777" w:rsidR="001472D5" w:rsidRPr="00264A20" w:rsidRDefault="00AD395D" w:rsidP="001472D5">
      <w:pPr>
        <w:jc w:val="both"/>
        <w:rPr>
          <w:sz w:val="20"/>
        </w:rPr>
      </w:pPr>
      <w:r>
        <w:tab/>
      </w:r>
    </w:p>
    <w:p w14:paraId="3E49FFC0" w14:textId="77777777" w:rsidR="00AD395D" w:rsidRDefault="001472D5" w:rsidP="001472D5">
      <w:pPr>
        <w:jc w:val="both"/>
      </w:pPr>
      <w:r>
        <w:t>2.</w:t>
      </w:r>
      <w:r>
        <w:tab/>
        <w:t xml:space="preserve"> Name</w:t>
      </w:r>
      <w:r w:rsidR="00917D62">
        <w:t xml:space="preserve"> of Father/Mother</w:t>
      </w:r>
      <w:r w:rsidR="00AD395D">
        <w:tab/>
        <w:t>:</w:t>
      </w:r>
      <w:r w:rsidR="00AD395D">
        <w:tab/>
        <w:t>_____</w:t>
      </w:r>
      <w:r w:rsidR="002F02FD">
        <w:t>_____</w:t>
      </w:r>
      <w:r w:rsidR="00AD395D">
        <w:t>________________________________</w:t>
      </w:r>
      <w:r w:rsidR="00F75C6C">
        <w:t>__</w:t>
      </w:r>
      <w:r w:rsidR="00AD395D">
        <w:t>_</w:t>
      </w:r>
      <w:r w:rsidR="00F674B8">
        <w:t>_</w:t>
      </w:r>
      <w:r w:rsidR="00AD395D">
        <w:t>___</w:t>
      </w:r>
    </w:p>
    <w:p w14:paraId="37E5479C" w14:textId="77777777" w:rsidR="00AD395D" w:rsidRPr="005C7791" w:rsidRDefault="00AD395D" w:rsidP="001472D5">
      <w:pPr>
        <w:jc w:val="both"/>
        <w:rPr>
          <w:sz w:val="16"/>
        </w:rPr>
      </w:pPr>
      <w:r>
        <w:tab/>
      </w:r>
      <w:r>
        <w:tab/>
      </w:r>
      <w:r>
        <w:tab/>
      </w:r>
      <w:r>
        <w:tab/>
      </w:r>
      <w:r>
        <w:tab/>
      </w:r>
    </w:p>
    <w:p w14:paraId="71F903DC" w14:textId="77777777" w:rsidR="00AD395D" w:rsidRDefault="00AD395D" w:rsidP="001472D5">
      <w:pPr>
        <w:jc w:val="both"/>
      </w:pPr>
      <w:r>
        <w:tab/>
      </w:r>
      <w:r>
        <w:tab/>
      </w:r>
      <w:r>
        <w:tab/>
      </w:r>
      <w:r>
        <w:tab/>
      </w:r>
      <w:r>
        <w:tab/>
      </w:r>
      <w:r>
        <w:tab/>
      </w:r>
      <w:r w:rsidR="002F02FD">
        <w:t>_____</w:t>
      </w:r>
      <w:r>
        <w:t>______________________________________</w:t>
      </w:r>
      <w:r w:rsidR="00F75C6C">
        <w:t>__</w:t>
      </w:r>
      <w:r>
        <w:t>__</w:t>
      </w:r>
      <w:r w:rsidR="00F674B8">
        <w:t>_</w:t>
      </w:r>
      <w:r>
        <w:t>_</w:t>
      </w:r>
    </w:p>
    <w:p w14:paraId="7916071B" w14:textId="77777777" w:rsidR="00AD395D" w:rsidRPr="005C7791" w:rsidRDefault="00AD395D" w:rsidP="001472D5">
      <w:pPr>
        <w:jc w:val="both"/>
        <w:rPr>
          <w:sz w:val="12"/>
        </w:rPr>
      </w:pPr>
    </w:p>
    <w:p w14:paraId="5D1B7E22" w14:textId="77777777" w:rsidR="001472D5" w:rsidRDefault="00AD395D" w:rsidP="001472D5">
      <w:pPr>
        <w:jc w:val="both"/>
      </w:pPr>
      <w:r>
        <w:t>3.</w:t>
      </w:r>
      <w:r>
        <w:tab/>
        <w:t>Date of Birth</w:t>
      </w:r>
      <w:r>
        <w:tab/>
      </w:r>
      <w:r>
        <w:tab/>
      </w:r>
      <w:r>
        <w:tab/>
        <w:t>:</w:t>
      </w:r>
      <w:r>
        <w:tab/>
      </w:r>
      <w:r w:rsidR="002F02FD">
        <w:t>_________________________________________________</w:t>
      </w:r>
    </w:p>
    <w:p w14:paraId="02C2CAC7" w14:textId="77777777" w:rsidR="00AD395D" w:rsidRDefault="00AD395D" w:rsidP="00AD395D">
      <w:pPr>
        <w:ind w:left="5760" w:firstLine="720"/>
        <w:jc w:val="both"/>
      </w:pPr>
      <w:r>
        <w:t>(In words)</w:t>
      </w:r>
    </w:p>
    <w:tbl>
      <w:tblPr>
        <w:tblpPr w:leftFromText="180" w:rightFromText="180" w:vertAnchor="text" w:horzAnchor="margin" w:tblpX="4572" w:tblpY="28"/>
        <w:tblW w:w="4644" w:type="dxa"/>
        <w:tblLook w:val="01E0" w:firstRow="1" w:lastRow="1" w:firstColumn="1" w:lastColumn="1" w:noHBand="0" w:noVBand="0"/>
      </w:tblPr>
      <w:tblGrid>
        <w:gridCol w:w="464"/>
        <w:gridCol w:w="464"/>
        <w:gridCol w:w="465"/>
        <w:gridCol w:w="464"/>
        <w:gridCol w:w="465"/>
        <w:gridCol w:w="464"/>
        <w:gridCol w:w="464"/>
        <w:gridCol w:w="465"/>
        <w:gridCol w:w="464"/>
        <w:gridCol w:w="465"/>
      </w:tblGrid>
      <w:tr w:rsidR="00AE4EA4" w14:paraId="1E0AF972" w14:textId="77777777" w:rsidTr="00552D97">
        <w:trPr>
          <w:trHeight w:val="381"/>
        </w:trPr>
        <w:tc>
          <w:tcPr>
            <w:tcW w:w="464" w:type="dxa"/>
            <w:tcBorders>
              <w:top w:val="single" w:sz="4" w:space="0" w:color="auto"/>
              <w:left w:val="single" w:sz="4" w:space="0" w:color="auto"/>
              <w:bottom w:val="single" w:sz="4" w:space="0" w:color="auto"/>
              <w:right w:val="single" w:sz="4" w:space="0" w:color="auto"/>
            </w:tcBorders>
            <w:shd w:val="clear" w:color="auto" w:fill="auto"/>
          </w:tcPr>
          <w:p w14:paraId="05E9E167" w14:textId="77777777" w:rsidR="00AE4EA4" w:rsidRDefault="00AE4EA4" w:rsidP="00475EA6">
            <w:pPr>
              <w:spacing w:line="360" w:lineRule="auto"/>
              <w:jc w:val="center"/>
            </w:pPr>
          </w:p>
        </w:tc>
        <w:tc>
          <w:tcPr>
            <w:tcW w:w="464" w:type="dxa"/>
            <w:tcBorders>
              <w:top w:val="single" w:sz="4" w:space="0" w:color="auto"/>
              <w:left w:val="single" w:sz="4" w:space="0" w:color="auto"/>
              <w:bottom w:val="single" w:sz="4" w:space="0" w:color="auto"/>
              <w:right w:val="single" w:sz="4" w:space="0" w:color="auto"/>
            </w:tcBorders>
            <w:shd w:val="clear" w:color="auto" w:fill="auto"/>
          </w:tcPr>
          <w:p w14:paraId="7878ED3B" w14:textId="77777777" w:rsidR="00AE4EA4" w:rsidRDefault="00AE4EA4" w:rsidP="00475EA6">
            <w:pPr>
              <w:spacing w:line="360" w:lineRule="auto"/>
              <w:jc w:val="center"/>
            </w:pPr>
          </w:p>
        </w:tc>
        <w:tc>
          <w:tcPr>
            <w:tcW w:w="465" w:type="dxa"/>
            <w:tcBorders>
              <w:left w:val="single" w:sz="4" w:space="0" w:color="auto"/>
              <w:right w:val="single" w:sz="4" w:space="0" w:color="auto"/>
            </w:tcBorders>
            <w:shd w:val="clear" w:color="auto" w:fill="auto"/>
          </w:tcPr>
          <w:p w14:paraId="5231E5D6" w14:textId="77777777" w:rsidR="00AE4EA4" w:rsidRDefault="00AE4EA4" w:rsidP="00475EA6">
            <w:pPr>
              <w:spacing w:line="360" w:lineRule="auto"/>
              <w:jc w:val="both"/>
            </w:pPr>
          </w:p>
        </w:tc>
        <w:tc>
          <w:tcPr>
            <w:tcW w:w="464" w:type="dxa"/>
            <w:tcBorders>
              <w:top w:val="single" w:sz="4" w:space="0" w:color="auto"/>
              <w:left w:val="single" w:sz="4" w:space="0" w:color="auto"/>
              <w:bottom w:val="single" w:sz="4" w:space="0" w:color="auto"/>
              <w:right w:val="single" w:sz="4" w:space="0" w:color="auto"/>
            </w:tcBorders>
            <w:shd w:val="clear" w:color="auto" w:fill="auto"/>
          </w:tcPr>
          <w:p w14:paraId="5F4B2592" w14:textId="77777777" w:rsidR="00AE4EA4" w:rsidRDefault="00AE4EA4" w:rsidP="00475EA6">
            <w:pPr>
              <w:spacing w:line="360" w:lineRule="auto"/>
              <w:jc w:val="center"/>
            </w:pPr>
          </w:p>
        </w:tc>
        <w:tc>
          <w:tcPr>
            <w:tcW w:w="465" w:type="dxa"/>
            <w:tcBorders>
              <w:top w:val="single" w:sz="4" w:space="0" w:color="auto"/>
              <w:left w:val="single" w:sz="4" w:space="0" w:color="auto"/>
              <w:bottom w:val="single" w:sz="4" w:space="0" w:color="auto"/>
              <w:right w:val="single" w:sz="4" w:space="0" w:color="auto"/>
            </w:tcBorders>
            <w:shd w:val="clear" w:color="auto" w:fill="auto"/>
          </w:tcPr>
          <w:p w14:paraId="60ED4248" w14:textId="77777777" w:rsidR="00AE4EA4" w:rsidRDefault="00AE4EA4" w:rsidP="00475EA6">
            <w:pPr>
              <w:spacing w:line="360" w:lineRule="auto"/>
              <w:jc w:val="center"/>
            </w:pPr>
          </w:p>
        </w:tc>
        <w:tc>
          <w:tcPr>
            <w:tcW w:w="464" w:type="dxa"/>
            <w:tcBorders>
              <w:left w:val="single" w:sz="4" w:space="0" w:color="auto"/>
              <w:right w:val="single" w:sz="4" w:space="0" w:color="auto"/>
            </w:tcBorders>
            <w:shd w:val="clear" w:color="auto" w:fill="auto"/>
          </w:tcPr>
          <w:p w14:paraId="0914A1BF" w14:textId="77777777" w:rsidR="00AE4EA4" w:rsidRDefault="00AE4EA4" w:rsidP="00475EA6">
            <w:pPr>
              <w:spacing w:line="360" w:lineRule="auto"/>
              <w:jc w:val="both"/>
            </w:pPr>
          </w:p>
        </w:tc>
        <w:tc>
          <w:tcPr>
            <w:tcW w:w="464" w:type="dxa"/>
            <w:tcBorders>
              <w:top w:val="single" w:sz="4" w:space="0" w:color="auto"/>
              <w:left w:val="single" w:sz="4" w:space="0" w:color="auto"/>
              <w:bottom w:val="single" w:sz="4" w:space="0" w:color="auto"/>
              <w:right w:val="single" w:sz="4" w:space="0" w:color="auto"/>
            </w:tcBorders>
            <w:shd w:val="clear" w:color="auto" w:fill="auto"/>
          </w:tcPr>
          <w:p w14:paraId="778DCAD7" w14:textId="77777777" w:rsidR="00AE4EA4" w:rsidRDefault="00AE4EA4" w:rsidP="00475EA6">
            <w:pPr>
              <w:spacing w:line="360" w:lineRule="auto"/>
              <w:jc w:val="center"/>
            </w:pPr>
          </w:p>
        </w:tc>
        <w:tc>
          <w:tcPr>
            <w:tcW w:w="465" w:type="dxa"/>
            <w:tcBorders>
              <w:top w:val="single" w:sz="4" w:space="0" w:color="auto"/>
              <w:left w:val="single" w:sz="4" w:space="0" w:color="auto"/>
              <w:bottom w:val="single" w:sz="4" w:space="0" w:color="auto"/>
              <w:right w:val="single" w:sz="4" w:space="0" w:color="auto"/>
            </w:tcBorders>
            <w:shd w:val="clear" w:color="auto" w:fill="auto"/>
          </w:tcPr>
          <w:p w14:paraId="15AB8BA0" w14:textId="77777777" w:rsidR="00AE4EA4" w:rsidRDefault="00AE4EA4" w:rsidP="00475EA6">
            <w:pPr>
              <w:spacing w:line="360" w:lineRule="auto"/>
              <w:jc w:val="center"/>
            </w:pPr>
          </w:p>
        </w:tc>
        <w:tc>
          <w:tcPr>
            <w:tcW w:w="464" w:type="dxa"/>
            <w:tcBorders>
              <w:top w:val="single" w:sz="4" w:space="0" w:color="auto"/>
              <w:left w:val="single" w:sz="4" w:space="0" w:color="auto"/>
              <w:bottom w:val="single" w:sz="4" w:space="0" w:color="auto"/>
              <w:right w:val="single" w:sz="4" w:space="0" w:color="auto"/>
            </w:tcBorders>
            <w:shd w:val="clear" w:color="auto" w:fill="auto"/>
          </w:tcPr>
          <w:p w14:paraId="711833CB" w14:textId="77777777" w:rsidR="00AE4EA4" w:rsidRDefault="00AE4EA4" w:rsidP="00475EA6">
            <w:pPr>
              <w:spacing w:line="360" w:lineRule="auto"/>
              <w:jc w:val="center"/>
            </w:pPr>
          </w:p>
        </w:tc>
        <w:tc>
          <w:tcPr>
            <w:tcW w:w="465" w:type="dxa"/>
            <w:tcBorders>
              <w:top w:val="single" w:sz="4" w:space="0" w:color="auto"/>
              <w:left w:val="single" w:sz="4" w:space="0" w:color="auto"/>
              <w:bottom w:val="single" w:sz="4" w:space="0" w:color="auto"/>
              <w:right w:val="single" w:sz="4" w:space="0" w:color="auto"/>
            </w:tcBorders>
            <w:shd w:val="clear" w:color="auto" w:fill="auto"/>
          </w:tcPr>
          <w:p w14:paraId="4887D534" w14:textId="77777777" w:rsidR="00AE4EA4" w:rsidRDefault="00AE4EA4" w:rsidP="00475EA6">
            <w:pPr>
              <w:spacing w:line="360" w:lineRule="auto"/>
              <w:jc w:val="center"/>
            </w:pPr>
          </w:p>
        </w:tc>
      </w:tr>
      <w:tr w:rsidR="00AE4EA4" w14:paraId="774BB00C" w14:textId="77777777" w:rsidTr="00552D97">
        <w:trPr>
          <w:trHeight w:val="402"/>
        </w:trPr>
        <w:tc>
          <w:tcPr>
            <w:tcW w:w="464" w:type="dxa"/>
            <w:tcBorders>
              <w:top w:val="single" w:sz="4" w:space="0" w:color="auto"/>
            </w:tcBorders>
            <w:shd w:val="clear" w:color="auto" w:fill="auto"/>
            <w:vAlign w:val="center"/>
          </w:tcPr>
          <w:p w14:paraId="26103DD1" w14:textId="77777777" w:rsidR="00AE4EA4" w:rsidRDefault="00AE4EA4" w:rsidP="00475EA6">
            <w:pPr>
              <w:spacing w:line="360" w:lineRule="auto"/>
              <w:jc w:val="center"/>
            </w:pPr>
            <w:r>
              <w:t>D</w:t>
            </w:r>
          </w:p>
        </w:tc>
        <w:tc>
          <w:tcPr>
            <w:tcW w:w="464" w:type="dxa"/>
            <w:tcBorders>
              <w:top w:val="single" w:sz="4" w:space="0" w:color="auto"/>
            </w:tcBorders>
            <w:shd w:val="clear" w:color="auto" w:fill="auto"/>
            <w:vAlign w:val="center"/>
          </w:tcPr>
          <w:p w14:paraId="582045A1" w14:textId="77777777" w:rsidR="00AE4EA4" w:rsidRDefault="00AE4EA4" w:rsidP="00475EA6">
            <w:pPr>
              <w:spacing w:line="360" w:lineRule="auto"/>
              <w:jc w:val="center"/>
            </w:pPr>
            <w:r>
              <w:t>D</w:t>
            </w:r>
          </w:p>
        </w:tc>
        <w:tc>
          <w:tcPr>
            <w:tcW w:w="465" w:type="dxa"/>
            <w:shd w:val="clear" w:color="auto" w:fill="auto"/>
            <w:vAlign w:val="center"/>
          </w:tcPr>
          <w:p w14:paraId="691C0EFF" w14:textId="77777777" w:rsidR="00AE4EA4" w:rsidRDefault="00AE4EA4" w:rsidP="00475EA6">
            <w:pPr>
              <w:spacing w:line="360" w:lineRule="auto"/>
              <w:jc w:val="center"/>
            </w:pPr>
          </w:p>
        </w:tc>
        <w:tc>
          <w:tcPr>
            <w:tcW w:w="464" w:type="dxa"/>
            <w:tcBorders>
              <w:top w:val="single" w:sz="4" w:space="0" w:color="auto"/>
            </w:tcBorders>
            <w:shd w:val="clear" w:color="auto" w:fill="auto"/>
            <w:vAlign w:val="center"/>
          </w:tcPr>
          <w:p w14:paraId="747840D9" w14:textId="77777777" w:rsidR="00AE4EA4" w:rsidRDefault="00AE4EA4" w:rsidP="00475EA6">
            <w:pPr>
              <w:spacing w:line="360" w:lineRule="auto"/>
              <w:jc w:val="center"/>
            </w:pPr>
            <w:r>
              <w:t>M</w:t>
            </w:r>
          </w:p>
        </w:tc>
        <w:tc>
          <w:tcPr>
            <w:tcW w:w="465" w:type="dxa"/>
            <w:tcBorders>
              <w:top w:val="single" w:sz="4" w:space="0" w:color="auto"/>
            </w:tcBorders>
            <w:shd w:val="clear" w:color="auto" w:fill="auto"/>
            <w:vAlign w:val="center"/>
          </w:tcPr>
          <w:p w14:paraId="445CBA78" w14:textId="77777777" w:rsidR="00AE4EA4" w:rsidRDefault="00AE4EA4" w:rsidP="00475EA6">
            <w:pPr>
              <w:spacing w:line="360" w:lineRule="auto"/>
              <w:jc w:val="center"/>
            </w:pPr>
            <w:r>
              <w:t>M</w:t>
            </w:r>
          </w:p>
        </w:tc>
        <w:tc>
          <w:tcPr>
            <w:tcW w:w="464" w:type="dxa"/>
            <w:shd w:val="clear" w:color="auto" w:fill="auto"/>
            <w:vAlign w:val="center"/>
          </w:tcPr>
          <w:p w14:paraId="346A6E54" w14:textId="77777777" w:rsidR="00AE4EA4" w:rsidRDefault="00AE4EA4" w:rsidP="00475EA6">
            <w:pPr>
              <w:spacing w:line="360" w:lineRule="auto"/>
              <w:jc w:val="center"/>
            </w:pPr>
          </w:p>
        </w:tc>
        <w:tc>
          <w:tcPr>
            <w:tcW w:w="464" w:type="dxa"/>
            <w:tcBorders>
              <w:top w:val="single" w:sz="4" w:space="0" w:color="auto"/>
            </w:tcBorders>
            <w:shd w:val="clear" w:color="auto" w:fill="auto"/>
            <w:vAlign w:val="center"/>
          </w:tcPr>
          <w:p w14:paraId="72175318" w14:textId="77777777" w:rsidR="00AE4EA4" w:rsidRDefault="00AE4EA4" w:rsidP="00475EA6">
            <w:pPr>
              <w:spacing w:line="360" w:lineRule="auto"/>
              <w:jc w:val="center"/>
            </w:pPr>
            <w:r>
              <w:t>Y</w:t>
            </w:r>
          </w:p>
        </w:tc>
        <w:tc>
          <w:tcPr>
            <w:tcW w:w="465" w:type="dxa"/>
            <w:tcBorders>
              <w:top w:val="single" w:sz="4" w:space="0" w:color="auto"/>
            </w:tcBorders>
            <w:shd w:val="clear" w:color="auto" w:fill="auto"/>
            <w:vAlign w:val="center"/>
          </w:tcPr>
          <w:p w14:paraId="03DBC3F9" w14:textId="77777777" w:rsidR="00AE4EA4" w:rsidRDefault="00AE4EA4" w:rsidP="00475EA6">
            <w:pPr>
              <w:spacing w:line="360" w:lineRule="auto"/>
              <w:jc w:val="center"/>
            </w:pPr>
            <w:r>
              <w:t>Y</w:t>
            </w:r>
          </w:p>
        </w:tc>
        <w:tc>
          <w:tcPr>
            <w:tcW w:w="464" w:type="dxa"/>
            <w:tcBorders>
              <w:top w:val="single" w:sz="4" w:space="0" w:color="auto"/>
            </w:tcBorders>
            <w:shd w:val="clear" w:color="auto" w:fill="auto"/>
            <w:vAlign w:val="center"/>
          </w:tcPr>
          <w:p w14:paraId="20F9CB80" w14:textId="77777777" w:rsidR="00AE4EA4" w:rsidRDefault="00AE4EA4" w:rsidP="00475EA6">
            <w:pPr>
              <w:spacing w:line="360" w:lineRule="auto"/>
              <w:jc w:val="center"/>
            </w:pPr>
            <w:r>
              <w:t>Y</w:t>
            </w:r>
          </w:p>
        </w:tc>
        <w:tc>
          <w:tcPr>
            <w:tcW w:w="465" w:type="dxa"/>
            <w:tcBorders>
              <w:top w:val="single" w:sz="4" w:space="0" w:color="auto"/>
            </w:tcBorders>
            <w:shd w:val="clear" w:color="auto" w:fill="auto"/>
            <w:vAlign w:val="center"/>
          </w:tcPr>
          <w:p w14:paraId="2A00AF24" w14:textId="77777777" w:rsidR="00AE4EA4" w:rsidRDefault="00AE4EA4" w:rsidP="00475EA6">
            <w:pPr>
              <w:spacing w:line="360" w:lineRule="auto"/>
              <w:jc w:val="center"/>
            </w:pPr>
            <w:r>
              <w:t>Y</w:t>
            </w:r>
          </w:p>
        </w:tc>
      </w:tr>
    </w:tbl>
    <w:p w14:paraId="2DADB080" w14:textId="77777777" w:rsidR="00AD395D" w:rsidRDefault="00AD395D" w:rsidP="001472D5">
      <w:pPr>
        <w:jc w:val="both"/>
      </w:pPr>
    </w:p>
    <w:p w14:paraId="7B58E6F4" w14:textId="77777777" w:rsidR="001472D5" w:rsidRDefault="001472D5" w:rsidP="001472D5">
      <w:pPr>
        <w:jc w:val="both"/>
      </w:pPr>
    </w:p>
    <w:p w14:paraId="1CA11149" w14:textId="77777777" w:rsidR="00AD395D" w:rsidRDefault="00AD395D" w:rsidP="001472D5">
      <w:pPr>
        <w:jc w:val="both"/>
      </w:pPr>
    </w:p>
    <w:p w14:paraId="6A20CDB2" w14:textId="77777777" w:rsidR="009043D3" w:rsidRPr="009043D3" w:rsidRDefault="009043D3" w:rsidP="001472D5">
      <w:pPr>
        <w:jc w:val="both"/>
        <w:rPr>
          <w:sz w:val="6"/>
        </w:rPr>
      </w:pPr>
    </w:p>
    <w:p w14:paraId="07801E01" w14:textId="77777777" w:rsidR="006D225A" w:rsidRDefault="009043D3" w:rsidP="001472D5">
      <w:pPr>
        <w:jc w:val="both"/>
      </w:pPr>
      <w:r>
        <w:t>4.</w:t>
      </w:r>
      <w:r>
        <w:tab/>
        <w:t>Gender</w:t>
      </w:r>
      <w:r w:rsidR="006D225A">
        <w:tab/>
      </w:r>
      <w:r w:rsidR="006D225A">
        <w:tab/>
      </w:r>
      <w:r w:rsidR="006D225A">
        <w:tab/>
      </w:r>
      <w:r>
        <w:tab/>
        <w:t>:</w:t>
      </w:r>
      <w:r>
        <w:tab/>
      </w:r>
      <w:r w:rsidR="002F02FD">
        <w:t>_________________________________________________</w:t>
      </w:r>
    </w:p>
    <w:p w14:paraId="590BB4E6" w14:textId="77777777" w:rsidR="00AD395D" w:rsidRDefault="006D225A" w:rsidP="001472D5">
      <w:pPr>
        <w:jc w:val="both"/>
      </w:pPr>
      <w:r>
        <w:tab/>
        <w:t xml:space="preserve">(Male/Female/Transgender) </w:t>
      </w:r>
      <w:r w:rsidR="009043D3">
        <w:tab/>
      </w:r>
    </w:p>
    <w:p w14:paraId="3127BFA9" w14:textId="77777777" w:rsidR="009043D3" w:rsidRPr="005C7791" w:rsidRDefault="009043D3" w:rsidP="001472D5">
      <w:pPr>
        <w:jc w:val="both"/>
        <w:rPr>
          <w:sz w:val="6"/>
        </w:rPr>
      </w:pPr>
    </w:p>
    <w:p w14:paraId="5CF083A5" w14:textId="77777777" w:rsidR="001472D5" w:rsidRDefault="009043D3" w:rsidP="001472D5">
      <w:pPr>
        <w:jc w:val="both"/>
      </w:pPr>
      <w:r>
        <w:t>5</w:t>
      </w:r>
      <w:r w:rsidR="001472D5">
        <w:t>.</w:t>
      </w:r>
      <w:r w:rsidR="001472D5">
        <w:tab/>
        <w:t>State of Domicile</w:t>
      </w:r>
      <w:r w:rsidR="00AD395D">
        <w:tab/>
      </w:r>
      <w:r w:rsidR="00AD395D">
        <w:tab/>
        <w:t>:</w:t>
      </w:r>
      <w:r w:rsidR="00AD395D">
        <w:tab/>
      </w:r>
      <w:r w:rsidR="002F02FD">
        <w:t>_________________________________________________</w:t>
      </w:r>
    </w:p>
    <w:p w14:paraId="11F73533" w14:textId="77777777" w:rsidR="00AD395D" w:rsidRPr="005C7791" w:rsidRDefault="00AD395D" w:rsidP="001472D5">
      <w:pPr>
        <w:jc w:val="both"/>
        <w:rPr>
          <w:sz w:val="20"/>
        </w:rPr>
      </w:pPr>
    </w:p>
    <w:p w14:paraId="53C09A5A" w14:textId="088372EB" w:rsidR="00AD395D" w:rsidRDefault="009043D3" w:rsidP="001472D5">
      <w:pPr>
        <w:jc w:val="both"/>
      </w:pPr>
      <w:r>
        <w:t>6</w:t>
      </w:r>
      <w:r w:rsidR="001472D5">
        <w:t>.</w:t>
      </w:r>
      <w:r w:rsidR="001472D5">
        <w:tab/>
        <w:t>Category</w:t>
      </w:r>
      <w:r w:rsidR="002F02FD">
        <w:t xml:space="preserve"> </w:t>
      </w:r>
      <w:r w:rsidR="001472D5">
        <w:t>(</w:t>
      </w:r>
      <w:r w:rsidR="00AB1C77">
        <w:t>UR/OBC/SC/ST</w:t>
      </w:r>
      <w:r w:rsidR="00FD29CA">
        <w:t>)</w:t>
      </w:r>
      <w:r w:rsidR="00AB1C77">
        <w:t xml:space="preserve">   :</w:t>
      </w:r>
      <w:r w:rsidR="00AD395D">
        <w:tab/>
        <w:t>______________</w:t>
      </w:r>
      <w:r w:rsidR="002F02FD">
        <w:t>_______</w:t>
      </w:r>
      <w:r w:rsidR="00AD395D">
        <w:t>________________________</w:t>
      </w:r>
      <w:r w:rsidR="00F75C6C">
        <w:t>___</w:t>
      </w:r>
      <w:r w:rsidR="00AD395D">
        <w:t>_</w:t>
      </w:r>
    </w:p>
    <w:p w14:paraId="1EEE4AB6" w14:textId="77777777" w:rsidR="006D225A" w:rsidRDefault="006D225A" w:rsidP="00AD395D">
      <w:pPr>
        <w:ind w:firstLine="720"/>
        <w:jc w:val="both"/>
      </w:pPr>
      <w:r>
        <w:tab/>
      </w:r>
      <w:r w:rsidR="004F1E10">
        <w:tab/>
      </w:r>
    </w:p>
    <w:p w14:paraId="36B4DDB1" w14:textId="77777777" w:rsidR="00FD29CA" w:rsidRDefault="00917D62" w:rsidP="00AD395D">
      <w:pPr>
        <w:ind w:firstLine="720"/>
        <w:jc w:val="both"/>
      </w:pPr>
      <w:r>
        <w:t>(</w:t>
      </w:r>
      <w:r w:rsidR="006D225A">
        <w:t>Enclose attested caste certificate</w:t>
      </w:r>
    </w:p>
    <w:p w14:paraId="53A9A445" w14:textId="77777777" w:rsidR="001472D5" w:rsidRDefault="00917D62" w:rsidP="00AD395D">
      <w:pPr>
        <w:ind w:firstLine="720"/>
        <w:jc w:val="both"/>
      </w:pPr>
      <w:r>
        <w:t xml:space="preserve">for </w:t>
      </w:r>
      <w:r w:rsidR="00FD29CA">
        <w:t>reserved category)</w:t>
      </w:r>
      <w:r w:rsidR="004F1E10">
        <w:tab/>
      </w:r>
    </w:p>
    <w:p w14:paraId="2E0FC428" w14:textId="77777777" w:rsidR="00573F9A" w:rsidRPr="005C7791" w:rsidRDefault="00573F9A" w:rsidP="001472D5">
      <w:pPr>
        <w:jc w:val="both"/>
        <w:rPr>
          <w:sz w:val="6"/>
        </w:rPr>
      </w:pPr>
    </w:p>
    <w:p w14:paraId="2DE50B3F" w14:textId="77777777" w:rsidR="001472D5" w:rsidRDefault="00CA033F" w:rsidP="00AD395D">
      <w:pPr>
        <w:spacing w:line="480" w:lineRule="auto"/>
        <w:jc w:val="both"/>
      </w:pPr>
      <w:r>
        <w:t>7</w:t>
      </w:r>
      <w:r w:rsidR="001472D5">
        <w:t>.</w:t>
      </w:r>
      <w:r w:rsidR="001472D5">
        <w:tab/>
      </w:r>
      <w:r w:rsidR="00FD29CA">
        <w:t>Communication</w:t>
      </w:r>
      <w:r w:rsidR="001472D5">
        <w:t xml:space="preserve"> Address:</w:t>
      </w:r>
      <w:r w:rsidR="00AD395D">
        <w:tab/>
      </w:r>
      <w:r w:rsidR="00AD395D">
        <w:tab/>
        <w:t>_________________</w:t>
      </w:r>
      <w:r w:rsidR="002F02FD">
        <w:t>_____</w:t>
      </w:r>
      <w:r w:rsidR="00AD395D">
        <w:t>___________</w:t>
      </w:r>
      <w:r w:rsidR="00F14381">
        <w:t>_</w:t>
      </w:r>
      <w:r w:rsidR="00AD395D">
        <w:t>__________</w:t>
      </w:r>
      <w:r w:rsidR="00F75C6C">
        <w:t>__</w:t>
      </w:r>
      <w:r w:rsidR="00AD395D">
        <w:t>___</w:t>
      </w:r>
    </w:p>
    <w:p w14:paraId="46ED4C20" w14:textId="77777777" w:rsidR="00AD395D" w:rsidRDefault="00AD395D" w:rsidP="00AD395D">
      <w:pPr>
        <w:spacing w:line="480" w:lineRule="auto"/>
        <w:jc w:val="both"/>
      </w:pPr>
      <w:r>
        <w:tab/>
      </w:r>
      <w:r>
        <w:tab/>
      </w:r>
      <w:r>
        <w:tab/>
      </w:r>
      <w:r>
        <w:tab/>
      </w:r>
      <w:r>
        <w:tab/>
      </w:r>
      <w:r>
        <w:tab/>
        <w:t>______________________</w:t>
      </w:r>
      <w:r w:rsidR="002F02FD">
        <w:t>_____</w:t>
      </w:r>
      <w:r>
        <w:t>___________</w:t>
      </w:r>
      <w:r w:rsidR="00F14381">
        <w:t>_</w:t>
      </w:r>
      <w:r>
        <w:t>_____</w:t>
      </w:r>
      <w:r w:rsidR="00F75C6C">
        <w:t>__</w:t>
      </w:r>
      <w:r>
        <w:t>___</w:t>
      </w:r>
    </w:p>
    <w:p w14:paraId="188E321B" w14:textId="77777777" w:rsidR="00AD395D" w:rsidRDefault="00AD395D" w:rsidP="00AD395D">
      <w:pPr>
        <w:spacing w:line="480" w:lineRule="auto"/>
        <w:jc w:val="both"/>
      </w:pPr>
      <w:r>
        <w:tab/>
      </w:r>
      <w:r>
        <w:tab/>
      </w:r>
      <w:r>
        <w:tab/>
      </w:r>
      <w:r>
        <w:tab/>
      </w:r>
      <w:r>
        <w:tab/>
      </w:r>
      <w:r>
        <w:tab/>
        <w:t>__________________________</w:t>
      </w:r>
      <w:r w:rsidR="002F02FD">
        <w:t>_____</w:t>
      </w:r>
      <w:r>
        <w:t>________</w:t>
      </w:r>
      <w:r w:rsidR="00F14381">
        <w:t>_</w:t>
      </w:r>
      <w:r>
        <w:t>____</w:t>
      </w:r>
      <w:r w:rsidR="00F75C6C">
        <w:t>__</w:t>
      </w:r>
      <w:r>
        <w:t>___</w:t>
      </w:r>
    </w:p>
    <w:p w14:paraId="2224FE6B" w14:textId="77777777" w:rsidR="00AD395D" w:rsidRDefault="00CA033F" w:rsidP="00AD395D">
      <w:pPr>
        <w:spacing w:line="480" w:lineRule="auto"/>
        <w:jc w:val="both"/>
      </w:pPr>
      <w:r>
        <w:t>8</w:t>
      </w:r>
      <w:r w:rsidR="001472D5">
        <w:t>.</w:t>
      </w:r>
      <w:r w:rsidR="001472D5">
        <w:tab/>
        <w:t>Permanent Address:</w:t>
      </w:r>
      <w:r w:rsidR="00AD395D">
        <w:tab/>
      </w:r>
      <w:r w:rsidR="00AD395D">
        <w:tab/>
      </w:r>
      <w:r w:rsidR="00AD395D">
        <w:tab/>
        <w:t>__________________</w:t>
      </w:r>
      <w:r w:rsidR="002F02FD">
        <w:t>_____</w:t>
      </w:r>
      <w:r w:rsidR="00AD395D">
        <w:t>_________________</w:t>
      </w:r>
      <w:r w:rsidR="00F14381">
        <w:t>_</w:t>
      </w:r>
      <w:r w:rsidR="00AD395D">
        <w:t>__</w:t>
      </w:r>
      <w:r w:rsidR="00F75C6C">
        <w:t>__</w:t>
      </w:r>
      <w:r w:rsidR="00AD395D">
        <w:t>____</w:t>
      </w:r>
    </w:p>
    <w:p w14:paraId="004102BA" w14:textId="77777777" w:rsidR="00AD395D" w:rsidRDefault="00AD395D" w:rsidP="005C7791">
      <w:pPr>
        <w:spacing w:line="360" w:lineRule="auto"/>
        <w:jc w:val="both"/>
      </w:pPr>
      <w:r>
        <w:tab/>
      </w:r>
      <w:r>
        <w:tab/>
      </w:r>
      <w:r>
        <w:tab/>
      </w:r>
      <w:r>
        <w:tab/>
      </w:r>
      <w:r>
        <w:tab/>
      </w:r>
      <w:r>
        <w:tab/>
        <w:t>______________________</w:t>
      </w:r>
      <w:r w:rsidR="002F02FD">
        <w:t>_____</w:t>
      </w:r>
      <w:r>
        <w:t>_____________</w:t>
      </w:r>
      <w:r w:rsidR="00F14381">
        <w:t>_</w:t>
      </w:r>
      <w:r>
        <w:t>___</w:t>
      </w:r>
      <w:r w:rsidR="00F75C6C">
        <w:t>__</w:t>
      </w:r>
      <w:r>
        <w:t>___</w:t>
      </w:r>
    </w:p>
    <w:p w14:paraId="5912415B" w14:textId="77777777" w:rsidR="00AD395D" w:rsidRDefault="00AD395D" w:rsidP="005C7791">
      <w:pPr>
        <w:spacing w:line="360" w:lineRule="auto"/>
        <w:jc w:val="both"/>
      </w:pPr>
      <w:r>
        <w:tab/>
      </w:r>
      <w:r>
        <w:tab/>
      </w:r>
      <w:r>
        <w:tab/>
      </w:r>
      <w:r>
        <w:tab/>
      </w:r>
      <w:r>
        <w:tab/>
      </w:r>
      <w:r>
        <w:tab/>
        <w:t>__________________________</w:t>
      </w:r>
      <w:r w:rsidR="002F02FD">
        <w:t>_____</w:t>
      </w:r>
      <w:r>
        <w:t>_________</w:t>
      </w:r>
      <w:r w:rsidR="00F14381">
        <w:t>_</w:t>
      </w:r>
      <w:r>
        <w:t>___</w:t>
      </w:r>
      <w:r w:rsidR="00F75C6C">
        <w:t>__</w:t>
      </w:r>
      <w:r>
        <w:t>___</w:t>
      </w:r>
    </w:p>
    <w:p w14:paraId="2C622B36" w14:textId="77777777" w:rsidR="001472D5" w:rsidRDefault="00CA033F" w:rsidP="00475EA6">
      <w:pPr>
        <w:jc w:val="both"/>
      </w:pPr>
      <w:r>
        <w:t>9</w:t>
      </w:r>
      <w:r w:rsidR="001472D5">
        <w:t>.</w:t>
      </w:r>
      <w:r w:rsidR="001472D5">
        <w:tab/>
        <w:t xml:space="preserve">Contact </w:t>
      </w:r>
      <w:r w:rsidR="00FD29CA">
        <w:t>Details</w:t>
      </w:r>
      <w:r w:rsidR="001472D5">
        <w:t>:</w:t>
      </w:r>
    </w:p>
    <w:p w14:paraId="4D206EBD" w14:textId="77777777" w:rsidR="00FD29CA" w:rsidRDefault="00FD29CA" w:rsidP="00475EA6">
      <w:pPr>
        <w:jc w:val="both"/>
      </w:pPr>
    </w:p>
    <w:tbl>
      <w:tblPr>
        <w:tblW w:w="0" w:type="auto"/>
        <w:tblLook w:val="01E0" w:firstRow="1" w:lastRow="1" w:firstColumn="1" w:lastColumn="1" w:noHBand="0" w:noVBand="0"/>
      </w:tblPr>
      <w:tblGrid>
        <w:gridCol w:w="905"/>
        <w:gridCol w:w="1420"/>
        <w:gridCol w:w="7980"/>
      </w:tblGrid>
      <w:tr w:rsidR="001472D5" w14:paraId="4C719D0A" w14:textId="77777777" w:rsidTr="002F02FD">
        <w:tc>
          <w:tcPr>
            <w:tcW w:w="918" w:type="dxa"/>
            <w:tcBorders>
              <w:right w:val="single" w:sz="4" w:space="0" w:color="auto"/>
            </w:tcBorders>
          </w:tcPr>
          <w:p w14:paraId="7045245F" w14:textId="77777777" w:rsidR="001472D5" w:rsidRDefault="001472D5" w:rsidP="00264A20">
            <w:pPr>
              <w:spacing w:line="360" w:lineRule="auto"/>
              <w:jc w:val="both"/>
            </w:pP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279136F1" w14:textId="77777777" w:rsidR="001472D5" w:rsidRPr="00264A20" w:rsidRDefault="001472D5" w:rsidP="00264A20">
            <w:pPr>
              <w:spacing w:line="360" w:lineRule="auto"/>
              <w:jc w:val="both"/>
              <w:rPr>
                <w:b/>
              </w:rPr>
            </w:pPr>
            <w:r w:rsidRPr="00264A20">
              <w:rPr>
                <w:b/>
              </w:rPr>
              <w:t>Telephone</w:t>
            </w:r>
          </w:p>
        </w:tc>
        <w:tc>
          <w:tcPr>
            <w:tcW w:w="8118" w:type="dxa"/>
            <w:tcBorders>
              <w:top w:val="single" w:sz="4" w:space="0" w:color="auto"/>
              <w:left w:val="single" w:sz="4" w:space="0" w:color="auto"/>
              <w:bottom w:val="single" w:sz="4" w:space="0" w:color="auto"/>
              <w:right w:val="single" w:sz="4" w:space="0" w:color="auto"/>
            </w:tcBorders>
            <w:shd w:val="clear" w:color="auto" w:fill="auto"/>
          </w:tcPr>
          <w:p w14:paraId="08F57AB8" w14:textId="77777777" w:rsidR="001472D5" w:rsidRDefault="001472D5" w:rsidP="00264A20">
            <w:pPr>
              <w:spacing w:line="360" w:lineRule="auto"/>
              <w:jc w:val="both"/>
            </w:pPr>
          </w:p>
        </w:tc>
      </w:tr>
      <w:tr w:rsidR="001472D5" w14:paraId="422FA7E4" w14:textId="77777777" w:rsidTr="002F02FD">
        <w:tc>
          <w:tcPr>
            <w:tcW w:w="918" w:type="dxa"/>
            <w:tcBorders>
              <w:right w:val="single" w:sz="4" w:space="0" w:color="auto"/>
            </w:tcBorders>
          </w:tcPr>
          <w:p w14:paraId="3DA26B50" w14:textId="77777777" w:rsidR="001472D5" w:rsidRPr="006D67D1" w:rsidRDefault="001472D5" w:rsidP="00264A20">
            <w:pPr>
              <w:spacing w:line="360" w:lineRule="auto"/>
              <w:jc w:val="both"/>
              <w:rPr>
                <w:b/>
              </w:rPr>
            </w:pP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1AFBBE5F" w14:textId="77777777" w:rsidR="001472D5" w:rsidRPr="006D67D1" w:rsidRDefault="001472D5" w:rsidP="00264A20">
            <w:pPr>
              <w:spacing w:line="360" w:lineRule="auto"/>
              <w:jc w:val="both"/>
              <w:rPr>
                <w:b/>
              </w:rPr>
            </w:pPr>
            <w:r w:rsidRPr="006D67D1">
              <w:rPr>
                <w:b/>
              </w:rPr>
              <w:t>Mobile</w:t>
            </w:r>
          </w:p>
        </w:tc>
        <w:tc>
          <w:tcPr>
            <w:tcW w:w="8118" w:type="dxa"/>
            <w:tcBorders>
              <w:top w:val="single" w:sz="4" w:space="0" w:color="auto"/>
              <w:left w:val="single" w:sz="4" w:space="0" w:color="auto"/>
              <w:bottom w:val="single" w:sz="4" w:space="0" w:color="auto"/>
              <w:right w:val="single" w:sz="4" w:space="0" w:color="auto"/>
            </w:tcBorders>
            <w:shd w:val="clear" w:color="auto" w:fill="auto"/>
          </w:tcPr>
          <w:p w14:paraId="46C301FA" w14:textId="77777777" w:rsidR="001472D5" w:rsidRDefault="001472D5" w:rsidP="00264A20">
            <w:pPr>
              <w:spacing w:line="360" w:lineRule="auto"/>
              <w:jc w:val="both"/>
            </w:pPr>
          </w:p>
        </w:tc>
      </w:tr>
      <w:tr w:rsidR="001472D5" w:rsidRPr="009E2826" w14:paraId="3B5F4D42" w14:textId="77777777" w:rsidTr="002F02FD">
        <w:tc>
          <w:tcPr>
            <w:tcW w:w="918" w:type="dxa"/>
            <w:tcBorders>
              <w:right w:val="single" w:sz="4" w:space="0" w:color="auto"/>
            </w:tcBorders>
          </w:tcPr>
          <w:p w14:paraId="3948A806" w14:textId="77777777" w:rsidR="001472D5" w:rsidRPr="009E2826" w:rsidRDefault="001472D5" w:rsidP="00264A20">
            <w:pPr>
              <w:spacing w:line="360" w:lineRule="auto"/>
              <w:jc w:val="both"/>
              <w:rPr>
                <w:b/>
              </w:rPr>
            </w:pP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3362D1FC" w14:textId="77777777" w:rsidR="001472D5" w:rsidRPr="009E2826" w:rsidRDefault="00A34268" w:rsidP="00264A20">
            <w:pPr>
              <w:spacing w:line="360" w:lineRule="auto"/>
              <w:jc w:val="both"/>
              <w:rPr>
                <w:b/>
              </w:rPr>
            </w:pPr>
            <w:r>
              <w:rPr>
                <w:b/>
              </w:rPr>
              <w:t>E-</w:t>
            </w:r>
            <w:r w:rsidR="001472D5" w:rsidRPr="009E2826">
              <w:rPr>
                <w:b/>
              </w:rPr>
              <w:t>mail:</w:t>
            </w:r>
          </w:p>
        </w:tc>
        <w:tc>
          <w:tcPr>
            <w:tcW w:w="8118" w:type="dxa"/>
            <w:tcBorders>
              <w:top w:val="single" w:sz="4" w:space="0" w:color="auto"/>
              <w:left w:val="single" w:sz="4" w:space="0" w:color="auto"/>
              <w:bottom w:val="single" w:sz="4" w:space="0" w:color="auto"/>
              <w:right w:val="single" w:sz="4" w:space="0" w:color="auto"/>
            </w:tcBorders>
            <w:shd w:val="clear" w:color="auto" w:fill="auto"/>
          </w:tcPr>
          <w:p w14:paraId="711E8849" w14:textId="77777777" w:rsidR="001472D5" w:rsidRPr="009E2826" w:rsidRDefault="001472D5" w:rsidP="00264A20">
            <w:pPr>
              <w:spacing w:line="360" w:lineRule="auto"/>
              <w:jc w:val="both"/>
              <w:rPr>
                <w:b/>
              </w:rPr>
            </w:pPr>
          </w:p>
        </w:tc>
      </w:tr>
    </w:tbl>
    <w:p w14:paraId="5223B6D1" w14:textId="77777777" w:rsidR="00475EA6" w:rsidRDefault="00475EA6" w:rsidP="001472D5">
      <w:pPr>
        <w:jc w:val="both"/>
      </w:pPr>
    </w:p>
    <w:p w14:paraId="3F294199" w14:textId="77777777" w:rsidR="00264A20" w:rsidRDefault="00264A20" w:rsidP="00F14381">
      <w:pPr>
        <w:spacing w:line="360" w:lineRule="auto"/>
        <w:jc w:val="both"/>
      </w:pPr>
    </w:p>
    <w:p w14:paraId="2CC663F9" w14:textId="77777777" w:rsidR="00F14381" w:rsidRDefault="00F14381" w:rsidP="001472D5">
      <w:pPr>
        <w:jc w:val="both"/>
        <w:rPr>
          <w:sz w:val="12"/>
        </w:rPr>
      </w:pPr>
    </w:p>
    <w:p w14:paraId="51F615AE" w14:textId="77777777" w:rsidR="002D7F09" w:rsidRDefault="002D7F09" w:rsidP="001472D5">
      <w:pPr>
        <w:jc w:val="both"/>
        <w:rPr>
          <w:sz w:val="12"/>
        </w:rPr>
      </w:pPr>
    </w:p>
    <w:p w14:paraId="68AAA653" w14:textId="77777777" w:rsidR="002D7F09" w:rsidRDefault="002D7F09" w:rsidP="001472D5">
      <w:pPr>
        <w:jc w:val="both"/>
        <w:rPr>
          <w:sz w:val="12"/>
        </w:rPr>
      </w:pPr>
    </w:p>
    <w:p w14:paraId="75BBB07D" w14:textId="77777777" w:rsidR="002D7F09" w:rsidRDefault="002D7F09" w:rsidP="001472D5">
      <w:pPr>
        <w:jc w:val="both"/>
        <w:rPr>
          <w:sz w:val="12"/>
        </w:rPr>
      </w:pPr>
    </w:p>
    <w:p w14:paraId="3C6EB2A8" w14:textId="77777777" w:rsidR="002D7F09" w:rsidRDefault="002D7F09" w:rsidP="001472D5">
      <w:pPr>
        <w:jc w:val="both"/>
        <w:rPr>
          <w:sz w:val="12"/>
        </w:rPr>
      </w:pPr>
    </w:p>
    <w:p w14:paraId="7DC8AB9F" w14:textId="77777777" w:rsidR="002D7F09" w:rsidRDefault="002D7F09" w:rsidP="001472D5">
      <w:pPr>
        <w:jc w:val="both"/>
        <w:rPr>
          <w:sz w:val="12"/>
        </w:rPr>
      </w:pPr>
    </w:p>
    <w:p w14:paraId="166CF5BD" w14:textId="77777777" w:rsidR="002D7F09" w:rsidRDefault="002D7F09" w:rsidP="001472D5">
      <w:pPr>
        <w:jc w:val="both"/>
        <w:rPr>
          <w:sz w:val="12"/>
        </w:rPr>
      </w:pPr>
    </w:p>
    <w:p w14:paraId="6D1C1A9D" w14:textId="77777777" w:rsidR="002D7F09" w:rsidRDefault="002D7F09" w:rsidP="001472D5">
      <w:pPr>
        <w:jc w:val="both"/>
        <w:rPr>
          <w:sz w:val="12"/>
        </w:rPr>
      </w:pPr>
    </w:p>
    <w:p w14:paraId="6A35F9C2" w14:textId="77777777" w:rsidR="002D7F09" w:rsidRPr="00AF6BCE" w:rsidRDefault="002D7F09" w:rsidP="001472D5">
      <w:pPr>
        <w:jc w:val="both"/>
        <w:rPr>
          <w:sz w:val="12"/>
        </w:rPr>
      </w:pPr>
    </w:p>
    <w:p w14:paraId="33BB8A14" w14:textId="77777777" w:rsidR="001472D5" w:rsidRDefault="001472D5" w:rsidP="00F14381">
      <w:pPr>
        <w:spacing w:line="360" w:lineRule="auto"/>
        <w:jc w:val="both"/>
      </w:pPr>
      <w:r>
        <w:t>1</w:t>
      </w:r>
      <w:r w:rsidR="00CA033F">
        <w:t>0</w:t>
      </w:r>
      <w:r>
        <w:t>.</w:t>
      </w:r>
      <w:r>
        <w:tab/>
        <w:t>Educational Qualification</w:t>
      </w:r>
      <w:r w:rsidR="002F02FD">
        <w:t xml:space="preserve"> </w:t>
      </w:r>
      <w:r w:rsidR="00A34018">
        <w:t>with</w:t>
      </w:r>
      <w:r w:rsidR="002F02FD">
        <w:t xml:space="preserve"> </w:t>
      </w:r>
      <w:r w:rsidR="00A34018">
        <w:t>documentary proof:</w:t>
      </w:r>
    </w:p>
    <w:tbl>
      <w:tblPr>
        <w:tblW w:w="924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20"/>
        <w:gridCol w:w="1440"/>
        <w:gridCol w:w="3178"/>
        <w:gridCol w:w="1202"/>
        <w:gridCol w:w="1500"/>
      </w:tblGrid>
      <w:tr w:rsidR="001472D5" w14:paraId="07F8DDBF" w14:textId="77777777" w:rsidTr="002F02FD">
        <w:tc>
          <w:tcPr>
            <w:tcW w:w="1920" w:type="dxa"/>
            <w:shd w:val="pct10" w:color="auto" w:fill="auto"/>
          </w:tcPr>
          <w:p w14:paraId="3CACEBBF" w14:textId="77777777" w:rsidR="001472D5" w:rsidRPr="000174EA" w:rsidRDefault="001472D5" w:rsidP="009E2826">
            <w:pPr>
              <w:jc w:val="center"/>
              <w:rPr>
                <w:b/>
              </w:rPr>
            </w:pPr>
            <w:r w:rsidRPr="000174EA">
              <w:rPr>
                <w:b/>
              </w:rPr>
              <w:t>Qualification</w:t>
            </w:r>
          </w:p>
          <w:p w14:paraId="50DCC6FE" w14:textId="77777777" w:rsidR="001472D5" w:rsidRPr="000174EA" w:rsidRDefault="001472D5" w:rsidP="000174EA">
            <w:pPr>
              <w:ind w:right="-78"/>
              <w:jc w:val="center"/>
              <w:rPr>
                <w:b/>
              </w:rPr>
            </w:pPr>
            <w:r w:rsidRPr="000174EA">
              <w:rPr>
                <w:b/>
              </w:rPr>
              <w:t>Name of Degree/ Certificate</w:t>
            </w:r>
          </w:p>
        </w:tc>
        <w:tc>
          <w:tcPr>
            <w:tcW w:w="1440" w:type="dxa"/>
            <w:shd w:val="pct10" w:color="auto" w:fill="auto"/>
          </w:tcPr>
          <w:p w14:paraId="40CAD87D" w14:textId="77777777" w:rsidR="001472D5" w:rsidRPr="000174EA" w:rsidRDefault="001472D5" w:rsidP="009E2826">
            <w:pPr>
              <w:jc w:val="center"/>
              <w:rPr>
                <w:b/>
              </w:rPr>
            </w:pPr>
            <w:r w:rsidRPr="000174EA">
              <w:rPr>
                <w:b/>
              </w:rPr>
              <w:t>Board/</w:t>
            </w:r>
          </w:p>
          <w:p w14:paraId="40E00190" w14:textId="77777777" w:rsidR="001472D5" w:rsidRPr="000174EA" w:rsidRDefault="001472D5" w:rsidP="009E2826">
            <w:pPr>
              <w:jc w:val="center"/>
              <w:rPr>
                <w:b/>
              </w:rPr>
            </w:pPr>
            <w:r w:rsidRPr="000174EA">
              <w:rPr>
                <w:b/>
              </w:rPr>
              <w:t>University</w:t>
            </w:r>
          </w:p>
        </w:tc>
        <w:tc>
          <w:tcPr>
            <w:tcW w:w="3178" w:type="dxa"/>
            <w:shd w:val="pct10" w:color="auto" w:fill="auto"/>
          </w:tcPr>
          <w:p w14:paraId="6CA8B618" w14:textId="77777777" w:rsidR="001472D5" w:rsidRPr="000174EA" w:rsidRDefault="001472D5" w:rsidP="009E2826">
            <w:pPr>
              <w:jc w:val="center"/>
              <w:rPr>
                <w:b/>
              </w:rPr>
            </w:pPr>
            <w:r w:rsidRPr="000174EA">
              <w:rPr>
                <w:b/>
              </w:rPr>
              <w:t>Subjects</w:t>
            </w:r>
          </w:p>
        </w:tc>
        <w:tc>
          <w:tcPr>
            <w:tcW w:w="1202" w:type="dxa"/>
            <w:shd w:val="pct10" w:color="auto" w:fill="auto"/>
          </w:tcPr>
          <w:p w14:paraId="1F5EAD2F" w14:textId="77777777" w:rsidR="001472D5" w:rsidRPr="000174EA" w:rsidRDefault="001472D5" w:rsidP="00DA3DE5">
            <w:pPr>
              <w:ind w:left="-78" w:right="-108"/>
              <w:jc w:val="center"/>
              <w:rPr>
                <w:b/>
              </w:rPr>
            </w:pPr>
            <w:r w:rsidRPr="000174EA">
              <w:rPr>
                <w:b/>
              </w:rPr>
              <w:t>Year of Passing</w:t>
            </w:r>
          </w:p>
        </w:tc>
        <w:tc>
          <w:tcPr>
            <w:tcW w:w="1500" w:type="dxa"/>
            <w:shd w:val="pct10" w:color="auto" w:fill="auto"/>
          </w:tcPr>
          <w:p w14:paraId="0E269E4C" w14:textId="77777777" w:rsidR="001472D5" w:rsidRPr="000174EA" w:rsidRDefault="001472D5" w:rsidP="00DA3DE5">
            <w:pPr>
              <w:ind w:left="-78" w:right="-108"/>
              <w:jc w:val="center"/>
              <w:rPr>
                <w:b/>
              </w:rPr>
            </w:pPr>
            <w:r w:rsidRPr="000174EA">
              <w:rPr>
                <w:b/>
              </w:rPr>
              <w:t>Percentage</w:t>
            </w:r>
          </w:p>
          <w:p w14:paraId="7A938240" w14:textId="77777777" w:rsidR="006D67D1" w:rsidRPr="000174EA" w:rsidRDefault="002F02FD" w:rsidP="00DA3DE5">
            <w:pPr>
              <w:ind w:left="-78" w:right="-108"/>
              <w:jc w:val="center"/>
              <w:rPr>
                <w:b/>
              </w:rPr>
            </w:pPr>
            <w:r>
              <w:rPr>
                <w:b/>
              </w:rPr>
              <w:t>of M</w:t>
            </w:r>
            <w:r w:rsidR="006D67D1" w:rsidRPr="000174EA">
              <w:rPr>
                <w:b/>
              </w:rPr>
              <w:t>arks</w:t>
            </w:r>
            <w:r w:rsidR="002D7F09">
              <w:rPr>
                <w:b/>
              </w:rPr>
              <w:t>/Grade</w:t>
            </w:r>
          </w:p>
        </w:tc>
      </w:tr>
      <w:tr w:rsidR="001472D5" w14:paraId="27F0184C" w14:textId="77777777" w:rsidTr="002F02FD">
        <w:tc>
          <w:tcPr>
            <w:tcW w:w="1920" w:type="dxa"/>
          </w:tcPr>
          <w:p w14:paraId="715F8BAD" w14:textId="77777777" w:rsidR="001472D5" w:rsidRDefault="001472D5" w:rsidP="009E2826">
            <w:pPr>
              <w:spacing w:line="480" w:lineRule="auto"/>
            </w:pPr>
          </w:p>
          <w:p w14:paraId="797E5AE3" w14:textId="77777777" w:rsidR="001472D5" w:rsidRDefault="001472D5" w:rsidP="001472D5"/>
        </w:tc>
        <w:tc>
          <w:tcPr>
            <w:tcW w:w="1440" w:type="dxa"/>
          </w:tcPr>
          <w:p w14:paraId="7F71BE28" w14:textId="77777777" w:rsidR="001472D5" w:rsidRDefault="001472D5" w:rsidP="009E2826">
            <w:pPr>
              <w:jc w:val="both"/>
            </w:pPr>
          </w:p>
        </w:tc>
        <w:tc>
          <w:tcPr>
            <w:tcW w:w="3178" w:type="dxa"/>
            <w:shd w:val="clear" w:color="auto" w:fill="auto"/>
          </w:tcPr>
          <w:p w14:paraId="499902EF" w14:textId="77777777" w:rsidR="001472D5" w:rsidRDefault="001472D5" w:rsidP="009E2826">
            <w:pPr>
              <w:jc w:val="both"/>
            </w:pPr>
          </w:p>
        </w:tc>
        <w:tc>
          <w:tcPr>
            <w:tcW w:w="1202" w:type="dxa"/>
            <w:shd w:val="clear" w:color="auto" w:fill="auto"/>
          </w:tcPr>
          <w:p w14:paraId="0E127527" w14:textId="77777777" w:rsidR="001472D5" w:rsidRDefault="001472D5" w:rsidP="009E2826">
            <w:pPr>
              <w:jc w:val="both"/>
            </w:pPr>
          </w:p>
        </w:tc>
        <w:tc>
          <w:tcPr>
            <w:tcW w:w="1500" w:type="dxa"/>
          </w:tcPr>
          <w:p w14:paraId="752502FA" w14:textId="77777777" w:rsidR="001472D5" w:rsidRDefault="001472D5" w:rsidP="009E2826">
            <w:pPr>
              <w:jc w:val="both"/>
            </w:pPr>
          </w:p>
        </w:tc>
      </w:tr>
      <w:tr w:rsidR="001472D5" w14:paraId="71A4E46D" w14:textId="77777777" w:rsidTr="002F02FD">
        <w:tc>
          <w:tcPr>
            <w:tcW w:w="1920" w:type="dxa"/>
          </w:tcPr>
          <w:p w14:paraId="40E0EF9B" w14:textId="77777777" w:rsidR="001472D5" w:rsidRDefault="001472D5" w:rsidP="009E2826">
            <w:pPr>
              <w:spacing w:line="480" w:lineRule="auto"/>
            </w:pPr>
          </w:p>
          <w:p w14:paraId="1054D88A" w14:textId="77777777" w:rsidR="001472D5" w:rsidRDefault="001472D5" w:rsidP="001472D5"/>
        </w:tc>
        <w:tc>
          <w:tcPr>
            <w:tcW w:w="1440" w:type="dxa"/>
          </w:tcPr>
          <w:p w14:paraId="2203E7B2" w14:textId="77777777" w:rsidR="001472D5" w:rsidRDefault="001472D5" w:rsidP="009E2826">
            <w:pPr>
              <w:jc w:val="both"/>
            </w:pPr>
          </w:p>
        </w:tc>
        <w:tc>
          <w:tcPr>
            <w:tcW w:w="3178" w:type="dxa"/>
            <w:shd w:val="clear" w:color="auto" w:fill="auto"/>
          </w:tcPr>
          <w:p w14:paraId="0ADC6F09" w14:textId="77777777" w:rsidR="001472D5" w:rsidRDefault="001472D5" w:rsidP="009E2826">
            <w:pPr>
              <w:jc w:val="both"/>
            </w:pPr>
          </w:p>
        </w:tc>
        <w:tc>
          <w:tcPr>
            <w:tcW w:w="1202" w:type="dxa"/>
            <w:shd w:val="clear" w:color="auto" w:fill="auto"/>
          </w:tcPr>
          <w:p w14:paraId="459C57CE" w14:textId="77777777" w:rsidR="001472D5" w:rsidRDefault="001472D5" w:rsidP="009E2826">
            <w:pPr>
              <w:jc w:val="both"/>
            </w:pPr>
          </w:p>
        </w:tc>
        <w:tc>
          <w:tcPr>
            <w:tcW w:w="1500" w:type="dxa"/>
          </w:tcPr>
          <w:p w14:paraId="19E141C5" w14:textId="77777777" w:rsidR="001472D5" w:rsidRDefault="001472D5" w:rsidP="009E2826">
            <w:pPr>
              <w:jc w:val="both"/>
            </w:pPr>
          </w:p>
        </w:tc>
      </w:tr>
      <w:tr w:rsidR="001472D5" w14:paraId="2F91585C" w14:textId="77777777" w:rsidTr="002F02FD">
        <w:tc>
          <w:tcPr>
            <w:tcW w:w="1920" w:type="dxa"/>
          </w:tcPr>
          <w:p w14:paraId="5DDC1CD6" w14:textId="77777777" w:rsidR="001472D5" w:rsidRDefault="001472D5" w:rsidP="009E2826">
            <w:pPr>
              <w:spacing w:line="480" w:lineRule="auto"/>
            </w:pPr>
          </w:p>
          <w:p w14:paraId="604B25AB" w14:textId="77777777" w:rsidR="001472D5" w:rsidRDefault="001472D5" w:rsidP="001472D5"/>
        </w:tc>
        <w:tc>
          <w:tcPr>
            <w:tcW w:w="1440" w:type="dxa"/>
          </w:tcPr>
          <w:p w14:paraId="3DF0E87D" w14:textId="77777777" w:rsidR="001472D5" w:rsidRDefault="001472D5" w:rsidP="009E2826">
            <w:pPr>
              <w:jc w:val="both"/>
            </w:pPr>
          </w:p>
        </w:tc>
        <w:tc>
          <w:tcPr>
            <w:tcW w:w="3178" w:type="dxa"/>
            <w:shd w:val="clear" w:color="auto" w:fill="auto"/>
          </w:tcPr>
          <w:p w14:paraId="5E13D54E" w14:textId="77777777" w:rsidR="001472D5" w:rsidRDefault="001472D5" w:rsidP="009E2826">
            <w:pPr>
              <w:jc w:val="both"/>
            </w:pPr>
          </w:p>
        </w:tc>
        <w:tc>
          <w:tcPr>
            <w:tcW w:w="1202" w:type="dxa"/>
            <w:shd w:val="clear" w:color="auto" w:fill="auto"/>
          </w:tcPr>
          <w:p w14:paraId="39EAFFA2" w14:textId="77777777" w:rsidR="001472D5" w:rsidRDefault="001472D5" w:rsidP="009E2826">
            <w:pPr>
              <w:jc w:val="both"/>
            </w:pPr>
          </w:p>
        </w:tc>
        <w:tc>
          <w:tcPr>
            <w:tcW w:w="1500" w:type="dxa"/>
          </w:tcPr>
          <w:p w14:paraId="075DABB8" w14:textId="77777777" w:rsidR="001472D5" w:rsidRDefault="001472D5" w:rsidP="009E2826">
            <w:pPr>
              <w:jc w:val="both"/>
            </w:pPr>
          </w:p>
        </w:tc>
      </w:tr>
      <w:tr w:rsidR="001472D5" w14:paraId="0D19A32A" w14:textId="77777777" w:rsidTr="002F02FD">
        <w:tc>
          <w:tcPr>
            <w:tcW w:w="1920" w:type="dxa"/>
          </w:tcPr>
          <w:p w14:paraId="75F782D5" w14:textId="77777777" w:rsidR="001472D5" w:rsidRDefault="001472D5" w:rsidP="009E2826">
            <w:pPr>
              <w:spacing w:line="480" w:lineRule="auto"/>
            </w:pPr>
          </w:p>
          <w:p w14:paraId="3363152C" w14:textId="77777777" w:rsidR="001472D5" w:rsidRDefault="001472D5" w:rsidP="001472D5"/>
        </w:tc>
        <w:tc>
          <w:tcPr>
            <w:tcW w:w="1440" w:type="dxa"/>
          </w:tcPr>
          <w:p w14:paraId="7B30131F" w14:textId="77777777" w:rsidR="001472D5" w:rsidRDefault="001472D5" w:rsidP="009E2826">
            <w:pPr>
              <w:jc w:val="both"/>
            </w:pPr>
          </w:p>
        </w:tc>
        <w:tc>
          <w:tcPr>
            <w:tcW w:w="3178" w:type="dxa"/>
            <w:shd w:val="clear" w:color="auto" w:fill="auto"/>
          </w:tcPr>
          <w:p w14:paraId="7E5A79CE" w14:textId="77777777" w:rsidR="001472D5" w:rsidRDefault="001472D5" w:rsidP="009E2826">
            <w:pPr>
              <w:jc w:val="both"/>
            </w:pPr>
          </w:p>
        </w:tc>
        <w:tc>
          <w:tcPr>
            <w:tcW w:w="1202" w:type="dxa"/>
            <w:shd w:val="clear" w:color="auto" w:fill="auto"/>
          </w:tcPr>
          <w:p w14:paraId="6FFFC340" w14:textId="77777777" w:rsidR="001472D5" w:rsidRDefault="001472D5" w:rsidP="009E2826">
            <w:pPr>
              <w:jc w:val="both"/>
            </w:pPr>
          </w:p>
        </w:tc>
        <w:tc>
          <w:tcPr>
            <w:tcW w:w="1500" w:type="dxa"/>
          </w:tcPr>
          <w:p w14:paraId="41F27259" w14:textId="77777777" w:rsidR="001472D5" w:rsidRDefault="001472D5" w:rsidP="009E2826">
            <w:pPr>
              <w:jc w:val="both"/>
            </w:pPr>
          </w:p>
        </w:tc>
      </w:tr>
      <w:tr w:rsidR="001472D5" w14:paraId="24F675CA" w14:textId="77777777" w:rsidTr="002F02FD">
        <w:tc>
          <w:tcPr>
            <w:tcW w:w="1920" w:type="dxa"/>
          </w:tcPr>
          <w:p w14:paraId="2B954C24" w14:textId="77777777" w:rsidR="001472D5" w:rsidRDefault="001472D5" w:rsidP="009E2826">
            <w:pPr>
              <w:spacing w:line="480" w:lineRule="auto"/>
            </w:pPr>
          </w:p>
          <w:p w14:paraId="1996B84E" w14:textId="77777777" w:rsidR="001472D5" w:rsidRDefault="001472D5" w:rsidP="001472D5"/>
        </w:tc>
        <w:tc>
          <w:tcPr>
            <w:tcW w:w="1440" w:type="dxa"/>
          </w:tcPr>
          <w:p w14:paraId="462936CB" w14:textId="77777777" w:rsidR="001472D5" w:rsidRDefault="001472D5" w:rsidP="009E2826">
            <w:pPr>
              <w:jc w:val="both"/>
            </w:pPr>
          </w:p>
        </w:tc>
        <w:tc>
          <w:tcPr>
            <w:tcW w:w="3178" w:type="dxa"/>
            <w:shd w:val="clear" w:color="auto" w:fill="auto"/>
          </w:tcPr>
          <w:p w14:paraId="3627D4E6" w14:textId="77777777" w:rsidR="001472D5" w:rsidRDefault="001472D5" w:rsidP="009E2826">
            <w:pPr>
              <w:jc w:val="both"/>
            </w:pPr>
          </w:p>
        </w:tc>
        <w:tc>
          <w:tcPr>
            <w:tcW w:w="1202" w:type="dxa"/>
            <w:shd w:val="clear" w:color="auto" w:fill="auto"/>
          </w:tcPr>
          <w:p w14:paraId="311F5C83" w14:textId="77777777" w:rsidR="001472D5" w:rsidRDefault="001472D5" w:rsidP="009E2826">
            <w:pPr>
              <w:jc w:val="both"/>
            </w:pPr>
          </w:p>
        </w:tc>
        <w:tc>
          <w:tcPr>
            <w:tcW w:w="1500" w:type="dxa"/>
          </w:tcPr>
          <w:p w14:paraId="1B2CE914" w14:textId="77777777" w:rsidR="001472D5" w:rsidRDefault="001472D5" w:rsidP="009E2826">
            <w:pPr>
              <w:jc w:val="both"/>
            </w:pPr>
          </w:p>
        </w:tc>
      </w:tr>
      <w:tr w:rsidR="001472D5" w14:paraId="47C9C007" w14:textId="77777777" w:rsidTr="002F02FD">
        <w:tc>
          <w:tcPr>
            <w:tcW w:w="1920" w:type="dxa"/>
          </w:tcPr>
          <w:p w14:paraId="1E1191D7" w14:textId="77777777" w:rsidR="001472D5" w:rsidRDefault="001472D5" w:rsidP="009E2826">
            <w:pPr>
              <w:spacing w:line="480" w:lineRule="auto"/>
            </w:pPr>
          </w:p>
          <w:p w14:paraId="23149536" w14:textId="77777777" w:rsidR="001472D5" w:rsidRDefault="001472D5" w:rsidP="001472D5"/>
        </w:tc>
        <w:tc>
          <w:tcPr>
            <w:tcW w:w="1440" w:type="dxa"/>
          </w:tcPr>
          <w:p w14:paraId="67AD039E" w14:textId="77777777" w:rsidR="001472D5" w:rsidRDefault="001472D5" w:rsidP="009E2826">
            <w:pPr>
              <w:jc w:val="both"/>
            </w:pPr>
          </w:p>
        </w:tc>
        <w:tc>
          <w:tcPr>
            <w:tcW w:w="3178" w:type="dxa"/>
            <w:shd w:val="clear" w:color="auto" w:fill="auto"/>
          </w:tcPr>
          <w:p w14:paraId="7370BDC8" w14:textId="77777777" w:rsidR="001472D5" w:rsidRDefault="001472D5" w:rsidP="009E2826">
            <w:pPr>
              <w:jc w:val="both"/>
            </w:pPr>
          </w:p>
        </w:tc>
        <w:tc>
          <w:tcPr>
            <w:tcW w:w="1202" w:type="dxa"/>
            <w:shd w:val="clear" w:color="auto" w:fill="auto"/>
          </w:tcPr>
          <w:p w14:paraId="472D8563" w14:textId="77777777" w:rsidR="001472D5" w:rsidRDefault="001472D5" w:rsidP="009E2826">
            <w:pPr>
              <w:jc w:val="both"/>
            </w:pPr>
          </w:p>
        </w:tc>
        <w:tc>
          <w:tcPr>
            <w:tcW w:w="1500" w:type="dxa"/>
          </w:tcPr>
          <w:p w14:paraId="3862F7D0" w14:textId="77777777" w:rsidR="001472D5" w:rsidRDefault="001472D5" w:rsidP="009E2826">
            <w:pPr>
              <w:jc w:val="both"/>
            </w:pPr>
          </w:p>
        </w:tc>
      </w:tr>
      <w:tr w:rsidR="00926466" w14:paraId="3B0E5E3D" w14:textId="77777777" w:rsidTr="00A34268">
        <w:tc>
          <w:tcPr>
            <w:tcW w:w="1920" w:type="dxa"/>
          </w:tcPr>
          <w:p w14:paraId="21D8A1BD" w14:textId="77777777" w:rsidR="00926466" w:rsidRDefault="00926466" w:rsidP="00A34268">
            <w:pPr>
              <w:spacing w:line="480" w:lineRule="auto"/>
            </w:pPr>
          </w:p>
          <w:p w14:paraId="0EC1974C" w14:textId="77777777" w:rsidR="00926466" w:rsidRDefault="00926466" w:rsidP="00A34268"/>
        </w:tc>
        <w:tc>
          <w:tcPr>
            <w:tcW w:w="1440" w:type="dxa"/>
          </w:tcPr>
          <w:p w14:paraId="33D5E499" w14:textId="77777777" w:rsidR="00926466" w:rsidRDefault="00926466" w:rsidP="00A34268">
            <w:pPr>
              <w:jc w:val="both"/>
            </w:pPr>
          </w:p>
        </w:tc>
        <w:tc>
          <w:tcPr>
            <w:tcW w:w="3178" w:type="dxa"/>
            <w:shd w:val="clear" w:color="auto" w:fill="auto"/>
          </w:tcPr>
          <w:p w14:paraId="2FAF9EF2" w14:textId="77777777" w:rsidR="00926466" w:rsidRDefault="00926466" w:rsidP="00A34268">
            <w:pPr>
              <w:jc w:val="both"/>
            </w:pPr>
          </w:p>
        </w:tc>
        <w:tc>
          <w:tcPr>
            <w:tcW w:w="1202" w:type="dxa"/>
            <w:shd w:val="clear" w:color="auto" w:fill="auto"/>
          </w:tcPr>
          <w:p w14:paraId="7F7169D3" w14:textId="77777777" w:rsidR="00926466" w:rsidRDefault="00926466" w:rsidP="00A34268">
            <w:pPr>
              <w:jc w:val="both"/>
            </w:pPr>
          </w:p>
        </w:tc>
        <w:tc>
          <w:tcPr>
            <w:tcW w:w="1500" w:type="dxa"/>
          </w:tcPr>
          <w:p w14:paraId="3CF5C188" w14:textId="77777777" w:rsidR="00926466" w:rsidRDefault="00926466" w:rsidP="00A34268">
            <w:pPr>
              <w:jc w:val="both"/>
            </w:pPr>
          </w:p>
        </w:tc>
      </w:tr>
      <w:tr w:rsidR="00926466" w14:paraId="4ABEE56C" w14:textId="77777777" w:rsidTr="00A34268">
        <w:tc>
          <w:tcPr>
            <w:tcW w:w="1920" w:type="dxa"/>
          </w:tcPr>
          <w:p w14:paraId="31423037" w14:textId="77777777" w:rsidR="00926466" w:rsidRDefault="00926466" w:rsidP="00A34268">
            <w:pPr>
              <w:spacing w:line="480" w:lineRule="auto"/>
            </w:pPr>
          </w:p>
          <w:p w14:paraId="53407097" w14:textId="77777777" w:rsidR="00926466" w:rsidRDefault="00926466" w:rsidP="00A34268"/>
        </w:tc>
        <w:tc>
          <w:tcPr>
            <w:tcW w:w="1440" w:type="dxa"/>
          </w:tcPr>
          <w:p w14:paraId="6A2C3D0D" w14:textId="77777777" w:rsidR="00926466" w:rsidRDefault="00926466" w:rsidP="00A34268">
            <w:pPr>
              <w:jc w:val="both"/>
            </w:pPr>
          </w:p>
        </w:tc>
        <w:tc>
          <w:tcPr>
            <w:tcW w:w="3178" w:type="dxa"/>
            <w:shd w:val="clear" w:color="auto" w:fill="auto"/>
          </w:tcPr>
          <w:p w14:paraId="3E2F00A7" w14:textId="77777777" w:rsidR="00926466" w:rsidRDefault="00926466" w:rsidP="00A34268">
            <w:pPr>
              <w:jc w:val="both"/>
            </w:pPr>
          </w:p>
        </w:tc>
        <w:tc>
          <w:tcPr>
            <w:tcW w:w="1202" w:type="dxa"/>
            <w:shd w:val="clear" w:color="auto" w:fill="auto"/>
          </w:tcPr>
          <w:p w14:paraId="2C38D3D8" w14:textId="77777777" w:rsidR="00926466" w:rsidRDefault="00926466" w:rsidP="00A34268">
            <w:pPr>
              <w:jc w:val="both"/>
            </w:pPr>
          </w:p>
        </w:tc>
        <w:tc>
          <w:tcPr>
            <w:tcW w:w="1500" w:type="dxa"/>
          </w:tcPr>
          <w:p w14:paraId="1B23E2C2" w14:textId="77777777" w:rsidR="00926466" w:rsidRDefault="00926466" w:rsidP="00A34268">
            <w:pPr>
              <w:jc w:val="both"/>
            </w:pPr>
          </w:p>
        </w:tc>
      </w:tr>
      <w:tr w:rsidR="001472D5" w14:paraId="582D27CF" w14:textId="77777777" w:rsidTr="002F02FD">
        <w:tc>
          <w:tcPr>
            <w:tcW w:w="1920" w:type="dxa"/>
          </w:tcPr>
          <w:p w14:paraId="18743BE0" w14:textId="77777777" w:rsidR="001472D5" w:rsidRDefault="001472D5" w:rsidP="009E2826">
            <w:pPr>
              <w:spacing w:line="480" w:lineRule="auto"/>
            </w:pPr>
          </w:p>
          <w:p w14:paraId="3E29B979" w14:textId="77777777" w:rsidR="001472D5" w:rsidRDefault="001472D5" w:rsidP="001472D5"/>
        </w:tc>
        <w:tc>
          <w:tcPr>
            <w:tcW w:w="1440" w:type="dxa"/>
          </w:tcPr>
          <w:p w14:paraId="61BD1A2A" w14:textId="77777777" w:rsidR="001472D5" w:rsidRDefault="001472D5" w:rsidP="009E2826">
            <w:pPr>
              <w:jc w:val="both"/>
            </w:pPr>
          </w:p>
        </w:tc>
        <w:tc>
          <w:tcPr>
            <w:tcW w:w="3178" w:type="dxa"/>
            <w:shd w:val="clear" w:color="auto" w:fill="auto"/>
          </w:tcPr>
          <w:p w14:paraId="2EA1BAD7" w14:textId="77777777" w:rsidR="001472D5" w:rsidRDefault="001472D5" w:rsidP="009E2826">
            <w:pPr>
              <w:jc w:val="both"/>
            </w:pPr>
          </w:p>
        </w:tc>
        <w:tc>
          <w:tcPr>
            <w:tcW w:w="1202" w:type="dxa"/>
            <w:shd w:val="clear" w:color="auto" w:fill="auto"/>
          </w:tcPr>
          <w:p w14:paraId="0D898E12" w14:textId="77777777" w:rsidR="001472D5" w:rsidRDefault="001472D5" w:rsidP="009E2826">
            <w:pPr>
              <w:jc w:val="both"/>
            </w:pPr>
          </w:p>
        </w:tc>
        <w:tc>
          <w:tcPr>
            <w:tcW w:w="1500" w:type="dxa"/>
          </w:tcPr>
          <w:p w14:paraId="711BF259" w14:textId="77777777" w:rsidR="001472D5" w:rsidRDefault="001472D5" w:rsidP="009E2826">
            <w:pPr>
              <w:jc w:val="both"/>
            </w:pPr>
          </w:p>
        </w:tc>
      </w:tr>
    </w:tbl>
    <w:p w14:paraId="575D0431" w14:textId="77777777" w:rsidR="002D7F09" w:rsidRDefault="002D7F09" w:rsidP="00475EA6">
      <w:pPr>
        <w:spacing w:line="360" w:lineRule="auto"/>
        <w:jc w:val="both"/>
      </w:pPr>
    </w:p>
    <w:p w14:paraId="2676BD65" w14:textId="77777777" w:rsidR="002D7F09" w:rsidRDefault="002D7F09" w:rsidP="00475EA6">
      <w:pPr>
        <w:spacing w:line="360" w:lineRule="auto"/>
        <w:jc w:val="both"/>
      </w:pPr>
    </w:p>
    <w:p w14:paraId="344C8D41" w14:textId="77777777" w:rsidR="006D225A" w:rsidRDefault="008D4B71" w:rsidP="00475EA6">
      <w:pPr>
        <w:spacing w:line="360" w:lineRule="auto"/>
        <w:jc w:val="both"/>
      </w:pPr>
      <w:r>
        <w:t>1</w:t>
      </w:r>
      <w:r w:rsidR="00A34268">
        <w:t>1</w:t>
      </w:r>
      <w:r w:rsidR="006D225A">
        <w:t>.</w:t>
      </w:r>
      <w:r w:rsidR="006D225A">
        <w:tab/>
        <w:t xml:space="preserve">Details of </w:t>
      </w:r>
      <w:r w:rsidR="002D7F09">
        <w:t xml:space="preserve">current employment </w:t>
      </w:r>
      <w:r w:rsidR="00A34268">
        <w:t>(if</w:t>
      </w:r>
      <w:r w:rsidR="002D7F09">
        <w:t xml:space="preserve"> employed</w:t>
      </w:r>
      <w:r w:rsidR="00A34268">
        <w:t>) with</w:t>
      </w:r>
      <w:r w:rsidR="00A34018">
        <w:t xml:space="preserve"> documentary proof:</w:t>
      </w:r>
    </w:p>
    <w:p w14:paraId="77D3CDFA" w14:textId="77777777" w:rsidR="002D7F09" w:rsidRDefault="002D7F09" w:rsidP="00475EA6">
      <w:pPr>
        <w:spacing w:line="360" w:lineRule="auto"/>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3"/>
        <w:gridCol w:w="1231"/>
        <w:gridCol w:w="707"/>
        <w:gridCol w:w="705"/>
        <w:gridCol w:w="1673"/>
        <w:gridCol w:w="1850"/>
        <w:gridCol w:w="2091"/>
      </w:tblGrid>
      <w:tr w:rsidR="002F02FD" w:rsidRPr="002F02FD" w14:paraId="46A725EB" w14:textId="77777777" w:rsidTr="002F02FD">
        <w:trPr>
          <w:trHeight w:val="1255"/>
        </w:trPr>
        <w:tc>
          <w:tcPr>
            <w:tcW w:w="992" w:type="pct"/>
            <w:shd w:val="pct10" w:color="auto" w:fill="auto"/>
          </w:tcPr>
          <w:p w14:paraId="1391E815" w14:textId="77777777" w:rsidR="00311299" w:rsidRPr="002F02FD" w:rsidRDefault="00926466" w:rsidP="002F02FD">
            <w:pPr>
              <w:jc w:val="center"/>
              <w:rPr>
                <w:b/>
                <w:sz w:val="20"/>
                <w:szCs w:val="20"/>
              </w:rPr>
            </w:pPr>
            <w:r>
              <w:rPr>
                <w:b/>
                <w:sz w:val="20"/>
                <w:szCs w:val="20"/>
              </w:rPr>
              <w:t>Name of the I</w:t>
            </w:r>
            <w:r w:rsidR="00311299" w:rsidRPr="002F02FD">
              <w:rPr>
                <w:b/>
                <w:sz w:val="20"/>
                <w:szCs w:val="20"/>
              </w:rPr>
              <w:t>nstitution</w:t>
            </w:r>
          </w:p>
        </w:tc>
        <w:tc>
          <w:tcPr>
            <w:tcW w:w="598" w:type="pct"/>
            <w:shd w:val="pct10" w:color="auto" w:fill="auto"/>
          </w:tcPr>
          <w:p w14:paraId="5F8135A2" w14:textId="77777777" w:rsidR="00311299" w:rsidRPr="002F02FD" w:rsidRDefault="00311299" w:rsidP="002F02FD">
            <w:pPr>
              <w:jc w:val="center"/>
              <w:rPr>
                <w:b/>
                <w:sz w:val="20"/>
                <w:szCs w:val="20"/>
              </w:rPr>
            </w:pPr>
            <w:r w:rsidRPr="002F02FD">
              <w:rPr>
                <w:b/>
                <w:sz w:val="20"/>
                <w:szCs w:val="20"/>
              </w:rPr>
              <w:t>Designation</w:t>
            </w:r>
          </w:p>
        </w:tc>
        <w:tc>
          <w:tcPr>
            <w:tcW w:w="343" w:type="pct"/>
            <w:shd w:val="pct10" w:color="auto" w:fill="auto"/>
          </w:tcPr>
          <w:p w14:paraId="7AF3770B" w14:textId="77777777" w:rsidR="00311299" w:rsidRPr="002F02FD" w:rsidRDefault="00311299" w:rsidP="002F02FD">
            <w:pPr>
              <w:jc w:val="center"/>
              <w:rPr>
                <w:b/>
                <w:sz w:val="20"/>
                <w:szCs w:val="20"/>
              </w:rPr>
            </w:pPr>
            <w:r w:rsidRPr="002F02FD">
              <w:rPr>
                <w:b/>
                <w:sz w:val="20"/>
                <w:szCs w:val="20"/>
              </w:rPr>
              <w:t>From</w:t>
            </w:r>
          </w:p>
        </w:tc>
        <w:tc>
          <w:tcPr>
            <w:tcW w:w="342" w:type="pct"/>
            <w:shd w:val="pct10" w:color="auto" w:fill="auto"/>
          </w:tcPr>
          <w:p w14:paraId="692AD01D" w14:textId="77777777" w:rsidR="00311299" w:rsidRPr="002F02FD" w:rsidRDefault="00311299" w:rsidP="002F02FD">
            <w:pPr>
              <w:jc w:val="center"/>
              <w:rPr>
                <w:b/>
                <w:sz w:val="20"/>
                <w:szCs w:val="20"/>
              </w:rPr>
            </w:pPr>
            <w:r w:rsidRPr="002F02FD">
              <w:rPr>
                <w:b/>
                <w:sz w:val="20"/>
                <w:szCs w:val="20"/>
              </w:rPr>
              <w:t>To</w:t>
            </w:r>
          </w:p>
        </w:tc>
        <w:tc>
          <w:tcPr>
            <w:tcW w:w="812" w:type="pct"/>
            <w:shd w:val="pct10" w:color="auto" w:fill="auto"/>
          </w:tcPr>
          <w:p w14:paraId="2A7ED0C3" w14:textId="77777777" w:rsidR="00311299" w:rsidRPr="002F02FD" w:rsidRDefault="00926466" w:rsidP="002F02FD">
            <w:pPr>
              <w:jc w:val="center"/>
              <w:rPr>
                <w:b/>
                <w:sz w:val="20"/>
                <w:szCs w:val="20"/>
              </w:rPr>
            </w:pPr>
            <w:r>
              <w:rPr>
                <w:b/>
                <w:sz w:val="20"/>
                <w:szCs w:val="20"/>
              </w:rPr>
              <w:t>Nature of A</w:t>
            </w:r>
            <w:r w:rsidR="00311299" w:rsidRPr="002F02FD">
              <w:rPr>
                <w:b/>
                <w:sz w:val="20"/>
                <w:szCs w:val="20"/>
              </w:rPr>
              <w:t>ppointment</w:t>
            </w:r>
          </w:p>
          <w:p w14:paraId="5E1B95B7" w14:textId="77777777" w:rsidR="00311299" w:rsidRPr="002F02FD" w:rsidRDefault="002F02FD" w:rsidP="002F02FD">
            <w:pPr>
              <w:jc w:val="center"/>
              <w:rPr>
                <w:b/>
                <w:sz w:val="20"/>
                <w:szCs w:val="20"/>
              </w:rPr>
            </w:pPr>
            <w:r>
              <w:rPr>
                <w:b/>
                <w:sz w:val="20"/>
                <w:szCs w:val="20"/>
              </w:rPr>
              <w:t>(Regular/ Temporary</w:t>
            </w:r>
            <w:r w:rsidR="00311299" w:rsidRPr="002F02FD">
              <w:rPr>
                <w:b/>
                <w:sz w:val="20"/>
                <w:szCs w:val="20"/>
              </w:rPr>
              <w:t>/</w:t>
            </w:r>
            <w:r>
              <w:rPr>
                <w:b/>
                <w:sz w:val="20"/>
                <w:szCs w:val="20"/>
              </w:rPr>
              <w:t xml:space="preserve"> </w:t>
            </w:r>
            <w:r w:rsidR="00311299" w:rsidRPr="002F02FD">
              <w:rPr>
                <w:b/>
                <w:sz w:val="20"/>
                <w:szCs w:val="20"/>
              </w:rPr>
              <w:t>Adhoc/</w:t>
            </w:r>
            <w:r>
              <w:rPr>
                <w:b/>
                <w:sz w:val="20"/>
                <w:szCs w:val="20"/>
              </w:rPr>
              <w:t>C</w:t>
            </w:r>
            <w:r w:rsidR="00311299" w:rsidRPr="002F02FD">
              <w:rPr>
                <w:b/>
                <w:sz w:val="20"/>
                <w:szCs w:val="20"/>
              </w:rPr>
              <w:t>ontract)</w:t>
            </w:r>
          </w:p>
        </w:tc>
        <w:tc>
          <w:tcPr>
            <w:tcW w:w="898" w:type="pct"/>
            <w:shd w:val="pct10" w:color="auto" w:fill="auto"/>
          </w:tcPr>
          <w:p w14:paraId="634B7541" w14:textId="77777777" w:rsidR="00311299" w:rsidRPr="002F02FD" w:rsidRDefault="00311299" w:rsidP="002F02FD">
            <w:pPr>
              <w:jc w:val="center"/>
              <w:rPr>
                <w:b/>
                <w:sz w:val="20"/>
                <w:szCs w:val="20"/>
              </w:rPr>
            </w:pPr>
            <w:r w:rsidRPr="002F02FD">
              <w:rPr>
                <w:b/>
                <w:sz w:val="20"/>
                <w:szCs w:val="20"/>
              </w:rPr>
              <w:t>Pay Band with Grade Pay/Consolidated/</w:t>
            </w:r>
            <w:r w:rsidR="002F02FD">
              <w:rPr>
                <w:b/>
                <w:sz w:val="20"/>
                <w:szCs w:val="20"/>
              </w:rPr>
              <w:t xml:space="preserve"> F</w:t>
            </w:r>
            <w:r w:rsidRPr="002F02FD">
              <w:rPr>
                <w:b/>
                <w:sz w:val="20"/>
                <w:szCs w:val="20"/>
              </w:rPr>
              <w:t xml:space="preserve">ixed pay/ Lecture </w:t>
            </w:r>
            <w:r w:rsidR="002F02FD">
              <w:rPr>
                <w:b/>
                <w:sz w:val="20"/>
                <w:szCs w:val="20"/>
              </w:rPr>
              <w:t>B</w:t>
            </w:r>
            <w:r w:rsidRPr="002F02FD">
              <w:rPr>
                <w:b/>
                <w:sz w:val="20"/>
                <w:szCs w:val="20"/>
              </w:rPr>
              <w:t>asis</w:t>
            </w:r>
          </w:p>
        </w:tc>
        <w:tc>
          <w:tcPr>
            <w:tcW w:w="1015" w:type="pct"/>
            <w:shd w:val="pct10" w:color="auto" w:fill="auto"/>
          </w:tcPr>
          <w:p w14:paraId="60DE2E68" w14:textId="77777777" w:rsidR="00311299" w:rsidRPr="002F02FD" w:rsidRDefault="002F02FD" w:rsidP="002F02FD">
            <w:pPr>
              <w:jc w:val="center"/>
              <w:rPr>
                <w:b/>
                <w:sz w:val="20"/>
                <w:szCs w:val="20"/>
              </w:rPr>
            </w:pPr>
            <w:r>
              <w:rPr>
                <w:b/>
                <w:sz w:val="20"/>
                <w:szCs w:val="20"/>
              </w:rPr>
              <w:t>Subjects T</w:t>
            </w:r>
            <w:r w:rsidR="00311299" w:rsidRPr="002F02FD">
              <w:rPr>
                <w:b/>
                <w:sz w:val="20"/>
                <w:szCs w:val="20"/>
              </w:rPr>
              <w:t>aught/</w:t>
            </w:r>
            <w:r>
              <w:rPr>
                <w:b/>
                <w:sz w:val="20"/>
                <w:szCs w:val="20"/>
              </w:rPr>
              <w:t xml:space="preserve"> </w:t>
            </w:r>
            <w:r w:rsidR="00311299" w:rsidRPr="002F02FD">
              <w:rPr>
                <w:b/>
                <w:sz w:val="20"/>
                <w:szCs w:val="20"/>
              </w:rPr>
              <w:t>Research/</w:t>
            </w:r>
            <w:r>
              <w:rPr>
                <w:b/>
                <w:sz w:val="20"/>
                <w:szCs w:val="20"/>
              </w:rPr>
              <w:t xml:space="preserve"> </w:t>
            </w:r>
            <w:r w:rsidR="00311299" w:rsidRPr="002F02FD">
              <w:rPr>
                <w:b/>
                <w:sz w:val="20"/>
                <w:szCs w:val="20"/>
              </w:rPr>
              <w:t>Administrative</w:t>
            </w:r>
          </w:p>
        </w:tc>
      </w:tr>
      <w:tr w:rsidR="002F02FD" w14:paraId="24246D74" w14:textId="77777777" w:rsidTr="002F02FD">
        <w:tc>
          <w:tcPr>
            <w:tcW w:w="992" w:type="pct"/>
          </w:tcPr>
          <w:p w14:paraId="156695EB" w14:textId="77777777" w:rsidR="00311299" w:rsidRDefault="00311299" w:rsidP="00264A20">
            <w:pPr>
              <w:spacing w:line="360" w:lineRule="auto"/>
            </w:pPr>
          </w:p>
          <w:p w14:paraId="1B922147" w14:textId="77777777" w:rsidR="00311299" w:rsidRDefault="00311299" w:rsidP="00264A20">
            <w:pPr>
              <w:spacing w:line="360" w:lineRule="auto"/>
            </w:pPr>
          </w:p>
          <w:p w14:paraId="50137084" w14:textId="77777777" w:rsidR="00311299" w:rsidRDefault="00311299" w:rsidP="00264A20"/>
          <w:p w14:paraId="14D05BFC" w14:textId="77777777" w:rsidR="00311299" w:rsidRDefault="00311299" w:rsidP="00264A20"/>
          <w:p w14:paraId="186598D5" w14:textId="77777777" w:rsidR="00311299" w:rsidRDefault="00311299" w:rsidP="00264A20"/>
          <w:p w14:paraId="0CA4E565" w14:textId="77777777" w:rsidR="00311299" w:rsidRDefault="00311299" w:rsidP="00264A20"/>
        </w:tc>
        <w:tc>
          <w:tcPr>
            <w:tcW w:w="598" w:type="pct"/>
          </w:tcPr>
          <w:p w14:paraId="2D010825" w14:textId="77777777" w:rsidR="00311299" w:rsidRDefault="00311299" w:rsidP="00264A20">
            <w:pPr>
              <w:jc w:val="both"/>
            </w:pPr>
          </w:p>
        </w:tc>
        <w:tc>
          <w:tcPr>
            <w:tcW w:w="343" w:type="pct"/>
          </w:tcPr>
          <w:p w14:paraId="1BA22C9D" w14:textId="77777777" w:rsidR="00311299" w:rsidRDefault="00311299" w:rsidP="00264A20">
            <w:pPr>
              <w:jc w:val="both"/>
            </w:pPr>
          </w:p>
        </w:tc>
        <w:tc>
          <w:tcPr>
            <w:tcW w:w="342" w:type="pct"/>
          </w:tcPr>
          <w:p w14:paraId="37964D37" w14:textId="77777777" w:rsidR="00311299" w:rsidRDefault="00311299" w:rsidP="00264A20">
            <w:pPr>
              <w:jc w:val="both"/>
            </w:pPr>
          </w:p>
        </w:tc>
        <w:tc>
          <w:tcPr>
            <w:tcW w:w="812" w:type="pct"/>
            <w:shd w:val="clear" w:color="auto" w:fill="auto"/>
          </w:tcPr>
          <w:p w14:paraId="1C1D0A14" w14:textId="77777777" w:rsidR="00311299" w:rsidRDefault="00311299" w:rsidP="00264A20">
            <w:pPr>
              <w:jc w:val="both"/>
            </w:pPr>
          </w:p>
        </w:tc>
        <w:tc>
          <w:tcPr>
            <w:tcW w:w="898" w:type="pct"/>
            <w:shd w:val="clear" w:color="auto" w:fill="auto"/>
          </w:tcPr>
          <w:p w14:paraId="2118659A" w14:textId="77777777" w:rsidR="00311299" w:rsidRDefault="00311299" w:rsidP="00264A20">
            <w:pPr>
              <w:jc w:val="both"/>
            </w:pPr>
          </w:p>
        </w:tc>
        <w:tc>
          <w:tcPr>
            <w:tcW w:w="1015" w:type="pct"/>
          </w:tcPr>
          <w:p w14:paraId="3FFE9199" w14:textId="77777777" w:rsidR="00311299" w:rsidRDefault="00311299" w:rsidP="00264A20">
            <w:pPr>
              <w:jc w:val="both"/>
            </w:pPr>
          </w:p>
        </w:tc>
      </w:tr>
    </w:tbl>
    <w:p w14:paraId="2487D0EF" w14:textId="77777777" w:rsidR="002D7F09" w:rsidRDefault="002D7F09" w:rsidP="000429BE">
      <w:pPr>
        <w:ind w:right="230"/>
        <w:jc w:val="both"/>
      </w:pPr>
    </w:p>
    <w:p w14:paraId="096739D8" w14:textId="77777777" w:rsidR="002D7F09" w:rsidRDefault="002D7F09" w:rsidP="000429BE">
      <w:pPr>
        <w:ind w:right="230"/>
        <w:jc w:val="both"/>
      </w:pPr>
    </w:p>
    <w:p w14:paraId="5822BEDA" w14:textId="77777777" w:rsidR="00311299" w:rsidRDefault="00311299" w:rsidP="000429BE">
      <w:pPr>
        <w:ind w:right="230"/>
        <w:jc w:val="both"/>
      </w:pPr>
    </w:p>
    <w:p w14:paraId="4800918E" w14:textId="77777777" w:rsidR="00311299" w:rsidRDefault="00311299" w:rsidP="000429BE">
      <w:pPr>
        <w:ind w:right="230"/>
        <w:jc w:val="both"/>
      </w:pPr>
    </w:p>
    <w:p w14:paraId="58DCBEB0" w14:textId="77777777" w:rsidR="00311299" w:rsidRDefault="00311299" w:rsidP="000429BE">
      <w:pPr>
        <w:ind w:right="230"/>
        <w:jc w:val="both"/>
      </w:pPr>
    </w:p>
    <w:p w14:paraId="278C586E" w14:textId="77777777" w:rsidR="00926466" w:rsidRDefault="006D225A" w:rsidP="000429BE">
      <w:pPr>
        <w:ind w:right="230"/>
        <w:jc w:val="both"/>
      </w:pPr>
      <w:r>
        <w:t>1</w:t>
      </w:r>
      <w:r w:rsidR="00A34268">
        <w:t>2</w:t>
      </w:r>
      <w:r>
        <w:t>.</w:t>
      </w:r>
      <w:r>
        <w:tab/>
        <w:t xml:space="preserve">Details of </w:t>
      </w:r>
      <w:r w:rsidR="00311299">
        <w:t xml:space="preserve">previous employment </w:t>
      </w:r>
      <w:r>
        <w:t xml:space="preserve">(In chronological </w:t>
      </w:r>
      <w:r w:rsidR="002D7F09">
        <w:t xml:space="preserve">descending order of </w:t>
      </w:r>
      <w:r w:rsidR="00311299">
        <w:t>previous posts</w:t>
      </w:r>
      <w:r>
        <w:t>)</w:t>
      </w:r>
    </w:p>
    <w:p w14:paraId="4E293C6B" w14:textId="77777777" w:rsidR="006D225A" w:rsidRDefault="006D225A" w:rsidP="00926466">
      <w:pPr>
        <w:ind w:right="230" w:firstLine="720"/>
        <w:jc w:val="both"/>
      </w:pPr>
      <w:r>
        <w:t>(Attach copies of certificates</w:t>
      </w:r>
      <w:r w:rsidR="000429BE">
        <w:t>/documentary proof</w:t>
      </w:r>
      <w:r>
        <w:t>):</w:t>
      </w:r>
    </w:p>
    <w:p w14:paraId="1EFFA127" w14:textId="77777777" w:rsidR="002D7F09" w:rsidRDefault="002D7F09" w:rsidP="000429BE">
      <w:pPr>
        <w:ind w:right="230"/>
        <w:jc w:val="both"/>
      </w:pPr>
    </w:p>
    <w:p w14:paraId="4FD60532" w14:textId="77777777" w:rsidR="009A65BD" w:rsidRPr="009A65BD" w:rsidRDefault="009A65BD" w:rsidP="006D225A">
      <w:pPr>
        <w:jc w:val="both"/>
        <w:rPr>
          <w:sz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2"/>
        <w:gridCol w:w="1298"/>
        <w:gridCol w:w="770"/>
        <w:gridCol w:w="494"/>
        <w:gridCol w:w="3006"/>
        <w:gridCol w:w="2466"/>
        <w:gridCol w:w="1044"/>
      </w:tblGrid>
      <w:tr w:rsidR="002569CD" w:rsidRPr="00926466" w14:paraId="651AC75F" w14:textId="77777777" w:rsidTr="002569CD">
        <w:tc>
          <w:tcPr>
            <w:tcW w:w="593" w:type="pct"/>
            <w:vMerge w:val="restart"/>
            <w:shd w:val="pct10" w:color="auto" w:fill="auto"/>
          </w:tcPr>
          <w:p w14:paraId="60923990" w14:textId="77777777" w:rsidR="002569CD" w:rsidRPr="00926466" w:rsidRDefault="002569CD" w:rsidP="004019BB">
            <w:pPr>
              <w:jc w:val="center"/>
              <w:rPr>
                <w:b/>
                <w:sz w:val="20"/>
                <w:szCs w:val="20"/>
              </w:rPr>
            </w:pPr>
            <w:r w:rsidRPr="00926466">
              <w:rPr>
                <w:b/>
                <w:sz w:val="20"/>
                <w:szCs w:val="20"/>
              </w:rPr>
              <w:t>Name of t</w:t>
            </w:r>
            <w:r>
              <w:rPr>
                <w:b/>
                <w:sz w:val="20"/>
                <w:szCs w:val="20"/>
              </w:rPr>
              <w:t>he I</w:t>
            </w:r>
            <w:r w:rsidRPr="00926466">
              <w:rPr>
                <w:b/>
                <w:sz w:val="20"/>
                <w:szCs w:val="20"/>
              </w:rPr>
              <w:t xml:space="preserve">nstitution </w:t>
            </w:r>
          </w:p>
        </w:tc>
        <w:tc>
          <w:tcPr>
            <w:tcW w:w="630" w:type="pct"/>
            <w:vMerge w:val="restart"/>
            <w:shd w:val="pct10" w:color="auto" w:fill="auto"/>
          </w:tcPr>
          <w:p w14:paraId="64B72074" w14:textId="157C72BF" w:rsidR="002569CD" w:rsidRPr="00926466" w:rsidRDefault="002569CD" w:rsidP="00264A20">
            <w:pPr>
              <w:jc w:val="center"/>
              <w:rPr>
                <w:b/>
                <w:sz w:val="20"/>
                <w:szCs w:val="20"/>
              </w:rPr>
            </w:pPr>
            <w:r w:rsidRPr="00926466">
              <w:rPr>
                <w:b/>
                <w:sz w:val="20"/>
                <w:szCs w:val="20"/>
              </w:rPr>
              <w:t>Designation</w:t>
            </w:r>
          </w:p>
        </w:tc>
        <w:tc>
          <w:tcPr>
            <w:tcW w:w="614" w:type="pct"/>
            <w:gridSpan w:val="2"/>
            <w:tcBorders>
              <w:bottom w:val="single" w:sz="4" w:space="0" w:color="auto"/>
            </w:tcBorders>
            <w:shd w:val="pct10" w:color="auto" w:fill="auto"/>
          </w:tcPr>
          <w:p w14:paraId="6064E57E" w14:textId="77777777" w:rsidR="002569CD" w:rsidRPr="00926466" w:rsidRDefault="002569CD" w:rsidP="00926466">
            <w:pPr>
              <w:jc w:val="center"/>
              <w:rPr>
                <w:b/>
                <w:sz w:val="20"/>
                <w:szCs w:val="20"/>
              </w:rPr>
            </w:pPr>
            <w:r w:rsidRPr="00926466">
              <w:rPr>
                <w:b/>
                <w:sz w:val="20"/>
                <w:szCs w:val="20"/>
              </w:rPr>
              <w:t xml:space="preserve">Post </w:t>
            </w:r>
            <w:r>
              <w:rPr>
                <w:b/>
                <w:sz w:val="20"/>
                <w:szCs w:val="20"/>
              </w:rPr>
              <w:t>H</w:t>
            </w:r>
            <w:r w:rsidRPr="00926466">
              <w:rPr>
                <w:b/>
                <w:sz w:val="20"/>
                <w:szCs w:val="20"/>
              </w:rPr>
              <w:t>eld</w:t>
            </w:r>
          </w:p>
        </w:tc>
        <w:tc>
          <w:tcPr>
            <w:tcW w:w="1459" w:type="pct"/>
            <w:vMerge w:val="restart"/>
            <w:shd w:val="pct10" w:color="auto" w:fill="auto"/>
          </w:tcPr>
          <w:p w14:paraId="19C50D6F" w14:textId="77777777" w:rsidR="002569CD" w:rsidRPr="00926466" w:rsidRDefault="002569CD" w:rsidP="00264A20">
            <w:pPr>
              <w:jc w:val="center"/>
              <w:rPr>
                <w:b/>
                <w:sz w:val="20"/>
                <w:szCs w:val="20"/>
              </w:rPr>
            </w:pPr>
            <w:r w:rsidRPr="00926466">
              <w:rPr>
                <w:b/>
                <w:sz w:val="20"/>
                <w:szCs w:val="20"/>
              </w:rPr>
              <w:t xml:space="preserve">Nature of </w:t>
            </w:r>
            <w:r>
              <w:rPr>
                <w:b/>
                <w:sz w:val="20"/>
                <w:szCs w:val="20"/>
              </w:rPr>
              <w:t>A</w:t>
            </w:r>
            <w:r w:rsidRPr="00926466">
              <w:rPr>
                <w:b/>
                <w:sz w:val="20"/>
                <w:szCs w:val="20"/>
              </w:rPr>
              <w:t xml:space="preserve">ppointment </w:t>
            </w:r>
          </w:p>
          <w:p w14:paraId="37A11C10" w14:textId="77777777" w:rsidR="002569CD" w:rsidRPr="00926466" w:rsidRDefault="002569CD" w:rsidP="00264A20">
            <w:pPr>
              <w:jc w:val="center"/>
              <w:rPr>
                <w:b/>
                <w:sz w:val="20"/>
                <w:szCs w:val="20"/>
              </w:rPr>
            </w:pPr>
            <w:r w:rsidRPr="00926466">
              <w:rPr>
                <w:b/>
                <w:sz w:val="20"/>
                <w:szCs w:val="20"/>
              </w:rPr>
              <w:t>(Regular/Temporary/Adhoc/</w:t>
            </w:r>
          </w:p>
          <w:p w14:paraId="3ABE6941" w14:textId="77777777" w:rsidR="002569CD" w:rsidRPr="00926466" w:rsidRDefault="002569CD" w:rsidP="00264A20">
            <w:pPr>
              <w:jc w:val="center"/>
              <w:rPr>
                <w:b/>
                <w:sz w:val="20"/>
                <w:szCs w:val="20"/>
              </w:rPr>
            </w:pPr>
            <w:r>
              <w:rPr>
                <w:b/>
                <w:sz w:val="20"/>
                <w:szCs w:val="20"/>
              </w:rPr>
              <w:t>C</w:t>
            </w:r>
            <w:r w:rsidRPr="00926466">
              <w:rPr>
                <w:b/>
                <w:sz w:val="20"/>
                <w:szCs w:val="20"/>
              </w:rPr>
              <w:t>ontract)</w:t>
            </w:r>
          </w:p>
        </w:tc>
        <w:tc>
          <w:tcPr>
            <w:tcW w:w="1197" w:type="pct"/>
            <w:vMerge w:val="restart"/>
            <w:shd w:val="pct10" w:color="auto" w:fill="auto"/>
          </w:tcPr>
          <w:p w14:paraId="35D8BB7B" w14:textId="77777777" w:rsidR="002569CD" w:rsidRPr="00926466" w:rsidRDefault="002569CD" w:rsidP="00926466">
            <w:pPr>
              <w:jc w:val="center"/>
              <w:rPr>
                <w:b/>
                <w:sz w:val="20"/>
                <w:szCs w:val="20"/>
              </w:rPr>
            </w:pPr>
            <w:r w:rsidRPr="00926466">
              <w:rPr>
                <w:b/>
                <w:sz w:val="20"/>
                <w:szCs w:val="20"/>
              </w:rPr>
              <w:t>Pay Band with Grade Pay/</w:t>
            </w:r>
            <w:r>
              <w:rPr>
                <w:b/>
                <w:sz w:val="20"/>
                <w:szCs w:val="20"/>
              </w:rPr>
              <w:t xml:space="preserve"> </w:t>
            </w:r>
            <w:r w:rsidRPr="00926466">
              <w:rPr>
                <w:b/>
                <w:sz w:val="20"/>
                <w:szCs w:val="20"/>
              </w:rPr>
              <w:t>Consolidated/</w:t>
            </w:r>
            <w:r>
              <w:rPr>
                <w:b/>
                <w:sz w:val="20"/>
                <w:szCs w:val="20"/>
              </w:rPr>
              <w:t xml:space="preserve"> Fixed P</w:t>
            </w:r>
            <w:r w:rsidRPr="00926466">
              <w:rPr>
                <w:b/>
                <w:sz w:val="20"/>
                <w:szCs w:val="20"/>
              </w:rPr>
              <w:t xml:space="preserve">ay/ Lecture </w:t>
            </w:r>
            <w:r>
              <w:rPr>
                <w:b/>
                <w:sz w:val="20"/>
                <w:szCs w:val="20"/>
              </w:rPr>
              <w:t>B</w:t>
            </w:r>
            <w:r w:rsidRPr="00926466">
              <w:rPr>
                <w:b/>
                <w:sz w:val="20"/>
                <w:szCs w:val="20"/>
              </w:rPr>
              <w:t>asis</w:t>
            </w:r>
          </w:p>
        </w:tc>
        <w:tc>
          <w:tcPr>
            <w:tcW w:w="507" w:type="pct"/>
            <w:vMerge w:val="restart"/>
            <w:shd w:val="pct10" w:color="auto" w:fill="auto"/>
          </w:tcPr>
          <w:p w14:paraId="569D217E" w14:textId="77777777" w:rsidR="002569CD" w:rsidRPr="00926466" w:rsidRDefault="002569CD" w:rsidP="00926466">
            <w:pPr>
              <w:jc w:val="center"/>
              <w:rPr>
                <w:b/>
                <w:sz w:val="20"/>
                <w:szCs w:val="20"/>
              </w:rPr>
            </w:pPr>
            <w:r w:rsidRPr="00926466">
              <w:rPr>
                <w:b/>
                <w:sz w:val="20"/>
                <w:szCs w:val="20"/>
              </w:rPr>
              <w:t xml:space="preserve">Subjects </w:t>
            </w:r>
            <w:r>
              <w:rPr>
                <w:b/>
                <w:sz w:val="20"/>
                <w:szCs w:val="20"/>
              </w:rPr>
              <w:t>T</w:t>
            </w:r>
            <w:r w:rsidRPr="00926466">
              <w:rPr>
                <w:b/>
                <w:sz w:val="20"/>
                <w:szCs w:val="20"/>
              </w:rPr>
              <w:t>aught</w:t>
            </w:r>
          </w:p>
        </w:tc>
      </w:tr>
      <w:tr w:rsidR="002569CD" w:rsidRPr="00926466" w14:paraId="00AF2D6A" w14:textId="77777777" w:rsidTr="002569CD">
        <w:tc>
          <w:tcPr>
            <w:tcW w:w="593" w:type="pct"/>
            <w:vMerge/>
          </w:tcPr>
          <w:p w14:paraId="4F5F773B" w14:textId="77777777" w:rsidR="002569CD" w:rsidRPr="00926466" w:rsidRDefault="002569CD" w:rsidP="00264A20">
            <w:pPr>
              <w:spacing w:line="360" w:lineRule="auto"/>
              <w:rPr>
                <w:sz w:val="20"/>
                <w:szCs w:val="20"/>
              </w:rPr>
            </w:pPr>
          </w:p>
        </w:tc>
        <w:tc>
          <w:tcPr>
            <w:tcW w:w="630" w:type="pct"/>
            <w:vMerge/>
            <w:shd w:val="pct10" w:color="auto" w:fill="auto"/>
          </w:tcPr>
          <w:p w14:paraId="1C6DE59B" w14:textId="52C97438" w:rsidR="002569CD" w:rsidRPr="00926466" w:rsidRDefault="002569CD" w:rsidP="00264A20">
            <w:pPr>
              <w:jc w:val="center"/>
              <w:rPr>
                <w:b/>
                <w:sz w:val="20"/>
                <w:szCs w:val="20"/>
              </w:rPr>
            </w:pPr>
          </w:p>
        </w:tc>
        <w:tc>
          <w:tcPr>
            <w:tcW w:w="374" w:type="pct"/>
            <w:shd w:val="pct10" w:color="auto" w:fill="auto"/>
          </w:tcPr>
          <w:p w14:paraId="3F0E369D" w14:textId="77777777" w:rsidR="002569CD" w:rsidRPr="00926466" w:rsidRDefault="002569CD" w:rsidP="00264A20">
            <w:pPr>
              <w:jc w:val="center"/>
              <w:rPr>
                <w:b/>
                <w:sz w:val="20"/>
                <w:szCs w:val="20"/>
              </w:rPr>
            </w:pPr>
            <w:r w:rsidRPr="00926466">
              <w:rPr>
                <w:b/>
                <w:sz w:val="20"/>
                <w:szCs w:val="20"/>
              </w:rPr>
              <w:t>From</w:t>
            </w:r>
          </w:p>
        </w:tc>
        <w:tc>
          <w:tcPr>
            <w:tcW w:w="240" w:type="pct"/>
            <w:shd w:val="pct10" w:color="auto" w:fill="auto"/>
          </w:tcPr>
          <w:p w14:paraId="1F51ED91" w14:textId="77777777" w:rsidR="002569CD" w:rsidRPr="00926466" w:rsidRDefault="002569CD" w:rsidP="00264A20">
            <w:pPr>
              <w:jc w:val="center"/>
              <w:rPr>
                <w:b/>
                <w:sz w:val="20"/>
                <w:szCs w:val="20"/>
              </w:rPr>
            </w:pPr>
            <w:r w:rsidRPr="00926466">
              <w:rPr>
                <w:b/>
                <w:sz w:val="20"/>
                <w:szCs w:val="20"/>
              </w:rPr>
              <w:t>To</w:t>
            </w:r>
          </w:p>
        </w:tc>
        <w:tc>
          <w:tcPr>
            <w:tcW w:w="1459" w:type="pct"/>
            <w:vMerge/>
            <w:shd w:val="clear" w:color="auto" w:fill="auto"/>
          </w:tcPr>
          <w:p w14:paraId="2513A6EC" w14:textId="77777777" w:rsidR="002569CD" w:rsidRPr="00926466" w:rsidRDefault="002569CD" w:rsidP="00264A20">
            <w:pPr>
              <w:jc w:val="both"/>
              <w:rPr>
                <w:sz w:val="20"/>
                <w:szCs w:val="20"/>
              </w:rPr>
            </w:pPr>
          </w:p>
        </w:tc>
        <w:tc>
          <w:tcPr>
            <w:tcW w:w="1197" w:type="pct"/>
            <w:vMerge/>
            <w:shd w:val="clear" w:color="auto" w:fill="auto"/>
          </w:tcPr>
          <w:p w14:paraId="7DF77E01" w14:textId="77777777" w:rsidR="002569CD" w:rsidRPr="00926466" w:rsidRDefault="002569CD" w:rsidP="00264A20">
            <w:pPr>
              <w:jc w:val="both"/>
              <w:rPr>
                <w:sz w:val="20"/>
                <w:szCs w:val="20"/>
              </w:rPr>
            </w:pPr>
          </w:p>
        </w:tc>
        <w:tc>
          <w:tcPr>
            <w:tcW w:w="507" w:type="pct"/>
            <w:vMerge/>
          </w:tcPr>
          <w:p w14:paraId="1AA9D724" w14:textId="77777777" w:rsidR="002569CD" w:rsidRPr="00926466" w:rsidRDefault="002569CD" w:rsidP="00264A20">
            <w:pPr>
              <w:jc w:val="both"/>
              <w:rPr>
                <w:sz w:val="20"/>
                <w:szCs w:val="20"/>
              </w:rPr>
            </w:pPr>
          </w:p>
        </w:tc>
      </w:tr>
      <w:tr w:rsidR="005C4E82" w:rsidRPr="00926466" w14:paraId="5A17FD10" w14:textId="77777777" w:rsidTr="002569CD">
        <w:tc>
          <w:tcPr>
            <w:tcW w:w="593" w:type="pct"/>
          </w:tcPr>
          <w:p w14:paraId="5B6DEADC" w14:textId="77777777" w:rsidR="005C4E82" w:rsidRPr="00926466" w:rsidRDefault="005C4E82" w:rsidP="00264A20">
            <w:pPr>
              <w:spacing w:line="360" w:lineRule="auto"/>
              <w:rPr>
                <w:sz w:val="20"/>
                <w:szCs w:val="20"/>
              </w:rPr>
            </w:pPr>
          </w:p>
          <w:p w14:paraId="22D7F256" w14:textId="77777777" w:rsidR="005C4E82" w:rsidRPr="00926466" w:rsidRDefault="005C4E82" w:rsidP="00264A20">
            <w:pPr>
              <w:spacing w:line="360" w:lineRule="auto"/>
              <w:rPr>
                <w:sz w:val="20"/>
                <w:szCs w:val="20"/>
              </w:rPr>
            </w:pPr>
          </w:p>
          <w:p w14:paraId="51788836" w14:textId="77777777" w:rsidR="005C4E82" w:rsidRPr="00926466" w:rsidRDefault="005C4E82" w:rsidP="00264A20">
            <w:pPr>
              <w:spacing w:line="360" w:lineRule="auto"/>
              <w:rPr>
                <w:sz w:val="20"/>
                <w:szCs w:val="20"/>
              </w:rPr>
            </w:pPr>
          </w:p>
          <w:p w14:paraId="180E5796" w14:textId="77777777" w:rsidR="005C4E82" w:rsidRPr="00926466" w:rsidRDefault="005C4E82" w:rsidP="00264A20">
            <w:pPr>
              <w:spacing w:line="360" w:lineRule="auto"/>
              <w:rPr>
                <w:sz w:val="20"/>
                <w:szCs w:val="20"/>
              </w:rPr>
            </w:pPr>
          </w:p>
          <w:p w14:paraId="7942D268" w14:textId="77777777" w:rsidR="005C4E82" w:rsidRPr="00926466" w:rsidRDefault="005C4E82" w:rsidP="00264A20">
            <w:pPr>
              <w:spacing w:line="360" w:lineRule="auto"/>
              <w:rPr>
                <w:sz w:val="20"/>
                <w:szCs w:val="20"/>
              </w:rPr>
            </w:pPr>
          </w:p>
          <w:p w14:paraId="138ED379" w14:textId="77777777" w:rsidR="005C4E82" w:rsidRPr="00926466" w:rsidRDefault="005C4E82" w:rsidP="00264A20">
            <w:pPr>
              <w:spacing w:line="360" w:lineRule="auto"/>
              <w:rPr>
                <w:sz w:val="20"/>
                <w:szCs w:val="20"/>
              </w:rPr>
            </w:pPr>
          </w:p>
          <w:p w14:paraId="69538DD0" w14:textId="77777777" w:rsidR="005C4E82" w:rsidRPr="00926466" w:rsidRDefault="005C4E82" w:rsidP="00264A20">
            <w:pPr>
              <w:spacing w:line="360" w:lineRule="auto"/>
              <w:rPr>
                <w:sz w:val="20"/>
                <w:szCs w:val="20"/>
              </w:rPr>
            </w:pPr>
          </w:p>
          <w:p w14:paraId="457461FE" w14:textId="77777777" w:rsidR="005C4E82" w:rsidRPr="00926466" w:rsidRDefault="005C4E82" w:rsidP="00264A20">
            <w:pPr>
              <w:spacing w:line="360" w:lineRule="auto"/>
              <w:rPr>
                <w:sz w:val="20"/>
                <w:szCs w:val="20"/>
              </w:rPr>
            </w:pPr>
          </w:p>
          <w:p w14:paraId="1CE029AA" w14:textId="77777777" w:rsidR="005C4E82" w:rsidRPr="00926466" w:rsidRDefault="005C4E82" w:rsidP="00264A20">
            <w:pPr>
              <w:spacing w:line="360" w:lineRule="auto"/>
              <w:rPr>
                <w:sz w:val="20"/>
                <w:szCs w:val="20"/>
              </w:rPr>
            </w:pPr>
          </w:p>
          <w:p w14:paraId="5EAB10CF" w14:textId="77777777" w:rsidR="005C4E82" w:rsidRPr="00926466" w:rsidRDefault="005C4E82" w:rsidP="00264A20">
            <w:pPr>
              <w:spacing w:line="360" w:lineRule="auto"/>
              <w:rPr>
                <w:sz w:val="20"/>
                <w:szCs w:val="20"/>
              </w:rPr>
            </w:pPr>
          </w:p>
          <w:p w14:paraId="63B0BBED" w14:textId="77777777" w:rsidR="005C4E82" w:rsidRPr="00926466" w:rsidRDefault="005C4E82" w:rsidP="00264A20">
            <w:pPr>
              <w:spacing w:line="360" w:lineRule="auto"/>
              <w:rPr>
                <w:sz w:val="20"/>
                <w:szCs w:val="20"/>
              </w:rPr>
            </w:pPr>
          </w:p>
          <w:p w14:paraId="0E264E10" w14:textId="77777777" w:rsidR="005C4E82" w:rsidRPr="00926466" w:rsidRDefault="005C4E82" w:rsidP="00264A20">
            <w:pPr>
              <w:spacing w:line="360" w:lineRule="auto"/>
              <w:rPr>
                <w:sz w:val="20"/>
                <w:szCs w:val="20"/>
              </w:rPr>
            </w:pPr>
          </w:p>
          <w:p w14:paraId="6E8D82EB" w14:textId="77777777" w:rsidR="005C4E82" w:rsidRPr="00926466" w:rsidRDefault="005C4E82" w:rsidP="00264A20">
            <w:pPr>
              <w:spacing w:line="360" w:lineRule="auto"/>
              <w:rPr>
                <w:sz w:val="20"/>
                <w:szCs w:val="20"/>
              </w:rPr>
            </w:pPr>
          </w:p>
          <w:p w14:paraId="45E459AC" w14:textId="77777777" w:rsidR="005C4E82" w:rsidRPr="00926466" w:rsidRDefault="005C4E82" w:rsidP="00264A20">
            <w:pPr>
              <w:spacing w:line="360" w:lineRule="auto"/>
              <w:rPr>
                <w:sz w:val="20"/>
                <w:szCs w:val="20"/>
              </w:rPr>
            </w:pPr>
          </w:p>
          <w:p w14:paraId="6450EF54" w14:textId="77777777" w:rsidR="005C4E82" w:rsidRPr="00926466" w:rsidRDefault="005C4E82" w:rsidP="00264A20">
            <w:pPr>
              <w:spacing w:line="360" w:lineRule="auto"/>
              <w:rPr>
                <w:sz w:val="20"/>
                <w:szCs w:val="20"/>
              </w:rPr>
            </w:pPr>
          </w:p>
          <w:p w14:paraId="0FFA4D2C" w14:textId="77777777" w:rsidR="005C4E82" w:rsidRPr="00926466" w:rsidRDefault="005C4E82" w:rsidP="00264A20">
            <w:pPr>
              <w:rPr>
                <w:sz w:val="20"/>
                <w:szCs w:val="20"/>
              </w:rPr>
            </w:pPr>
          </w:p>
          <w:p w14:paraId="106F5ACB" w14:textId="77777777" w:rsidR="005C4E82" w:rsidRPr="00926466" w:rsidRDefault="005C4E82" w:rsidP="00264A20">
            <w:pPr>
              <w:rPr>
                <w:sz w:val="20"/>
                <w:szCs w:val="20"/>
              </w:rPr>
            </w:pPr>
          </w:p>
          <w:p w14:paraId="1AFACE01" w14:textId="77777777" w:rsidR="005C4E82" w:rsidRPr="00926466" w:rsidRDefault="005C4E82" w:rsidP="00264A20">
            <w:pPr>
              <w:rPr>
                <w:sz w:val="20"/>
                <w:szCs w:val="20"/>
              </w:rPr>
            </w:pPr>
          </w:p>
          <w:p w14:paraId="22BDAEF1" w14:textId="77777777" w:rsidR="005C4E82" w:rsidRPr="00926466" w:rsidRDefault="005C4E82" w:rsidP="00264A20">
            <w:pPr>
              <w:rPr>
                <w:sz w:val="20"/>
                <w:szCs w:val="20"/>
              </w:rPr>
            </w:pPr>
          </w:p>
          <w:p w14:paraId="61ED1E54" w14:textId="77777777" w:rsidR="005C4E82" w:rsidRPr="00926466" w:rsidRDefault="005C4E82" w:rsidP="00264A20">
            <w:pPr>
              <w:rPr>
                <w:sz w:val="20"/>
                <w:szCs w:val="20"/>
              </w:rPr>
            </w:pPr>
          </w:p>
        </w:tc>
        <w:tc>
          <w:tcPr>
            <w:tcW w:w="630" w:type="pct"/>
          </w:tcPr>
          <w:p w14:paraId="60B160FE" w14:textId="77777777" w:rsidR="005C4E82" w:rsidRPr="00926466" w:rsidRDefault="005C4E82" w:rsidP="00264A20">
            <w:pPr>
              <w:jc w:val="both"/>
              <w:rPr>
                <w:sz w:val="20"/>
                <w:szCs w:val="20"/>
              </w:rPr>
            </w:pPr>
          </w:p>
        </w:tc>
        <w:tc>
          <w:tcPr>
            <w:tcW w:w="374" w:type="pct"/>
          </w:tcPr>
          <w:p w14:paraId="0FE2E05F" w14:textId="77777777" w:rsidR="005C4E82" w:rsidRPr="00926466" w:rsidRDefault="005C4E82" w:rsidP="00264A20">
            <w:pPr>
              <w:jc w:val="both"/>
              <w:rPr>
                <w:sz w:val="20"/>
                <w:szCs w:val="20"/>
              </w:rPr>
            </w:pPr>
          </w:p>
        </w:tc>
        <w:tc>
          <w:tcPr>
            <w:tcW w:w="240" w:type="pct"/>
          </w:tcPr>
          <w:p w14:paraId="0DC645CD" w14:textId="77777777" w:rsidR="005C4E82" w:rsidRPr="00926466" w:rsidRDefault="005C4E82" w:rsidP="00264A20">
            <w:pPr>
              <w:jc w:val="both"/>
              <w:rPr>
                <w:sz w:val="20"/>
                <w:szCs w:val="20"/>
              </w:rPr>
            </w:pPr>
          </w:p>
        </w:tc>
        <w:tc>
          <w:tcPr>
            <w:tcW w:w="1459" w:type="pct"/>
            <w:shd w:val="clear" w:color="auto" w:fill="auto"/>
          </w:tcPr>
          <w:p w14:paraId="0A70802D" w14:textId="77777777" w:rsidR="005C4E82" w:rsidRPr="00926466" w:rsidRDefault="005C4E82" w:rsidP="00264A20">
            <w:pPr>
              <w:jc w:val="both"/>
              <w:rPr>
                <w:sz w:val="20"/>
                <w:szCs w:val="20"/>
              </w:rPr>
            </w:pPr>
          </w:p>
        </w:tc>
        <w:tc>
          <w:tcPr>
            <w:tcW w:w="1197" w:type="pct"/>
            <w:shd w:val="clear" w:color="auto" w:fill="auto"/>
          </w:tcPr>
          <w:p w14:paraId="18F1E264" w14:textId="77777777" w:rsidR="005C4E82" w:rsidRPr="00926466" w:rsidRDefault="005C4E82" w:rsidP="00264A20">
            <w:pPr>
              <w:jc w:val="both"/>
              <w:rPr>
                <w:sz w:val="20"/>
                <w:szCs w:val="20"/>
              </w:rPr>
            </w:pPr>
          </w:p>
        </w:tc>
        <w:tc>
          <w:tcPr>
            <w:tcW w:w="507" w:type="pct"/>
          </w:tcPr>
          <w:p w14:paraId="1286D7F8" w14:textId="77777777" w:rsidR="005C4E82" w:rsidRPr="00926466" w:rsidRDefault="005C4E82" w:rsidP="00264A20">
            <w:pPr>
              <w:jc w:val="both"/>
              <w:rPr>
                <w:sz w:val="20"/>
                <w:szCs w:val="20"/>
              </w:rPr>
            </w:pPr>
          </w:p>
        </w:tc>
      </w:tr>
    </w:tbl>
    <w:p w14:paraId="655442F3" w14:textId="77777777" w:rsidR="006D225A" w:rsidRDefault="006D225A" w:rsidP="006D225A">
      <w:pPr>
        <w:jc w:val="both"/>
      </w:pPr>
    </w:p>
    <w:p w14:paraId="6C9952F2" w14:textId="77777777" w:rsidR="000256CB" w:rsidRDefault="009043D3" w:rsidP="001472D5">
      <w:pPr>
        <w:spacing w:line="360" w:lineRule="auto"/>
        <w:jc w:val="both"/>
      </w:pPr>
      <w:r>
        <w:t>1</w:t>
      </w:r>
      <w:r w:rsidR="00A34268">
        <w:t>3</w:t>
      </w:r>
      <w:r>
        <w:t>.</w:t>
      </w:r>
      <w:r w:rsidR="001472D5">
        <w:tab/>
      </w:r>
      <w:r w:rsidR="006D225A">
        <w:t>Details of publication</w:t>
      </w:r>
      <w:r w:rsidR="00A34268">
        <w:t xml:space="preserve"> </w:t>
      </w:r>
      <w:r w:rsidR="006D225A">
        <w:t>with documentary proof:</w:t>
      </w:r>
    </w:p>
    <w:p w14:paraId="510FF29E" w14:textId="77777777" w:rsidR="001472D5" w:rsidRDefault="000256CB" w:rsidP="001472D5">
      <w:pPr>
        <w:spacing w:line="360" w:lineRule="auto"/>
        <w:jc w:val="both"/>
      </w:pPr>
      <w:r>
        <w:tab/>
        <w:t>(If re</w:t>
      </w:r>
      <w:r w:rsidR="00376931">
        <w:t>quired, attach additional sheet</w:t>
      </w:r>
      <w:r w:rsidR="006D225A">
        <w:t>/s</w:t>
      </w:r>
      <w:r>
        <w:t>)</w:t>
      </w:r>
    </w:p>
    <w:p w14:paraId="6BDB7608" w14:textId="77777777" w:rsidR="001472D5" w:rsidRPr="006E4914" w:rsidRDefault="001472D5" w:rsidP="00475EA6">
      <w:pPr>
        <w:spacing w:line="480" w:lineRule="auto"/>
        <w:jc w:val="both"/>
      </w:pPr>
      <w:r>
        <w:tab/>
      </w:r>
      <w:r w:rsidR="006F31E0" w:rsidRPr="006E4914">
        <w:t>____________________________________________________________________________</w:t>
      </w:r>
    </w:p>
    <w:p w14:paraId="5D4BFA8E" w14:textId="77777777" w:rsidR="006F31E0" w:rsidRPr="006E4914" w:rsidRDefault="006F31E0" w:rsidP="006F31E0">
      <w:pPr>
        <w:spacing w:line="480" w:lineRule="auto"/>
        <w:jc w:val="both"/>
      </w:pPr>
      <w:r w:rsidRPr="006E4914">
        <w:tab/>
        <w:t>____________________________________________________________________________</w:t>
      </w:r>
    </w:p>
    <w:p w14:paraId="46D7F7EC" w14:textId="77777777" w:rsidR="006F31E0" w:rsidRPr="006E4914" w:rsidRDefault="009043D3" w:rsidP="006F31E0">
      <w:pPr>
        <w:spacing w:line="480" w:lineRule="auto"/>
        <w:jc w:val="both"/>
      </w:pPr>
      <w:r w:rsidRPr="006E4914">
        <w:tab/>
      </w:r>
      <w:r w:rsidR="006F31E0" w:rsidRPr="006E4914">
        <w:t>____________________________________________________________________________</w:t>
      </w:r>
    </w:p>
    <w:p w14:paraId="664EE682" w14:textId="77777777" w:rsidR="006F31E0" w:rsidRPr="00A56946" w:rsidRDefault="006F31E0" w:rsidP="00A56946">
      <w:pPr>
        <w:jc w:val="both"/>
        <w:rPr>
          <w:sz w:val="12"/>
        </w:rPr>
      </w:pPr>
    </w:p>
    <w:p w14:paraId="7BEDF7E4" w14:textId="77777777" w:rsidR="00926466" w:rsidRDefault="00926466" w:rsidP="006F31E0">
      <w:pPr>
        <w:spacing w:line="480" w:lineRule="auto"/>
        <w:jc w:val="both"/>
      </w:pPr>
    </w:p>
    <w:p w14:paraId="734BF0E4" w14:textId="77777777" w:rsidR="001472D5" w:rsidRDefault="00CA033F" w:rsidP="006F31E0">
      <w:pPr>
        <w:spacing w:line="480" w:lineRule="auto"/>
        <w:jc w:val="both"/>
      </w:pPr>
      <w:r>
        <w:t>1</w:t>
      </w:r>
      <w:r w:rsidR="00A34268">
        <w:t>4</w:t>
      </w:r>
      <w:r w:rsidR="001472D5">
        <w:t>.</w:t>
      </w:r>
      <w:r w:rsidR="001472D5">
        <w:tab/>
        <w:t xml:space="preserve">Details of </w:t>
      </w:r>
      <w:r w:rsidR="006D225A">
        <w:t xml:space="preserve">Paper Presentation in </w:t>
      </w:r>
      <w:r w:rsidR="001472D5">
        <w:t>Seminars</w:t>
      </w:r>
      <w:r w:rsidR="006D225A">
        <w:t>/Conferences/Workshop</w:t>
      </w:r>
      <w:r w:rsidR="00A34268">
        <w:t xml:space="preserve"> </w:t>
      </w:r>
      <w:r w:rsidR="00A34018">
        <w:t>with documentary proof:</w:t>
      </w:r>
    </w:p>
    <w:p w14:paraId="43655FD3" w14:textId="77777777" w:rsidR="006D225A" w:rsidRDefault="006D225A" w:rsidP="006D225A">
      <w:pPr>
        <w:jc w:val="both"/>
      </w:pPr>
      <w:r>
        <w:tab/>
        <w:t xml:space="preserve">(If required, attach additional sheet/s) </w:t>
      </w:r>
    </w:p>
    <w:p w14:paraId="231A0B61" w14:textId="77777777" w:rsidR="006F31E0" w:rsidRPr="006E4914" w:rsidRDefault="006F31E0" w:rsidP="006F31E0">
      <w:pPr>
        <w:spacing w:line="480" w:lineRule="auto"/>
        <w:jc w:val="both"/>
      </w:pPr>
      <w:r w:rsidRPr="006E4914">
        <w:tab/>
        <w:t>____________________________________________________________________________</w:t>
      </w:r>
    </w:p>
    <w:p w14:paraId="39334707" w14:textId="77777777" w:rsidR="006F31E0" w:rsidRPr="006E4914" w:rsidRDefault="006F31E0" w:rsidP="006F31E0">
      <w:pPr>
        <w:spacing w:line="480" w:lineRule="auto"/>
        <w:jc w:val="both"/>
      </w:pPr>
      <w:r w:rsidRPr="006E4914">
        <w:tab/>
        <w:t>____________________________________________________________________________</w:t>
      </w:r>
    </w:p>
    <w:p w14:paraId="7F38B99F" w14:textId="77777777" w:rsidR="006F31E0" w:rsidRPr="006E4914" w:rsidRDefault="009043D3" w:rsidP="006F31E0">
      <w:pPr>
        <w:spacing w:line="480" w:lineRule="auto"/>
        <w:jc w:val="both"/>
      </w:pPr>
      <w:r w:rsidRPr="006E4914">
        <w:tab/>
      </w:r>
      <w:r w:rsidR="006F31E0" w:rsidRPr="006E4914">
        <w:t>____________________________________________________________________________</w:t>
      </w:r>
    </w:p>
    <w:p w14:paraId="3E36000C" w14:textId="77777777" w:rsidR="001472D5" w:rsidRPr="006E4914" w:rsidRDefault="006F31E0" w:rsidP="009043D3">
      <w:pPr>
        <w:spacing w:line="480" w:lineRule="auto"/>
        <w:jc w:val="both"/>
      </w:pPr>
      <w:r w:rsidRPr="006E4914">
        <w:tab/>
        <w:t>____________________________________________________________________________</w:t>
      </w:r>
    </w:p>
    <w:p w14:paraId="38ACACCB" w14:textId="77777777" w:rsidR="002D7F09" w:rsidRDefault="002D7F09" w:rsidP="00B3685F">
      <w:pPr>
        <w:spacing w:line="360" w:lineRule="auto"/>
        <w:jc w:val="both"/>
      </w:pPr>
    </w:p>
    <w:p w14:paraId="536DB8D1" w14:textId="77777777" w:rsidR="002D7F09" w:rsidRDefault="002D7F09" w:rsidP="00B3685F">
      <w:pPr>
        <w:spacing w:line="360" w:lineRule="auto"/>
        <w:jc w:val="both"/>
      </w:pPr>
    </w:p>
    <w:p w14:paraId="3358184C" w14:textId="77777777" w:rsidR="002D7F09" w:rsidRDefault="002D7F09" w:rsidP="00B3685F">
      <w:pPr>
        <w:spacing w:line="360" w:lineRule="auto"/>
        <w:jc w:val="both"/>
      </w:pPr>
    </w:p>
    <w:p w14:paraId="55A8E470" w14:textId="77777777" w:rsidR="002D7F09" w:rsidRDefault="002D7F09" w:rsidP="00B3685F">
      <w:pPr>
        <w:spacing w:line="360" w:lineRule="auto"/>
        <w:jc w:val="both"/>
      </w:pPr>
    </w:p>
    <w:p w14:paraId="4B508BCE" w14:textId="77777777" w:rsidR="002D7F09" w:rsidRDefault="002D7F09" w:rsidP="00B3685F">
      <w:pPr>
        <w:spacing w:line="360" w:lineRule="auto"/>
        <w:jc w:val="both"/>
      </w:pPr>
    </w:p>
    <w:p w14:paraId="6C1045FC" w14:textId="77777777" w:rsidR="001472D5" w:rsidRDefault="00CA033F" w:rsidP="00B3685F">
      <w:pPr>
        <w:spacing w:line="360" w:lineRule="auto"/>
        <w:jc w:val="both"/>
      </w:pPr>
      <w:r>
        <w:t>1</w:t>
      </w:r>
      <w:r w:rsidR="00A34268">
        <w:t>5</w:t>
      </w:r>
      <w:r w:rsidR="001472D5">
        <w:t>.</w:t>
      </w:r>
      <w:r w:rsidR="001472D5">
        <w:tab/>
        <w:t>REFERENCES:</w:t>
      </w:r>
    </w:p>
    <w:p w14:paraId="4759C0D1" w14:textId="77777777" w:rsidR="001472D5" w:rsidRDefault="001472D5" w:rsidP="006F31E0">
      <w:pPr>
        <w:spacing w:line="360" w:lineRule="auto"/>
        <w:ind w:left="720" w:right="240"/>
        <w:jc w:val="both"/>
      </w:pPr>
      <w:r>
        <w:t>Please give the names of two persons who could provide a reference regarding your suitability for the post for which you are applying.</w:t>
      </w:r>
    </w:p>
    <w:p w14:paraId="5946FDE5" w14:textId="77777777" w:rsidR="001472D5" w:rsidRDefault="001472D5" w:rsidP="00B3685F">
      <w:pPr>
        <w:numPr>
          <w:ilvl w:val="0"/>
          <w:numId w:val="9"/>
        </w:numPr>
        <w:spacing w:line="360" w:lineRule="auto"/>
        <w:jc w:val="both"/>
      </w:pPr>
      <w:r>
        <w:t>Name</w:t>
      </w:r>
      <w:r w:rsidR="0073414B">
        <w:tab/>
      </w:r>
      <w:r w:rsidR="0073414B">
        <w:tab/>
        <w:t>:</w:t>
      </w:r>
      <w:r w:rsidR="0073414B">
        <w:tab/>
      </w:r>
      <w:r w:rsidR="006F31E0">
        <w:t>____________________________________________________</w:t>
      </w:r>
      <w:r w:rsidR="00D84E47">
        <w:tab/>
      </w:r>
    </w:p>
    <w:p w14:paraId="13873095" w14:textId="77777777" w:rsidR="001472D5" w:rsidRDefault="0073414B" w:rsidP="00D84E47">
      <w:pPr>
        <w:tabs>
          <w:tab w:val="left" w:pos="1080"/>
        </w:tabs>
        <w:spacing w:line="360" w:lineRule="auto"/>
        <w:jc w:val="both"/>
      </w:pPr>
      <w:r>
        <w:tab/>
      </w:r>
      <w:r w:rsidR="001472D5">
        <w:t>Job Title/Position</w:t>
      </w:r>
      <w:r>
        <w:tab/>
        <w:t>:</w:t>
      </w:r>
      <w:r>
        <w:tab/>
      </w:r>
      <w:r w:rsidR="00D84E47">
        <w:t>______________________________________________</w:t>
      </w:r>
      <w:r w:rsidR="006F31E0">
        <w:t>___</w:t>
      </w:r>
      <w:r w:rsidR="00D84E47">
        <w:t>___</w:t>
      </w:r>
      <w:r w:rsidR="00D84E47">
        <w:tab/>
      </w:r>
      <w:r>
        <w:tab/>
      </w:r>
      <w:r w:rsidR="001472D5">
        <w:t>Address</w:t>
      </w:r>
      <w:r>
        <w:tab/>
      </w:r>
      <w:r>
        <w:tab/>
        <w:t>:</w:t>
      </w:r>
      <w:r>
        <w:tab/>
      </w:r>
      <w:r w:rsidR="006F31E0">
        <w:t>____________________________________________________</w:t>
      </w:r>
      <w:r w:rsidR="00D84E47">
        <w:tab/>
      </w:r>
      <w:r>
        <w:tab/>
      </w:r>
      <w:r>
        <w:tab/>
      </w:r>
      <w:r>
        <w:tab/>
      </w:r>
      <w:r>
        <w:tab/>
      </w:r>
      <w:r w:rsidR="00D84E47">
        <w:tab/>
      </w:r>
      <w:r w:rsidR="006F31E0">
        <w:t>____________________________________________________</w:t>
      </w:r>
      <w:r w:rsidR="00D84E47">
        <w:tab/>
      </w:r>
    </w:p>
    <w:p w14:paraId="445F774E" w14:textId="77777777" w:rsidR="00573F9A" w:rsidRDefault="0073414B" w:rsidP="00D84E47">
      <w:pPr>
        <w:tabs>
          <w:tab w:val="left" w:pos="1080"/>
        </w:tabs>
        <w:spacing w:line="360" w:lineRule="auto"/>
        <w:ind w:left="720"/>
        <w:jc w:val="both"/>
      </w:pPr>
      <w:r>
        <w:tab/>
      </w:r>
      <w:r w:rsidR="00A34268">
        <w:t xml:space="preserve">Tel </w:t>
      </w:r>
      <w:r w:rsidR="00534FAA">
        <w:t>No.</w:t>
      </w:r>
      <w:r>
        <w:tab/>
      </w:r>
      <w:r>
        <w:tab/>
        <w:t>:</w:t>
      </w:r>
      <w:r>
        <w:tab/>
      </w:r>
      <w:r w:rsidR="006F31E0">
        <w:t>____________________________________________________</w:t>
      </w:r>
      <w:r w:rsidR="00D84E47">
        <w:tab/>
      </w:r>
      <w:r>
        <w:tab/>
      </w:r>
      <w:r w:rsidR="001472D5">
        <w:t>Email Address:</w:t>
      </w:r>
      <w:r>
        <w:tab/>
        <w:t>:</w:t>
      </w:r>
      <w:r>
        <w:tab/>
      </w:r>
      <w:r w:rsidR="006F31E0">
        <w:t>____________________________________________________</w:t>
      </w:r>
      <w:r w:rsidR="00D84E47">
        <w:tab/>
      </w:r>
    </w:p>
    <w:p w14:paraId="1D70C780" w14:textId="77777777" w:rsidR="006F31E0" w:rsidRDefault="006F31E0" w:rsidP="00D84E47">
      <w:pPr>
        <w:tabs>
          <w:tab w:val="left" w:pos="1080"/>
        </w:tabs>
        <w:spacing w:line="360" w:lineRule="auto"/>
        <w:ind w:left="720"/>
        <w:jc w:val="both"/>
      </w:pPr>
    </w:p>
    <w:p w14:paraId="0AA23D04" w14:textId="77777777" w:rsidR="006E4914" w:rsidRPr="007C4795" w:rsidRDefault="006E4914" w:rsidP="00CC240E">
      <w:pPr>
        <w:tabs>
          <w:tab w:val="left" w:pos="1080"/>
        </w:tabs>
        <w:ind w:left="720"/>
        <w:jc w:val="both"/>
        <w:rPr>
          <w:sz w:val="10"/>
        </w:rPr>
      </w:pPr>
    </w:p>
    <w:p w14:paraId="0D0B68D2" w14:textId="77777777" w:rsidR="0073414B" w:rsidRDefault="0073414B" w:rsidP="006E4914">
      <w:pPr>
        <w:tabs>
          <w:tab w:val="left" w:pos="1080"/>
        </w:tabs>
        <w:spacing w:line="480" w:lineRule="auto"/>
        <w:ind w:left="720"/>
        <w:jc w:val="both"/>
      </w:pPr>
      <w:r>
        <w:t xml:space="preserve">2. </w:t>
      </w:r>
      <w:r>
        <w:tab/>
        <w:t>Name</w:t>
      </w:r>
      <w:r>
        <w:tab/>
      </w:r>
      <w:r>
        <w:tab/>
        <w:t>:</w:t>
      </w:r>
      <w:r>
        <w:tab/>
      </w:r>
      <w:r w:rsidR="006F31E0">
        <w:t>____________________________________________________</w:t>
      </w:r>
      <w:r>
        <w:tab/>
      </w:r>
    </w:p>
    <w:p w14:paraId="09C0F3C5" w14:textId="77777777" w:rsidR="00D84E47" w:rsidRPr="00E90CF1" w:rsidRDefault="0073414B" w:rsidP="006E4914">
      <w:pPr>
        <w:tabs>
          <w:tab w:val="left" w:pos="1080"/>
        </w:tabs>
        <w:spacing w:line="480" w:lineRule="auto"/>
        <w:ind w:left="720"/>
        <w:jc w:val="both"/>
        <w:rPr>
          <w:sz w:val="4"/>
        </w:rPr>
      </w:pPr>
      <w:r>
        <w:tab/>
        <w:t>Job Title/Position</w:t>
      </w:r>
      <w:r>
        <w:tab/>
        <w:t>:</w:t>
      </w:r>
      <w:r>
        <w:tab/>
      </w:r>
      <w:r w:rsidR="006F31E0">
        <w:t>____________________________________________________</w:t>
      </w:r>
      <w:r w:rsidR="00D84E47">
        <w:tab/>
      </w:r>
      <w:r>
        <w:tab/>
        <w:t>Address</w:t>
      </w:r>
      <w:r>
        <w:tab/>
      </w:r>
      <w:r>
        <w:tab/>
        <w:t>:</w:t>
      </w:r>
      <w:r>
        <w:tab/>
      </w:r>
      <w:r w:rsidR="006F31E0">
        <w:t>____________________________________________________</w:t>
      </w:r>
      <w:r w:rsidR="00D84E47">
        <w:tab/>
      </w:r>
      <w:r>
        <w:tab/>
      </w:r>
      <w:r>
        <w:tab/>
      </w:r>
      <w:r>
        <w:tab/>
      </w:r>
      <w:r>
        <w:tab/>
      </w:r>
      <w:r>
        <w:tab/>
      </w:r>
      <w:r w:rsidR="006F31E0">
        <w:t>____________________________________________________</w:t>
      </w:r>
      <w:r w:rsidR="00D84E47">
        <w:tab/>
      </w:r>
    </w:p>
    <w:p w14:paraId="4A5477E0" w14:textId="77777777" w:rsidR="001472D5" w:rsidRDefault="0073414B" w:rsidP="006E4914">
      <w:pPr>
        <w:tabs>
          <w:tab w:val="left" w:pos="1080"/>
        </w:tabs>
        <w:spacing w:line="480" w:lineRule="auto"/>
        <w:ind w:left="720"/>
        <w:jc w:val="both"/>
      </w:pPr>
      <w:r>
        <w:tab/>
        <w:t>Tel.</w:t>
      </w:r>
      <w:r w:rsidR="00A34268">
        <w:t xml:space="preserve"> </w:t>
      </w:r>
      <w:r>
        <w:t>No.</w:t>
      </w:r>
      <w:r>
        <w:tab/>
      </w:r>
      <w:r>
        <w:tab/>
        <w:t>:</w:t>
      </w:r>
      <w:r>
        <w:tab/>
      </w:r>
      <w:r w:rsidR="006F31E0">
        <w:t>____________________________________________________</w:t>
      </w:r>
      <w:r w:rsidR="00D84E47">
        <w:tab/>
      </w:r>
      <w:r>
        <w:tab/>
        <w:t>Email Address:</w:t>
      </w:r>
      <w:r>
        <w:tab/>
        <w:t>:</w:t>
      </w:r>
      <w:r>
        <w:tab/>
      </w:r>
      <w:r w:rsidR="006F31E0">
        <w:t>____________________________________________________</w:t>
      </w:r>
      <w:r w:rsidR="00D84E47">
        <w:tab/>
      </w:r>
    </w:p>
    <w:p w14:paraId="2587A5C4" w14:textId="77777777" w:rsidR="00D62D96" w:rsidRDefault="00D62D96" w:rsidP="00D62D96">
      <w:pPr>
        <w:ind w:left="720"/>
        <w:jc w:val="both"/>
      </w:pPr>
    </w:p>
    <w:p w14:paraId="5FEF1E6D" w14:textId="77777777" w:rsidR="001472D5" w:rsidRDefault="001472D5" w:rsidP="00B3685F">
      <w:pPr>
        <w:spacing w:line="360" w:lineRule="auto"/>
        <w:ind w:left="720"/>
        <w:jc w:val="both"/>
        <w:rPr>
          <w:u w:val="single"/>
        </w:rPr>
      </w:pPr>
      <w:r>
        <w:t>May we request a reference prior to interview?    Yes</w:t>
      </w:r>
      <w:r w:rsidR="00F74305">
        <w:t xml:space="preserve"> _______________</w:t>
      </w:r>
      <w:r>
        <w:t xml:space="preserve"> No</w:t>
      </w:r>
      <w:r w:rsidR="00F74305">
        <w:t xml:space="preserve"> ______________</w:t>
      </w:r>
    </w:p>
    <w:p w14:paraId="736F2DB6" w14:textId="77777777" w:rsidR="006F31E0" w:rsidRPr="005C7542" w:rsidRDefault="006F31E0" w:rsidP="005C7542">
      <w:pPr>
        <w:ind w:left="720"/>
        <w:jc w:val="both"/>
        <w:rPr>
          <w:sz w:val="12"/>
          <w:u w:val="single"/>
        </w:rPr>
      </w:pPr>
    </w:p>
    <w:p w14:paraId="0B399176" w14:textId="77777777" w:rsidR="0073414B" w:rsidRPr="00F14381" w:rsidRDefault="0073414B" w:rsidP="00F14381">
      <w:pPr>
        <w:jc w:val="both"/>
        <w:rPr>
          <w:sz w:val="12"/>
        </w:rPr>
      </w:pPr>
    </w:p>
    <w:p w14:paraId="3A8E1689" w14:textId="77777777" w:rsidR="00A34018" w:rsidRDefault="001472D5" w:rsidP="001472D5">
      <w:pPr>
        <w:spacing w:line="360" w:lineRule="auto"/>
        <w:jc w:val="both"/>
      </w:pPr>
      <w:r w:rsidRPr="00D65F71">
        <w:t>1</w:t>
      </w:r>
      <w:r w:rsidR="00A34268">
        <w:t>6</w:t>
      </w:r>
      <w:r w:rsidRPr="00D65F71">
        <w:t>.</w:t>
      </w:r>
      <w:r w:rsidRPr="00D65F71">
        <w:tab/>
        <w:t>Extra-curricular achievements</w:t>
      </w:r>
      <w:r w:rsidR="00A34018">
        <w:t xml:space="preserve"> with documentary proof:</w:t>
      </w:r>
    </w:p>
    <w:p w14:paraId="78036839" w14:textId="77777777" w:rsidR="001472D5" w:rsidRDefault="00A34018" w:rsidP="001472D5">
      <w:pPr>
        <w:spacing w:line="360" w:lineRule="auto"/>
        <w:jc w:val="both"/>
      </w:pPr>
      <w:r>
        <w:tab/>
      </w:r>
      <w:r w:rsidR="001472D5" w:rsidRPr="00D65F71">
        <w:t>(If required, attach additional sheet/s):</w:t>
      </w:r>
    </w:p>
    <w:p w14:paraId="35C24679" w14:textId="77777777" w:rsidR="00F14381" w:rsidRDefault="00F14381" w:rsidP="006E4914">
      <w:pPr>
        <w:spacing w:line="480" w:lineRule="auto"/>
        <w:ind w:right="510"/>
        <w:jc w:val="both"/>
      </w:pPr>
      <w:r>
        <w:tab/>
        <w:t>___________________________________</w:t>
      </w:r>
      <w:r w:rsidR="006F31E0">
        <w:t>__</w:t>
      </w:r>
      <w:r>
        <w:t>______________________________________</w:t>
      </w:r>
    </w:p>
    <w:p w14:paraId="79165BDB" w14:textId="77777777" w:rsidR="006F31E0" w:rsidRDefault="006F31E0" w:rsidP="006E4914">
      <w:pPr>
        <w:spacing w:line="480" w:lineRule="auto"/>
        <w:ind w:right="510"/>
        <w:jc w:val="both"/>
      </w:pPr>
      <w:r>
        <w:tab/>
        <w:t>___________________________________________________________________________</w:t>
      </w:r>
    </w:p>
    <w:p w14:paraId="69CEE0D5" w14:textId="77777777" w:rsidR="006F31E0" w:rsidRDefault="006F31E0" w:rsidP="00E90CF1">
      <w:pPr>
        <w:spacing w:line="360" w:lineRule="auto"/>
        <w:ind w:right="510"/>
        <w:jc w:val="both"/>
      </w:pPr>
      <w:r>
        <w:tab/>
        <w:t>___________________________________________________________________________</w:t>
      </w:r>
    </w:p>
    <w:p w14:paraId="40944A62" w14:textId="77777777" w:rsidR="006F31E0" w:rsidRDefault="006F31E0" w:rsidP="00E90CF1">
      <w:pPr>
        <w:spacing w:line="480" w:lineRule="auto"/>
        <w:ind w:right="410"/>
        <w:jc w:val="both"/>
      </w:pPr>
      <w:r>
        <w:tab/>
        <w:t>___________________________________________________________________________</w:t>
      </w:r>
    </w:p>
    <w:p w14:paraId="13F666DF" w14:textId="77777777" w:rsidR="006F31E0" w:rsidRDefault="006F31E0" w:rsidP="00F14381">
      <w:pPr>
        <w:spacing w:line="360" w:lineRule="auto"/>
        <w:ind w:right="510"/>
        <w:jc w:val="both"/>
        <w:rPr>
          <w:sz w:val="6"/>
        </w:rPr>
      </w:pPr>
    </w:p>
    <w:p w14:paraId="6ED5479C" w14:textId="77777777" w:rsidR="00B76DCD" w:rsidRPr="00F14381" w:rsidRDefault="00B76DCD" w:rsidP="00F14381">
      <w:pPr>
        <w:spacing w:line="360" w:lineRule="auto"/>
        <w:ind w:right="510"/>
        <w:jc w:val="both"/>
        <w:rPr>
          <w:sz w:val="6"/>
        </w:rPr>
      </w:pPr>
    </w:p>
    <w:tbl>
      <w:tblPr>
        <w:tblW w:w="0" w:type="auto"/>
        <w:tblLook w:val="04A0" w:firstRow="1" w:lastRow="0" w:firstColumn="1" w:lastColumn="0" w:noHBand="0" w:noVBand="1"/>
      </w:tblPr>
      <w:tblGrid>
        <w:gridCol w:w="558"/>
        <w:gridCol w:w="4410"/>
        <w:gridCol w:w="5026"/>
      </w:tblGrid>
      <w:tr w:rsidR="00551DA7" w:rsidRPr="00BC50BB" w14:paraId="353A72ED" w14:textId="77777777" w:rsidTr="00F14381">
        <w:tc>
          <w:tcPr>
            <w:tcW w:w="558" w:type="dxa"/>
          </w:tcPr>
          <w:p w14:paraId="07291A45" w14:textId="77777777" w:rsidR="00551DA7" w:rsidRPr="00D65F71" w:rsidRDefault="00CA033F" w:rsidP="00A34268">
            <w:pPr>
              <w:jc w:val="both"/>
            </w:pPr>
            <w:r>
              <w:t>1</w:t>
            </w:r>
            <w:r w:rsidR="00A34268">
              <w:t>7</w:t>
            </w:r>
            <w:r w:rsidR="00551DA7" w:rsidRPr="00D65F71">
              <w:t>.</w:t>
            </w:r>
          </w:p>
        </w:tc>
        <w:tc>
          <w:tcPr>
            <w:tcW w:w="4410" w:type="dxa"/>
          </w:tcPr>
          <w:p w14:paraId="4EE18070" w14:textId="77777777" w:rsidR="00551DA7" w:rsidRPr="00D65F71" w:rsidRDefault="00551DA7" w:rsidP="00990635">
            <w:pPr>
              <w:spacing w:line="360" w:lineRule="auto"/>
              <w:ind w:left="162"/>
              <w:jc w:val="both"/>
            </w:pPr>
            <w:r w:rsidRPr="00D65F71">
              <w:t>Whether any disciplinary action has been taken against you during your service? If so, give details thereof. (If required, attach separate sheet containing the details.)</w:t>
            </w:r>
          </w:p>
        </w:tc>
        <w:tc>
          <w:tcPr>
            <w:tcW w:w="4770" w:type="dxa"/>
          </w:tcPr>
          <w:p w14:paraId="3C092B72" w14:textId="77777777" w:rsidR="00551DA7" w:rsidRPr="00BC50BB" w:rsidRDefault="00551DA7" w:rsidP="00E90CF1">
            <w:pPr>
              <w:spacing w:line="480" w:lineRule="auto"/>
              <w:jc w:val="both"/>
              <w:rPr>
                <w:sz w:val="26"/>
                <w:szCs w:val="26"/>
              </w:rPr>
            </w:pPr>
            <w:r w:rsidRPr="00BC50BB">
              <w:rPr>
                <w:sz w:val="26"/>
                <w:szCs w:val="26"/>
              </w:rPr>
              <w:t>__________</w:t>
            </w:r>
            <w:r w:rsidR="00D84E47">
              <w:rPr>
                <w:sz w:val="26"/>
                <w:szCs w:val="26"/>
              </w:rPr>
              <w:t>______</w:t>
            </w:r>
            <w:r w:rsidRPr="00BC50BB">
              <w:rPr>
                <w:sz w:val="26"/>
                <w:szCs w:val="26"/>
              </w:rPr>
              <w:t>_________________</w:t>
            </w:r>
            <w:r w:rsidR="006F31E0">
              <w:rPr>
                <w:sz w:val="26"/>
                <w:szCs w:val="26"/>
              </w:rPr>
              <w:t>__</w:t>
            </w:r>
            <w:r w:rsidR="00F14381">
              <w:rPr>
                <w:sz w:val="26"/>
                <w:szCs w:val="26"/>
              </w:rPr>
              <w:t>_</w:t>
            </w:r>
            <w:r w:rsidRPr="00BC50BB">
              <w:rPr>
                <w:sz w:val="26"/>
                <w:szCs w:val="26"/>
              </w:rPr>
              <w:t>_</w:t>
            </w:r>
          </w:p>
          <w:p w14:paraId="46D47753" w14:textId="77777777" w:rsidR="00551DA7" w:rsidRPr="00BC50BB" w:rsidRDefault="00551DA7" w:rsidP="00E90CF1">
            <w:pPr>
              <w:spacing w:line="480" w:lineRule="auto"/>
              <w:jc w:val="both"/>
              <w:rPr>
                <w:sz w:val="26"/>
                <w:szCs w:val="26"/>
              </w:rPr>
            </w:pPr>
            <w:r w:rsidRPr="00BC50BB">
              <w:rPr>
                <w:sz w:val="26"/>
                <w:szCs w:val="26"/>
              </w:rPr>
              <w:t>________________</w:t>
            </w:r>
            <w:r w:rsidR="00D84E47">
              <w:rPr>
                <w:sz w:val="26"/>
                <w:szCs w:val="26"/>
              </w:rPr>
              <w:t>______</w:t>
            </w:r>
            <w:r w:rsidRPr="00BC50BB">
              <w:rPr>
                <w:sz w:val="26"/>
                <w:szCs w:val="26"/>
              </w:rPr>
              <w:t>__________</w:t>
            </w:r>
            <w:r w:rsidR="00F14381">
              <w:rPr>
                <w:sz w:val="26"/>
                <w:szCs w:val="26"/>
              </w:rPr>
              <w:t>_</w:t>
            </w:r>
            <w:r w:rsidR="006F31E0">
              <w:rPr>
                <w:sz w:val="26"/>
                <w:szCs w:val="26"/>
              </w:rPr>
              <w:t>__</w:t>
            </w:r>
            <w:r w:rsidRPr="00BC50BB">
              <w:rPr>
                <w:sz w:val="26"/>
                <w:szCs w:val="26"/>
              </w:rPr>
              <w:t>__</w:t>
            </w:r>
          </w:p>
          <w:p w14:paraId="5FF28CDB" w14:textId="77777777" w:rsidR="00551DA7" w:rsidRPr="00BC50BB" w:rsidRDefault="00551DA7" w:rsidP="00E90CF1">
            <w:pPr>
              <w:spacing w:line="480" w:lineRule="auto"/>
              <w:jc w:val="both"/>
              <w:rPr>
                <w:sz w:val="26"/>
                <w:szCs w:val="26"/>
              </w:rPr>
            </w:pPr>
            <w:r w:rsidRPr="00BC50BB">
              <w:rPr>
                <w:sz w:val="26"/>
                <w:szCs w:val="26"/>
              </w:rPr>
              <w:t>________________</w:t>
            </w:r>
            <w:r w:rsidR="00D84E47">
              <w:rPr>
                <w:sz w:val="26"/>
                <w:szCs w:val="26"/>
              </w:rPr>
              <w:t>______</w:t>
            </w:r>
            <w:r w:rsidRPr="00BC50BB">
              <w:rPr>
                <w:sz w:val="26"/>
                <w:szCs w:val="26"/>
              </w:rPr>
              <w:t>__________</w:t>
            </w:r>
            <w:r w:rsidR="00F14381">
              <w:rPr>
                <w:sz w:val="26"/>
                <w:szCs w:val="26"/>
              </w:rPr>
              <w:t>_</w:t>
            </w:r>
            <w:r w:rsidR="006F31E0">
              <w:rPr>
                <w:sz w:val="26"/>
                <w:szCs w:val="26"/>
              </w:rPr>
              <w:t>__</w:t>
            </w:r>
            <w:r w:rsidRPr="00BC50BB">
              <w:rPr>
                <w:sz w:val="26"/>
                <w:szCs w:val="26"/>
              </w:rPr>
              <w:t>__</w:t>
            </w:r>
          </w:p>
          <w:p w14:paraId="7712A85D" w14:textId="77777777" w:rsidR="00551DA7" w:rsidRPr="00BC50BB" w:rsidRDefault="0073414B" w:rsidP="00E90CF1">
            <w:pPr>
              <w:spacing w:line="480" w:lineRule="auto"/>
              <w:jc w:val="both"/>
              <w:rPr>
                <w:sz w:val="26"/>
                <w:szCs w:val="26"/>
              </w:rPr>
            </w:pPr>
            <w:r>
              <w:rPr>
                <w:sz w:val="26"/>
                <w:szCs w:val="26"/>
              </w:rPr>
              <w:t>__________________</w:t>
            </w:r>
            <w:r w:rsidR="00D84E47">
              <w:rPr>
                <w:sz w:val="26"/>
                <w:szCs w:val="26"/>
              </w:rPr>
              <w:t>______</w:t>
            </w:r>
            <w:r>
              <w:rPr>
                <w:sz w:val="26"/>
                <w:szCs w:val="26"/>
              </w:rPr>
              <w:t>________</w:t>
            </w:r>
            <w:r w:rsidR="006F31E0">
              <w:rPr>
                <w:sz w:val="26"/>
                <w:szCs w:val="26"/>
              </w:rPr>
              <w:t>__</w:t>
            </w:r>
            <w:r w:rsidR="00F14381">
              <w:rPr>
                <w:sz w:val="26"/>
                <w:szCs w:val="26"/>
              </w:rPr>
              <w:t>_</w:t>
            </w:r>
            <w:r>
              <w:rPr>
                <w:sz w:val="26"/>
                <w:szCs w:val="26"/>
              </w:rPr>
              <w:t>__</w:t>
            </w:r>
          </w:p>
          <w:p w14:paraId="21D1ECD3" w14:textId="77777777" w:rsidR="00551DA7" w:rsidRDefault="00551DA7" w:rsidP="006F31E0">
            <w:pPr>
              <w:spacing w:line="360" w:lineRule="auto"/>
              <w:jc w:val="both"/>
              <w:rPr>
                <w:sz w:val="14"/>
                <w:szCs w:val="26"/>
              </w:rPr>
            </w:pPr>
          </w:p>
          <w:p w14:paraId="0D772A01" w14:textId="77777777" w:rsidR="00926466" w:rsidRDefault="00926466" w:rsidP="006F31E0">
            <w:pPr>
              <w:spacing w:line="360" w:lineRule="auto"/>
              <w:jc w:val="both"/>
              <w:rPr>
                <w:sz w:val="14"/>
                <w:szCs w:val="26"/>
              </w:rPr>
            </w:pPr>
          </w:p>
          <w:p w14:paraId="2F93298D" w14:textId="77777777" w:rsidR="00926466" w:rsidRDefault="00926466" w:rsidP="006F31E0">
            <w:pPr>
              <w:spacing w:line="360" w:lineRule="auto"/>
              <w:jc w:val="both"/>
              <w:rPr>
                <w:sz w:val="14"/>
                <w:szCs w:val="26"/>
              </w:rPr>
            </w:pPr>
          </w:p>
          <w:p w14:paraId="3BADE11C" w14:textId="77777777" w:rsidR="00B76DCD" w:rsidRDefault="00B76DCD" w:rsidP="006F31E0">
            <w:pPr>
              <w:spacing w:line="360" w:lineRule="auto"/>
              <w:jc w:val="both"/>
              <w:rPr>
                <w:sz w:val="14"/>
                <w:szCs w:val="26"/>
              </w:rPr>
            </w:pPr>
          </w:p>
          <w:p w14:paraId="18A1D5AD" w14:textId="77777777" w:rsidR="00B76DCD" w:rsidRDefault="00B76DCD" w:rsidP="006F31E0">
            <w:pPr>
              <w:spacing w:line="360" w:lineRule="auto"/>
              <w:jc w:val="both"/>
              <w:rPr>
                <w:sz w:val="14"/>
                <w:szCs w:val="26"/>
              </w:rPr>
            </w:pPr>
          </w:p>
          <w:p w14:paraId="138F13E9" w14:textId="77777777" w:rsidR="00B2757F" w:rsidRDefault="00B2757F" w:rsidP="006F31E0">
            <w:pPr>
              <w:spacing w:line="360" w:lineRule="auto"/>
              <w:jc w:val="both"/>
              <w:rPr>
                <w:sz w:val="14"/>
                <w:szCs w:val="26"/>
              </w:rPr>
            </w:pPr>
          </w:p>
          <w:p w14:paraId="72FB7EC0" w14:textId="77777777" w:rsidR="00926466" w:rsidRPr="00F14381" w:rsidRDefault="00926466" w:rsidP="006F31E0">
            <w:pPr>
              <w:spacing w:line="360" w:lineRule="auto"/>
              <w:jc w:val="both"/>
              <w:rPr>
                <w:sz w:val="14"/>
                <w:szCs w:val="26"/>
              </w:rPr>
            </w:pPr>
          </w:p>
        </w:tc>
      </w:tr>
      <w:tr w:rsidR="00551DA7" w:rsidRPr="00BC50BB" w14:paraId="638F1842" w14:textId="77777777" w:rsidTr="00F14381">
        <w:tc>
          <w:tcPr>
            <w:tcW w:w="558" w:type="dxa"/>
          </w:tcPr>
          <w:p w14:paraId="1E57CC96" w14:textId="77777777" w:rsidR="00551DA7" w:rsidRPr="00D65F71" w:rsidRDefault="00CA033F" w:rsidP="00A34268">
            <w:pPr>
              <w:jc w:val="both"/>
            </w:pPr>
            <w:r>
              <w:lastRenderedPageBreak/>
              <w:t>1</w:t>
            </w:r>
            <w:r w:rsidR="00A34268">
              <w:t>8</w:t>
            </w:r>
            <w:r w:rsidR="00551DA7" w:rsidRPr="00D65F71">
              <w:t>.</w:t>
            </w:r>
          </w:p>
        </w:tc>
        <w:tc>
          <w:tcPr>
            <w:tcW w:w="4410" w:type="dxa"/>
          </w:tcPr>
          <w:p w14:paraId="29504BD8" w14:textId="77777777" w:rsidR="00551DA7" w:rsidRPr="00D65F71" w:rsidRDefault="00551DA7" w:rsidP="00990635">
            <w:pPr>
              <w:spacing w:line="360" w:lineRule="auto"/>
              <w:ind w:left="162"/>
              <w:jc w:val="both"/>
            </w:pPr>
            <w:r w:rsidRPr="00D65F71">
              <w:t>Whether you have been convicted by any competent Court of Law or any Criminal case is pending against you in any competent Court of Law?  If so, give details thereof. (If required, attach separate sheet containing the details.)</w:t>
            </w:r>
          </w:p>
        </w:tc>
        <w:tc>
          <w:tcPr>
            <w:tcW w:w="4770" w:type="dxa"/>
          </w:tcPr>
          <w:p w14:paraId="087A5D89" w14:textId="77777777" w:rsidR="00551DA7" w:rsidRPr="00BC50BB" w:rsidRDefault="00551DA7" w:rsidP="00E90CF1">
            <w:pPr>
              <w:spacing w:line="480" w:lineRule="auto"/>
              <w:jc w:val="both"/>
              <w:rPr>
                <w:sz w:val="26"/>
                <w:szCs w:val="26"/>
              </w:rPr>
            </w:pPr>
            <w:r w:rsidRPr="00BC50BB">
              <w:rPr>
                <w:sz w:val="26"/>
                <w:szCs w:val="26"/>
              </w:rPr>
              <w:t>_____________________</w:t>
            </w:r>
            <w:r w:rsidR="00D84E47">
              <w:rPr>
                <w:sz w:val="26"/>
                <w:szCs w:val="26"/>
              </w:rPr>
              <w:t>______</w:t>
            </w:r>
            <w:r w:rsidRPr="00BC50BB">
              <w:rPr>
                <w:sz w:val="26"/>
                <w:szCs w:val="26"/>
              </w:rPr>
              <w:t>____</w:t>
            </w:r>
            <w:r w:rsidR="006F31E0">
              <w:rPr>
                <w:sz w:val="26"/>
                <w:szCs w:val="26"/>
              </w:rPr>
              <w:t>__</w:t>
            </w:r>
            <w:r w:rsidRPr="00BC50BB">
              <w:rPr>
                <w:sz w:val="26"/>
                <w:szCs w:val="26"/>
              </w:rPr>
              <w:t>_</w:t>
            </w:r>
            <w:r w:rsidR="00F14381">
              <w:rPr>
                <w:sz w:val="26"/>
                <w:szCs w:val="26"/>
              </w:rPr>
              <w:t>_</w:t>
            </w:r>
            <w:r w:rsidRPr="00BC50BB">
              <w:rPr>
                <w:sz w:val="26"/>
                <w:szCs w:val="26"/>
              </w:rPr>
              <w:t>__</w:t>
            </w:r>
          </w:p>
          <w:p w14:paraId="59630FDC" w14:textId="77777777" w:rsidR="00551DA7" w:rsidRPr="00BC50BB" w:rsidRDefault="00551DA7" w:rsidP="00E90CF1">
            <w:pPr>
              <w:spacing w:line="480" w:lineRule="auto"/>
              <w:jc w:val="both"/>
              <w:rPr>
                <w:sz w:val="26"/>
                <w:szCs w:val="26"/>
              </w:rPr>
            </w:pPr>
            <w:r w:rsidRPr="00BC50BB">
              <w:rPr>
                <w:sz w:val="26"/>
                <w:szCs w:val="26"/>
              </w:rPr>
              <w:t>____________________</w:t>
            </w:r>
            <w:r w:rsidR="00D84E47">
              <w:rPr>
                <w:sz w:val="26"/>
                <w:szCs w:val="26"/>
              </w:rPr>
              <w:t>______</w:t>
            </w:r>
            <w:r w:rsidRPr="00BC50BB">
              <w:rPr>
                <w:sz w:val="26"/>
                <w:szCs w:val="26"/>
              </w:rPr>
              <w:t>______</w:t>
            </w:r>
            <w:r w:rsidR="00F14381">
              <w:rPr>
                <w:sz w:val="26"/>
                <w:szCs w:val="26"/>
              </w:rPr>
              <w:t>_</w:t>
            </w:r>
            <w:r w:rsidR="006F31E0">
              <w:rPr>
                <w:sz w:val="26"/>
                <w:szCs w:val="26"/>
              </w:rPr>
              <w:t>__</w:t>
            </w:r>
            <w:r w:rsidRPr="00BC50BB">
              <w:rPr>
                <w:sz w:val="26"/>
                <w:szCs w:val="26"/>
              </w:rPr>
              <w:t>__</w:t>
            </w:r>
          </w:p>
          <w:p w14:paraId="48644283" w14:textId="77777777" w:rsidR="00551DA7" w:rsidRPr="00BC50BB" w:rsidRDefault="00551DA7" w:rsidP="00E90CF1">
            <w:pPr>
              <w:spacing w:line="480" w:lineRule="auto"/>
              <w:jc w:val="both"/>
              <w:rPr>
                <w:sz w:val="26"/>
                <w:szCs w:val="26"/>
              </w:rPr>
            </w:pPr>
            <w:r w:rsidRPr="00BC50BB">
              <w:rPr>
                <w:sz w:val="26"/>
                <w:szCs w:val="26"/>
              </w:rPr>
              <w:t>___________________</w:t>
            </w:r>
            <w:r w:rsidR="00D84E47">
              <w:rPr>
                <w:sz w:val="26"/>
                <w:szCs w:val="26"/>
              </w:rPr>
              <w:t>______</w:t>
            </w:r>
            <w:r w:rsidRPr="00BC50BB">
              <w:rPr>
                <w:sz w:val="26"/>
                <w:szCs w:val="26"/>
              </w:rPr>
              <w:t>______</w:t>
            </w:r>
            <w:r w:rsidR="006F31E0">
              <w:rPr>
                <w:sz w:val="26"/>
                <w:szCs w:val="26"/>
              </w:rPr>
              <w:t>__</w:t>
            </w:r>
            <w:r w:rsidRPr="00BC50BB">
              <w:rPr>
                <w:sz w:val="26"/>
                <w:szCs w:val="26"/>
              </w:rPr>
              <w:t>_</w:t>
            </w:r>
            <w:r w:rsidR="00F14381">
              <w:rPr>
                <w:sz w:val="26"/>
                <w:szCs w:val="26"/>
              </w:rPr>
              <w:t>_</w:t>
            </w:r>
            <w:r w:rsidRPr="00BC50BB">
              <w:rPr>
                <w:sz w:val="26"/>
                <w:szCs w:val="26"/>
              </w:rPr>
              <w:t>__</w:t>
            </w:r>
          </w:p>
          <w:p w14:paraId="49588264" w14:textId="77777777" w:rsidR="00551DA7" w:rsidRPr="00BC50BB" w:rsidRDefault="0073414B" w:rsidP="00E90CF1">
            <w:pPr>
              <w:spacing w:line="480" w:lineRule="auto"/>
              <w:jc w:val="both"/>
              <w:rPr>
                <w:sz w:val="26"/>
                <w:szCs w:val="26"/>
              </w:rPr>
            </w:pPr>
            <w:r w:rsidRPr="00BC50BB">
              <w:rPr>
                <w:sz w:val="26"/>
                <w:szCs w:val="26"/>
              </w:rPr>
              <w:t>___________________</w:t>
            </w:r>
            <w:r w:rsidR="00D84E47">
              <w:rPr>
                <w:sz w:val="26"/>
                <w:szCs w:val="26"/>
              </w:rPr>
              <w:t>______</w:t>
            </w:r>
            <w:r w:rsidRPr="00BC50BB">
              <w:rPr>
                <w:sz w:val="26"/>
                <w:szCs w:val="26"/>
              </w:rPr>
              <w:t>______</w:t>
            </w:r>
            <w:r w:rsidR="006F31E0">
              <w:rPr>
                <w:sz w:val="26"/>
                <w:szCs w:val="26"/>
              </w:rPr>
              <w:t>__</w:t>
            </w:r>
            <w:r w:rsidRPr="00BC50BB">
              <w:rPr>
                <w:sz w:val="26"/>
                <w:szCs w:val="26"/>
              </w:rPr>
              <w:t>_</w:t>
            </w:r>
            <w:r w:rsidR="00F14381">
              <w:rPr>
                <w:sz w:val="26"/>
                <w:szCs w:val="26"/>
              </w:rPr>
              <w:t>_</w:t>
            </w:r>
            <w:r w:rsidRPr="00BC50BB">
              <w:rPr>
                <w:sz w:val="26"/>
                <w:szCs w:val="26"/>
              </w:rPr>
              <w:t>__</w:t>
            </w:r>
          </w:p>
        </w:tc>
      </w:tr>
    </w:tbl>
    <w:p w14:paraId="03A28554" w14:textId="77777777" w:rsidR="00990635" w:rsidRDefault="00990635" w:rsidP="00990635">
      <w:pPr>
        <w:jc w:val="both"/>
        <w:rPr>
          <w:sz w:val="16"/>
        </w:rPr>
      </w:pPr>
    </w:p>
    <w:p w14:paraId="0CE1A9D5" w14:textId="77777777" w:rsidR="00E90CF1" w:rsidRDefault="00E90CF1" w:rsidP="00990635">
      <w:pPr>
        <w:jc w:val="both"/>
        <w:rPr>
          <w:sz w:val="16"/>
        </w:rPr>
      </w:pPr>
    </w:p>
    <w:p w14:paraId="483CFA57" w14:textId="77777777" w:rsidR="00B2757F" w:rsidRPr="00990635" w:rsidRDefault="00B2757F" w:rsidP="00990635">
      <w:pPr>
        <w:jc w:val="both"/>
        <w:rPr>
          <w:sz w:val="16"/>
        </w:rPr>
      </w:pPr>
    </w:p>
    <w:p w14:paraId="665CAAA7" w14:textId="77777777" w:rsidR="00CC240E" w:rsidRDefault="00A34268" w:rsidP="00CC240E">
      <w:pPr>
        <w:spacing w:line="360" w:lineRule="auto"/>
        <w:jc w:val="both"/>
      </w:pPr>
      <w:r>
        <w:t>19</w:t>
      </w:r>
      <w:r w:rsidR="00CC240E" w:rsidRPr="00405376">
        <w:t>.</w:t>
      </w:r>
      <w:r w:rsidR="00CC240E">
        <w:t xml:space="preserve"> Particulars of application fee remitted: </w:t>
      </w:r>
    </w:p>
    <w:tbl>
      <w:tblPr>
        <w:tblW w:w="927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20"/>
        <w:gridCol w:w="2370"/>
        <w:gridCol w:w="1620"/>
        <w:gridCol w:w="2160"/>
      </w:tblGrid>
      <w:tr w:rsidR="00CC240E" w14:paraId="4DC6B9A1" w14:textId="77777777" w:rsidTr="000174EA">
        <w:tc>
          <w:tcPr>
            <w:tcW w:w="3120" w:type="dxa"/>
            <w:vMerge w:val="restart"/>
            <w:shd w:val="pct10" w:color="auto" w:fill="auto"/>
          </w:tcPr>
          <w:p w14:paraId="0C0BBAB6" w14:textId="77777777" w:rsidR="00CC240E" w:rsidRPr="000174EA" w:rsidRDefault="00CC240E" w:rsidP="00CB6671">
            <w:pPr>
              <w:jc w:val="center"/>
              <w:rPr>
                <w:b/>
              </w:rPr>
            </w:pPr>
            <w:r w:rsidRPr="000174EA">
              <w:rPr>
                <w:b/>
              </w:rPr>
              <w:t>Name of Bank/Branch</w:t>
            </w:r>
          </w:p>
        </w:tc>
        <w:tc>
          <w:tcPr>
            <w:tcW w:w="6150" w:type="dxa"/>
            <w:gridSpan w:val="3"/>
            <w:shd w:val="pct10" w:color="auto" w:fill="auto"/>
          </w:tcPr>
          <w:p w14:paraId="39069D20" w14:textId="77777777" w:rsidR="00CC240E" w:rsidRPr="000174EA" w:rsidRDefault="00CC240E" w:rsidP="00CB6671">
            <w:pPr>
              <w:jc w:val="center"/>
              <w:rPr>
                <w:b/>
              </w:rPr>
            </w:pPr>
            <w:r w:rsidRPr="000174EA">
              <w:rPr>
                <w:b/>
              </w:rPr>
              <w:t>Particulars of Demand Draft</w:t>
            </w:r>
            <w:r w:rsidR="005C4E82">
              <w:rPr>
                <w:b/>
              </w:rPr>
              <w:t>/Online transfer</w:t>
            </w:r>
          </w:p>
        </w:tc>
      </w:tr>
      <w:tr w:rsidR="00CC240E" w14:paraId="35D1CE3C" w14:textId="77777777" w:rsidTr="00926466">
        <w:tc>
          <w:tcPr>
            <w:tcW w:w="3120" w:type="dxa"/>
            <w:vMerge/>
            <w:shd w:val="pct10" w:color="auto" w:fill="auto"/>
          </w:tcPr>
          <w:p w14:paraId="5BCC29A2" w14:textId="77777777" w:rsidR="00CC240E" w:rsidRPr="000174EA" w:rsidRDefault="00CC240E" w:rsidP="00CB6671">
            <w:pPr>
              <w:rPr>
                <w:b/>
              </w:rPr>
            </w:pPr>
          </w:p>
        </w:tc>
        <w:tc>
          <w:tcPr>
            <w:tcW w:w="2370" w:type="dxa"/>
            <w:shd w:val="pct10" w:color="auto" w:fill="auto"/>
          </w:tcPr>
          <w:p w14:paraId="42660504" w14:textId="77777777" w:rsidR="00CC240E" w:rsidRPr="000174EA" w:rsidRDefault="00CC240E" w:rsidP="00CB6671">
            <w:pPr>
              <w:jc w:val="center"/>
              <w:rPr>
                <w:b/>
              </w:rPr>
            </w:pPr>
            <w:r w:rsidRPr="000174EA">
              <w:rPr>
                <w:b/>
              </w:rPr>
              <w:t>No.</w:t>
            </w:r>
          </w:p>
        </w:tc>
        <w:tc>
          <w:tcPr>
            <w:tcW w:w="1620" w:type="dxa"/>
            <w:shd w:val="pct10" w:color="auto" w:fill="auto"/>
          </w:tcPr>
          <w:p w14:paraId="5EDB4A23" w14:textId="77777777" w:rsidR="00CC240E" w:rsidRPr="000174EA" w:rsidRDefault="00CC240E" w:rsidP="00CB6671">
            <w:pPr>
              <w:jc w:val="center"/>
              <w:rPr>
                <w:b/>
              </w:rPr>
            </w:pPr>
            <w:r w:rsidRPr="000174EA">
              <w:rPr>
                <w:b/>
              </w:rPr>
              <w:t>Date</w:t>
            </w:r>
          </w:p>
        </w:tc>
        <w:tc>
          <w:tcPr>
            <w:tcW w:w="2160" w:type="dxa"/>
            <w:shd w:val="pct10" w:color="auto" w:fill="auto"/>
          </w:tcPr>
          <w:p w14:paraId="1DB7F8D5" w14:textId="77777777" w:rsidR="00CC240E" w:rsidRPr="000174EA" w:rsidRDefault="00CC240E" w:rsidP="00CB6671">
            <w:pPr>
              <w:jc w:val="center"/>
              <w:rPr>
                <w:b/>
              </w:rPr>
            </w:pPr>
            <w:r w:rsidRPr="000174EA">
              <w:rPr>
                <w:b/>
              </w:rPr>
              <w:t>Amount</w:t>
            </w:r>
          </w:p>
        </w:tc>
      </w:tr>
      <w:tr w:rsidR="00CC240E" w14:paraId="53469C8F" w14:textId="77777777" w:rsidTr="00926466">
        <w:trPr>
          <w:trHeight w:val="1016"/>
        </w:trPr>
        <w:tc>
          <w:tcPr>
            <w:tcW w:w="3120" w:type="dxa"/>
          </w:tcPr>
          <w:p w14:paraId="67EE1B54" w14:textId="77777777" w:rsidR="00CC240E" w:rsidRDefault="00CC240E" w:rsidP="006E4914"/>
          <w:p w14:paraId="44D720D7" w14:textId="77777777" w:rsidR="002569CD" w:rsidRDefault="002569CD" w:rsidP="006E4914"/>
          <w:p w14:paraId="6A790444" w14:textId="77777777" w:rsidR="002569CD" w:rsidRDefault="002569CD" w:rsidP="006E4914"/>
          <w:p w14:paraId="4D2AB2B1" w14:textId="77777777" w:rsidR="002569CD" w:rsidRDefault="002569CD" w:rsidP="006E4914"/>
          <w:p w14:paraId="39900443" w14:textId="77777777" w:rsidR="002569CD" w:rsidRDefault="002569CD" w:rsidP="006E4914"/>
          <w:p w14:paraId="4CE198E1" w14:textId="7A160378" w:rsidR="002569CD" w:rsidRDefault="002569CD" w:rsidP="006E4914"/>
        </w:tc>
        <w:tc>
          <w:tcPr>
            <w:tcW w:w="2370" w:type="dxa"/>
          </w:tcPr>
          <w:p w14:paraId="05B2DBB7" w14:textId="77777777" w:rsidR="00CC240E" w:rsidRDefault="00CC240E" w:rsidP="006E4914">
            <w:pPr>
              <w:jc w:val="both"/>
            </w:pPr>
          </w:p>
        </w:tc>
        <w:tc>
          <w:tcPr>
            <w:tcW w:w="1620" w:type="dxa"/>
            <w:shd w:val="clear" w:color="auto" w:fill="auto"/>
          </w:tcPr>
          <w:p w14:paraId="39A3A524" w14:textId="77777777" w:rsidR="00CC240E" w:rsidRDefault="00CC240E" w:rsidP="006E4914">
            <w:pPr>
              <w:jc w:val="both"/>
            </w:pPr>
          </w:p>
        </w:tc>
        <w:tc>
          <w:tcPr>
            <w:tcW w:w="2160" w:type="dxa"/>
            <w:shd w:val="clear" w:color="auto" w:fill="auto"/>
          </w:tcPr>
          <w:p w14:paraId="56032F9E" w14:textId="77777777" w:rsidR="00CC240E" w:rsidRDefault="00CC240E" w:rsidP="006E4914">
            <w:pPr>
              <w:jc w:val="both"/>
            </w:pPr>
          </w:p>
        </w:tc>
      </w:tr>
    </w:tbl>
    <w:p w14:paraId="56F103D2" w14:textId="77777777" w:rsidR="00CC240E" w:rsidRDefault="00CC240E" w:rsidP="00CC240E">
      <w:pPr>
        <w:jc w:val="both"/>
      </w:pPr>
    </w:p>
    <w:p w14:paraId="772C8260" w14:textId="77777777" w:rsidR="00CC240E" w:rsidRDefault="00CC240E" w:rsidP="004F601E">
      <w:pPr>
        <w:jc w:val="center"/>
        <w:rPr>
          <w:b/>
        </w:rPr>
      </w:pPr>
    </w:p>
    <w:p w14:paraId="01929D15" w14:textId="77777777" w:rsidR="00586DC7" w:rsidRDefault="00586DC7" w:rsidP="00586DC7">
      <w:pPr>
        <w:jc w:val="center"/>
        <w:rPr>
          <w:b/>
        </w:rPr>
      </w:pPr>
    </w:p>
    <w:p w14:paraId="70A0DA02" w14:textId="77777777" w:rsidR="00E90CF1" w:rsidRDefault="00E90CF1" w:rsidP="00586DC7">
      <w:pPr>
        <w:jc w:val="center"/>
        <w:rPr>
          <w:b/>
        </w:rPr>
      </w:pPr>
    </w:p>
    <w:p w14:paraId="65D88572" w14:textId="77777777" w:rsidR="00E90CF1" w:rsidRDefault="00E90CF1" w:rsidP="00586DC7">
      <w:pPr>
        <w:jc w:val="center"/>
        <w:rPr>
          <w:b/>
        </w:rPr>
      </w:pPr>
    </w:p>
    <w:p w14:paraId="3E84626C" w14:textId="77777777" w:rsidR="006D37EC" w:rsidRDefault="006D37EC" w:rsidP="004F601E">
      <w:pPr>
        <w:jc w:val="center"/>
        <w:rPr>
          <w:b/>
          <w:u w:val="single"/>
        </w:rPr>
      </w:pPr>
    </w:p>
    <w:p w14:paraId="77C0944F" w14:textId="77777777" w:rsidR="00617E25" w:rsidRDefault="00617E25" w:rsidP="00617E25">
      <w:pPr>
        <w:jc w:val="center"/>
        <w:rPr>
          <w:b/>
          <w:bCs/>
          <w:sz w:val="26"/>
          <w:szCs w:val="26"/>
          <w:u w:val="single"/>
          <w:lang w:val="en-IN"/>
        </w:rPr>
      </w:pPr>
    </w:p>
    <w:p w14:paraId="32069B0D" w14:textId="77777777" w:rsidR="00926466" w:rsidRDefault="00926466">
      <w:pPr>
        <w:rPr>
          <w:rFonts w:ascii="Times New Roman Bold" w:hAnsi="Times New Roman Bold"/>
          <w:b/>
          <w:caps/>
          <w:u w:val="single"/>
        </w:rPr>
      </w:pPr>
      <w:r>
        <w:rPr>
          <w:rFonts w:ascii="Times New Roman Bold" w:hAnsi="Times New Roman Bold"/>
          <w:b/>
          <w:caps/>
          <w:u w:val="single"/>
        </w:rPr>
        <w:br w:type="page"/>
      </w:r>
    </w:p>
    <w:p w14:paraId="42772168" w14:textId="77777777" w:rsidR="00617E25" w:rsidRDefault="00B76DCD" w:rsidP="00617E25">
      <w:pPr>
        <w:jc w:val="center"/>
        <w:rPr>
          <w:rFonts w:ascii="Times New Roman Bold" w:hAnsi="Times New Roman Bold"/>
          <w:b/>
          <w:caps/>
          <w:u w:val="single"/>
        </w:rPr>
      </w:pPr>
      <w:bookmarkStart w:id="0" w:name="_Hlk65006162"/>
      <w:r w:rsidRPr="00617E25">
        <w:rPr>
          <w:rFonts w:ascii="Times New Roman Bold" w:hAnsi="Times New Roman Bold"/>
          <w:b/>
          <w:caps/>
          <w:u w:val="single"/>
        </w:rPr>
        <w:lastRenderedPageBreak/>
        <w:t>SCORE SHEET</w:t>
      </w:r>
      <w:r w:rsidR="00617E25" w:rsidRPr="00617E25">
        <w:rPr>
          <w:rFonts w:ascii="Times New Roman Bold" w:hAnsi="Times New Roman Bold"/>
          <w:b/>
          <w:caps/>
          <w:u w:val="single"/>
        </w:rPr>
        <w:t xml:space="preserve"> </w:t>
      </w:r>
      <w:r w:rsidR="008471E7" w:rsidRPr="008471E7">
        <w:rPr>
          <w:rFonts w:ascii="Times New Roman Bold" w:hAnsi="Times New Roman Bold"/>
          <w:b/>
          <w:caps/>
          <w:u w:val="single"/>
        </w:rPr>
        <w:t>for calculating Academic/Research Score</w:t>
      </w:r>
    </w:p>
    <w:p w14:paraId="6E96C468" w14:textId="77777777" w:rsidR="00617E25" w:rsidRPr="00617E25" w:rsidRDefault="00617E25" w:rsidP="00617E25">
      <w:pPr>
        <w:jc w:val="center"/>
        <w:rPr>
          <w:b/>
          <w:bCs/>
          <w:u w:val="single"/>
          <w:lang w:val="en-IN"/>
        </w:rPr>
      </w:pPr>
    </w:p>
    <w:p w14:paraId="28F9B54E" w14:textId="12B1167A" w:rsidR="00C24531" w:rsidRDefault="002569CD" w:rsidP="00B2757F">
      <w:pPr>
        <w:jc w:val="both"/>
        <w:rPr>
          <w:bCs/>
          <w:lang w:val="en-IN"/>
        </w:rPr>
      </w:pPr>
      <w:r>
        <w:rPr>
          <w:bCs/>
          <w:lang w:val="en-IN"/>
        </w:rPr>
        <w:t xml:space="preserve">The candidates are </w:t>
      </w:r>
      <w:r w:rsidR="00C24531">
        <w:rPr>
          <w:bCs/>
          <w:lang w:val="en-IN"/>
        </w:rPr>
        <w:t>required to furnish the details as per Proforma with self-attested documentary proof.</w:t>
      </w:r>
    </w:p>
    <w:p w14:paraId="0EAD3DFE" w14:textId="77777777" w:rsidR="00C24531" w:rsidRDefault="00C24531" w:rsidP="00B2757F">
      <w:pPr>
        <w:jc w:val="both"/>
        <w:rPr>
          <w:bCs/>
          <w:lang w:val="en-IN"/>
        </w:rPr>
      </w:pPr>
    </w:p>
    <w:p w14:paraId="272FE5C8" w14:textId="364A8F42" w:rsidR="008471E7" w:rsidRPr="00360E66" w:rsidRDefault="008471E7" w:rsidP="00B2757F">
      <w:pPr>
        <w:jc w:val="both"/>
        <w:rPr>
          <w:bCs/>
          <w:lang w:val="en-IN"/>
        </w:rPr>
      </w:pPr>
      <w:r w:rsidRPr="00360E66">
        <w:rPr>
          <w:bCs/>
          <w:lang w:val="en-IN"/>
        </w:rPr>
        <w:t xml:space="preserve">(Assessment must be based on evidence produced by the </w:t>
      </w:r>
      <w:r w:rsidR="00617E25" w:rsidRPr="00360E66">
        <w:rPr>
          <w:bCs/>
          <w:lang w:val="en-IN"/>
        </w:rPr>
        <w:t>candidate</w:t>
      </w:r>
      <w:r w:rsidRPr="00360E66">
        <w:rPr>
          <w:bCs/>
          <w:lang w:val="en-IN"/>
        </w:rPr>
        <w:t xml:space="preserve"> such as: copy of publications, project sanction letter, utilization and completion certificates issued</w:t>
      </w:r>
      <w:r w:rsidR="00471B3D">
        <w:rPr>
          <w:bCs/>
          <w:lang w:val="en-IN"/>
        </w:rPr>
        <w:t xml:space="preserve"> </w:t>
      </w:r>
      <w:r w:rsidRPr="00360E66">
        <w:rPr>
          <w:bCs/>
          <w:lang w:val="en-IN"/>
        </w:rPr>
        <w:t>by the University and acknowledgements for patent filing and approval letters</w:t>
      </w:r>
      <w:r w:rsidR="00C24531" w:rsidRPr="00360E66">
        <w:rPr>
          <w:bCs/>
          <w:lang w:val="en-IN"/>
        </w:rPr>
        <w:t>, students’</w:t>
      </w:r>
      <w:r w:rsidRPr="00360E66">
        <w:rPr>
          <w:bCs/>
          <w:lang w:val="en-IN"/>
        </w:rPr>
        <w:t xml:space="preserve"> Ph.D. award letter, etc</w:t>
      </w:r>
      <w:r w:rsidR="00617E25" w:rsidRPr="00360E66">
        <w:rPr>
          <w:bCs/>
          <w:lang w:val="en-IN"/>
        </w:rPr>
        <w:t>.</w:t>
      </w:r>
      <w:r w:rsidRPr="00360E66">
        <w:rPr>
          <w:bCs/>
          <w:lang w:val="en-IN"/>
        </w:rPr>
        <w:t>)</w:t>
      </w:r>
    </w:p>
    <w:p w14:paraId="738EFF72" w14:textId="77777777" w:rsidR="00F51698" w:rsidRDefault="00F51698" w:rsidP="00D75C45">
      <w:pPr>
        <w:jc w:val="center"/>
        <w:rPr>
          <w:b/>
          <w:sz w:val="2"/>
          <w:u w:val="single"/>
        </w:rPr>
      </w:pPr>
    </w:p>
    <w:p w14:paraId="4FEAB7CB" w14:textId="77777777" w:rsidR="00F51698" w:rsidRDefault="00F51698" w:rsidP="00D75C45">
      <w:pPr>
        <w:jc w:val="center"/>
        <w:rPr>
          <w:b/>
          <w:sz w:val="2"/>
          <w:u w:val="single"/>
        </w:rPr>
      </w:pPr>
    </w:p>
    <w:p w14:paraId="7A99B87D" w14:textId="77777777" w:rsidR="00D75C45" w:rsidRDefault="00D75C45" w:rsidP="00D75C45">
      <w:pPr>
        <w:jc w:val="center"/>
        <w:rPr>
          <w:b/>
          <w:sz w:val="2"/>
          <w:u w:val="single"/>
        </w:rPr>
      </w:pPr>
    </w:p>
    <w:p w14:paraId="76479A21" w14:textId="77777777" w:rsidR="00D75C45" w:rsidRDefault="00D75C45" w:rsidP="00D75C45">
      <w:pPr>
        <w:jc w:val="center"/>
        <w:rPr>
          <w:b/>
          <w:sz w:val="2"/>
          <w:u w:val="single"/>
        </w:rPr>
      </w:pPr>
    </w:p>
    <w:p w14:paraId="33F0D49B" w14:textId="77777777" w:rsidR="00371D6B" w:rsidRDefault="00371D6B" w:rsidP="00371D6B">
      <w:pPr>
        <w:rPr>
          <w:b/>
        </w:rPr>
      </w:pPr>
    </w:p>
    <w:p w14:paraId="39191873" w14:textId="77777777" w:rsidR="00371D6B" w:rsidRDefault="00371D6B" w:rsidP="00371D6B">
      <w:pPr>
        <w:rPr>
          <w:b/>
        </w:rPr>
      </w:pPr>
      <w:r>
        <w:rPr>
          <w:b/>
        </w:rPr>
        <w:t>Name of the Candidate: __________________________________________________________</w:t>
      </w:r>
    </w:p>
    <w:p w14:paraId="12CBBAF6" w14:textId="77777777" w:rsidR="00E2681D" w:rsidRDefault="00E2681D" w:rsidP="008D1EBC">
      <w:pPr>
        <w:rPr>
          <w:b/>
        </w:rPr>
      </w:pPr>
    </w:p>
    <w:p w14:paraId="2CD03846" w14:textId="77777777" w:rsidR="00371D6B" w:rsidRDefault="00371D6B" w:rsidP="00371D6B">
      <w:pPr>
        <w:spacing w:after="13" w:line="248" w:lineRule="auto"/>
        <w:ind w:left="10" w:right="661" w:hanging="10"/>
      </w:pPr>
    </w:p>
    <w:tbl>
      <w:tblPr>
        <w:tblStyle w:val="TableGrid0"/>
        <w:tblW w:w="10277" w:type="dxa"/>
        <w:tblInd w:w="48" w:type="dxa"/>
        <w:tblCellMar>
          <w:top w:w="19" w:type="dxa"/>
          <w:left w:w="41" w:type="dxa"/>
          <w:right w:w="6" w:type="dxa"/>
        </w:tblCellMar>
        <w:tblLook w:val="04A0" w:firstRow="1" w:lastRow="0" w:firstColumn="1" w:lastColumn="0" w:noHBand="0" w:noVBand="1"/>
      </w:tblPr>
      <w:tblGrid>
        <w:gridCol w:w="510"/>
        <w:gridCol w:w="4348"/>
        <w:gridCol w:w="2390"/>
        <w:gridCol w:w="1236"/>
        <w:gridCol w:w="1114"/>
        <w:gridCol w:w="679"/>
      </w:tblGrid>
      <w:tr w:rsidR="00371D6B" w:rsidRPr="00371D6B" w14:paraId="2146E122" w14:textId="77777777" w:rsidTr="00366F64">
        <w:trPr>
          <w:trHeight w:val="1191"/>
        </w:trPr>
        <w:tc>
          <w:tcPr>
            <w:tcW w:w="511" w:type="dxa"/>
            <w:tcBorders>
              <w:top w:val="single" w:sz="6" w:space="0" w:color="000000"/>
              <w:left w:val="single" w:sz="6" w:space="0" w:color="000000"/>
              <w:bottom w:val="single" w:sz="6" w:space="0" w:color="000000"/>
              <w:right w:val="single" w:sz="6" w:space="0" w:color="000000"/>
            </w:tcBorders>
          </w:tcPr>
          <w:p w14:paraId="4B0BA527" w14:textId="77777777" w:rsidR="00371D6B" w:rsidRPr="00366F64" w:rsidRDefault="00371D6B" w:rsidP="004A471D">
            <w:pPr>
              <w:spacing w:line="259" w:lineRule="auto"/>
              <w:jc w:val="center"/>
              <w:rPr>
                <w:rFonts w:ascii="Times New Roman" w:hAnsi="Times New Roman" w:cs="Times New Roman"/>
                <w:sz w:val="20"/>
                <w:szCs w:val="20"/>
              </w:rPr>
            </w:pPr>
            <w:r w:rsidRPr="00366F64">
              <w:rPr>
                <w:rFonts w:ascii="Times New Roman" w:hAnsi="Times New Roman" w:cs="Times New Roman"/>
                <w:b/>
                <w:sz w:val="20"/>
                <w:szCs w:val="20"/>
              </w:rPr>
              <w:t>S.N.</w:t>
            </w:r>
          </w:p>
        </w:tc>
        <w:tc>
          <w:tcPr>
            <w:tcW w:w="4395" w:type="dxa"/>
            <w:tcBorders>
              <w:top w:val="single" w:sz="6" w:space="0" w:color="000000"/>
              <w:left w:val="single" w:sz="6" w:space="0" w:color="000000"/>
              <w:bottom w:val="single" w:sz="6" w:space="0" w:color="000000"/>
              <w:right w:val="single" w:sz="6" w:space="0" w:color="000000"/>
            </w:tcBorders>
          </w:tcPr>
          <w:p w14:paraId="18CBAD33" w14:textId="77777777" w:rsidR="00371D6B" w:rsidRPr="00371D6B" w:rsidRDefault="00371D6B" w:rsidP="004A471D">
            <w:pPr>
              <w:spacing w:line="259" w:lineRule="auto"/>
              <w:jc w:val="center"/>
              <w:rPr>
                <w:rFonts w:ascii="Times New Roman" w:hAnsi="Times New Roman" w:cs="Times New Roman"/>
              </w:rPr>
            </w:pPr>
            <w:r w:rsidRPr="00371D6B">
              <w:rPr>
                <w:rFonts w:ascii="Times New Roman" w:hAnsi="Times New Roman" w:cs="Times New Roman"/>
                <w:b/>
              </w:rPr>
              <w:t>Academic/Research Activity</w:t>
            </w:r>
          </w:p>
        </w:tc>
        <w:tc>
          <w:tcPr>
            <w:tcW w:w="2409" w:type="dxa"/>
            <w:tcBorders>
              <w:top w:val="single" w:sz="6" w:space="0" w:color="000000"/>
              <w:left w:val="single" w:sz="6" w:space="0" w:color="000000"/>
              <w:bottom w:val="single" w:sz="6" w:space="0" w:color="000000"/>
              <w:right w:val="single" w:sz="6" w:space="0" w:color="000000"/>
            </w:tcBorders>
          </w:tcPr>
          <w:p w14:paraId="58C043CF" w14:textId="77777777" w:rsidR="00371D6B" w:rsidRPr="00371D6B" w:rsidRDefault="00371D6B" w:rsidP="004A471D">
            <w:pPr>
              <w:spacing w:line="259" w:lineRule="auto"/>
              <w:jc w:val="center"/>
              <w:rPr>
                <w:rFonts w:ascii="Times New Roman" w:hAnsi="Times New Roman" w:cs="Times New Roman"/>
              </w:rPr>
            </w:pPr>
            <w:r w:rsidRPr="00371D6B">
              <w:rPr>
                <w:rFonts w:ascii="Times New Roman" w:hAnsi="Times New Roman" w:cs="Times New Roman"/>
                <w:b/>
              </w:rPr>
              <w:t>Academic/ Research Score prescribed by UGC</w:t>
            </w:r>
          </w:p>
        </w:tc>
        <w:tc>
          <w:tcPr>
            <w:tcW w:w="1243" w:type="dxa"/>
            <w:tcBorders>
              <w:top w:val="single" w:sz="6" w:space="0" w:color="000000"/>
              <w:left w:val="single" w:sz="6" w:space="0" w:color="000000"/>
              <w:bottom w:val="single" w:sz="6" w:space="0" w:color="000000"/>
              <w:right w:val="single" w:sz="4" w:space="0" w:color="auto"/>
            </w:tcBorders>
          </w:tcPr>
          <w:p w14:paraId="62F64493" w14:textId="77777777" w:rsidR="00371D6B" w:rsidRPr="00371D6B" w:rsidRDefault="00371D6B" w:rsidP="004A471D">
            <w:pPr>
              <w:spacing w:line="259" w:lineRule="auto"/>
              <w:jc w:val="center"/>
              <w:rPr>
                <w:rFonts w:ascii="Times New Roman" w:hAnsi="Times New Roman" w:cs="Times New Roman"/>
                <w:b/>
              </w:rPr>
            </w:pPr>
            <w:r w:rsidRPr="00371D6B">
              <w:rPr>
                <w:rFonts w:ascii="Times New Roman" w:hAnsi="Times New Roman" w:cs="Times New Roman"/>
                <w:b/>
              </w:rPr>
              <w:t>Self-Assessed Score</w:t>
            </w:r>
          </w:p>
        </w:tc>
        <w:tc>
          <w:tcPr>
            <w:tcW w:w="1025" w:type="dxa"/>
            <w:tcBorders>
              <w:top w:val="single" w:sz="4" w:space="0" w:color="auto"/>
              <w:left w:val="single" w:sz="4" w:space="0" w:color="auto"/>
              <w:bottom w:val="single" w:sz="4" w:space="0" w:color="auto"/>
              <w:right w:val="single" w:sz="4" w:space="0" w:color="auto"/>
            </w:tcBorders>
          </w:tcPr>
          <w:p w14:paraId="1CB19638" w14:textId="77777777" w:rsidR="00371D6B" w:rsidRPr="00371D6B" w:rsidRDefault="00371D6B" w:rsidP="004A471D">
            <w:pPr>
              <w:jc w:val="center"/>
              <w:rPr>
                <w:rFonts w:ascii="Times New Roman" w:hAnsi="Times New Roman" w:cs="Times New Roman"/>
                <w:b/>
              </w:rPr>
            </w:pPr>
            <w:r w:rsidRPr="00371D6B">
              <w:rPr>
                <w:rFonts w:ascii="Times New Roman" w:hAnsi="Times New Roman" w:cs="Times New Roman"/>
                <w:b/>
              </w:rPr>
              <w:t>Score Verified by the University</w:t>
            </w:r>
          </w:p>
        </w:tc>
        <w:tc>
          <w:tcPr>
            <w:tcW w:w="694" w:type="dxa"/>
            <w:tcBorders>
              <w:left w:val="single" w:sz="4" w:space="0" w:color="auto"/>
            </w:tcBorders>
          </w:tcPr>
          <w:p w14:paraId="63DC9B83" w14:textId="77777777" w:rsidR="00371D6B" w:rsidRPr="00371D6B" w:rsidRDefault="00371D6B" w:rsidP="00371D6B"/>
        </w:tc>
      </w:tr>
      <w:tr w:rsidR="00371D6B" w:rsidRPr="00371D6B" w14:paraId="5F3205D4" w14:textId="77777777" w:rsidTr="00366F64">
        <w:trPr>
          <w:gridAfter w:val="1"/>
          <w:wAfter w:w="694" w:type="dxa"/>
          <w:trHeight w:val="660"/>
        </w:trPr>
        <w:tc>
          <w:tcPr>
            <w:tcW w:w="511" w:type="dxa"/>
            <w:tcBorders>
              <w:top w:val="single" w:sz="6" w:space="0" w:color="000000"/>
              <w:left w:val="single" w:sz="6" w:space="0" w:color="000000"/>
              <w:bottom w:val="single" w:sz="6" w:space="0" w:color="000000"/>
              <w:right w:val="single" w:sz="6" w:space="0" w:color="000000"/>
            </w:tcBorders>
          </w:tcPr>
          <w:p w14:paraId="3737A873" w14:textId="77777777" w:rsidR="00371D6B" w:rsidRPr="00371D6B" w:rsidRDefault="00371D6B" w:rsidP="00371D6B">
            <w:pPr>
              <w:spacing w:line="259" w:lineRule="auto"/>
              <w:rPr>
                <w:rFonts w:ascii="Times New Roman" w:hAnsi="Times New Roman" w:cs="Times New Roman"/>
              </w:rPr>
            </w:pPr>
            <w:r w:rsidRPr="00371D6B">
              <w:rPr>
                <w:rFonts w:ascii="Times New Roman" w:hAnsi="Times New Roman" w:cs="Times New Roman"/>
              </w:rPr>
              <w:t xml:space="preserve">1. </w:t>
            </w:r>
          </w:p>
        </w:tc>
        <w:tc>
          <w:tcPr>
            <w:tcW w:w="4395" w:type="dxa"/>
            <w:tcBorders>
              <w:top w:val="single" w:sz="6" w:space="0" w:color="000000"/>
              <w:left w:val="single" w:sz="6" w:space="0" w:color="000000"/>
              <w:bottom w:val="single" w:sz="6" w:space="0" w:color="000000"/>
              <w:right w:val="single" w:sz="6" w:space="0" w:color="000000"/>
            </w:tcBorders>
          </w:tcPr>
          <w:p w14:paraId="6D46081C" w14:textId="77777777" w:rsidR="00371D6B" w:rsidRPr="00371D6B" w:rsidRDefault="00371D6B" w:rsidP="00571F0F">
            <w:pPr>
              <w:spacing w:line="259" w:lineRule="auto"/>
              <w:rPr>
                <w:rFonts w:ascii="Times New Roman" w:hAnsi="Times New Roman" w:cs="Times New Roman"/>
              </w:rPr>
            </w:pPr>
            <w:r w:rsidRPr="00371D6B">
              <w:rPr>
                <w:rFonts w:ascii="Times New Roman" w:hAnsi="Times New Roman" w:cs="Times New Roman"/>
                <w:b/>
              </w:rPr>
              <w:t xml:space="preserve">Research Papers in Peer-Reviewed or UGC listed Journals </w:t>
            </w:r>
          </w:p>
        </w:tc>
        <w:tc>
          <w:tcPr>
            <w:tcW w:w="2409" w:type="dxa"/>
            <w:tcBorders>
              <w:top w:val="single" w:sz="6" w:space="0" w:color="000000"/>
              <w:left w:val="single" w:sz="6" w:space="0" w:color="000000"/>
              <w:bottom w:val="single" w:sz="6" w:space="0" w:color="000000"/>
              <w:right w:val="single" w:sz="6" w:space="0" w:color="000000"/>
            </w:tcBorders>
          </w:tcPr>
          <w:p w14:paraId="32B20D30" w14:textId="77777777" w:rsidR="00371D6B" w:rsidRPr="00371D6B" w:rsidRDefault="00371D6B" w:rsidP="004A471D">
            <w:pPr>
              <w:spacing w:line="259" w:lineRule="auto"/>
              <w:jc w:val="center"/>
              <w:rPr>
                <w:rFonts w:ascii="Times New Roman" w:hAnsi="Times New Roman" w:cs="Times New Roman"/>
              </w:rPr>
            </w:pPr>
            <w:r w:rsidRPr="00371D6B">
              <w:rPr>
                <w:rFonts w:ascii="Times New Roman" w:hAnsi="Times New Roman" w:cs="Times New Roman"/>
              </w:rPr>
              <w:t>10 per paper</w:t>
            </w:r>
          </w:p>
        </w:tc>
        <w:tc>
          <w:tcPr>
            <w:tcW w:w="1243" w:type="dxa"/>
            <w:tcBorders>
              <w:top w:val="single" w:sz="6" w:space="0" w:color="000000"/>
              <w:left w:val="single" w:sz="6" w:space="0" w:color="000000"/>
              <w:bottom w:val="single" w:sz="6" w:space="0" w:color="000000"/>
              <w:right w:val="single" w:sz="6" w:space="0" w:color="000000"/>
            </w:tcBorders>
          </w:tcPr>
          <w:p w14:paraId="73B0BD61" w14:textId="77777777" w:rsidR="00371D6B" w:rsidRPr="00371D6B" w:rsidRDefault="00371D6B" w:rsidP="00371D6B">
            <w:pPr>
              <w:spacing w:line="259" w:lineRule="auto"/>
              <w:rPr>
                <w:rFonts w:ascii="Times New Roman" w:hAnsi="Times New Roman" w:cs="Times New Roman"/>
              </w:rPr>
            </w:pPr>
          </w:p>
        </w:tc>
        <w:tc>
          <w:tcPr>
            <w:tcW w:w="1025" w:type="dxa"/>
            <w:tcBorders>
              <w:top w:val="single" w:sz="4" w:space="0" w:color="auto"/>
              <w:left w:val="single" w:sz="6" w:space="0" w:color="000000"/>
              <w:bottom w:val="single" w:sz="6" w:space="0" w:color="000000"/>
              <w:right w:val="single" w:sz="6" w:space="0" w:color="000000"/>
            </w:tcBorders>
          </w:tcPr>
          <w:p w14:paraId="5E5E355C" w14:textId="77777777" w:rsidR="00371D6B" w:rsidRPr="00371D6B" w:rsidRDefault="00371D6B" w:rsidP="00371D6B">
            <w:pPr>
              <w:spacing w:line="259" w:lineRule="auto"/>
            </w:pPr>
          </w:p>
        </w:tc>
      </w:tr>
      <w:tr w:rsidR="00371D6B" w:rsidRPr="00371D6B" w14:paraId="63BA805B" w14:textId="77777777" w:rsidTr="00366F64">
        <w:trPr>
          <w:gridAfter w:val="1"/>
          <w:wAfter w:w="694" w:type="dxa"/>
          <w:trHeight w:val="447"/>
        </w:trPr>
        <w:tc>
          <w:tcPr>
            <w:tcW w:w="511" w:type="dxa"/>
            <w:tcBorders>
              <w:top w:val="single" w:sz="6" w:space="0" w:color="000000"/>
              <w:left w:val="single" w:sz="6" w:space="0" w:color="000000"/>
              <w:bottom w:val="single" w:sz="6" w:space="0" w:color="000000"/>
              <w:right w:val="single" w:sz="6" w:space="0" w:color="000000"/>
            </w:tcBorders>
          </w:tcPr>
          <w:p w14:paraId="1D167613" w14:textId="77777777" w:rsidR="00371D6B" w:rsidRPr="00371D6B" w:rsidRDefault="00371D6B" w:rsidP="00371D6B">
            <w:pPr>
              <w:spacing w:line="259" w:lineRule="auto"/>
              <w:rPr>
                <w:rFonts w:ascii="Times New Roman" w:hAnsi="Times New Roman" w:cs="Times New Roman"/>
              </w:rPr>
            </w:pPr>
            <w:r w:rsidRPr="00371D6B">
              <w:rPr>
                <w:rFonts w:ascii="Times New Roman" w:hAnsi="Times New Roman" w:cs="Times New Roman"/>
              </w:rPr>
              <w:t xml:space="preserve">2. </w:t>
            </w:r>
          </w:p>
        </w:tc>
        <w:tc>
          <w:tcPr>
            <w:tcW w:w="4395" w:type="dxa"/>
            <w:tcBorders>
              <w:top w:val="single" w:sz="6" w:space="0" w:color="000000"/>
              <w:left w:val="single" w:sz="6" w:space="0" w:color="000000"/>
              <w:bottom w:val="single" w:sz="6" w:space="0" w:color="000000"/>
              <w:right w:val="single" w:sz="6" w:space="0" w:color="000000"/>
            </w:tcBorders>
          </w:tcPr>
          <w:p w14:paraId="01BC8B80" w14:textId="77777777" w:rsidR="00371D6B" w:rsidRPr="00371D6B" w:rsidRDefault="00371D6B" w:rsidP="00371D6B">
            <w:pPr>
              <w:spacing w:line="259" w:lineRule="auto"/>
              <w:ind w:right="6"/>
              <w:rPr>
                <w:rFonts w:ascii="Times New Roman" w:hAnsi="Times New Roman" w:cs="Times New Roman"/>
              </w:rPr>
            </w:pPr>
            <w:r w:rsidRPr="00371D6B">
              <w:rPr>
                <w:rFonts w:ascii="Times New Roman" w:hAnsi="Times New Roman" w:cs="Times New Roman"/>
                <w:b/>
              </w:rPr>
              <w:t>Publications (other than Research papers)</w:t>
            </w:r>
          </w:p>
        </w:tc>
        <w:tc>
          <w:tcPr>
            <w:tcW w:w="2409" w:type="dxa"/>
            <w:tcBorders>
              <w:top w:val="single" w:sz="6" w:space="0" w:color="000000"/>
              <w:left w:val="single" w:sz="6" w:space="0" w:color="000000"/>
              <w:bottom w:val="single" w:sz="6" w:space="0" w:color="000000"/>
              <w:right w:val="single" w:sz="6" w:space="0" w:color="000000"/>
            </w:tcBorders>
          </w:tcPr>
          <w:p w14:paraId="394063C0" w14:textId="77777777" w:rsidR="00371D6B" w:rsidRPr="00371D6B" w:rsidRDefault="00371D6B" w:rsidP="00371D6B">
            <w:pPr>
              <w:spacing w:line="259" w:lineRule="auto"/>
              <w:rPr>
                <w:rFonts w:ascii="Times New Roman" w:hAnsi="Times New Roman" w:cs="Times New Roman"/>
              </w:rPr>
            </w:pPr>
          </w:p>
        </w:tc>
        <w:tc>
          <w:tcPr>
            <w:tcW w:w="1243" w:type="dxa"/>
            <w:tcBorders>
              <w:top w:val="single" w:sz="6" w:space="0" w:color="000000"/>
              <w:left w:val="single" w:sz="6" w:space="0" w:color="000000"/>
              <w:bottom w:val="single" w:sz="6" w:space="0" w:color="000000"/>
              <w:right w:val="single" w:sz="6" w:space="0" w:color="000000"/>
            </w:tcBorders>
          </w:tcPr>
          <w:p w14:paraId="763F83B5" w14:textId="77777777" w:rsidR="00371D6B" w:rsidRPr="00371D6B" w:rsidRDefault="00371D6B"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7DACA81E" w14:textId="77777777" w:rsidR="00371D6B" w:rsidRPr="00371D6B" w:rsidRDefault="00371D6B" w:rsidP="00371D6B">
            <w:pPr>
              <w:spacing w:line="259" w:lineRule="auto"/>
            </w:pPr>
          </w:p>
        </w:tc>
      </w:tr>
      <w:tr w:rsidR="00571F0F" w:rsidRPr="00371D6B" w14:paraId="6667EA8F" w14:textId="77777777" w:rsidTr="00366F64">
        <w:trPr>
          <w:gridAfter w:val="1"/>
          <w:wAfter w:w="694" w:type="dxa"/>
          <w:trHeight w:val="503"/>
        </w:trPr>
        <w:tc>
          <w:tcPr>
            <w:tcW w:w="511" w:type="dxa"/>
            <w:vMerge w:val="restart"/>
            <w:tcBorders>
              <w:top w:val="single" w:sz="6" w:space="0" w:color="000000"/>
              <w:left w:val="single" w:sz="6" w:space="0" w:color="000000"/>
              <w:right w:val="single" w:sz="6" w:space="0" w:color="000000"/>
            </w:tcBorders>
          </w:tcPr>
          <w:p w14:paraId="04DB0DD6" w14:textId="77777777" w:rsidR="00571F0F" w:rsidRPr="00371D6B" w:rsidRDefault="00571F0F" w:rsidP="00371D6B">
            <w:pPr>
              <w:spacing w:line="259" w:lineRule="auto"/>
              <w:rPr>
                <w:rFonts w:ascii="Times New Roman" w:hAnsi="Times New Roman" w:cs="Times New Roman"/>
              </w:rPr>
            </w:pPr>
          </w:p>
          <w:p w14:paraId="62AE77FF" w14:textId="77777777" w:rsidR="00571F0F" w:rsidRPr="00371D6B" w:rsidRDefault="00571F0F" w:rsidP="00371D6B">
            <w:pPr>
              <w:spacing w:line="259" w:lineRule="auto"/>
              <w:rPr>
                <w:rFonts w:ascii="Times New Roman" w:hAnsi="Times New Roman" w:cs="Times New Roman"/>
              </w:rPr>
            </w:pPr>
          </w:p>
          <w:p w14:paraId="5A3E66C0" w14:textId="77777777" w:rsidR="00571F0F" w:rsidRPr="00371D6B" w:rsidRDefault="00571F0F" w:rsidP="00371D6B">
            <w:pPr>
              <w:spacing w:line="259" w:lineRule="auto"/>
              <w:rPr>
                <w:rFonts w:ascii="Times New Roman" w:hAnsi="Times New Roman" w:cs="Times New Roman"/>
              </w:rPr>
            </w:pPr>
          </w:p>
          <w:p w14:paraId="26F8A9EB" w14:textId="77777777" w:rsidR="00571F0F" w:rsidRPr="00371D6B" w:rsidRDefault="00571F0F" w:rsidP="00371D6B">
            <w:pPr>
              <w:spacing w:line="259" w:lineRule="auto"/>
              <w:rPr>
                <w:rFonts w:ascii="Times New Roman" w:hAnsi="Times New Roman" w:cs="Times New Roman"/>
              </w:rPr>
            </w:pPr>
          </w:p>
          <w:p w14:paraId="2C9B71DE" w14:textId="77777777" w:rsidR="00571F0F" w:rsidRPr="00371D6B" w:rsidRDefault="00571F0F" w:rsidP="00371D6B">
            <w:pPr>
              <w:spacing w:line="259" w:lineRule="auto"/>
              <w:rPr>
                <w:rFonts w:ascii="Times New Roman" w:hAnsi="Times New Roman" w:cs="Times New Roman"/>
              </w:rPr>
            </w:pPr>
          </w:p>
          <w:p w14:paraId="626C0ECA"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66803D9D" w14:textId="77777777" w:rsidR="00571F0F" w:rsidRPr="00366F64" w:rsidRDefault="00571F0F" w:rsidP="00371D6B">
            <w:pPr>
              <w:spacing w:line="259" w:lineRule="auto"/>
              <w:rPr>
                <w:rFonts w:ascii="Times New Roman" w:hAnsi="Times New Roman" w:cs="Times New Roman"/>
                <w:sz w:val="20"/>
                <w:szCs w:val="20"/>
              </w:rPr>
            </w:pPr>
            <w:r w:rsidRPr="00366F64">
              <w:rPr>
                <w:rFonts w:ascii="Times New Roman" w:hAnsi="Times New Roman" w:cs="Times New Roman"/>
                <w:b/>
                <w:sz w:val="20"/>
                <w:szCs w:val="20"/>
              </w:rPr>
              <w:t xml:space="preserve">(a)Books authored which are published by; </w:t>
            </w:r>
          </w:p>
        </w:tc>
        <w:tc>
          <w:tcPr>
            <w:tcW w:w="2409" w:type="dxa"/>
            <w:tcBorders>
              <w:top w:val="single" w:sz="6" w:space="0" w:color="000000"/>
              <w:left w:val="single" w:sz="6" w:space="0" w:color="000000"/>
              <w:bottom w:val="single" w:sz="6" w:space="0" w:color="000000"/>
              <w:right w:val="single" w:sz="6" w:space="0" w:color="000000"/>
            </w:tcBorders>
          </w:tcPr>
          <w:p w14:paraId="60C88EE5" w14:textId="77777777" w:rsidR="00571F0F" w:rsidRPr="00371D6B" w:rsidRDefault="00571F0F" w:rsidP="00371D6B">
            <w:pPr>
              <w:spacing w:line="259" w:lineRule="auto"/>
              <w:rPr>
                <w:rFonts w:ascii="Times New Roman" w:hAnsi="Times New Roman" w:cs="Times New Roman"/>
              </w:rPr>
            </w:pPr>
          </w:p>
        </w:tc>
        <w:tc>
          <w:tcPr>
            <w:tcW w:w="1243" w:type="dxa"/>
            <w:tcBorders>
              <w:top w:val="single" w:sz="6" w:space="0" w:color="000000"/>
              <w:left w:val="single" w:sz="6" w:space="0" w:color="000000"/>
              <w:bottom w:val="single" w:sz="6" w:space="0" w:color="000000"/>
              <w:right w:val="single" w:sz="6" w:space="0" w:color="000000"/>
            </w:tcBorders>
          </w:tcPr>
          <w:p w14:paraId="091EBF63"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7BA0E46C" w14:textId="77777777" w:rsidR="00571F0F" w:rsidRPr="00371D6B" w:rsidRDefault="00571F0F" w:rsidP="00371D6B">
            <w:pPr>
              <w:spacing w:line="259" w:lineRule="auto"/>
            </w:pPr>
          </w:p>
        </w:tc>
      </w:tr>
      <w:tr w:rsidR="00571F0F" w:rsidRPr="00371D6B" w14:paraId="61736DCF" w14:textId="77777777" w:rsidTr="00366F64">
        <w:trPr>
          <w:gridAfter w:val="1"/>
          <w:wAfter w:w="694" w:type="dxa"/>
          <w:trHeight w:val="336"/>
        </w:trPr>
        <w:tc>
          <w:tcPr>
            <w:tcW w:w="511" w:type="dxa"/>
            <w:vMerge/>
            <w:tcBorders>
              <w:left w:val="single" w:sz="6" w:space="0" w:color="000000"/>
              <w:right w:val="single" w:sz="6" w:space="0" w:color="000000"/>
            </w:tcBorders>
          </w:tcPr>
          <w:p w14:paraId="3B9E5C5F"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454A7BFB"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International publishers </w:t>
            </w:r>
          </w:p>
        </w:tc>
        <w:tc>
          <w:tcPr>
            <w:tcW w:w="2409" w:type="dxa"/>
            <w:tcBorders>
              <w:top w:val="single" w:sz="6" w:space="0" w:color="000000"/>
              <w:left w:val="single" w:sz="6" w:space="0" w:color="000000"/>
              <w:bottom w:val="single" w:sz="6" w:space="0" w:color="000000"/>
              <w:right w:val="single" w:sz="6" w:space="0" w:color="000000"/>
            </w:tcBorders>
          </w:tcPr>
          <w:p w14:paraId="5583335C"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12</w:t>
            </w:r>
          </w:p>
        </w:tc>
        <w:tc>
          <w:tcPr>
            <w:tcW w:w="1243" w:type="dxa"/>
            <w:tcBorders>
              <w:top w:val="single" w:sz="6" w:space="0" w:color="000000"/>
              <w:left w:val="single" w:sz="6" w:space="0" w:color="000000"/>
              <w:bottom w:val="single" w:sz="6" w:space="0" w:color="000000"/>
              <w:right w:val="single" w:sz="6" w:space="0" w:color="000000"/>
            </w:tcBorders>
          </w:tcPr>
          <w:p w14:paraId="25562ED5"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764F761F" w14:textId="77777777" w:rsidR="00571F0F" w:rsidRPr="00371D6B" w:rsidRDefault="00571F0F" w:rsidP="00371D6B">
            <w:pPr>
              <w:spacing w:line="259" w:lineRule="auto"/>
            </w:pPr>
          </w:p>
        </w:tc>
      </w:tr>
      <w:tr w:rsidR="00571F0F" w:rsidRPr="00371D6B" w14:paraId="4A1E280B" w14:textId="77777777" w:rsidTr="00366F64">
        <w:trPr>
          <w:gridAfter w:val="1"/>
          <w:wAfter w:w="694" w:type="dxa"/>
          <w:trHeight w:val="338"/>
        </w:trPr>
        <w:tc>
          <w:tcPr>
            <w:tcW w:w="511" w:type="dxa"/>
            <w:vMerge/>
            <w:tcBorders>
              <w:left w:val="single" w:sz="6" w:space="0" w:color="000000"/>
              <w:right w:val="single" w:sz="6" w:space="0" w:color="000000"/>
            </w:tcBorders>
          </w:tcPr>
          <w:p w14:paraId="2448836E"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0CE6D5A7"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National Publishers </w:t>
            </w:r>
          </w:p>
        </w:tc>
        <w:tc>
          <w:tcPr>
            <w:tcW w:w="2409" w:type="dxa"/>
            <w:tcBorders>
              <w:top w:val="single" w:sz="6" w:space="0" w:color="000000"/>
              <w:left w:val="single" w:sz="6" w:space="0" w:color="000000"/>
              <w:bottom w:val="single" w:sz="6" w:space="0" w:color="000000"/>
              <w:right w:val="single" w:sz="6" w:space="0" w:color="000000"/>
            </w:tcBorders>
          </w:tcPr>
          <w:p w14:paraId="0E9F0E1C"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10</w:t>
            </w:r>
          </w:p>
        </w:tc>
        <w:tc>
          <w:tcPr>
            <w:tcW w:w="1243" w:type="dxa"/>
            <w:tcBorders>
              <w:top w:val="single" w:sz="6" w:space="0" w:color="000000"/>
              <w:left w:val="single" w:sz="6" w:space="0" w:color="000000"/>
              <w:bottom w:val="single" w:sz="6" w:space="0" w:color="000000"/>
              <w:right w:val="single" w:sz="6" w:space="0" w:color="000000"/>
            </w:tcBorders>
          </w:tcPr>
          <w:p w14:paraId="06ED029F"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4D8A34F3" w14:textId="77777777" w:rsidR="00571F0F" w:rsidRPr="00371D6B" w:rsidRDefault="00571F0F" w:rsidP="00371D6B">
            <w:pPr>
              <w:spacing w:line="259" w:lineRule="auto"/>
            </w:pPr>
          </w:p>
        </w:tc>
      </w:tr>
      <w:tr w:rsidR="00571F0F" w:rsidRPr="00371D6B" w14:paraId="6C4F8F74" w14:textId="77777777" w:rsidTr="00366F64">
        <w:trPr>
          <w:gridAfter w:val="1"/>
          <w:wAfter w:w="694" w:type="dxa"/>
          <w:trHeight w:val="336"/>
        </w:trPr>
        <w:tc>
          <w:tcPr>
            <w:tcW w:w="511" w:type="dxa"/>
            <w:vMerge/>
            <w:tcBorders>
              <w:left w:val="single" w:sz="6" w:space="0" w:color="000000"/>
              <w:right w:val="single" w:sz="6" w:space="0" w:color="000000"/>
            </w:tcBorders>
          </w:tcPr>
          <w:p w14:paraId="01F2F8B4"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613BC889"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Chapter in Edited Book </w:t>
            </w:r>
          </w:p>
        </w:tc>
        <w:tc>
          <w:tcPr>
            <w:tcW w:w="2409" w:type="dxa"/>
            <w:tcBorders>
              <w:top w:val="single" w:sz="6" w:space="0" w:color="000000"/>
              <w:left w:val="single" w:sz="6" w:space="0" w:color="000000"/>
              <w:bottom w:val="single" w:sz="6" w:space="0" w:color="000000"/>
              <w:right w:val="single" w:sz="6" w:space="0" w:color="000000"/>
            </w:tcBorders>
          </w:tcPr>
          <w:p w14:paraId="4D8923FC"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5</w:t>
            </w:r>
          </w:p>
        </w:tc>
        <w:tc>
          <w:tcPr>
            <w:tcW w:w="1243" w:type="dxa"/>
            <w:tcBorders>
              <w:top w:val="single" w:sz="6" w:space="0" w:color="000000"/>
              <w:left w:val="single" w:sz="6" w:space="0" w:color="000000"/>
              <w:bottom w:val="single" w:sz="6" w:space="0" w:color="000000"/>
              <w:right w:val="single" w:sz="6" w:space="0" w:color="000000"/>
            </w:tcBorders>
          </w:tcPr>
          <w:p w14:paraId="213660D4"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3E2D562B" w14:textId="77777777" w:rsidR="00571F0F" w:rsidRPr="00371D6B" w:rsidRDefault="00571F0F" w:rsidP="00371D6B">
            <w:pPr>
              <w:spacing w:line="259" w:lineRule="auto"/>
            </w:pPr>
          </w:p>
        </w:tc>
      </w:tr>
      <w:tr w:rsidR="00571F0F" w:rsidRPr="00371D6B" w14:paraId="31E2C397" w14:textId="77777777" w:rsidTr="00366F64">
        <w:trPr>
          <w:gridAfter w:val="1"/>
          <w:wAfter w:w="694" w:type="dxa"/>
          <w:trHeight w:val="660"/>
        </w:trPr>
        <w:tc>
          <w:tcPr>
            <w:tcW w:w="511" w:type="dxa"/>
            <w:vMerge/>
            <w:tcBorders>
              <w:left w:val="single" w:sz="6" w:space="0" w:color="000000"/>
              <w:right w:val="single" w:sz="6" w:space="0" w:color="000000"/>
            </w:tcBorders>
          </w:tcPr>
          <w:p w14:paraId="433F3B31"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6BCEAFEC"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Editor of Book by International Publisher </w:t>
            </w:r>
          </w:p>
        </w:tc>
        <w:tc>
          <w:tcPr>
            <w:tcW w:w="2409" w:type="dxa"/>
            <w:tcBorders>
              <w:top w:val="single" w:sz="6" w:space="0" w:color="000000"/>
              <w:left w:val="single" w:sz="6" w:space="0" w:color="000000"/>
              <w:bottom w:val="single" w:sz="6" w:space="0" w:color="000000"/>
              <w:right w:val="single" w:sz="6" w:space="0" w:color="000000"/>
            </w:tcBorders>
          </w:tcPr>
          <w:p w14:paraId="733FEADD"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10</w:t>
            </w:r>
          </w:p>
        </w:tc>
        <w:tc>
          <w:tcPr>
            <w:tcW w:w="1243" w:type="dxa"/>
            <w:tcBorders>
              <w:top w:val="single" w:sz="6" w:space="0" w:color="000000"/>
              <w:left w:val="single" w:sz="6" w:space="0" w:color="000000"/>
              <w:bottom w:val="single" w:sz="6" w:space="0" w:color="000000"/>
              <w:right w:val="single" w:sz="6" w:space="0" w:color="000000"/>
            </w:tcBorders>
          </w:tcPr>
          <w:p w14:paraId="7622237B"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16B827FD" w14:textId="77777777" w:rsidR="00571F0F" w:rsidRPr="00371D6B" w:rsidRDefault="00571F0F" w:rsidP="00371D6B">
            <w:pPr>
              <w:spacing w:line="259" w:lineRule="auto"/>
            </w:pPr>
          </w:p>
        </w:tc>
      </w:tr>
      <w:tr w:rsidR="00571F0F" w:rsidRPr="00371D6B" w14:paraId="080ADFFA" w14:textId="77777777" w:rsidTr="00366F64">
        <w:trPr>
          <w:gridAfter w:val="1"/>
          <w:wAfter w:w="694" w:type="dxa"/>
          <w:trHeight w:val="658"/>
        </w:trPr>
        <w:tc>
          <w:tcPr>
            <w:tcW w:w="511" w:type="dxa"/>
            <w:vMerge/>
            <w:tcBorders>
              <w:left w:val="single" w:sz="6" w:space="0" w:color="000000"/>
              <w:bottom w:val="single" w:sz="6" w:space="0" w:color="000000"/>
              <w:right w:val="single" w:sz="6" w:space="0" w:color="000000"/>
            </w:tcBorders>
          </w:tcPr>
          <w:p w14:paraId="637657E9"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4E17809A"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Editor of Book by National Publisher </w:t>
            </w:r>
          </w:p>
        </w:tc>
        <w:tc>
          <w:tcPr>
            <w:tcW w:w="2409" w:type="dxa"/>
            <w:tcBorders>
              <w:top w:val="single" w:sz="6" w:space="0" w:color="000000"/>
              <w:left w:val="single" w:sz="6" w:space="0" w:color="000000"/>
              <w:bottom w:val="single" w:sz="6" w:space="0" w:color="000000"/>
              <w:right w:val="single" w:sz="6" w:space="0" w:color="000000"/>
            </w:tcBorders>
          </w:tcPr>
          <w:p w14:paraId="76AD708E"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8</w:t>
            </w:r>
          </w:p>
        </w:tc>
        <w:tc>
          <w:tcPr>
            <w:tcW w:w="1243" w:type="dxa"/>
            <w:tcBorders>
              <w:top w:val="single" w:sz="6" w:space="0" w:color="000000"/>
              <w:left w:val="single" w:sz="6" w:space="0" w:color="000000"/>
              <w:bottom w:val="single" w:sz="6" w:space="0" w:color="000000"/>
              <w:right w:val="single" w:sz="6" w:space="0" w:color="000000"/>
            </w:tcBorders>
          </w:tcPr>
          <w:p w14:paraId="76C3E4E7"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543172B8" w14:textId="77777777" w:rsidR="00571F0F" w:rsidRPr="00371D6B" w:rsidRDefault="00571F0F" w:rsidP="00371D6B">
            <w:pPr>
              <w:spacing w:line="259" w:lineRule="auto"/>
            </w:pPr>
          </w:p>
        </w:tc>
      </w:tr>
      <w:tr w:rsidR="00571F0F" w:rsidRPr="00371D6B" w14:paraId="42D5BF6A" w14:textId="77777777" w:rsidTr="00366F64">
        <w:trPr>
          <w:gridAfter w:val="1"/>
          <w:wAfter w:w="694" w:type="dxa"/>
          <w:trHeight w:val="599"/>
        </w:trPr>
        <w:tc>
          <w:tcPr>
            <w:tcW w:w="511" w:type="dxa"/>
            <w:vMerge w:val="restart"/>
            <w:tcBorders>
              <w:top w:val="single" w:sz="6" w:space="0" w:color="000000"/>
              <w:left w:val="single" w:sz="6" w:space="0" w:color="000000"/>
              <w:right w:val="single" w:sz="6" w:space="0" w:color="000000"/>
            </w:tcBorders>
          </w:tcPr>
          <w:p w14:paraId="243F3936" w14:textId="77777777" w:rsidR="00571F0F" w:rsidRPr="00371D6B" w:rsidRDefault="00571F0F" w:rsidP="00371D6B">
            <w:pPr>
              <w:spacing w:line="259" w:lineRule="auto"/>
              <w:rPr>
                <w:rFonts w:ascii="Times New Roman" w:hAnsi="Times New Roman" w:cs="Times New Roman"/>
              </w:rPr>
            </w:pPr>
          </w:p>
          <w:p w14:paraId="288299B8" w14:textId="77777777" w:rsidR="00571F0F" w:rsidRPr="00371D6B" w:rsidRDefault="00571F0F" w:rsidP="00371D6B">
            <w:pPr>
              <w:spacing w:line="259" w:lineRule="auto"/>
              <w:rPr>
                <w:rFonts w:ascii="Times New Roman" w:hAnsi="Times New Roman" w:cs="Times New Roman"/>
              </w:rPr>
            </w:pPr>
          </w:p>
          <w:p w14:paraId="354FFE2A"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58D64E53" w14:textId="794750DD" w:rsidR="00571F0F" w:rsidRPr="00371D6B" w:rsidRDefault="00571F0F" w:rsidP="00360E66">
            <w:pPr>
              <w:spacing w:line="237" w:lineRule="auto"/>
              <w:jc w:val="both"/>
              <w:rPr>
                <w:rFonts w:ascii="Times New Roman" w:hAnsi="Times New Roman" w:cs="Times New Roman"/>
              </w:rPr>
            </w:pPr>
            <w:r w:rsidRPr="00371D6B">
              <w:rPr>
                <w:rFonts w:ascii="Times New Roman" w:hAnsi="Times New Roman" w:cs="Times New Roman"/>
                <w:b/>
              </w:rPr>
              <w:t xml:space="preserve">(b)Translation works in Indian and </w:t>
            </w:r>
            <w:r w:rsidR="00471B3D" w:rsidRPr="00371D6B">
              <w:rPr>
                <w:rFonts w:ascii="Times New Roman" w:hAnsi="Times New Roman" w:cs="Times New Roman"/>
                <w:b/>
              </w:rPr>
              <w:t>Foreign Languages</w:t>
            </w:r>
            <w:r w:rsidRPr="00371D6B">
              <w:rPr>
                <w:rFonts w:ascii="Times New Roman" w:hAnsi="Times New Roman" w:cs="Times New Roman"/>
                <w:b/>
              </w:rPr>
              <w:t xml:space="preserve"> by qualified faculties </w:t>
            </w:r>
          </w:p>
        </w:tc>
        <w:tc>
          <w:tcPr>
            <w:tcW w:w="2409" w:type="dxa"/>
            <w:tcBorders>
              <w:top w:val="single" w:sz="6" w:space="0" w:color="000000"/>
              <w:left w:val="single" w:sz="6" w:space="0" w:color="000000"/>
              <w:bottom w:val="single" w:sz="6" w:space="0" w:color="000000"/>
              <w:right w:val="single" w:sz="6" w:space="0" w:color="000000"/>
            </w:tcBorders>
          </w:tcPr>
          <w:p w14:paraId="3087A16B" w14:textId="77777777" w:rsidR="00571F0F" w:rsidRPr="00371D6B" w:rsidRDefault="00571F0F" w:rsidP="00730152">
            <w:pPr>
              <w:spacing w:line="259" w:lineRule="auto"/>
              <w:jc w:val="center"/>
              <w:rPr>
                <w:rFonts w:ascii="Times New Roman" w:hAnsi="Times New Roman" w:cs="Times New Roman"/>
              </w:rPr>
            </w:pPr>
          </w:p>
        </w:tc>
        <w:tc>
          <w:tcPr>
            <w:tcW w:w="1243" w:type="dxa"/>
            <w:tcBorders>
              <w:top w:val="single" w:sz="6" w:space="0" w:color="000000"/>
              <w:left w:val="single" w:sz="6" w:space="0" w:color="000000"/>
              <w:bottom w:val="single" w:sz="6" w:space="0" w:color="000000"/>
              <w:right w:val="single" w:sz="6" w:space="0" w:color="000000"/>
            </w:tcBorders>
          </w:tcPr>
          <w:p w14:paraId="5E48427D"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152B8D3B" w14:textId="77777777" w:rsidR="00571F0F" w:rsidRPr="00371D6B" w:rsidRDefault="00571F0F" w:rsidP="00371D6B">
            <w:pPr>
              <w:spacing w:line="259" w:lineRule="auto"/>
            </w:pPr>
          </w:p>
        </w:tc>
      </w:tr>
      <w:tr w:rsidR="00571F0F" w:rsidRPr="00371D6B" w14:paraId="7EC83D04" w14:textId="77777777" w:rsidTr="00366F64">
        <w:trPr>
          <w:gridAfter w:val="1"/>
          <w:wAfter w:w="694" w:type="dxa"/>
          <w:trHeight w:val="336"/>
        </w:trPr>
        <w:tc>
          <w:tcPr>
            <w:tcW w:w="511" w:type="dxa"/>
            <w:vMerge/>
            <w:tcBorders>
              <w:left w:val="single" w:sz="6" w:space="0" w:color="000000"/>
              <w:right w:val="single" w:sz="6" w:space="0" w:color="000000"/>
            </w:tcBorders>
          </w:tcPr>
          <w:p w14:paraId="1D1D1B14"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00A49261"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Chapter or Research paper </w:t>
            </w:r>
          </w:p>
        </w:tc>
        <w:tc>
          <w:tcPr>
            <w:tcW w:w="2409" w:type="dxa"/>
            <w:tcBorders>
              <w:top w:val="single" w:sz="6" w:space="0" w:color="000000"/>
              <w:left w:val="single" w:sz="6" w:space="0" w:color="000000"/>
              <w:bottom w:val="single" w:sz="6" w:space="0" w:color="000000"/>
              <w:right w:val="single" w:sz="6" w:space="0" w:color="000000"/>
            </w:tcBorders>
          </w:tcPr>
          <w:p w14:paraId="44904AFC"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3</w:t>
            </w:r>
          </w:p>
        </w:tc>
        <w:tc>
          <w:tcPr>
            <w:tcW w:w="1243" w:type="dxa"/>
            <w:tcBorders>
              <w:top w:val="single" w:sz="6" w:space="0" w:color="000000"/>
              <w:left w:val="single" w:sz="6" w:space="0" w:color="000000"/>
              <w:bottom w:val="single" w:sz="6" w:space="0" w:color="000000"/>
              <w:right w:val="single" w:sz="6" w:space="0" w:color="000000"/>
            </w:tcBorders>
          </w:tcPr>
          <w:p w14:paraId="6E9984C8"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1287CCCB" w14:textId="77777777" w:rsidR="00571F0F" w:rsidRPr="00371D6B" w:rsidRDefault="00571F0F" w:rsidP="00371D6B">
            <w:pPr>
              <w:spacing w:line="259" w:lineRule="auto"/>
            </w:pPr>
          </w:p>
        </w:tc>
      </w:tr>
      <w:tr w:rsidR="00571F0F" w:rsidRPr="00371D6B" w14:paraId="054FD343" w14:textId="77777777" w:rsidTr="00366F64">
        <w:trPr>
          <w:gridAfter w:val="1"/>
          <w:wAfter w:w="694" w:type="dxa"/>
          <w:trHeight w:val="336"/>
        </w:trPr>
        <w:tc>
          <w:tcPr>
            <w:tcW w:w="511" w:type="dxa"/>
            <w:vMerge/>
            <w:tcBorders>
              <w:left w:val="single" w:sz="6" w:space="0" w:color="000000"/>
              <w:bottom w:val="single" w:sz="6" w:space="0" w:color="000000"/>
              <w:right w:val="single" w:sz="6" w:space="0" w:color="000000"/>
            </w:tcBorders>
          </w:tcPr>
          <w:p w14:paraId="62D9C846"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57E50F27"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Book </w:t>
            </w:r>
          </w:p>
        </w:tc>
        <w:tc>
          <w:tcPr>
            <w:tcW w:w="2409" w:type="dxa"/>
            <w:tcBorders>
              <w:top w:val="single" w:sz="6" w:space="0" w:color="000000"/>
              <w:left w:val="single" w:sz="6" w:space="0" w:color="000000"/>
              <w:bottom w:val="single" w:sz="6" w:space="0" w:color="000000"/>
              <w:right w:val="single" w:sz="6" w:space="0" w:color="000000"/>
            </w:tcBorders>
          </w:tcPr>
          <w:p w14:paraId="09833053"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8</w:t>
            </w:r>
          </w:p>
        </w:tc>
        <w:tc>
          <w:tcPr>
            <w:tcW w:w="1243" w:type="dxa"/>
            <w:tcBorders>
              <w:top w:val="single" w:sz="6" w:space="0" w:color="000000"/>
              <w:left w:val="single" w:sz="6" w:space="0" w:color="000000"/>
              <w:bottom w:val="single" w:sz="6" w:space="0" w:color="000000"/>
              <w:right w:val="single" w:sz="6" w:space="0" w:color="000000"/>
            </w:tcBorders>
          </w:tcPr>
          <w:p w14:paraId="08E19BE0"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52258AEF" w14:textId="77777777" w:rsidR="00571F0F" w:rsidRPr="00371D6B" w:rsidRDefault="00571F0F" w:rsidP="00371D6B">
            <w:pPr>
              <w:spacing w:line="259" w:lineRule="auto"/>
            </w:pPr>
          </w:p>
        </w:tc>
      </w:tr>
      <w:tr w:rsidR="00571F0F" w:rsidRPr="00371D6B" w14:paraId="36F2E98C" w14:textId="77777777" w:rsidTr="00366F64">
        <w:trPr>
          <w:gridAfter w:val="1"/>
          <w:wAfter w:w="694" w:type="dxa"/>
          <w:trHeight w:val="1213"/>
        </w:trPr>
        <w:tc>
          <w:tcPr>
            <w:tcW w:w="511" w:type="dxa"/>
            <w:vMerge w:val="restart"/>
            <w:tcBorders>
              <w:top w:val="single" w:sz="6" w:space="0" w:color="000000"/>
              <w:left w:val="single" w:sz="6" w:space="0" w:color="000000"/>
              <w:right w:val="single" w:sz="6" w:space="0" w:color="000000"/>
            </w:tcBorders>
          </w:tcPr>
          <w:p w14:paraId="62685C0C"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3. </w:t>
            </w:r>
          </w:p>
          <w:p w14:paraId="58A026BA" w14:textId="77777777" w:rsidR="00571F0F" w:rsidRPr="00371D6B" w:rsidRDefault="00571F0F" w:rsidP="00371D6B">
            <w:pPr>
              <w:spacing w:line="259" w:lineRule="auto"/>
              <w:rPr>
                <w:rFonts w:ascii="Times New Roman" w:hAnsi="Times New Roman" w:cs="Times New Roman"/>
              </w:rPr>
            </w:pPr>
          </w:p>
          <w:p w14:paraId="12FA9CC4"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335CD3F6" w14:textId="77777777" w:rsidR="00571F0F" w:rsidRPr="00371D6B" w:rsidRDefault="00571F0F" w:rsidP="004A471D">
            <w:pPr>
              <w:spacing w:line="259" w:lineRule="auto"/>
              <w:jc w:val="both"/>
              <w:rPr>
                <w:rFonts w:ascii="Times New Roman" w:hAnsi="Times New Roman" w:cs="Times New Roman"/>
              </w:rPr>
            </w:pPr>
            <w:r w:rsidRPr="00371D6B">
              <w:rPr>
                <w:rFonts w:ascii="Times New Roman" w:hAnsi="Times New Roman" w:cs="Times New Roman"/>
                <w:b/>
              </w:rPr>
              <w:t xml:space="preserve">Creation of ICT mediated Teaching Learning pedagogy and content and development of new and innovative courses and curricula </w:t>
            </w:r>
          </w:p>
        </w:tc>
        <w:tc>
          <w:tcPr>
            <w:tcW w:w="2409" w:type="dxa"/>
            <w:tcBorders>
              <w:top w:val="single" w:sz="6" w:space="0" w:color="000000"/>
              <w:left w:val="single" w:sz="6" w:space="0" w:color="000000"/>
              <w:bottom w:val="single" w:sz="6" w:space="0" w:color="000000"/>
              <w:right w:val="single" w:sz="6" w:space="0" w:color="000000"/>
            </w:tcBorders>
          </w:tcPr>
          <w:p w14:paraId="0B3C4628" w14:textId="77777777" w:rsidR="00571F0F" w:rsidRPr="00371D6B" w:rsidRDefault="00571F0F" w:rsidP="00730152">
            <w:pPr>
              <w:spacing w:line="259" w:lineRule="auto"/>
              <w:jc w:val="center"/>
              <w:rPr>
                <w:rFonts w:ascii="Times New Roman" w:hAnsi="Times New Roman" w:cs="Times New Roman"/>
              </w:rPr>
            </w:pPr>
          </w:p>
        </w:tc>
        <w:tc>
          <w:tcPr>
            <w:tcW w:w="1243" w:type="dxa"/>
            <w:tcBorders>
              <w:top w:val="single" w:sz="6" w:space="0" w:color="000000"/>
              <w:left w:val="single" w:sz="6" w:space="0" w:color="000000"/>
              <w:bottom w:val="single" w:sz="6" w:space="0" w:color="000000"/>
              <w:right w:val="single" w:sz="6" w:space="0" w:color="000000"/>
            </w:tcBorders>
          </w:tcPr>
          <w:p w14:paraId="225C3271"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4607DE96" w14:textId="77777777" w:rsidR="00571F0F" w:rsidRPr="00371D6B" w:rsidRDefault="00571F0F" w:rsidP="00371D6B">
            <w:pPr>
              <w:spacing w:line="259" w:lineRule="auto"/>
            </w:pPr>
          </w:p>
        </w:tc>
      </w:tr>
      <w:tr w:rsidR="00571F0F" w:rsidRPr="00371D6B" w14:paraId="0CF367F4" w14:textId="77777777" w:rsidTr="00366F64">
        <w:tblPrEx>
          <w:tblCellMar>
            <w:right w:w="0" w:type="dxa"/>
          </w:tblCellMar>
        </w:tblPrEx>
        <w:trPr>
          <w:gridAfter w:val="1"/>
          <w:wAfter w:w="694" w:type="dxa"/>
          <w:trHeight w:val="660"/>
        </w:trPr>
        <w:tc>
          <w:tcPr>
            <w:tcW w:w="511" w:type="dxa"/>
            <w:vMerge/>
            <w:tcBorders>
              <w:left w:val="single" w:sz="6" w:space="0" w:color="000000"/>
              <w:right w:val="single" w:sz="6" w:space="0" w:color="000000"/>
            </w:tcBorders>
          </w:tcPr>
          <w:p w14:paraId="1FF67D86"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4E3A331A"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b/>
              </w:rPr>
              <w:t xml:space="preserve">(a) Development of Innovative pedagogy </w:t>
            </w:r>
          </w:p>
        </w:tc>
        <w:tc>
          <w:tcPr>
            <w:tcW w:w="2409" w:type="dxa"/>
            <w:tcBorders>
              <w:top w:val="single" w:sz="6" w:space="0" w:color="000000"/>
              <w:left w:val="single" w:sz="6" w:space="0" w:color="000000"/>
              <w:bottom w:val="single" w:sz="6" w:space="0" w:color="000000"/>
              <w:right w:val="single" w:sz="6" w:space="0" w:color="000000"/>
            </w:tcBorders>
          </w:tcPr>
          <w:p w14:paraId="29C759D8"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5</w:t>
            </w:r>
          </w:p>
        </w:tc>
        <w:tc>
          <w:tcPr>
            <w:tcW w:w="1243" w:type="dxa"/>
            <w:tcBorders>
              <w:top w:val="single" w:sz="6" w:space="0" w:color="000000"/>
              <w:left w:val="single" w:sz="6" w:space="0" w:color="000000"/>
              <w:bottom w:val="single" w:sz="6" w:space="0" w:color="000000"/>
              <w:right w:val="single" w:sz="6" w:space="0" w:color="000000"/>
            </w:tcBorders>
          </w:tcPr>
          <w:p w14:paraId="5FCE6E70"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0D6F96A8" w14:textId="77777777" w:rsidR="00571F0F" w:rsidRPr="00371D6B" w:rsidRDefault="00571F0F" w:rsidP="00371D6B">
            <w:pPr>
              <w:spacing w:line="259" w:lineRule="auto"/>
            </w:pPr>
          </w:p>
        </w:tc>
      </w:tr>
      <w:tr w:rsidR="00571F0F" w:rsidRPr="00371D6B" w14:paraId="772592D1" w14:textId="77777777" w:rsidTr="00366F64">
        <w:tblPrEx>
          <w:tblCellMar>
            <w:right w:w="0" w:type="dxa"/>
          </w:tblCellMar>
        </w:tblPrEx>
        <w:trPr>
          <w:gridAfter w:val="1"/>
          <w:wAfter w:w="694" w:type="dxa"/>
          <w:trHeight w:val="658"/>
        </w:trPr>
        <w:tc>
          <w:tcPr>
            <w:tcW w:w="511" w:type="dxa"/>
            <w:vMerge/>
            <w:tcBorders>
              <w:left w:val="single" w:sz="6" w:space="0" w:color="000000"/>
              <w:bottom w:val="single" w:sz="6" w:space="0" w:color="000000"/>
              <w:right w:val="single" w:sz="6" w:space="0" w:color="000000"/>
            </w:tcBorders>
          </w:tcPr>
          <w:p w14:paraId="70E7A29A"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0155D92C"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b/>
              </w:rPr>
              <w:t xml:space="preserve">(b) Design of new curricula and courses </w:t>
            </w:r>
          </w:p>
        </w:tc>
        <w:tc>
          <w:tcPr>
            <w:tcW w:w="2409" w:type="dxa"/>
            <w:tcBorders>
              <w:top w:val="single" w:sz="6" w:space="0" w:color="000000"/>
              <w:left w:val="single" w:sz="6" w:space="0" w:color="000000"/>
              <w:bottom w:val="single" w:sz="6" w:space="0" w:color="000000"/>
              <w:right w:val="single" w:sz="6" w:space="0" w:color="000000"/>
            </w:tcBorders>
          </w:tcPr>
          <w:p w14:paraId="55791DC3" w14:textId="7AF77A26"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 xml:space="preserve">02 </w:t>
            </w:r>
            <w:r w:rsidR="00471B3D" w:rsidRPr="00371D6B">
              <w:rPr>
                <w:rFonts w:ascii="Times New Roman" w:hAnsi="Times New Roman" w:cs="Times New Roman"/>
              </w:rPr>
              <w:t>per curricula</w:t>
            </w:r>
            <w:r w:rsidRPr="00371D6B">
              <w:rPr>
                <w:rFonts w:ascii="Times New Roman" w:hAnsi="Times New Roman" w:cs="Times New Roman"/>
              </w:rPr>
              <w:t>/course</w:t>
            </w:r>
          </w:p>
        </w:tc>
        <w:tc>
          <w:tcPr>
            <w:tcW w:w="1243" w:type="dxa"/>
            <w:tcBorders>
              <w:top w:val="single" w:sz="6" w:space="0" w:color="000000"/>
              <w:left w:val="single" w:sz="6" w:space="0" w:color="000000"/>
              <w:bottom w:val="single" w:sz="6" w:space="0" w:color="000000"/>
              <w:right w:val="single" w:sz="6" w:space="0" w:color="000000"/>
            </w:tcBorders>
          </w:tcPr>
          <w:p w14:paraId="2277A533"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63094EEC" w14:textId="77777777" w:rsidR="00571F0F" w:rsidRPr="00371D6B" w:rsidRDefault="00571F0F" w:rsidP="00371D6B">
            <w:pPr>
              <w:spacing w:line="259" w:lineRule="auto"/>
            </w:pPr>
          </w:p>
        </w:tc>
      </w:tr>
      <w:tr w:rsidR="00571F0F" w:rsidRPr="00371D6B" w14:paraId="189B6E4C" w14:textId="77777777" w:rsidTr="00366F64">
        <w:tblPrEx>
          <w:tblCellMar>
            <w:right w:w="0" w:type="dxa"/>
          </w:tblCellMar>
        </w:tblPrEx>
        <w:trPr>
          <w:gridAfter w:val="1"/>
          <w:wAfter w:w="694" w:type="dxa"/>
          <w:trHeight w:val="965"/>
        </w:trPr>
        <w:tc>
          <w:tcPr>
            <w:tcW w:w="511" w:type="dxa"/>
            <w:vMerge w:val="restart"/>
            <w:tcBorders>
              <w:top w:val="single" w:sz="6" w:space="0" w:color="000000"/>
              <w:left w:val="single" w:sz="6" w:space="0" w:color="000000"/>
              <w:right w:val="single" w:sz="6" w:space="0" w:color="000000"/>
            </w:tcBorders>
          </w:tcPr>
          <w:p w14:paraId="777E4905" w14:textId="77777777" w:rsidR="00571F0F" w:rsidRPr="00371D6B" w:rsidRDefault="00571F0F" w:rsidP="00371D6B">
            <w:pPr>
              <w:spacing w:line="259" w:lineRule="auto"/>
              <w:rPr>
                <w:rFonts w:ascii="Times New Roman" w:hAnsi="Times New Roman" w:cs="Times New Roman"/>
              </w:rPr>
            </w:pPr>
          </w:p>
          <w:p w14:paraId="42C430A3" w14:textId="77777777" w:rsidR="00571F0F" w:rsidRPr="00371D6B" w:rsidRDefault="00571F0F" w:rsidP="00371D6B">
            <w:pPr>
              <w:spacing w:line="259" w:lineRule="auto"/>
              <w:rPr>
                <w:rFonts w:ascii="Times New Roman" w:hAnsi="Times New Roman" w:cs="Times New Roman"/>
              </w:rPr>
            </w:pPr>
          </w:p>
          <w:p w14:paraId="7B8AC5BD" w14:textId="77777777" w:rsidR="00571F0F" w:rsidRPr="00371D6B" w:rsidRDefault="00571F0F" w:rsidP="00371D6B">
            <w:pPr>
              <w:spacing w:line="259" w:lineRule="auto"/>
              <w:rPr>
                <w:rFonts w:ascii="Times New Roman" w:hAnsi="Times New Roman" w:cs="Times New Roman"/>
              </w:rPr>
            </w:pPr>
          </w:p>
          <w:p w14:paraId="15D0CC6A" w14:textId="77777777" w:rsidR="00571F0F" w:rsidRPr="00371D6B" w:rsidRDefault="00571F0F" w:rsidP="00371D6B">
            <w:pPr>
              <w:spacing w:line="259" w:lineRule="auto"/>
              <w:rPr>
                <w:rFonts w:ascii="Times New Roman" w:hAnsi="Times New Roman" w:cs="Times New Roman"/>
              </w:rPr>
            </w:pPr>
          </w:p>
          <w:p w14:paraId="063EAF97"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2DE2E65C"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b/>
              </w:rPr>
              <w:t xml:space="preserve">(c)  MOOCs </w:t>
            </w:r>
          </w:p>
        </w:tc>
        <w:tc>
          <w:tcPr>
            <w:tcW w:w="2409" w:type="dxa"/>
            <w:tcBorders>
              <w:top w:val="single" w:sz="6" w:space="0" w:color="000000"/>
              <w:left w:val="single" w:sz="6" w:space="0" w:color="000000"/>
              <w:bottom w:val="single" w:sz="6" w:space="0" w:color="000000"/>
              <w:right w:val="single" w:sz="6" w:space="0" w:color="000000"/>
            </w:tcBorders>
          </w:tcPr>
          <w:p w14:paraId="74AC1B3B" w14:textId="77777777" w:rsidR="00571F0F" w:rsidRPr="00371D6B" w:rsidRDefault="00571F0F" w:rsidP="00371D6B">
            <w:pPr>
              <w:spacing w:line="259" w:lineRule="auto"/>
              <w:rPr>
                <w:rFonts w:ascii="Times New Roman" w:hAnsi="Times New Roman" w:cs="Times New Roman"/>
              </w:rPr>
            </w:pPr>
          </w:p>
        </w:tc>
        <w:tc>
          <w:tcPr>
            <w:tcW w:w="1243" w:type="dxa"/>
            <w:tcBorders>
              <w:top w:val="single" w:sz="6" w:space="0" w:color="000000"/>
              <w:left w:val="single" w:sz="6" w:space="0" w:color="000000"/>
              <w:bottom w:val="single" w:sz="6" w:space="0" w:color="000000"/>
              <w:right w:val="single" w:sz="6" w:space="0" w:color="000000"/>
            </w:tcBorders>
          </w:tcPr>
          <w:p w14:paraId="099D8F0A"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7C85159F" w14:textId="77777777" w:rsidR="00571F0F" w:rsidRPr="00371D6B" w:rsidRDefault="00571F0F" w:rsidP="00371D6B">
            <w:pPr>
              <w:spacing w:line="259" w:lineRule="auto"/>
            </w:pPr>
          </w:p>
        </w:tc>
      </w:tr>
      <w:tr w:rsidR="00571F0F" w:rsidRPr="00371D6B" w14:paraId="40F2DC6F" w14:textId="77777777" w:rsidTr="00366F64">
        <w:tblPrEx>
          <w:tblCellMar>
            <w:right w:w="0" w:type="dxa"/>
          </w:tblCellMar>
        </w:tblPrEx>
        <w:trPr>
          <w:gridAfter w:val="1"/>
          <w:wAfter w:w="694" w:type="dxa"/>
          <w:trHeight w:val="1301"/>
        </w:trPr>
        <w:tc>
          <w:tcPr>
            <w:tcW w:w="511" w:type="dxa"/>
            <w:vMerge/>
            <w:tcBorders>
              <w:left w:val="single" w:sz="6" w:space="0" w:color="000000"/>
              <w:right w:val="single" w:sz="6" w:space="0" w:color="000000"/>
            </w:tcBorders>
          </w:tcPr>
          <w:p w14:paraId="1DE32511"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2E11AD48" w14:textId="299DD792" w:rsidR="00571F0F" w:rsidRPr="00371D6B" w:rsidRDefault="00571F0F" w:rsidP="00571F0F">
            <w:pPr>
              <w:spacing w:line="259" w:lineRule="auto"/>
              <w:jc w:val="both"/>
              <w:rPr>
                <w:rFonts w:ascii="Times New Roman" w:hAnsi="Times New Roman" w:cs="Times New Roman"/>
              </w:rPr>
            </w:pPr>
            <w:r w:rsidRPr="00371D6B">
              <w:rPr>
                <w:rFonts w:ascii="Times New Roman" w:hAnsi="Times New Roman" w:cs="Times New Roman"/>
              </w:rPr>
              <w:t>Development of complete MOOCs in 4</w:t>
            </w:r>
            <w:r w:rsidR="00471B3D">
              <w:rPr>
                <w:rFonts w:ascii="Times New Roman" w:hAnsi="Times New Roman" w:cs="Times New Roman"/>
              </w:rPr>
              <w:t xml:space="preserve"> </w:t>
            </w:r>
            <w:r w:rsidRPr="00371D6B">
              <w:rPr>
                <w:rFonts w:ascii="Times New Roman" w:hAnsi="Times New Roman" w:cs="Times New Roman"/>
              </w:rPr>
              <w:t xml:space="preserve">quadrants (4 credit </w:t>
            </w:r>
            <w:r w:rsidR="00471B3D" w:rsidRPr="00371D6B">
              <w:rPr>
                <w:rFonts w:ascii="Times New Roman" w:hAnsi="Times New Roman" w:cs="Times New Roman"/>
              </w:rPr>
              <w:t>course) (</w:t>
            </w:r>
            <w:r w:rsidRPr="00371D6B">
              <w:rPr>
                <w:rFonts w:ascii="Times New Roman" w:hAnsi="Times New Roman" w:cs="Times New Roman"/>
              </w:rPr>
              <w:t xml:space="preserve">In case of MOOCs of lesser credits 05 marks/credit) </w:t>
            </w:r>
          </w:p>
        </w:tc>
        <w:tc>
          <w:tcPr>
            <w:tcW w:w="2409" w:type="dxa"/>
            <w:tcBorders>
              <w:top w:val="single" w:sz="6" w:space="0" w:color="000000"/>
              <w:left w:val="single" w:sz="6" w:space="0" w:color="000000"/>
              <w:bottom w:val="single" w:sz="6" w:space="0" w:color="000000"/>
              <w:right w:val="single" w:sz="6" w:space="0" w:color="000000"/>
            </w:tcBorders>
          </w:tcPr>
          <w:p w14:paraId="77316E28"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20</w:t>
            </w:r>
          </w:p>
        </w:tc>
        <w:tc>
          <w:tcPr>
            <w:tcW w:w="1243" w:type="dxa"/>
            <w:tcBorders>
              <w:top w:val="single" w:sz="6" w:space="0" w:color="000000"/>
              <w:left w:val="single" w:sz="6" w:space="0" w:color="000000"/>
              <w:bottom w:val="single" w:sz="6" w:space="0" w:color="000000"/>
              <w:right w:val="single" w:sz="6" w:space="0" w:color="000000"/>
            </w:tcBorders>
          </w:tcPr>
          <w:p w14:paraId="3E5BEDEA"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67C30DBC" w14:textId="77777777" w:rsidR="00571F0F" w:rsidRPr="00371D6B" w:rsidRDefault="00571F0F" w:rsidP="00371D6B">
            <w:pPr>
              <w:spacing w:line="259" w:lineRule="auto"/>
            </w:pPr>
          </w:p>
        </w:tc>
      </w:tr>
      <w:tr w:rsidR="00571F0F" w:rsidRPr="00371D6B" w14:paraId="6CBA5ECC" w14:textId="77777777" w:rsidTr="00366F64">
        <w:tblPrEx>
          <w:tblCellMar>
            <w:right w:w="0" w:type="dxa"/>
          </w:tblCellMar>
        </w:tblPrEx>
        <w:trPr>
          <w:gridAfter w:val="1"/>
          <w:wAfter w:w="694" w:type="dxa"/>
          <w:trHeight w:val="660"/>
        </w:trPr>
        <w:tc>
          <w:tcPr>
            <w:tcW w:w="511" w:type="dxa"/>
            <w:vMerge/>
            <w:tcBorders>
              <w:left w:val="single" w:sz="6" w:space="0" w:color="000000"/>
              <w:right w:val="single" w:sz="6" w:space="0" w:color="000000"/>
            </w:tcBorders>
          </w:tcPr>
          <w:p w14:paraId="3FFF60D2"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4332319B" w14:textId="77777777" w:rsidR="00571F0F" w:rsidRPr="00371D6B" w:rsidRDefault="00571F0F" w:rsidP="00571F0F">
            <w:pPr>
              <w:spacing w:line="259" w:lineRule="auto"/>
              <w:jc w:val="both"/>
              <w:rPr>
                <w:rFonts w:ascii="Times New Roman" w:hAnsi="Times New Roman" w:cs="Times New Roman"/>
              </w:rPr>
            </w:pPr>
            <w:r w:rsidRPr="00371D6B">
              <w:rPr>
                <w:rFonts w:ascii="Times New Roman" w:hAnsi="Times New Roman" w:cs="Times New Roman"/>
              </w:rPr>
              <w:t xml:space="preserve">MOOCs (developed in 4 quadrant) per module/lecture </w:t>
            </w:r>
          </w:p>
        </w:tc>
        <w:tc>
          <w:tcPr>
            <w:tcW w:w="2409" w:type="dxa"/>
            <w:tcBorders>
              <w:top w:val="single" w:sz="6" w:space="0" w:color="000000"/>
              <w:left w:val="single" w:sz="6" w:space="0" w:color="000000"/>
              <w:bottom w:val="single" w:sz="6" w:space="0" w:color="000000"/>
              <w:right w:val="single" w:sz="6" w:space="0" w:color="000000"/>
            </w:tcBorders>
          </w:tcPr>
          <w:p w14:paraId="77A5CE90"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5</w:t>
            </w:r>
          </w:p>
        </w:tc>
        <w:tc>
          <w:tcPr>
            <w:tcW w:w="1243" w:type="dxa"/>
            <w:tcBorders>
              <w:top w:val="single" w:sz="6" w:space="0" w:color="000000"/>
              <w:left w:val="single" w:sz="6" w:space="0" w:color="000000"/>
              <w:bottom w:val="single" w:sz="6" w:space="0" w:color="000000"/>
              <w:right w:val="single" w:sz="6" w:space="0" w:color="000000"/>
            </w:tcBorders>
          </w:tcPr>
          <w:p w14:paraId="2EF2608D"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236ECCFA" w14:textId="77777777" w:rsidR="00571F0F" w:rsidRPr="00371D6B" w:rsidRDefault="00571F0F" w:rsidP="00371D6B">
            <w:pPr>
              <w:spacing w:line="259" w:lineRule="auto"/>
            </w:pPr>
          </w:p>
        </w:tc>
      </w:tr>
      <w:tr w:rsidR="00571F0F" w:rsidRPr="00371D6B" w14:paraId="76BFEF8A" w14:textId="77777777" w:rsidTr="00366F64">
        <w:tblPrEx>
          <w:tblCellMar>
            <w:right w:w="0" w:type="dxa"/>
          </w:tblCellMar>
        </w:tblPrEx>
        <w:trPr>
          <w:gridAfter w:val="1"/>
          <w:wAfter w:w="694" w:type="dxa"/>
          <w:trHeight w:val="982"/>
        </w:trPr>
        <w:tc>
          <w:tcPr>
            <w:tcW w:w="511" w:type="dxa"/>
            <w:vMerge/>
            <w:tcBorders>
              <w:left w:val="single" w:sz="6" w:space="0" w:color="000000"/>
              <w:right w:val="single" w:sz="6" w:space="0" w:color="000000"/>
            </w:tcBorders>
          </w:tcPr>
          <w:p w14:paraId="44D398FE"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04A11CDF" w14:textId="77777777" w:rsidR="00571F0F" w:rsidRPr="00371D6B" w:rsidRDefault="00571F0F" w:rsidP="00571F0F">
            <w:pPr>
              <w:spacing w:line="259" w:lineRule="auto"/>
              <w:ind w:right="31"/>
              <w:jc w:val="both"/>
              <w:rPr>
                <w:rFonts w:ascii="Times New Roman" w:hAnsi="Times New Roman" w:cs="Times New Roman"/>
              </w:rPr>
            </w:pPr>
            <w:r w:rsidRPr="00371D6B">
              <w:rPr>
                <w:rFonts w:ascii="Times New Roman" w:hAnsi="Times New Roman" w:cs="Times New Roman"/>
              </w:rPr>
              <w:t xml:space="preserve">Content writer/subject matter expert for each module of MOOCs (at least one quadrant) </w:t>
            </w:r>
          </w:p>
        </w:tc>
        <w:tc>
          <w:tcPr>
            <w:tcW w:w="2409" w:type="dxa"/>
            <w:tcBorders>
              <w:top w:val="single" w:sz="6" w:space="0" w:color="000000"/>
              <w:left w:val="single" w:sz="6" w:space="0" w:color="000000"/>
              <w:bottom w:val="single" w:sz="6" w:space="0" w:color="000000"/>
              <w:right w:val="single" w:sz="6" w:space="0" w:color="000000"/>
            </w:tcBorders>
          </w:tcPr>
          <w:p w14:paraId="33DD4D43"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2</w:t>
            </w:r>
          </w:p>
        </w:tc>
        <w:tc>
          <w:tcPr>
            <w:tcW w:w="1243" w:type="dxa"/>
            <w:tcBorders>
              <w:top w:val="single" w:sz="6" w:space="0" w:color="000000"/>
              <w:left w:val="single" w:sz="6" w:space="0" w:color="000000"/>
              <w:bottom w:val="single" w:sz="6" w:space="0" w:color="000000"/>
              <w:right w:val="single" w:sz="6" w:space="0" w:color="000000"/>
            </w:tcBorders>
          </w:tcPr>
          <w:p w14:paraId="4BE9CA4C"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63029FF9" w14:textId="77777777" w:rsidR="00571F0F" w:rsidRPr="00371D6B" w:rsidRDefault="00571F0F" w:rsidP="00371D6B">
            <w:pPr>
              <w:spacing w:line="259" w:lineRule="auto"/>
            </w:pPr>
          </w:p>
        </w:tc>
      </w:tr>
      <w:tr w:rsidR="00571F0F" w:rsidRPr="00371D6B" w14:paraId="7A49794D" w14:textId="77777777" w:rsidTr="00366F64">
        <w:tblPrEx>
          <w:tblCellMar>
            <w:right w:w="0" w:type="dxa"/>
          </w:tblCellMar>
        </w:tblPrEx>
        <w:trPr>
          <w:gridAfter w:val="1"/>
          <w:wAfter w:w="694" w:type="dxa"/>
          <w:trHeight w:val="979"/>
        </w:trPr>
        <w:tc>
          <w:tcPr>
            <w:tcW w:w="511" w:type="dxa"/>
            <w:vMerge/>
            <w:tcBorders>
              <w:left w:val="single" w:sz="6" w:space="0" w:color="000000"/>
              <w:bottom w:val="single" w:sz="6" w:space="0" w:color="000000"/>
              <w:right w:val="single" w:sz="6" w:space="0" w:color="000000"/>
            </w:tcBorders>
          </w:tcPr>
          <w:p w14:paraId="3C558A67"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38AB6244" w14:textId="23863DBF" w:rsidR="00571F0F" w:rsidRPr="00371D6B" w:rsidRDefault="00571F0F" w:rsidP="00571F0F">
            <w:pPr>
              <w:spacing w:line="259" w:lineRule="auto"/>
              <w:jc w:val="both"/>
              <w:rPr>
                <w:rFonts w:ascii="Times New Roman" w:hAnsi="Times New Roman" w:cs="Times New Roman"/>
              </w:rPr>
            </w:pPr>
            <w:r w:rsidRPr="00371D6B">
              <w:rPr>
                <w:rFonts w:ascii="Times New Roman" w:hAnsi="Times New Roman" w:cs="Times New Roman"/>
              </w:rPr>
              <w:t xml:space="preserve">Course Coordinator for MOOCs (4 credit </w:t>
            </w:r>
            <w:r w:rsidR="002569CD" w:rsidRPr="00371D6B">
              <w:rPr>
                <w:rFonts w:ascii="Times New Roman" w:hAnsi="Times New Roman" w:cs="Times New Roman"/>
              </w:rPr>
              <w:t>course) (</w:t>
            </w:r>
            <w:r w:rsidRPr="00371D6B">
              <w:rPr>
                <w:rFonts w:ascii="Times New Roman" w:hAnsi="Times New Roman" w:cs="Times New Roman"/>
              </w:rPr>
              <w:t xml:space="preserve">In case of MOOCs of lesser credits 02 marks/credit) </w:t>
            </w:r>
          </w:p>
        </w:tc>
        <w:tc>
          <w:tcPr>
            <w:tcW w:w="2409" w:type="dxa"/>
            <w:tcBorders>
              <w:top w:val="single" w:sz="6" w:space="0" w:color="000000"/>
              <w:left w:val="single" w:sz="6" w:space="0" w:color="000000"/>
              <w:bottom w:val="single" w:sz="6" w:space="0" w:color="000000"/>
              <w:right w:val="single" w:sz="6" w:space="0" w:color="000000"/>
            </w:tcBorders>
          </w:tcPr>
          <w:p w14:paraId="21E5A42B"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8</w:t>
            </w:r>
          </w:p>
        </w:tc>
        <w:tc>
          <w:tcPr>
            <w:tcW w:w="1243" w:type="dxa"/>
            <w:tcBorders>
              <w:top w:val="single" w:sz="6" w:space="0" w:color="000000"/>
              <w:left w:val="single" w:sz="6" w:space="0" w:color="000000"/>
              <w:bottom w:val="single" w:sz="6" w:space="0" w:color="000000"/>
              <w:right w:val="single" w:sz="6" w:space="0" w:color="000000"/>
            </w:tcBorders>
          </w:tcPr>
          <w:p w14:paraId="01D7DAD2"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50F24B8E" w14:textId="77777777" w:rsidR="00571F0F" w:rsidRPr="00371D6B" w:rsidRDefault="00571F0F" w:rsidP="00371D6B">
            <w:pPr>
              <w:spacing w:line="259" w:lineRule="auto"/>
            </w:pPr>
          </w:p>
        </w:tc>
      </w:tr>
      <w:tr w:rsidR="00571F0F" w:rsidRPr="00371D6B" w14:paraId="1B886C92" w14:textId="77777777" w:rsidTr="00366F64">
        <w:tblPrEx>
          <w:tblCellMar>
            <w:right w:w="0" w:type="dxa"/>
          </w:tblCellMar>
        </w:tblPrEx>
        <w:trPr>
          <w:gridAfter w:val="1"/>
          <w:wAfter w:w="694" w:type="dxa"/>
          <w:trHeight w:val="338"/>
        </w:trPr>
        <w:tc>
          <w:tcPr>
            <w:tcW w:w="511" w:type="dxa"/>
            <w:vMerge w:val="restart"/>
            <w:tcBorders>
              <w:top w:val="single" w:sz="6" w:space="0" w:color="000000"/>
              <w:left w:val="single" w:sz="6" w:space="0" w:color="000000"/>
              <w:right w:val="single" w:sz="6" w:space="0" w:color="000000"/>
            </w:tcBorders>
          </w:tcPr>
          <w:p w14:paraId="6FBF7355" w14:textId="77777777" w:rsidR="00571F0F" w:rsidRPr="00371D6B" w:rsidRDefault="00571F0F" w:rsidP="00371D6B">
            <w:pPr>
              <w:spacing w:line="259" w:lineRule="auto"/>
              <w:rPr>
                <w:rFonts w:ascii="Times New Roman" w:hAnsi="Times New Roman" w:cs="Times New Roman"/>
              </w:rPr>
            </w:pPr>
          </w:p>
          <w:p w14:paraId="1EB88788" w14:textId="77777777" w:rsidR="00571F0F" w:rsidRPr="00371D6B" w:rsidRDefault="00571F0F" w:rsidP="00371D6B">
            <w:pPr>
              <w:spacing w:line="259" w:lineRule="auto"/>
              <w:rPr>
                <w:rFonts w:ascii="Times New Roman" w:hAnsi="Times New Roman" w:cs="Times New Roman"/>
              </w:rPr>
            </w:pPr>
          </w:p>
          <w:p w14:paraId="2834256E" w14:textId="77777777" w:rsidR="00571F0F" w:rsidRPr="00371D6B" w:rsidRDefault="00571F0F" w:rsidP="00371D6B">
            <w:pPr>
              <w:spacing w:line="259" w:lineRule="auto"/>
              <w:rPr>
                <w:rFonts w:ascii="Times New Roman" w:hAnsi="Times New Roman" w:cs="Times New Roman"/>
              </w:rPr>
            </w:pPr>
          </w:p>
          <w:p w14:paraId="738CA933" w14:textId="77777777" w:rsidR="00571F0F" w:rsidRPr="00371D6B" w:rsidRDefault="00571F0F" w:rsidP="00371D6B">
            <w:pPr>
              <w:spacing w:line="259" w:lineRule="auto"/>
              <w:rPr>
                <w:rFonts w:ascii="Times New Roman" w:hAnsi="Times New Roman" w:cs="Times New Roman"/>
              </w:rPr>
            </w:pPr>
          </w:p>
          <w:p w14:paraId="76440B3A"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2B6F9A18"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b/>
              </w:rPr>
              <w:t xml:space="preserve">(d) E-Content </w:t>
            </w:r>
          </w:p>
        </w:tc>
        <w:tc>
          <w:tcPr>
            <w:tcW w:w="2409" w:type="dxa"/>
            <w:tcBorders>
              <w:top w:val="single" w:sz="6" w:space="0" w:color="000000"/>
              <w:left w:val="single" w:sz="6" w:space="0" w:color="000000"/>
              <w:bottom w:val="single" w:sz="6" w:space="0" w:color="000000"/>
              <w:right w:val="single" w:sz="6" w:space="0" w:color="000000"/>
            </w:tcBorders>
          </w:tcPr>
          <w:p w14:paraId="73776574" w14:textId="77777777" w:rsidR="00571F0F" w:rsidRPr="00371D6B" w:rsidRDefault="00571F0F" w:rsidP="00730152">
            <w:pPr>
              <w:spacing w:line="259" w:lineRule="auto"/>
              <w:jc w:val="center"/>
              <w:rPr>
                <w:rFonts w:ascii="Times New Roman" w:hAnsi="Times New Roman" w:cs="Times New Roman"/>
              </w:rPr>
            </w:pPr>
          </w:p>
        </w:tc>
        <w:tc>
          <w:tcPr>
            <w:tcW w:w="1243" w:type="dxa"/>
            <w:tcBorders>
              <w:top w:val="single" w:sz="6" w:space="0" w:color="000000"/>
              <w:left w:val="single" w:sz="6" w:space="0" w:color="000000"/>
              <w:bottom w:val="single" w:sz="6" w:space="0" w:color="000000"/>
              <w:right w:val="single" w:sz="6" w:space="0" w:color="000000"/>
            </w:tcBorders>
          </w:tcPr>
          <w:p w14:paraId="467C1212"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20CE0AFE" w14:textId="77777777" w:rsidR="00571F0F" w:rsidRPr="00371D6B" w:rsidRDefault="00571F0F" w:rsidP="00371D6B">
            <w:pPr>
              <w:spacing w:line="259" w:lineRule="auto"/>
            </w:pPr>
          </w:p>
        </w:tc>
      </w:tr>
      <w:tr w:rsidR="00571F0F" w:rsidRPr="00371D6B" w14:paraId="4BF705DE" w14:textId="77777777" w:rsidTr="00366F64">
        <w:tblPrEx>
          <w:tblCellMar>
            <w:right w:w="0" w:type="dxa"/>
          </w:tblCellMar>
        </w:tblPrEx>
        <w:trPr>
          <w:gridAfter w:val="1"/>
          <w:wAfter w:w="694" w:type="dxa"/>
          <w:trHeight w:val="982"/>
        </w:trPr>
        <w:tc>
          <w:tcPr>
            <w:tcW w:w="511" w:type="dxa"/>
            <w:vMerge/>
            <w:tcBorders>
              <w:left w:val="single" w:sz="6" w:space="0" w:color="000000"/>
              <w:right w:val="single" w:sz="6" w:space="0" w:color="000000"/>
            </w:tcBorders>
          </w:tcPr>
          <w:p w14:paraId="5BB9DCA7"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0452D4AE"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Development of e-Content in 4 quadrants for a complete course/e</w:t>
            </w:r>
            <w:r>
              <w:rPr>
                <w:rFonts w:ascii="Times New Roman" w:hAnsi="Times New Roman" w:cs="Times New Roman"/>
              </w:rPr>
              <w:t>-</w:t>
            </w:r>
            <w:r w:rsidRPr="00371D6B">
              <w:rPr>
                <w:rFonts w:ascii="Times New Roman" w:hAnsi="Times New Roman" w:cs="Times New Roman"/>
              </w:rPr>
              <w:t xml:space="preserve">book </w:t>
            </w:r>
          </w:p>
        </w:tc>
        <w:tc>
          <w:tcPr>
            <w:tcW w:w="2409" w:type="dxa"/>
            <w:tcBorders>
              <w:top w:val="single" w:sz="6" w:space="0" w:color="000000"/>
              <w:left w:val="single" w:sz="6" w:space="0" w:color="000000"/>
              <w:bottom w:val="single" w:sz="6" w:space="0" w:color="000000"/>
              <w:right w:val="single" w:sz="6" w:space="0" w:color="000000"/>
            </w:tcBorders>
          </w:tcPr>
          <w:p w14:paraId="78B5BACC"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12</w:t>
            </w:r>
          </w:p>
        </w:tc>
        <w:tc>
          <w:tcPr>
            <w:tcW w:w="1243" w:type="dxa"/>
            <w:tcBorders>
              <w:top w:val="single" w:sz="6" w:space="0" w:color="000000"/>
              <w:left w:val="single" w:sz="6" w:space="0" w:color="000000"/>
              <w:bottom w:val="single" w:sz="6" w:space="0" w:color="000000"/>
              <w:right w:val="single" w:sz="6" w:space="0" w:color="000000"/>
            </w:tcBorders>
          </w:tcPr>
          <w:p w14:paraId="6ECC2F06"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2A34F064" w14:textId="77777777" w:rsidR="00571F0F" w:rsidRPr="00371D6B" w:rsidRDefault="00571F0F" w:rsidP="00371D6B">
            <w:pPr>
              <w:spacing w:line="259" w:lineRule="auto"/>
            </w:pPr>
          </w:p>
        </w:tc>
      </w:tr>
      <w:tr w:rsidR="00571F0F" w:rsidRPr="00371D6B" w14:paraId="57F991D3" w14:textId="77777777" w:rsidTr="00366F64">
        <w:tblPrEx>
          <w:tblCellMar>
            <w:right w:w="0" w:type="dxa"/>
          </w:tblCellMar>
        </w:tblPrEx>
        <w:trPr>
          <w:gridAfter w:val="1"/>
          <w:wAfter w:w="694" w:type="dxa"/>
          <w:trHeight w:val="658"/>
        </w:trPr>
        <w:tc>
          <w:tcPr>
            <w:tcW w:w="511" w:type="dxa"/>
            <w:vMerge/>
            <w:tcBorders>
              <w:left w:val="single" w:sz="6" w:space="0" w:color="000000"/>
              <w:right w:val="single" w:sz="6" w:space="0" w:color="000000"/>
            </w:tcBorders>
          </w:tcPr>
          <w:p w14:paraId="5EA8F1CF"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12517C13" w14:textId="77777777" w:rsidR="00571F0F" w:rsidRPr="00371D6B" w:rsidRDefault="00571F0F" w:rsidP="00571F0F">
            <w:pPr>
              <w:spacing w:line="259" w:lineRule="auto"/>
              <w:jc w:val="both"/>
              <w:rPr>
                <w:rFonts w:ascii="Times New Roman" w:hAnsi="Times New Roman" w:cs="Times New Roman"/>
              </w:rPr>
            </w:pPr>
            <w:r w:rsidRPr="00371D6B">
              <w:rPr>
                <w:rFonts w:ascii="Times New Roman" w:hAnsi="Times New Roman" w:cs="Times New Roman"/>
              </w:rPr>
              <w:t xml:space="preserve">e-Content (developed in 4 quadrants) per module </w:t>
            </w:r>
          </w:p>
        </w:tc>
        <w:tc>
          <w:tcPr>
            <w:tcW w:w="2409" w:type="dxa"/>
            <w:tcBorders>
              <w:top w:val="single" w:sz="6" w:space="0" w:color="000000"/>
              <w:left w:val="single" w:sz="6" w:space="0" w:color="000000"/>
              <w:bottom w:val="single" w:sz="6" w:space="0" w:color="000000"/>
              <w:right w:val="single" w:sz="6" w:space="0" w:color="000000"/>
            </w:tcBorders>
          </w:tcPr>
          <w:p w14:paraId="5B11B1A1"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5</w:t>
            </w:r>
          </w:p>
        </w:tc>
        <w:tc>
          <w:tcPr>
            <w:tcW w:w="1243" w:type="dxa"/>
            <w:tcBorders>
              <w:top w:val="single" w:sz="6" w:space="0" w:color="000000"/>
              <w:left w:val="single" w:sz="6" w:space="0" w:color="000000"/>
              <w:bottom w:val="single" w:sz="6" w:space="0" w:color="000000"/>
              <w:right w:val="single" w:sz="6" w:space="0" w:color="000000"/>
            </w:tcBorders>
          </w:tcPr>
          <w:p w14:paraId="50D84754"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14353331" w14:textId="77777777" w:rsidR="00571F0F" w:rsidRPr="00371D6B" w:rsidRDefault="00571F0F" w:rsidP="00371D6B">
            <w:pPr>
              <w:spacing w:line="259" w:lineRule="auto"/>
            </w:pPr>
          </w:p>
        </w:tc>
      </w:tr>
      <w:tr w:rsidR="00571F0F" w:rsidRPr="00371D6B" w14:paraId="3A728041" w14:textId="77777777" w:rsidTr="00366F64">
        <w:tblPrEx>
          <w:tblCellMar>
            <w:right w:w="0" w:type="dxa"/>
          </w:tblCellMar>
        </w:tblPrEx>
        <w:trPr>
          <w:gridAfter w:val="1"/>
          <w:wAfter w:w="694" w:type="dxa"/>
          <w:trHeight w:val="1304"/>
        </w:trPr>
        <w:tc>
          <w:tcPr>
            <w:tcW w:w="511" w:type="dxa"/>
            <w:vMerge/>
            <w:tcBorders>
              <w:left w:val="single" w:sz="6" w:space="0" w:color="000000"/>
              <w:right w:val="single" w:sz="6" w:space="0" w:color="000000"/>
            </w:tcBorders>
          </w:tcPr>
          <w:p w14:paraId="1C5C403E"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1A195647" w14:textId="77777777" w:rsidR="00571F0F" w:rsidRPr="00371D6B" w:rsidRDefault="00571F0F" w:rsidP="00571F0F">
            <w:pPr>
              <w:spacing w:line="259" w:lineRule="auto"/>
              <w:jc w:val="both"/>
              <w:rPr>
                <w:rFonts w:ascii="Times New Roman" w:hAnsi="Times New Roman" w:cs="Times New Roman"/>
              </w:rPr>
            </w:pPr>
            <w:r w:rsidRPr="00371D6B">
              <w:rPr>
                <w:rFonts w:ascii="Times New Roman" w:hAnsi="Times New Roman" w:cs="Times New Roman"/>
              </w:rPr>
              <w:t>Contribution to development of e</w:t>
            </w:r>
            <w:r>
              <w:rPr>
                <w:rFonts w:ascii="Times New Roman" w:hAnsi="Times New Roman" w:cs="Times New Roman"/>
              </w:rPr>
              <w:t>-</w:t>
            </w:r>
            <w:r w:rsidRPr="00371D6B">
              <w:rPr>
                <w:rFonts w:ascii="Times New Roman" w:hAnsi="Times New Roman" w:cs="Times New Roman"/>
              </w:rPr>
              <w:t xml:space="preserve">content module in complete course/paper/e-book (at least one quadrant) </w:t>
            </w:r>
          </w:p>
        </w:tc>
        <w:tc>
          <w:tcPr>
            <w:tcW w:w="2409" w:type="dxa"/>
            <w:tcBorders>
              <w:top w:val="single" w:sz="6" w:space="0" w:color="000000"/>
              <w:left w:val="single" w:sz="6" w:space="0" w:color="000000"/>
              <w:bottom w:val="single" w:sz="6" w:space="0" w:color="000000"/>
              <w:right w:val="single" w:sz="6" w:space="0" w:color="000000"/>
            </w:tcBorders>
          </w:tcPr>
          <w:p w14:paraId="590FADC5"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2</w:t>
            </w:r>
          </w:p>
        </w:tc>
        <w:tc>
          <w:tcPr>
            <w:tcW w:w="1243" w:type="dxa"/>
            <w:tcBorders>
              <w:top w:val="single" w:sz="6" w:space="0" w:color="000000"/>
              <w:left w:val="single" w:sz="6" w:space="0" w:color="000000"/>
              <w:bottom w:val="single" w:sz="6" w:space="0" w:color="000000"/>
              <w:right w:val="single" w:sz="6" w:space="0" w:color="000000"/>
            </w:tcBorders>
          </w:tcPr>
          <w:p w14:paraId="498A3F73"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57B0F34C" w14:textId="77777777" w:rsidR="00571F0F" w:rsidRPr="00371D6B" w:rsidRDefault="00571F0F" w:rsidP="00371D6B">
            <w:pPr>
              <w:spacing w:line="259" w:lineRule="auto"/>
            </w:pPr>
          </w:p>
        </w:tc>
      </w:tr>
      <w:tr w:rsidR="00571F0F" w:rsidRPr="00371D6B" w14:paraId="73D45ED3" w14:textId="77777777" w:rsidTr="00366F64">
        <w:tblPrEx>
          <w:tblCellMar>
            <w:right w:w="0" w:type="dxa"/>
          </w:tblCellMar>
        </w:tblPrEx>
        <w:trPr>
          <w:gridAfter w:val="1"/>
          <w:wAfter w:w="694" w:type="dxa"/>
          <w:trHeight w:val="660"/>
        </w:trPr>
        <w:tc>
          <w:tcPr>
            <w:tcW w:w="511" w:type="dxa"/>
            <w:vMerge/>
            <w:tcBorders>
              <w:left w:val="single" w:sz="6" w:space="0" w:color="000000"/>
              <w:bottom w:val="single" w:sz="6" w:space="0" w:color="000000"/>
              <w:right w:val="single" w:sz="6" w:space="0" w:color="000000"/>
            </w:tcBorders>
          </w:tcPr>
          <w:p w14:paraId="55AF08B1"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36ED484A"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Editor of e-content for complete course/ paper /e-book </w:t>
            </w:r>
          </w:p>
        </w:tc>
        <w:tc>
          <w:tcPr>
            <w:tcW w:w="2409" w:type="dxa"/>
            <w:tcBorders>
              <w:top w:val="single" w:sz="6" w:space="0" w:color="000000"/>
              <w:left w:val="single" w:sz="6" w:space="0" w:color="000000"/>
              <w:bottom w:val="single" w:sz="6" w:space="0" w:color="000000"/>
              <w:right w:val="single" w:sz="6" w:space="0" w:color="000000"/>
            </w:tcBorders>
          </w:tcPr>
          <w:p w14:paraId="47FB1E7E"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10</w:t>
            </w:r>
          </w:p>
        </w:tc>
        <w:tc>
          <w:tcPr>
            <w:tcW w:w="1243" w:type="dxa"/>
            <w:tcBorders>
              <w:top w:val="single" w:sz="6" w:space="0" w:color="000000"/>
              <w:left w:val="single" w:sz="6" w:space="0" w:color="000000"/>
              <w:bottom w:val="single" w:sz="6" w:space="0" w:color="000000"/>
              <w:right w:val="single" w:sz="6" w:space="0" w:color="000000"/>
            </w:tcBorders>
          </w:tcPr>
          <w:p w14:paraId="07CD98ED"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757064B5" w14:textId="77777777" w:rsidR="00571F0F" w:rsidRPr="00371D6B" w:rsidRDefault="00571F0F" w:rsidP="00371D6B">
            <w:pPr>
              <w:spacing w:line="259" w:lineRule="auto"/>
            </w:pPr>
          </w:p>
        </w:tc>
      </w:tr>
      <w:tr w:rsidR="00371D6B" w:rsidRPr="00371D6B" w14:paraId="4E40B9C3" w14:textId="77777777" w:rsidTr="00366F64">
        <w:tblPrEx>
          <w:tblCellMar>
            <w:right w:w="0" w:type="dxa"/>
          </w:tblCellMar>
        </w:tblPrEx>
        <w:trPr>
          <w:gridAfter w:val="1"/>
          <w:wAfter w:w="694" w:type="dxa"/>
          <w:trHeight w:val="336"/>
        </w:trPr>
        <w:tc>
          <w:tcPr>
            <w:tcW w:w="511" w:type="dxa"/>
            <w:tcBorders>
              <w:top w:val="single" w:sz="6" w:space="0" w:color="000000"/>
              <w:left w:val="single" w:sz="6" w:space="0" w:color="000000"/>
              <w:bottom w:val="single" w:sz="6" w:space="0" w:color="000000"/>
              <w:right w:val="single" w:sz="6" w:space="0" w:color="000000"/>
            </w:tcBorders>
          </w:tcPr>
          <w:p w14:paraId="3546B439" w14:textId="77777777" w:rsidR="00371D6B" w:rsidRPr="00371D6B" w:rsidRDefault="00371D6B" w:rsidP="00371D6B">
            <w:pPr>
              <w:spacing w:line="259" w:lineRule="auto"/>
              <w:rPr>
                <w:rFonts w:ascii="Times New Roman" w:hAnsi="Times New Roman" w:cs="Times New Roman"/>
              </w:rPr>
            </w:pPr>
            <w:r w:rsidRPr="00371D6B">
              <w:rPr>
                <w:rFonts w:ascii="Times New Roman" w:hAnsi="Times New Roman" w:cs="Times New Roman"/>
              </w:rPr>
              <w:t xml:space="preserve">4 </w:t>
            </w:r>
          </w:p>
        </w:tc>
        <w:tc>
          <w:tcPr>
            <w:tcW w:w="4395" w:type="dxa"/>
            <w:tcBorders>
              <w:top w:val="single" w:sz="6" w:space="0" w:color="000000"/>
              <w:left w:val="single" w:sz="6" w:space="0" w:color="000000"/>
              <w:bottom w:val="single" w:sz="6" w:space="0" w:color="000000"/>
              <w:right w:val="single" w:sz="6" w:space="0" w:color="000000"/>
            </w:tcBorders>
          </w:tcPr>
          <w:p w14:paraId="747CB403" w14:textId="77777777" w:rsidR="00371D6B" w:rsidRPr="00371D6B" w:rsidRDefault="00371D6B" w:rsidP="00371D6B">
            <w:pPr>
              <w:spacing w:line="259" w:lineRule="auto"/>
              <w:rPr>
                <w:rFonts w:ascii="Times New Roman" w:hAnsi="Times New Roman" w:cs="Times New Roman"/>
              </w:rPr>
            </w:pPr>
            <w:r w:rsidRPr="00371D6B">
              <w:rPr>
                <w:rFonts w:ascii="Times New Roman" w:hAnsi="Times New Roman" w:cs="Times New Roman"/>
                <w:b/>
              </w:rPr>
              <w:t xml:space="preserve">(a) Research guidance </w:t>
            </w:r>
          </w:p>
        </w:tc>
        <w:tc>
          <w:tcPr>
            <w:tcW w:w="2409" w:type="dxa"/>
            <w:tcBorders>
              <w:top w:val="single" w:sz="6" w:space="0" w:color="000000"/>
              <w:left w:val="single" w:sz="6" w:space="0" w:color="000000"/>
              <w:bottom w:val="single" w:sz="6" w:space="0" w:color="000000"/>
              <w:right w:val="single" w:sz="6" w:space="0" w:color="000000"/>
            </w:tcBorders>
          </w:tcPr>
          <w:p w14:paraId="6F12D7F7" w14:textId="77777777" w:rsidR="00371D6B" w:rsidRPr="00371D6B" w:rsidRDefault="00371D6B" w:rsidP="00371D6B">
            <w:pPr>
              <w:spacing w:line="259" w:lineRule="auto"/>
              <w:rPr>
                <w:rFonts w:ascii="Times New Roman" w:hAnsi="Times New Roman" w:cs="Times New Roman"/>
              </w:rPr>
            </w:pPr>
          </w:p>
        </w:tc>
        <w:tc>
          <w:tcPr>
            <w:tcW w:w="1243" w:type="dxa"/>
            <w:tcBorders>
              <w:top w:val="single" w:sz="6" w:space="0" w:color="000000"/>
              <w:left w:val="single" w:sz="6" w:space="0" w:color="000000"/>
              <w:bottom w:val="single" w:sz="6" w:space="0" w:color="000000"/>
              <w:right w:val="single" w:sz="6" w:space="0" w:color="000000"/>
            </w:tcBorders>
          </w:tcPr>
          <w:p w14:paraId="40F408C1" w14:textId="77777777" w:rsidR="00371D6B" w:rsidRPr="00371D6B" w:rsidRDefault="00371D6B"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6D00AED9" w14:textId="77777777" w:rsidR="00371D6B" w:rsidRPr="00371D6B" w:rsidRDefault="00371D6B" w:rsidP="00371D6B">
            <w:pPr>
              <w:spacing w:line="259" w:lineRule="auto"/>
            </w:pPr>
          </w:p>
        </w:tc>
      </w:tr>
      <w:tr w:rsidR="00571F0F" w:rsidRPr="00371D6B" w14:paraId="091E3ABB" w14:textId="77777777" w:rsidTr="00366F64">
        <w:tblPrEx>
          <w:tblCellMar>
            <w:right w:w="0" w:type="dxa"/>
          </w:tblCellMar>
        </w:tblPrEx>
        <w:trPr>
          <w:gridAfter w:val="1"/>
          <w:wAfter w:w="694" w:type="dxa"/>
          <w:trHeight w:val="656"/>
        </w:trPr>
        <w:tc>
          <w:tcPr>
            <w:tcW w:w="511" w:type="dxa"/>
            <w:vMerge w:val="restart"/>
            <w:tcBorders>
              <w:top w:val="single" w:sz="6" w:space="0" w:color="000000"/>
              <w:left w:val="single" w:sz="6" w:space="0" w:color="000000"/>
              <w:right w:val="single" w:sz="6" w:space="0" w:color="000000"/>
            </w:tcBorders>
          </w:tcPr>
          <w:p w14:paraId="24233C4B" w14:textId="77777777" w:rsidR="00571F0F" w:rsidRPr="00371D6B" w:rsidRDefault="00571F0F" w:rsidP="00371D6B">
            <w:pPr>
              <w:spacing w:line="259" w:lineRule="auto"/>
              <w:rPr>
                <w:rFonts w:ascii="Times New Roman" w:hAnsi="Times New Roman" w:cs="Times New Roman"/>
              </w:rPr>
            </w:pPr>
          </w:p>
          <w:p w14:paraId="76CCC38A" w14:textId="77777777" w:rsidR="00571F0F" w:rsidRPr="00371D6B" w:rsidRDefault="00571F0F" w:rsidP="00371D6B">
            <w:pPr>
              <w:spacing w:line="259" w:lineRule="auto"/>
              <w:rPr>
                <w:rFonts w:ascii="Times New Roman" w:hAnsi="Times New Roman" w:cs="Times New Roman"/>
              </w:rPr>
            </w:pPr>
          </w:p>
          <w:p w14:paraId="28766B1D" w14:textId="77777777" w:rsidR="00571F0F" w:rsidRPr="00371D6B" w:rsidRDefault="00571F0F" w:rsidP="00371D6B">
            <w:pPr>
              <w:spacing w:line="259" w:lineRule="auto"/>
              <w:rPr>
                <w:rFonts w:ascii="Times New Roman" w:hAnsi="Times New Roman" w:cs="Times New Roman"/>
              </w:rPr>
            </w:pPr>
          </w:p>
          <w:p w14:paraId="61F7F340" w14:textId="77777777" w:rsidR="00571F0F" w:rsidRPr="00371D6B" w:rsidRDefault="00571F0F" w:rsidP="00371D6B">
            <w:pPr>
              <w:spacing w:line="259" w:lineRule="auto"/>
              <w:rPr>
                <w:rFonts w:ascii="Times New Roman" w:hAnsi="Times New Roman" w:cs="Times New Roman"/>
              </w:rPr>
            </w:pPr>
          </w:p>
          <w:p w14:paraId="003BD58A" w14:textId="77777777" w:rsidR="00571F0F" w:rsidRPr="00371D6B" w:rsidRDefault="00571F0F" w:rsidP="00371D6B">
            <w:pPr>
              <w:spacing w:line="259" w:lineRule="auto"/>
              <w:rPr>
                <w:rFonts w:ascii="Times New Roman" w:hAnsi="Times New Roman" w:cs="Times New Roman"/>
              </w:rPr>
            </w:pPr>
          </w:p>
          <w:p w14:paraId="127BC935" w14:textId="77777777" w:rsidR="00571F0F" w:rsidRPr="00371D6B" w:rsidRDefault="00571F0F" w:rsidP="00371D6B">
            <w:pPr>
              <w:spacing w:line="259" w:lineRule="auto"/>
              <w:rPr>
                <w:rFonts w:ascii="Times New Roman" w:hAnsi="Times New Roman" w:cs="Times New Roman"/>
              </w:rPr>
            </w:pPr>
          </w:p>
          <w:p w14:paraId="31E2A0F7" w14:textId="77777777" w:rsidR="00571F0F" w:rsidRPr="00371D6B" w:rsidRDefault="00571F0F" w:rsidP="00371D6B">
            <w:pPr>
              <w:spacing w:line="259" w:lineRule="auto"/>
              <w:rPr>
                <w:rFonts w:ascii="Times New Roman" w:hAnsi="Times New Roman" w:cs="Times New Roman"/>
              </w:rPr>
            </w:pPr>
          </w:p>
          <w:p w14:paraId="5E45FA1A" w14:textId="77777777" w:rsidR="00571F0F" w:rsidRPr="00371D6B" w:rsidRDefault="00571F0F" w:rsidP="00371D6B">
            <w:pPr>
              <w:spacing w:line="259" w:lineRule="auto"/>
              <w:rPr>
                <w:rFonts w:ascii="Times New Roman" w:hAnsi="Times New Roman" w:cs="Times New Roman"/>
              </w:rPr>
            </w:pPr>
          </w:p>
          <w:p w14:paraId="3D98A9B6"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24B38508"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Ph.D. </w:t>
            </w:r>
          </w:p>
        </w:tc>
        <w:tc>
          <w:tcPr>
            <w:tcW w:w="2409" w:type="dxa"/>
            <w:tcBorders>
              <w:top w:val="single" w:sz="6" w:space="0" w:color="000000"/>
              <w:left w:val="single" w:sz="6" w:space="0" w:color="000000"/>
              <w:bottom w:val="single" w:sz="6" w:space="0" w:color="000000"/>
              <w:right w:val="single" w:sz="6" w:space="0" w:color="000000"/>
            </w:tcBorders>
          </w:tcPr>
          <w:p w14:paraId="16035C8D" w14:textId="77777777" w:rsidR="00571F0F" w:rsidRDefault="00571F0F" w:rsidP="00730152">
            <w:pPr>
              <w:spacing w:line="259" w:lineRule="auto"/>
              <w:ind w:firstLine="10"/>
              <w:rPr>
                <w:rFonts w:ascii="Times New Roman" w:hAnsi="Times New Roman" w:cs="Times New Roman"/>
              </w:rPr>
            </w:pPr>
            <w:r w:rsidRPr="00371D6B">
              <w:rPr>
                <w:rFonts w:ascii="Times New Roman" w:hAnsi="Times New Roman" w:cs="Times New Roman"/>
              </w:rPr>
              <w:t>10 per degree awarded</w:t>
            </w:r>
          </w:p>
          <w:p w14:paraId="1A023C21" w14:textId="77777777" w:rsidR="00571F0F" w:rsidRPr="00371D6B" w:rsidRDefault="00571F0F" w:rsidP="00730152">
            <w:pPr>
              <w:spacing w:line="259" w:lineRule="auto"/>
              <w:ind w:firstLine="10"/>
              <w:rPr>
                <w:rFonts w:ascii="Times New Roman" w:hAnsi="Times New Roman" w:cs="Times New Roman"/>
              </w:rPr>
            </w:pPr>
            <w:r w:rsidRPr="00371D6B">
              <w:rPr>
                <w:rFonts w:ascii="Times New Roman" w:hAnsi="Times New Roman" w:cs="Times New Roman"/>
              </w:rPr>
              <w:t>05 per thesis submitted</w:t>
            </w:r>
          </w:p>
        </w:tc>
        <w:tc>
          <w:tcPr>
            <w:tcW w:w="1243" w:type="dxa"/>
            <w:tcBorders>
              <w:top w:val="single" w:sz="6" w:space="0" w:color="000000"/>
              <w:left w:val="single" w:sz="6" w:space="0" w:color="000000"/>
              <w:bottom w:val="single" w:sz="6" w:space="0" w:color="000000"/>
              <w:right w:val="single" w:sz="6" w:space="0" w:color="000000"/>
            </w:tcBorders>
          </w:tcPr>
          <w:p w14:paraId="62C98C96" w14:textId="77777777" w:rsidR="00571F0F" w:rsidRPr="00371D6B" w:rsidRDefault="00571F0F" w:rsidP="00371D6B">
            <w:pPr>
              <w:spacing w:line="259" w:lineRule="auto"/>
              <w:ind w:firstLine="10"/>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69234516" w14:textId="77777777" w:rsidR="00571F0F" w:rsidRPr="00371D6B" w:rsidRDefault="00571F0F" w:rsidP="00371D6B">
            <w:pPr>
              <w:spacing w:line="259" w:lineRule="auto"/>
              <w:ind w:firstLine="10"/>
            </w:pPr>
          </w:p>
        </w:tc>
      </w:tr>
      <w:tr w:rsidR="00571F0F" w:rsidRPr="00371D6B" w14:paraId="55365AF3" w14:textId="77777777" w:rsidTr="00366F64">
        <w:tblPrEx>
          <w:tblCellMar>
            <w:right w:w="0" w:type="dxa"/>
          </w:tblCellMar>
        </w:tblPrEx>
        <w:trPr>
          <w:gridAfter w:val="1"/>
          <w:wAfter w:w="694" w:type="dxa"/>
          <w:trHeight w:val="658"/>
        </w:trPr>
        <w:tc>
          <w:tcPr>
            <w:tcW w:w="511" w:type="dxa"/>
            <w:vMerge/>
            <w:tcBorders>
              <w:left w:val="single" w:sz="6" w:space="0" w:color="000000"/>
              <w:right w:val="single" w:sz="6" w:space="0" w:color="000000"/>
            </w:tcBorders>
          </w:tcPr>
          <w:p w14:paraId="67BFD453"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45415D6D"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M.Phil./P.G</w:t>
            </w:r>
            <w:r>
              <w:rPr>
                <w:rFonts w:ascii="Times New Roman" w:hAnsi="Times New Roman" w:cs="Times New Roman"/>
              </w:rPr>
              <w:t>.</w:t>
            </w:r>
            <w:r w:rsidRPr="00371D6B">
              <w:rPr>
                <w:rFonts w:ascii="Times New Roman" w:hAnsi="Times New Roman" w:cs="Times New Roman"/>
              </w:rPr>
              <w:t xml:space="preserve"> dissertation </w:t>
            </w:r>
          </w:p>
        </w:tc>
        <w:tc>
          <w:tcPr>
            <w:tcW w:w="2409" w:type="dxa"/>
            <w:tcBorders>
              <w:top w:val="single" w:sz="6" w:space="0" w:color="000000"/>
              <w:left w:val="single" w:sz="6" w:space="0" w:color="000000"/>
              <w:bottom w:val="single" w:sz="6" w:space="0" w:color="000000"/>
              <w:right w:val="single" w:sz="6" w:space="0" w:color="000000"/>
            </w:tcBorders>
          </w:tcPr>
          <w:p w14:paraId="77AA004D" w14:textId="77777777" w:rsidR="00571F0F" w:rsidRPr="00371D6B" w:rsidRDefault="00571F0F" w:rsidP="00730152">
            <w:pPr>
              <w:spacing w:line="259" w:lineRule="auto"/>
              <w:rPr>
                <w:rFonts w:ascii="Times New Roman" w:hAnsi="Times New Roman" w:cs="Times New Roman"/>
              </w:rPr>
            </w:pPr>
            <w:r w:rsidRPr="00371D6B">
              <w:rPr>
                <w:rFonts w:ascii="Times New Roman" w:hAnsi="Times New Roman" w:cs="Times New Roman"/>
              </w:rPr>
              <w:t>02 per degree awarded</w:t>
            </w:r>
          </w:p>
        </w:tc>
        <w:tc>
          <w:tcPr>
            <w:tcW w:w="1243" w:type="dxa"/>
            <w:tcBorders>
              <w:top w:val="single" w:sz="6" w:space="0" w:color="000000"/>
              <w:left w:val="single" w:sz="6" w:space="0" w:color="000000"/>
              <w:bottom w:val="single" w:sz="6" w:space="0" w:color="000000"/>
              <w:right w:val="single" w:sz="6" w:space="0" w:color="000000"/>
            </w:tcBorders>
          </w:tcPr>
          <w:p w14:paraId="4FDA84C8"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0D24BB69" w14:textId="77777777" w:rsidR="00571F0F" w:rsidRPr="00371D6B" w:rsidRDefault="00571F0F" w:rsidP="00371D6B">
            <w:pPr>
              <w:spacing w:line="259" w:lineRule="auto"/>
            </w:pPr>
          </w:p>
        </w:tc>
      </w:tr>
      <w:tr w:rsidR="00571F0F" w:rsidRPr="00371D6B" w14:paraId="66EC1818" w14:textId="77777777" w:rsidTr="00366F64">
        <w:tblPrEx>
          <w:tblCellMar>
            <w:right w:w="0" w:type="dxa"/>
          </w:tblCellMar>
        </w:tblPrEx>
        <w:trPr>
          <w:gridAfter w:val="1"/>
          <w:wAfter w:w="694" w:type="dxa"/>
          <w:trHeight w:val="339"/>
        </w:trPr>
        <w:tc>
          <w:tcPr>
            <w:tcW w:w="511" w:type="dxa"/>
            <w:vMerge/>
            <w:tcBorders>
              <w:left w:val="single" w:sz="6" w:space="0" w:color="000000"/>
              <w:right w:val="single" w:sz="6" w:space="0" w:color="000000"/>
            </w:tcBorders>
          </w:tcPr>
          <w:p w14:paraId="214BF1C6"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7986F611"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b/>
              </w:rPr>
              <w:t xml:space="preserve">(b) Research Projects Completed </w:t>
            </w:r>
          </w:p>
        </w:tc>
        <w:tc>
          <w:tcPr>
            <w:tcW w:w="2409" w:type="dxa"/>
            <w:tcBorders>
              <w:top w:val="single" w:sz="6" w:space="0" w:color="000000"/>
              <w:left w:val="single" w:sz="6" w:space="0" w:color="000000"/>
              <w:bottom w:val="single" w:sz="6" w:space="0" w:color="000000"/>
              <w:right w:val="single" w:sz="6" w:space="0" w:color="000000"/>
            </w:tcBorders>
          </w:tcPr>
          <w:p w14:paraId="499AF2C5" w14:textId="77777777" w:rsidR="00571F0F" w:rsidRPr="00371D6B" w:rsidRDefault="00571F0F" w:rsidP="00730152">
            <w:pPr>
              <w:spacing w:line="259" w:lineRule="auto"/>
              <w:jc w:val="center"/>
              <w:rPr>
                <w:rFonts w:ascii="Times New Roman" w:hAnsi="Times New Roman" w:cs="Times New Roman"/>
              </w:rPr>
            </w:pPr>
          </w:p>
        </w:tc>
        <w:tc>
          <w:tcPr>
            <w:tcW w:w="1243" w:type="dxa"/>
            <w:tcBorders>
              <w:top w:val="single" w:sz="6" w:space="0" w:color="000000"/>
              <w:left w:val="single" w:sz="6" w:space="0" w:color="000000"/>
              <w:bottom w:val="single" w:sz="6" w:space="0" w:color="000000"/>
              <w:right w:val="single" w:sz="6" w:space="0" w:color="000000"/>
            </w:tcBorders>
          </w:tcPr>
          <w:p w14:paraId="58604E80"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01B063AA" w14:textId="77777777" w:rsidR="00571F0F" w:rsidRPr="00371D6B" w:rsidRDefault="00571F0F" w:rsidP="00371D6B">
            <w:pPr>
              <w:spacing w:line="259" w:lineRule="auto"/>
            </w:pPr>
          </w:p>
        </w:tc>
      </w:tr>
      <w:tr w:rsidR="00571F0F" w:rsidRPr="00371D6B" w14:paraId="493FFF70" w14:textId="77777777" w:rsidTr="00366F64">
        <w:tblPrEx>
          <w:tblCellMar>
            <w:right w:w="0" w:type="dxa"/>
          </w:tblCellMar>
        </w:tblPrEx>
        <w:trPr>
          <w:gridAfter w:val="1"/>
          <w:wAfter w:w="694" w:type="dxa"/>
          <w:trHeight w:val="336"/>
        </w:trPr>
        <w:tc>
          <w:tcPr>
            <w:tcW w:w="511" w:type="dxa"/>
            <w:vMerge/>
            <w:tcBorders>
              <w:left w:val="single" w:sz="6" w:space="0" w:color="000000"/>
              <w:right w:val="single" w:sz="6" w:space="0" w:color="000000"/>
            </w:tcBorders>
          </w:tcPr>
          <w:p w14:paraId="0A65386D"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683260B2"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More than 10 lakhs </w:t>
            </w:r>
          </w:p>
        </w:tc>
        <w:tc>
          <w:tcPr>
            <w:tcW w:w="2409" w:type="dxa"/>
            <w:tcBorders>
              <w:top w:val="single" w:sz="6" w:space="0" w:color="000000"/>
              <w:left w:val="single" w:sz="6" w:space="0" w:color="000000"/>
              <w:bottom w:val="single" w:sz="6" w:space="0" w:color="000000"/>
              <w:right w:val="single" w:sz="6" w:space="0" w:color="000000"/>
            </w:tcBorders>
          </w:tcPr>
          <w:p w14:paraId="6FB48838"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10</w:t>
            </w:r>
          </w:p>
        </w:tc>
        <w:tc>
          <w:tcPr>
            <w:tcW w:w="1243" w:type="dxa"/>
            <w:tcBorders>
              <w:top w:val="single" w:sz="6" w:space="0" w:color="000000"/>
              <w:left w:val="single" w:sz="6" w:space="0" w:color="000000"/>
              <w:bottom w:val="single" w:sz="6" w:space="0" w:color="000000"/>
              <w:right w:val="single" w:sz="6" w:space="0" w:color="000000"/>
            </w:tcBorders>
          </w:tcPr>
          <w:p w14:paraId="7BDABA56"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112B67F6" w14:textId="77777777" w:rsidR="00571F0F" w:rsidRPr="00371D6B" w:rsidRDefault="00571F0F" w:rsidP="00371D6B">
            <w:pPr>
              <w:spacing w:line="259" w:lineRule="auto"/>
            </w:pPr>
          </w:p>
        </w:tc>
      </w:tr>
      <w:tr w:rsidR="00571F0F" w:rsidRPr="00371D6B" w14:paraId="5ACE27C0" w14:textId="77777777" w:rsidTr="00366F64">
        <w:tblPrEx>
          <w:tblCellMar>
            <w:right w:w="0" w:type="dxa"/>
          </w:tblCellMar>
        </w:tblPrEx>
        <w:trPr>
          <w:gridAfter w:val="1"/>
          <w:wAfter w:w="694" w:type="dxa"/>
          <w:trHeight w:val="336"/>
        </w:trPr>
        <w:tc>
          <w:tcPr>
            <w:tcW w:w="511" w:type="dxa"/>
            <w:vMerge/>
            <w:tcBorders>
              <w:left w:val="single" w:sz="6" w:space="0" w:color="000000"/>
              <w:right w:val="single" w:sz="6" w:space="0" w:color="000000"/>
            </w:tcBorders>
          </w:tcPr>
          <w:p w14:paraId="373758EF"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615B9C38"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Less than 10 lakhs </w:t>
            </w:r>
          </w:p>
        </w:tc>
        <w:tc>
          <w:tcPr>
            <w:tcW w:w="2409" w:type="dxa"/>
            <w:tcBorders>
              <w:top w:val="single" w:sz="6" w:space="0" w:color="000000"/>
              <w:left w:val="single" w:sz="6" w:space="0" w:color="000000"/>
              <w:bottom w:val="single" w:sz="6" w:space="0" w:color="000000"/>
              <w:right w:val="single" w:sz="6" w:space="0" w:color="000000"/>
            </w:tcBorders>
          </w:tcPr>
          <w:p w14:paraId="1284F08E"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5</w:t>
            </w:r>
          </w:p>
        </w:tc>
        <w:tc>
          <w:tcPr>
            <w:tcW w:w="1243" w:type="dxa"/>
            <w:tcBorders>
              <w:top w:val="single" w:sz="6" w:space="0" w:color="000000"/>
              <w:left w:val="single" w:sz="6" w:space="0" w:color="000000"/>
              <w:bottom w:val="single" w:sz="6" w:space="0" w:color="000000"/>
              <w:right w:val="single" w:sz="6" w:space="0" w:color="000000"/>
            </w:tcBorders>
          </w:tcPr>
          <w:p w14:paraId="110D33C2"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4287477C" w14:textId="77777777" w:rsidR="00571F0F" w:rsidRPr="00371D6B" w:rsidRDefault="00571F0F" w:rsidP="00371D6B">
            <w:pPr>
              <w:spacing w:line="259" w:lineRule="auto"/>
            </w:pPr>
          </w:p>
        </w:tc>
      </w:tr>
      <w:tr w:rsidR="00571F0F" w:rsidRPr="00371D6B" w14:paraId="365359FB" w14:textId="77777777" w:rsidTr="00366F64">
        <w:tblPrEx>
          <w:tblCellMar>
            <w:right w:w="0" w:type="dxa"/>
          </w:tblCellMar>
        </w:tblPrEx>
        <w:trPr>
          <w:gridAfter w:val="1"/>
          <w:wAfter w:w="694" w:type="dxa"/>
          <w:trHeight w:val="338"/>
        </w:trPr>
        <w:tc>
          <w:tcPr>
            <w:tcW w:w="511" w:type="dxa"/>
            <w:vMerge/>
            <w:tcBorders>
              <w:left w:val="single" w:sz="6" w:space="0" w:color="000000"/>
              <w:right w:val="single" w:sz="6" w:space="0" w:color="000000"/>
            </w:tcBorders>
          </w:tcPr>
          <w:p w14:paraId="31D7EA6F"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43497D90"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b/>
              </w:rPr>
              <w:t xml:space="preserve">(c) Research Projects Ongoing: </w:t>
            </w:r>
          </w:p>
        </w:tc>
        <w:tc>
          <w:tcPr>
            <w:tcW w:w="2409" w:type="dxa"/>
            <w:tcBorders>
              <w:top w:val="single" w:sz="6" w:space="0" w:color="000000"/>
              <w:left w:val="single" w:sz="6" w:space="0" w:color="000000"/>
              <w:bottom w:val="single" w:sz="6" w:space="0" w:color="000000"/>
              <w:right w:val="single" w:sz="6" w:space="0" w:color="000000"/>
            </w:tcBorders>
          </w:tcPr>
          <w:p w14:paraId="7562E3F6" w14:textId="77777777" w:rsidR="00571F0F" w:rsidRPr="00371D6B" w:rsidRDefault="00571F0F" w:rsidP="00730152">
            <w:pPr>
              <w:spacing w:line="259" w:lineRule="auto"/>
              <w:jc w:val="center"/>
              <w:rPr>
                <w:rFonts w:ascii="Times New Roman" w:hAnsi="Times New Roman" w:cs="Times New Roman"/>
              </w:rPr>
            </w:pPr>
          </w:p>
        </w:tc>
        <w:tc>
          <w:tcPr>
            <w:tcW w:w="1243" w:type="dxa"/>
            <w:tcBorders>
              <w:top w:val="single" w:sz="6" w:space="0" w:color="000000"/>
              <w:left w:val="single" w:sz="6" w:space="0" w:color="000000"/>
              <w:bottom w:val="single" w:sz="6" w:space="0" w:color="000000"/>
              <w:right w:val="single" w:sz="6" w:space="0" w:color="000000"/>
            </w:tcBorders>
          </w:tcPr>
          <w:p w14:paraId="6DD04EB9"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6B6900DF" w14:textId="77777777" w:rsidR="00571F0F" w:rsidRPr="00371D6B" w:rsidRDefault="00571F0F" w:rsidP="00371D6B">
            <w:pPr>
              <w:spacing w:line="259" w:lineRule="auto"/>
            </w:pPr>
          </w:p>
        </w:tc>
      </w:tr>
      <w:tr w:rsidR="00571F0F" w:rsidRPr="00371D6B" w14:paraId="7C6F8FBC" w14:textId="77777777" w:rsidTr="00366F64">
        <w:tblPrEx>
          <w:tblCellMar>
            <w:right w:w="0" w:type="dxa"/>
          </w:tblCellMar>
        </w:tblPrEx>
        <w:trPr>
          <w:gridAfter w:val="1"/>
          <w:wAfter w:w="694" w:type="dxa"/>
          <w:trHeight w:val="336"/>
        </w:trPr>
        <w:tc>
          <w:tcPr>
            <w:tcW w:w="511" w:type="dxa"/>
            <w:vMerge/>
            <w:tcBorders>
              <w:left w:val="single" w:sz="6" w:space="0" w:color="000000"/>
              <w:right w:val="single" w:sz="6" w:space="0" w:color="000000"/>
            </w:tcBorders>
          </w:tcPr>
          <w:p w14:paraId="36AFCC79"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11441314"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More than 10 lakhs </w:t>
            </w:r>
          </w:p>
        </w:tc>
        <w:tc>
          <w:tcPr>
            <w:tcW w:w="2409" w:type="dxa"/>
            <w:tcBorders>
              <w:top w:val="single" w:sz="6" w:space="0" w:color="000000"/>
              <w:left w:val="single" w:sz="6" w:space="0" w:color="000000"/>
              <w:bottom w:val="single" w:sz="6" w:space="0" w:color="000000"/>
              <w:right w:val="single" w:sz="6" w:space="0" w:color="000000"/>
            </w:tcBorders>
          </w:tcPr>
          <w:p w14:paraId="7B9CA6ED"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5</w:t>
            </w:r>
          </w:p>
        </w:tc>
        <w:tc>
          <w:tcPr>
            <w:tcW w:w="1243" w:type="dxa"/>
            <w:tcBorders>
              <w:top w:val="single" w:sz="6" w:space="0" w:color="000000"/>
              <w:left w:val="single" w:sz="6" w:space="0" w:color="000000"/>
              <w:bottom w:val="single" w:sz="6" w:space="0" w:color="000000"/>
              <w:right w:val="single" w:sz="6" w:space="0" w:color="000000"/>
            </w:tcBorders>
          </w:tcPr>
          <w:p w14:paraId="43BCC8EF"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3C7555F6" w14:textId="77777777" w:rsidR="00571F0F" w:rsidRPr="00371D6B" w:rsidRDefault="00571F0F" w:rsidP="00371D6B">
            <w:pPr>
              <w:spacing w:line="259" w:lineRule="auto"/>
            </w:pPr>
          </w:p>
        </w:tc>
      </w:tr>
      <w:tr w:rsidR="00571F0F" w:rsidRPr="00371D6B" w14:paraId="0067DB36" w14:textId="77777777" w:rsidTr="00366F64">
        <w:tblPrEx>
          <w:tblCellMar>
            <w:right w:w="0" w:type="dxa"/>
          </w:tblCellMar>
        </w:tblPrEx>
        <w:trPr>
          <w:gridAfter w:val="1"/>
          <w:wAfter w:w="694" w:type="dxa"/>
          <w:trHeight w:val="338"/>
        </w:trPr>
        <w:tc>
          <w:tcPr>
            <w:tcW w:w="511" w:type="dxa"/>
            <w:vMerge/>
            <w:tcBorders>
              <w:left w:val="single" w:sz="6" w:space="0" w:color="000000"/>
              <w:right w:val="single" w:sz="6" w:space="0" w:color="000000"/>
            </w:tcBorders>
          </w:tcPr>
          <w:p w14:paraId="5EEA298A"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584871EA"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Less than 10 lakhs </w:t>
            </w:r>
          </w:p>
        </w:tc>
        <w:tc>
          <w:tcPr>
            <w:tcW w:w="2409" w:type="dxa"/>
            <w:tcBorders>
              <w:top w:val="single" w:sz="6" w:space="0" w:color="000000"/>
              <w:left w:val="single" w:sz="6" w:space="0" w:color="000000"/>
              <w:bottom w:val="single" w:sz="6" w:space="0" w:color="000000"/>
              <w:right w:val="single" w:sz="6" w:space="0" w:color="000000"/>
            </w:tcBorders>
          </w:tcPr>
          <w:p w14:paraId="6E471597"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2</w:t>
            </w:r>
          </w:p>
        </w:tc>
        <w:tc>
          <w:tcPr>
            <w:tcW w:w="1243" w:type="dxa"/>
            <w:tcBorders>
              <w:top w:val="single" w:sz="6" w:space="0" w:color="000000"/>
              <w:left w:val="single" w:sz="6" w:space="0" w:color="000000"/>
              <w:bottom w:val="single" w:sz="6" w:space="0" w:color="000000"/>
              <w:right w:val="single" w:sz="6" w:space="0" w:color="000000"/>
            </w:tcBorders>
          </w:tcPr>
          <w:p w14:paraId="38143E2A"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7BA191EB" w14:textId="77777777" w:rsidR="00571F0F" w:rsidRPr="00371D6B" w:rsidRDefault="00571F0F" w:rsidP="00371D6B">
            <w:pPr>
              <w:spacing w:line="259" w:lineRule="auto"/>
            </w:pPr>
          </w:p>
        </w:tc>
      </w:tr>
      <w:tr w:rsidR="00571F0F" w:rsidRPr="00371D6B" w14:paraId="633C0DED" w14:textId="77777777" w:rsidTr="00366F64">
        <w:tblPrEx>
          <w:tblCellMar>
            <w:right w:w="0" w:type="dxa"/>
          </w:tblCellMar>
        </w:tblPrEx>
        <w:trPr>
          <w:gridAfter w:val="1"/>
          <w:wAfter w:w="694" w:type="dxa"/>
          <w:trHeight w:val="336"/>
        </w:trPr>
        <w:tc>
          <w:tcPr>
            <w:tcW w:w="511" w:type="dxa"/>
            <w:vMerge/>
            <w:tcBorders>
              <w:left w:val="single" w:sz="6" w:space="0" w:color="000000"/>
              <w:bottom w:val="single" w:sz="6" w:space="0" w:color="000000"/>
              <w:right w:val="single" w:sz="6" w:space="0" w:color="000000"/>
            </w:tcBorders>
          </w:tcPr>
          <w:p w14:paraId="2B515D64"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6B7896B3"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b/>
              </w:rPr>
              <w:t xml:space="preserve">(d) Consultancy </w:t>
            </w:r>
          </w:p>
        </w:tc>
        <w:tc>
          <w:tcPr>
            <w:tcW w:w="2409" w:type="dxa"/>
            <w:tcBorders>
              <w:top w:val="single" w:sz="6" w:space="0" w:color="000000"/>
              <w:left w:val="single" w:sz="6" w:space="0" w:color="000000"/>
              <w:bottom w:val="single" w:sz="6" w:space="0" w:color="000000"/>
              <w:right w:val="single" w:sz="6" w:space="0" w:color="000000"/>
            </w:tcBorders>
          </w:tcPr>
          <w:p w14:paraId="0C3A434C"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3</w:t>
            </w:r>
          </w:p>
        </w:tc>
        <w:tc>
          <w:tcPr>
            <w:tcW w:w="1243" w:type="dxa"/>
            <w:tcBorders>
              <w:top w:val="single" w:sz="6" w:space="0" w:color="000000"/>
              <w:left w:val="single" w:sz="6" w:space="0" w:color="000000"/>
              <w:bottom w:val="single" w:sz="6" w:space="0" w:color="000000"/>
              <w:right w:val="single" w:sz="6" w:space="0" w:color="000000"/>
            </w:tcBorders>
          </w:tcPr>
          <w:p w14:paraId="32346E3C"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2075D368" w14:textId="77777777" w:rsidR="00571F0F" w:rsidRPr="00371D6B" w:rsidRDefault="00571F0F" w:rsidP="00371D6B">
            <w:pPr>
              <w:spacing w:line="259" w:lineRule="auto"/>
            </w:pPr>
          </w:p>
        </w:tc>
      </w:tr>
      <w:tr w:rsidR="00571F0F" w:rsidRPr="00371D6B" w14:paraId="6DE52A56" w14:textId="77777777" w:rsidTr="00366F64">
        <w:tblPrEx>
          <w:tblCellMar>
            <w:right w:w="0" w:type="dxa"/>
          </w:tblCellMar>
        </w:tblPrEx>
        <w:trPr>
          <w:gridAfter w:val="1"/>
          <w:wAfter w:w="694" w:type="dxa"/>
          <w:trHeight w:val="336"/>
        </w:trPr>
        <w:tc>
          <w:tcPr>
            <w:tcW w:w="511" w:type="dxa"/>
            <w:vMerge w:val="restart"/>
            <w:tcBorders>
              <w:top w:val="single" w:sz="6" w:space="0" w:color="000000"/>
              <w:left w:val="single" w:sz="6" w:space="0" w:color="000000"/>
              <w:right w:val="single" w:sz="6" w:space="0" w:color="000000"/>
            </w:tcBorders>
          </w:tcPr>
          <w:p w14:paraId="11EF3270"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5 </w:t>
            </w:r>
          </w:p>
          <w:p w14:paraId="206EB766" w14:textId="77777777" w:rsidR="00571F0F" w:rsidRPr="00371D6B" w:rsidRDefault="00571F0F" w:rsidP="00371D6B">
            <w:pPr>
              <w:spacing w:line="259" w:lineRule="auto"/>
              <w:rPr>
                <w:rFonts w:ascii="Times New Roman" w:hAnsi="Times New Roman" w:cs="Times New Roman"/>
              </w:rPr>
            </w:pPr>
          </w:p>
          <w:p w14:paraId="527E8D2F" w14:textId="77777777" w:rsidR="00571F0F" w:rsidRPr="00371D6B" w:rsidRDefault="00571F0F" w:rsidP="00371D6B">
            <w:pPr>
              <w:spacing w:line="259" w:lineRule="auto"/>
              <w:rPr>
                <w:rFonts w:ascii="Times New Roman" w:hAnsi="Times New Roman" w:cs="Times New Roman"/>
              </w:rPr>
            </w:pPr>
          </w:p>
          <w:p w14:paraId="5BFB28B4" w14:textId="77777777" w:rsidR="00571F0F" w:rsidRPr="00371D6B" w:rsidRDefault="00571F0F" w:rsidP="00371D6B">
            <w:pPr>
              <w:spacing w:line="259" w:lineRule="auto"/>
              <w:rPr>
                <w:rFonts w:ascii="Times New Roman" w:hAnsi="Times New Roman" w:cs="Times New Roman"/>
              </w:rPr>
            </w:pPr>
          </w:p>
          <w:p w14:paraId="4D55590E"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5E465BDB"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b/>
              </w:rPr>
              <w:t xml:space="preserve">(a) Patents </w:t>
            </w:r>
          </w:p>
        </w:tc>
        <w:tc>
          <w:tcPr>
            <w:tcW w:w="2409" w:type="dxa"/>
            <w:tcBorders>
              <w:top w:val="single" w:sz="6" w:space="0" w:color="000000"/>
              <w:left w:val="single" w:sz="6" w:space="0" w:color="000000"/>
              <w:bottom w:val="single" w:sz="6" w:space="0" w:color="000000"/>
              <w:right w:val="single" w:sz="6" w:space="0" w:color="000000"/>
            </w:tcBorders>
          </w:tcPr>
          <w:p w14:paraId="4C3EBE5E" w14:textId="77777777" w:rsidR="00571F0F" w:rsidRPr="00371D6B" w:rsidRDefault="00571F0F" w:rsidP="00730152">
            <w:pPr>
              <w:spacing w:line="259" w:lineRule="auto"/>
              <w:jc w:val="center"/>
              <w:rPr>
                <w:rFonts w:ascii="Times New Roman" w:hAnsi="Times New Roman" w:cs="Times New Roman"/>
              </w:rPr>
            </w:pPr>
          </w:p>
        </w:tc>
        <w:tc>
          <w:tcPr>
            <w:tcW w:w="1243" w:type="dxa"/>
            <w:tcBorders>
              <w:top w:val="single" w:sz="6" w:space="0" w:color="000000"/>
              <w:left w:val="single" w:sz="6" w:space="0" w:color="000000"/>
              <w:bottom w:val="single" w:sz="6" w:space="0" w:color="000000"/>
              <w:right w:val="single" w:sz="6" w:space="0" w:color="000000"/>
            </w:tcBorders>
          </w:tcPr>
          <w:p w14:paraId="1E1A05E0"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6760212A" w14:textId="77777777" w:rsidR="00571F0F" w:rsidRPr="00371D6B" w:rsidRDefault="00571F0F" w:rsidP="00371D6B">
            <w:pPr>
              <w:spacing w:line="259" w:lineRule="auto"/>
            </w:pPr>
          </w:p>
        </w:tc>
      </w:tr>
      <w:tr w:rsidR="00571F0F" w:rsidRPr="00371D6B" w14:paraId="18CF3DAE" w14:textId="77777777" w:rsidTr="00366F64">
        <w:tblPrEx>
          <w:tblCellMar>
            <w:right w:w="0" w:type="dxa"/>
          </w:tblCellMar>
        </w:tblPrEx>
        <w:trPr>
          <w:gridAfter w:val="1"/>
          <w:wAfter w:w="694" w:type="dxa"/>
          <w:trHeight w:val="338"/>
        </w:trPr>
        <w:tc>
          <w:tcPr>
            <w:tcW w:w="511" w:type="dxa"/>
            <w:vMerge/>
            <w:tcBorders>
              <w:left w:val="single" w:sz="6" w:space="0" w:color="000000"/>
              <w:right w:val="single" w:sz="6" w:space="0" w:color="000000"/>
            </w:tcBorders>
          </w:tcPr>
          <w:p w14:paraId="0B961C88"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18D1477A"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International </w:t>
            </w:r>
          </w:p>
        </w:tc>
        <w:tc>
          <w:tcPr>
            <w:tcW w:w="2409" w:type="dxa"/>
            <w:tcBorders>
              <w:top w:val="single" w:sz="6" w:space="0" w:color="000000"/>
              <w:left w:val="single" w:sz="6" w:space="0" w:color="000000"/>
              <w:bottom w:val="single" w:sz="6" w:space="0" w:color="000000"/>
              <w:right w:val="single" w:sz="6" w:space="0" w:color="000000"/>
            </w:tcBorders>
          </w:tcPr>
          <w:p w14:paraId="2FAFE465"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10</w:t>
            </w:r>
          </w:p>
        </w:tc>
        <w:tc>
          <w:tcPr>
            <w:tcW w:w="1243" w:type="dxa"/>
            <w:tcBorders>
              <w:top w:val="single" w:sz="6" w:space="0" w:color="000000"/>
              <w:left w:val="single" w:sz="6" w:space="0" w:color="000000"/>
              <w:bottom w:val="single" w:sz="6" w:space="0" w:color="000000"/>
              <w:right w:val="single" w:sz="6" w:space="0" w:color="000000"/>
            </w:tcBorders>
          </w:tcPr>
          <w:p w14:paraId="09D9BEB3"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0175A1DD" w14:textId="77777777" w:rsidR="00571F0F" w:rsidRPr="00371D6B" w:rsidRDefault="00571F0F" w:rsidP="00371D6B">
            <w:pPr>
              <w:spacing w:line="259" w:lineRule="auto"/>
            </w:pPr>
          </w:p>
        </w:tc>
      </w:tr>
      <w:tr w:rsidR="00571F0F" w:rsidRPr="00371D6B" w14:paraId="73FB5150" w14:textId="77777777" w:rsidTr="00366F64">
        <w:tblPrEx>
          <w:tblCellMar>
            <w:right w:w="0" w:type="dxa"/>
          </w:tblCellMar>
        </w:tblPrEx>
        <w:trPr>
          <w:gridAfter w:val="1"/>
          <w:wAfter w:w="694" w:type="dxa"/>
          <w:trHeight w:val="336"/>
        </w:trPr>
        <w:tc>
          <w:tcPr>
            <w:tcW w:w="511" w:type="dxa"/>
            <w:vMerge/>
            <w:tcBorders>
              <w:left w:val="single" w:sz="6" w:space="0" w:color="000000"/>
              <w:right w:val="single" w:sz="6" w:space="0" w:color="000000"/>
            </w:tcBorders>
          </w:tcPr>
          <w:p w14:paraId="617DFDFF"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39861769"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National </w:t>
            </w:r>
          </w:p>
        </w:tc>
        <w:tc>
          <w:tcPr>
            <w:tcW w:w="2409" w:type="dxa"/>
            <w:tcBorders>
              <w:top w:val="single" w:sz="6" w:space="0" w:color="000000"/>
              <w:left w:val="single" w:sz="6" w:space="0" w:color="000000"/>
              <w:bottom w:val="single" w:sz="6" w:space="0" w:color="000000"/>
              <w:right w:val="single" w:sz="6" w:space="0" w:color="000000"/>
            </w:tcBorders>
          </w:tcPr>
          <w:p w14:paraId="683CEB5D"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7</w:t>
            </w:r>
          </w:p>
        </w:tc>
        <w:tc>
          <w:tcPr>
            <w:tcW w:w="1243" w:type="dxa"/>
            <w:tcBorders>
              <w:top w:val="single" w:sz="6" w:space="0" w:color="000000"/>
              <w:left w:val="single" w:sz="6" w:space="0" w:color="000000"/>
              <w:bottom w:val="single" w:sz="6" w:space="0" w:color="000000"/>
              <w:right w:val="single" w:sz="6" w:space="0" w:color="000000"/>
            </w:tcBorders>
          </w:tcPr>
          <w:p w14:paraId="041E2EEC"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14FAC8F0" w14:textId="77777777" w:rsidR="00571F0F" w:rsidRPr="00371D6B" w:rsidRDefault="00571F0F" w:rsidP="00371D6B">
            <w:pPr>
              <w:spacing w:line="259" w:lineRule="auto"/>
            </w:pPr>
          </w:p>
        </w:tc>
      </w:tr>
      <w:tr w:rsidR="00571F0F" w:rsidRPr="00371D6B" w14:paraId="516B0545" w14:textId="77777777" w:rsidTr="00366F64">
        <w:tblPrEx>
          <w:tblCellMar>
            <w:right w:w="0" w:type="dxa"/>
          </w:tblCellMar>
        </w:tblPrEx>
        <w:trPr>
          <w:gridAfter w:val="1"/>
          <w:wAfter w:w="694" w:type="dxa"/>
          <w:trHeight w:val="959"/>
        </w:trPr>
        <w:tc>
          <w:tcPr>
            <w:tcW w:w="511" w:type="dxa"/>
            <w:vMerge/>
            <w:tcBorders>
              <w:left w:val="single" w:sz="6" w:space="0" w:color="000000"/>
              <w:right w:val="single" w:sz="6" w:space="0" w:color="000000"/>
            </w:tcBorders>
          </w:tcPr>
          <w:p w14:paraId="0B6B57C3" w14:textId="77777777" w:rsidR="00571F0F" w:rsidRPr="00371D6B" w:rsidRDefault="00571F0F" w:rsidP="00371D6B">
            <w:pPr>
              <w:spacing w:line="259" w:lineRule="auto"/>
              <w:rPr>
                <w:rFonts w:ascii="Times New Roman" w:hAnsi="Times New Roman" w:cs="Times New Roman"/>
              </w:rPr>
            </w:pPr>
          </w:p>
        </w:tc>
        <w:tc>
          <w:tcPr>
            <w:tcW w:w="9072" w:type="dxa"/>
            <w:gridSpan w:val="4"/>
            <w:tcBorders>
              <w:top w:val="single" w:sz="6" w:space="0" w:color="000000"/>
              <w:left w:val="single" w:sz="6" w:space="0" w:color="000000"/>
              <w:bottom w:val="single" w:sz="6" w:space="0" w:color="000000"/>
              <w:right w:val="single" w:sz="6" w:space="0" w:color="000000"/>
            </w:tcBorders>
          </w:tcPr>
          <w:p w14:paraId="30128452" w14:textId="5A25F2E9" w:rsidR="00571F0F" w:rsidRPr="00360E66" w:rsidRDefault="00571F0F" w:rsidP="00360E66">
            <w:pPr>
              <w:spacing w:line="259" w:lineRule="auto"/>
              <w:ind w:left="5"/>
              <w:jc w:val="both"/>
              <w:rPr>
                <w:rFonts w:ascii="Times New Roman" w:hAnsi="Times New Roman" w:cs="Times New Roman"/>
              </w:rPr>
            </w:pPr>
            <w:r w:rsidRPr="00371D6B">
              <w:rPr>
                <w:rFonts w:ascii="Times New Roman" w:hAnsi="Times New Roman" w:cs="Times New Roman"/>
                <w:b/>
              </w:rPr>
              <w:t>(b) *Policy Document (Submitted to an International body/organisation like</w:t>
            </w:r>
            <w:r w:rsidR="0016418C">
              <w:rPr>
                <w:rFonts w:ascii="Times New Roman" w:hAnsi="Times New Roman" w:cs="Times New Roman"/>
                <w:b/>
              </w:rPr>
              <w:t xml:space="preserve"> </w:t>
            </w:r>
            <w:r w:rsidRPr="00371D6B">
              <w:rPr>
                <w:rFonts w:ascii="Times New Roman" w:hAnsi="Times New Roman" w:cs="Times New Roman"/>
                <w:b/>
              </w:rPr>
              <w:t xml:space="preserve">UN/UNESCO/World Bank/International Monetary Fund etc. or Central Government or State Government) </w:t>
            </w:r>
          </w:p>
        </w:tc>
      </w:tr>
      <w:tr w:rsidR="00571F0F" w:rsidRPr="00371D6B" w14:paraId="6A4A00DE" w14:textId="77777777" w:rsidTr="00366F64">
        <w:tblPrEx>
          <w:tblCellMar>
            <w:right w:w="0" w:type="dxa"/>
          </w:tblCellMar>
        </w:tblPrEx>
        <w:trPr>
          <w:gridAfter w:val="1"/>
          <w:wAfter w:w="694" w:type="dxa"/>
          <w:trHeight w:val="336"/>
        </w:trPr>
        <w:tc>
          <w:tcPr>
            <w:tcW w:w="511" w:type="dxa"/>
            <w:vMerge/>
            <w:tcBorders>
              <w:left w:val="single" w:sz="6" w:space="0" w:color="000000"/>
              <w:bottom w:val="single" w:sz="6" w:space="0" w:color="000000"/>
              <w:right w:val="single" w:sz="6" w:space="0" w:color="000000"/>
            </w:tcBorders>
          </w:tcPr>
          <w:p w14:paraId="11B60CD9"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1017A013"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International </w:t>
            </w:r>
          </w:p>
        </w:tc>
        <w:tc>
          <w:tcPr>
            <w:tcW w:w="2409" w:type="dxa"/>
            <w:tcBorders>
              <w:top w:val="single" w:sz="6" w:space="0" w:color="000000"/>
              <w:left w:val="single" w:sz="6" w:space="0" w:color="000000"/>
              <w:bottom w:val="single" w:sz="6" w:space="0" w:color="000000"/>
              <w:right w:val="single" w:sz="6" w:space="0" w:color="000000"/>
            </w:tcBorders>
          </w:tcPr>
          <w:p w14:paraId="7564B810"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10</w:t>
            </w:r>
          </w:p>
        </w:tc>
        <w:tc>
          <w:tcPr>
            <w:tcW w:w="1243" w:type="dxa"/>
            <w:tcBorders>
              <w:top w:val="single" w:sz="6" w:space="0" w:color="000000"/>
              <w:left w:val="single" w:sz="6" w:space="0" w:color="000000"/>
              <w:bottom w:val="single" w:sz="6" w:space="0" w:color="000000"/>
              <w:right w:val="single" w:sz="6" w:space="0" w:color="000000"/>
            </w:tcBorders>
          </w:tcPr>
          <w:p w14:paraId="33F642BD"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096B0922" w14:textId="77777777" w:rsidR="00571F0F" w:rsidRPr="00371D6B" w:rsidRDefault="00571F0F" w:rsidP="00371D6B">
            <w:pPr>
              <w:spacing w:line="259" w:lineRule="auto"/>
            </w:pPr>
          </w:p>
        </w:tc>
      </w:tr>
      <w:tr w:rsidR="00571F0F" w:rsidRPr="00371D6B" w14:paraId="30DC2BB2" w14:textId="77777777" w:rsidTr="00366F64">
        <w:tblPrEx>
          <w:tblCellMar>
            <w:right w:w="0" w:type="dxa"/>
          </w:tblCellMar>
        </w:tblPrEx>
        <w:trPr>
          <w:gridAfter w:val="1"/>
          <w:wAfter w:w="694" w:type="dxa"/>
          <w:trHeight w:val="338"/>
        </w:trPr>
        <w:tc>
          <w:tcPr>
            <w:tcW w:w="511" w:type="dxa"/>
            <w:vMerge w:val="restart"/>
            <w:tcBorders>
              <w:top w:val="single" w:sz="6" w:space="0" w:color="000000"/>
              <w:left w:val="single" w:sz="6" w:space="0" w:color="000000"/>
              <w:right w:val="single" w:sz="6" w:space="0" w:color="000000"/>
            </w:tcBorders>
          </w:tcPr>
          <w:p w14:paraId="3410223C" w14:textId="77777777" w:rsidR="00571F0F" w:rsidRPr="00371D6B" w:rsidRDefault="00571F0F" w:rsidP="00371D6B">
            <w:pPr>
              <w:spacing w:line="259" w:lineRule="auto"/>
              <w:rPr>
                <w:rFonts w:ascii="Times New Roman" w:hAnsi="Times New Roman" w:cs="Times New Roman"/>
              </w:rPr>
            </w:pPr>
          </w:p>
          <w:p w14:paraId="69FE2C9D" w14:textId="77777777" w:rsidR="00571F0F" w:rsidRPr="00371D6B" w:rsidRDefault="00571F0F" w:rsidP="00371D6B">
            <w:pPr>
              <w:spacing w:line="259" w:lineRule="auto"/>
              <w:rPr>
                <w:rFonts w:ascii="Times New Roman" w:hAnsi="Times New Roman" w:cs="Times New Roman"/>
              </w:rPr>
            </w:pPr>
          </w:p>
          <w:p w14:paraId="5702748D" w14:textId="77777777" w:rsidR="00571F0F" w:rsidRPr="00371D6B" w:rsidRDefault="00571F0F" w:rsidP="00371D6B">
            <w:pPr>
              <w:spacing w:line="259" w:lineRule="auto"/>
              <w:rPr>
                <w:rFonts w:ascii="Times New Roman" w:hAnsi="Times New Roman" w:cs="Times New Roman"/>
              </w:rPr>
            </w:pPr>
          </w:p>
          <w:p w14:paraId="143E262F" w14:textId="77777777" w:rsidR="00571F0F" w:rsidRPr="00371D6B" w:rsidRDefault="00571F0F" w:rsidP="00371D6B">
            <w:pPr>
              <w:spacing w:line="259" w:lineRule="auto"/>
              <w:rPr>
                <w:rFonts w:ascii="Times New Roman" w:hAnsi="Times New Roman" w:cs="Times New Roman"/>
              </w:rPr>
            </w:pPr>
          </w:p>
          <w:p w14:paraId="2F4B8E33"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009B0C0E"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National </w:t>
            </w:r>
          </w:p>
        </w:tc>
        <w:tc>
          <w:tcPr>
            <w:tcW w:w="2409" w:type="dxa"/>
            <w:tcBorders>
              <w:top w:val="single" w:sz="6" w:space="0" w:color="000000"/>
              <w:left w:val="single" w:sz="6" w:space="0" w:color="000000"/>
              <w:bottom w:val="single" w:sz="6" w:space="0" w:color="000000"/>
              <w:right w:val="single" w:sz="6" w:space="0" w:color="000000"/>
            </w:tcBorders>
          </w:tcPr>
          <w:p w14:paraId="572A1A2D"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7</w:t>
            </w:r>
          </w:p>
        </w:tc>
        <w:tc>
          <w:tcPr>
            <w:tcW w:w="1243" w:type="dxa"/>
            <w:tcBorders>
              <w:top w:val="single" w:sz="6" w:space="0" w:color="000000"/>
              <w:left w:val="single" w:sz="6" w:space="0" w:color="000000"/>
              <w:bottom w:val="single" w:sz="6" w:space="0" w:color="000000"/>
              <w:right w:val="single" w:sz="6" w:space="0" w:color="000000"/>
            </w:tcBorders>
          </w:tcPr>
          <w:p w14:paraId="053B06D2"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44815665" w14:textId="77777777" w:rsidR="00571F0F" w:rsidRPr="00371D6B" w:rsidRDefault="00571F0F" w:rsidP="00371D6B">
            <w:pPr>
              <w:spacing w:line="259" w:lineRule="auto"/>
            </w:pPr>
          </w:p>
        </w:tc>
      </w:tr>
      <w:tr w:rsidR="00571F0F" w:rsidRPr="00371D6B" w14:paraId="777EA0F1" w14:textId="77777777" w:rsidTr="00366F64">
        <w:tblPrEx>
          <w:tblCellMar>
            <w:right w:w="0" w:type="dxa"/>
          </w:tblCellMar>
        </w:tblPrEx>
        <w:trPr>
          <w:gridAfter w:val="1"/>
          <w:wAfter w:w="694" w:type="dxa"/>
          <w:trHeight w:val="336"/>
        </w:trPr>
        <w:tc>
          <w:tcPr>
            <w:tcW w:w="511" w:type="dxa"/>
            <w:vMerge/>
            <w:tcBorders>
              <w:left w:val="single" w:sz="6" w:space="0" w:color="000000"/>
              <w:right w:val="single" w:sz="6" w:space="0" w:color="000000"/>
            </w:tcBorders>
          </w:tcPr>
          <w:p w14:paraId="09851EB0"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52F7034E"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State </w:t>
            </w:r>
          </w:p>
        </w:tc>
        <w:tc>
          <w:tcPr>
            <w:tcW w:w="2409" w:type="dxa"/>
            <w:tcBorders>
              <w:top w:val="single" w:sz="6" w:space="0" w:color="000000"/>
              <w:left w:val="single" w:sz="6" w:space="0" w:color="000000"/>
              <w:bottom w:val="single" w:sz="6" w:space="0" w:color="000000"/>
              <w:right w:val="single" w:sz="6" w:space="0" w:color="000000"/>
            </w:tcBorders>
          </w:tcPr>
          <w:p w14:paraId="6946981B"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4</w:t>
            </w:r>
          </w:p>
        </w:tc>
        <w:tc>
          <w:tcPr>
            <w:tcW w:w="1243" w:type="dxa"/>
            <w:tcBorders>
              <w:top w:val="single" w:sz="6" w:space="0" w:color="000000"/>
              <w:left w:val="single" w:sz="6" w:space="0" w:color="000000"/>
              <w:bottom w:val="single" w:sz="6" w:space="0" w:color="000000"/>
              <w:right w:val="single" w:sz="6" w:space="0" w:color="000000"/>
            </w:tcBorders>
          </w:tcPr>
          <w:p w14:paraId="54463CAB"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25924570" w14:textId="77777777" w:rsidR="00571F0F" w:rsidRPr="00371D6B" w:rsidRDefault="00571F0F" w:rsidP="00371D6B">
            <w:pPr>
              <w:spacing w:line="259" w:lineRule="auto"/>
            </w:pPr>
          </w:p>
        </w:tc>
      </w:tr>
      <w:tr w:rsidR="00571F0F" w:rsidRPr="00371D6B" w14:paraId="4FE79CCB" w14:textId="77777777" w:rsidTr="00366F64">
        <w:tblPrEx>
          <w:tblCellMar>
            <w:right w:w="0" w:type="dxa"/>
          </w:tblCellMar>
        </w:tblPrEx>
        <w:trPr>
          <w:gridAfter w:val="1"/>
          <w:wAfter w:w="694" w:type="dxa"/>
          <w:trHeight w:val="338"/>
        </w:trPr>
        <w:tc>
          <w:tcPr>
            <w:tcW w:w="511" w:type="dxa"/>
            <w:vMerge/>
            <w:tcBorders>
              <w:left w:val="single" w:sz="6" w:space="0" w:color="000000"/>
              <w:right w:val="single" w:sz="6" w:space="0" w:color="000000"/>
            </w:tcBorders>
          </w:tcPr>
          <w:p w14:paraId="4FF133C9"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735C9822"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b/>
              </w:rPr>
              <w:t xml:space="preserve">(c) Awards/Fellowship </w:t>
            </w:r>
          </w:p>
        </w:tc>
        <w:tc>
          <w:tcPr>
            <w:tcW w:w="2409" w:type="dxa"/>
            <w:tcBorders>
              <w:top w:val="single" w:sz="6" w:space="0" w:color="000000"/>
              <w:left w:val="single" w:sz="6" w:space="0" w:color="000000"/>
              <w:bottom w:val="single" w:sz="6" w:space="0" w:color="000000"/>
              <w:right w:val="single" w:sz="6" w:space="0" w:color="000000"/>
            </w:tcBorders>
          </w:tcPr>
          <w:p w14:paraId="424542B1" w14:textId="77777777" w:rsidR="00571F0F" w:rsidRPr="00371D6B" w:rsidRDefault="00571F0F" w:rsidP="00730152">
            <w:pPr>
              <w:spacing w:line="259" w:lineRule="auto"/>
              <w:jc w:val="center"/>
              <w:rPr>
                <w:rFonts w:ascii="Times New Roman" w:hAnsi="Times New Roman" w:cs="Times New Roman"/>
              </w:rPr>
            </w:pPr>
          </w:p>
        </w:tc>
        <w:tc>
          <w:tcPr>
            <w:tcW w:w="1243" w:type="dxa"/>
            <w:tcBorders>
              <w:top w:val="single" w:sz="6" w:space="0" w:color="000000"/>
              <w:left w:val="single" w:sz="6" w:space="0" w:color="000000"/>
              <w:bottom w:val="single" w:sz="6" w:space="0" w:color="000000"/>
              <w:right w:val="single" w:sz="6" w:space="0" w:color="000000"/>
            </w:tcBorders>
          </w:tcPr>
          <w:p w14:paraId="761C6154"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39CEDC56" w14:textId="77777777" w:rsidR="00571F0F" w:rsidRPr="00371D6B" w:rsidRDefault="00571F0F" w:rsidP="00371D6B">
            <w:pPr>
              <w:spacing w:line="259" w:lineRule="auto"/>
            </w:pPr>
          </w:p>
        </w:tc>
      </w:tr>
      <w:tr w:rsidR="00571F0F" w:rsidRPr="00371D6B" w14:paraId="6D71821D" w14:textId="77777777" w:rsidTr="00366F64">
        <w:tblPrEx>
          <w:tblCellMar>
            <w:right w:w="0" w:type="dxa"/>
          </w:tblCellMar>
        </w:tblPrEx>
        <w:trPr>
          <w:gridAfter w:val="1"/>
          <w:wAfter w:w="694" w:type="dxa"/>
          <w:trHeight w:val="337"/>
        </w:trPr>
        <w:tc>
          <w:tcPr>
            <w:tcW w:w="511" w:type="dxa"/>
            <w:vMerge/>
            <w:tcBorders>
              <w:left w:val="single" w:sz="6" w:space="0" w:color="000000"/>
              <w:right w:val="single" w:sz="6" w:space="0" w:color="000000"/>
            </w:tcBorders>
          </w:tcPr>
          <w:p w14:paraId="0376F184"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051BF94C"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International </w:t>
            </w:r>
          </w:p>
        </w:tc>
        <w:tc>
          <w:tcPr>
            <w:tcW w:w="2409" w:type="dxa"/>
            <w:tcBorders>
              <w:top w:val="single" w:sz="6" w:space="0" w:color="000000"/>
              <w:left w:val="single" w:sz="6" w:space="0" w:color="000000"/>
              <w:bottom w:val="single" w:sz="6" w:space="0" w:color="000000"/>
              <w:right w:val="single" w:sz="6" w:space="0" w:color="000000"/>
            </w:tcBorders>
          </w:tcPr>
          <w:p w14:paraId="1D378FC2"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7</w:t>
            </w:r>
          </w:p>
        </w:tc>
        <w:tc>
          <w:tcPr>
            <w:tcW w:w="1243" w:type="dxa"/>
            <w:tcBorders>
              <w:top w:val="single" w:sz="6" w:space="0" w:color="000000"/>
              <w:left w:val="single" w:sz="6" w:space="0" w:color="000000"/>
              <w:bottom w:val="single" w:sz="6" w:space="0" w:color="000000"/>
              <w:right w:val="single" w:sz="6" w:space="0" w:color="000000"/>
            </w:tcBorders>
          </w:tcPr>
          <w:p w14:paraId="7792D353"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56C20CCA" w14:textId="77777777" w:rsidR="00571F0F" w:rsidRPr="00371D6B" w:rsidRDefault="00571F0F" w:rsidP="00371D6B">
            <w:pPr>
              <w:spacing w:line="259" w:lineRule="auto"/>
            </w:pPr>
          </w:p>
        </w:tc>
      </w:tr>
      <w:tr w:rsidR="00571F0F" w:rsidRPr="00371D6B" w14:paraId="495A1DC3" w14:textId="77777777" w:rsidTr="00366F64">
        <w:tblPrEx>
          <w:tblCellMar>
            <w:right w:w="0" w:type="dxa"/>
          </w:tblCellMar>
        </w:tblPrEx>
        <w:trPr>
          <w:gridAfter w:val="1"/>
          <w:wAfter w:w="694" w:type="dxa"/>
          <w:trHeight w:val="336"/>
        </w:trPr>
        <w:tc>
          <w:tcPr>
            <w:tcW w:w="511" w:type="dxa"/>
            <w:vMerge/>
            <w:tcBorders>
              <w:left w:val="single" w:sz="6" w:space="0" w:color="000000"/>
              <w:bottom w:val="single" w:sz="6" w:space="0" w:color="000000"/>
              <w:right w:val="single" w:sz="6" w:space="0" w:color="000000"/>
            </w:tcBorders>
          </w:tcPr>
          <w:p w14:paraId="36997F7B"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39BC6FB8"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National </w:t>
            </w:r>
          </w:p>
        </w:tc>
        <w:tc>
          <w:tcPr>
            <w:tcW w:w="2409" w:type="dxa"/>
            <w:tcBorders>
              <w:top w:val="single" w:sz="6" w:space="0" w:color="000000"/>
              <w:left w:val="single" w:sz="6" w:space="0" w:color="000000"/>
              <w:bottom w:val="single" w:sz="6" w:space="0" w:color="000000"/>
              <w:right w:val="single" w:sz="6" w:space="0" w:color="000000"/>
            </w:tcBorders>
          </w:tcPr>
          <w:p w14:paraId="0D16BE1D"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5</w:t>
            </w:r>
          </w:p>
        </w:tc>
        <w:tc>
          <w:tcPr>
            <w:tcW w:w="1243" w:type="dxa"/>
            <w:tcBorders>
              <w:top w:val="single" w:sz="6" w:space="0" w:color="000000"/>
              <w:left w:val="single" w:sz="6" w:space="0" w:color="000000"/>
              <w:bottom w:val="single" w:sz="6" w:space="0" w:color="000000"/>
              <w:right w:val="single" w:sz="6" w:space="0" w:color="000000"/>
            </w:tcBorders>
          </w:tcPr>
          <w:p w14:paraId="3C8810F6"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4AFF9092" w14:textId="77777777" w:rsidR="00571F0F" w:rsidRPr="00371D6B" w:rsidRDefault="00571F0F" w:rsidP="00371D6B">
            <w:pPr>
              <w:spacing w:line="259" w:lineRule="auto"/>
            </w:pPr>
          </w:p>
        </w:tc>
      </w:tr>
      <w:tr w:rsidR="00571F0F" w:rsidRPr="00371D6B" w14:paraId="4E08F1AB" w14:textId="77777777" w:rsidTr="00366F64">
        <w:tblPrEx>
          <w:tblCellMar>
            <w:right w:w="0" w:type="dxa"/>
          </w:tblCellMar>
        </w:tblPrEx>
        <w:trPr>
          <w:gridAfter w:val="1"/>
          <w:wAfter w:w="694" w:type="dxa"/>
          <w:trHeight w:val="1705"/>
        </w:trPr>
        <w:tc>
          <w:tcPr>
            <w:tcW w:w="511" w:type="dxa"/>
            <w:vMerge w:val="restart"/>
            <w:tcBorders>
              <w:top w:val="single" w:sz="6" w:space="0" w:color="000000"/>
              <w:left w:val="single" w:sz="6" w:space="0" w:color="000000"/>
              <w:right w:val="single" w:sz="6" w:space="0" w:color="000000"/>
            </w:tcBorders>
          </w:tcPr>
          <w:p w14:paraId="21348AD2"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lastRenderedPageBreak/>
              <w:t xml:space="preserve">6. </w:t>
            </w:r>
          </w:p>
          <w:p w14:paraId="77BE70FA" w14:textId="77777777" w:rsidR="00571F0F" w:rsidRPr="00371D6B" w:rsidRDefault="00571F0F" w:rsidP="00371D6B">
            <w:pPr>
              <w:spacing w:line="259" w:lineRule="auto"/>
              <w:rPr>
                <w:rFonts w:ascii="Times New Roman" w:hAnsi="Times New Roman" w:cs="Times New Roman"/>
              </w:rPr>
            </w:pPr>
          </w:p>
          <w:p w14:paraId="60012D17" w14:textId="77777777" w:rsidR="00571F0F" w:rsidRPr="00371D6B" w:rsidRDefault="00571F0F" w:rsidP="00371D6B">
            <w:pPr>
              <w:spacing w:line="259" w:lineRule="auto"/>
              <w:rPr>
                <w:rFonts w:ascii="Times New Roman" w:hAnsi="Times New Roman" w:cs="Times New Roman"/>
              </w:rPr>
            </w:pPr>
          </w:p>
          <w:p w14:paraId="282BB861" w14:textId="77777777" w:rsidR="00571F0F" w:rsidRPr="00371D6B" w:rsidRDefault="00571F0F" w:rsidP="00371D6B">
            <w:pPr>
              <w:spacing w:line="259" w:lineRule="auto"/>
              <w:rPr>
                <w:rFonts w:ascii="Times New Roman" w:hAnsi="Times New Roman" w:cs="Times New Roman"/>
              </w:rPr>
            </w:pPr>
          </w:p>
          <w:p w14:paraId="304D1FBB"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19C70F25" w14:textId="7CE4BBAB" w:rsidR="00571F0F" w:rsidRPr="00371D6B" w:rsidRDefault="00571F0F" w:rsidP="00371D6B">
            <w:pPr>
              <w:spacing w:line="259" w:lineRule="auto"/>
              <w:jc w:val="both"/>
              <w:rPr>
                <w:rFonts w:ascii="Times New Roman" w:hAnsi="Times New Roman" w:cs="Times New Roman"/>
              </w:rPr>
            </w:pPr>
            <w:r w:rsidRPr="00371D6B">
              <w:rPr>
                <w:rFonts w:ascii="Times New Roman" w:hAnsi="Times New Roman" w:cs="Times New Roman"/>
                <w:b/>
              </w:rPr>
              <w:t>*Invited lectures /Resource Person/ paper presentation in Seminars/ Conferences/full paper in Conference Proceedings (Paper presented in</w:t>
            </w:r>
            <w:r w:rsidR="0016418C">
              <w:rPr>
                <w:rFonts w:ascii="Times New Roman" w:hAnsi="Times New Roman" w:cs="Times New Roman"/>
                <w:b/>
              </w:rPr>
              <w:t xml:space="preserve"> </w:t>
            </w:r>
            <w:r w:rsidRPr="00371D6B">
              <w:rPr>
                <w:rFonts w:ascii="Times New Roman" w:hAnsi="Times New Roman" w:cs="Times New Roman"/>
                <w:b/>
              </w:rPr>
              <w:t xml:space="preserve">Seminars/Conferences and also published as full paper in Conference Proceedings will be counted only once) </w:t>
            </w:r>
          </w:p>
        </w:tc>
        <w:tc>
          <w:tcPr>
            <w:tcW w:w="2409" w:type="dxa"/>
            <w:tcBorders>
              <w:top w:val="single" w:sz="6" w:space="0" w:color="000000"/>
              <w:left w:val="single" w:sz="6" w:space="0" w:color="000000"/>
              <w:bottom w:val="single" w:sz="6" w:space="0" w:color="000000"/>
              <w:right w:val="single" w:sz="6" w:space="0" w:color="000000"/>
            </w:tcBorders>
          </w:tcPr>
          <w:p w14:paraId="049CB97D" w14:textId="77777777" w:rsidR="00571F0F" w:rsidRPr="00371D6B" w:rsidRDefault="00571F0F" w:rsidP="00371D6B">
            <w:pPr>
              <w:spacing w:line="259" w:lineRule="auto"/>
              <w:rPr>
                <w:rFonts w:ascii="Times New Roman" w:hAnsi="Times New Roman" w:cs="Times New Roman"/>
              </w:rPr>
            </w:pPr>
          </w:p>
        </w:tc>
        <w:tc>
          <w:tcPr>
            <w:tcW w:w="1243" w:type="dxa"/>
            <w:tcBorders>
              <w:top w:val="single" w:sz="6" w:space="0" w:color="000000"/>
              <w:left w:val="single" w:sz="6" w:space="0" w:color="000000"/>
              <w:bottom w:val="single" w:sz="6" w:space="0" w:color="000000"/>
              <w:right w:val="single" w:sz="6" w:space="0" w:color="000000"/>
            </w:tcBorders>
          </w:tcPr>
          <w:p w14:paraId="0B84A8FC"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7B538457" w14:textId="77777777" w:rsidR="00571F0F" w:rsidRPr="00371D6B" w:rsidRDefault="00571F0F" w:rsidP="00371D6B">
            <w:pPr>
              <w:spacing w:line="259" w:lineRule="auto"/>
            </w:pPr>
          </w:p>
        </w:tc>
      </w:tr>
      <w:tr w:rsidR="00571F0F" w:rsidRPr="00371D6B" w14:paraId="4EBBAB58" w14:textId="77777777" w:rsidTr="00366F64">
        <w:tblPrEx>
          <w:tblCellMar>
            <w:right w:w="0" w:type="dxa"/>
          </w:tblCellMar>
        </w:tblPrEx>
        <w:trPr>
          <w:gridAfter w:val="1"/>
          <w:wAfter w:w="694" w:type="dxa"/>
          <w:trHeight w:val="338"/>
        </w:trPr>
        <w:tc>
          <w:tcPr>
            <w:tcW w:w="511" w:type="dxa"/>
            <w:vMerge/>
            <w:tcBorders>
              <w:left w:val="single" w:sz="6" w:space="0" w:color="000000"/>
              <w:right w:val="single" w:sz="6" w:space="0" w:color="000000"/>
            </w:tcBorders>
          </w:tcPr>
          <w:p w14:paraId="482C14E6"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5E2A84FC"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International (Abroad) </w:t>
            </w:r>
          </w:p>
        </w:tc>
        <w:tc>
          <w:tcPr>
            <w:tcW w:w="2409" w:type="dxa"/>
            <w:tcBorders>
              <w:top w:val="single" w:sz="6" w:space="0" w:color="000000"/>
              <w:left w:val="single" w:sz="6" w:space="0" w:color="000000"/>
              <w:bottom w:val="single" w:sz="6" w:space="0" w:color="000000"/>
              <w:right w:val="single" w:sz="6" w:space="0" w:color="000000"/>
            </w:tcBorders>
          </w:tcPr>
          <w:p w14:paraId="203C91B0"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7</w:t>
            </w:r>
          </w:p>
        </w:tc>
        <w:tc>
          <w:tcPr>
            <w:tcW w:w="1243" w:type="dxa"/>
            <w:tcBorders>
              <w:top w:val="single" w:sz="6" w:space="0" w:color="000000"/>
              <w:left w:val="single" w:sz="6" w:space="0" w:color="000000"/>
              <w:bottom w:val="single" w:sz="6" w:space="0" w:color="000000"/>
              <w:right w:val="single" w:sz="6" w:space="0" w:color="000000"/>
            </w:tcBorders>
          </w:tcPr>
          <w:p w14:paraId="4EADD41E"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7DAF722A" w14:textId="77777777" w:rsidR="00571F0F" w:rsidRPr="00371D6B" w:rsidRDefault="00571F0F" w:rsidP="00371D6B">
            <w:pPr>
              <w:spacing w:line="259" w:lineRule="auto"/>
            </w:pPr>
          </w:p>
        </w:tc>
      </w:tr>
      <w:tr w:rsidR="00571F0F" w:rsidRPr="00371D6B" w14:paraId="45F44BEB" w14:textId="77777777" w:rsidTr="00366F64">
        <w:tblPrEx>
          <w:tblCellMar>
            <w:right w:w="0" w:type="dxa"/>
          </w:tblCellMar>
        </w:tblPrEx>
        <w:trPr>
          <w:gridAfter w:val="1"/>
          <w:wAfter w:w="694" w:type="dxa"/>
          <w:trHeight w:val="336"/>
        </w:trPr>
        <w:tc>
          <w:tcPr>
            <w:tcW w:w="511" w:type="dxa"/>
            <w:vMerge/>
            <w:tcBorders>
              <w:left w:val="single" w:sz="6" w:space="0" w:color="000000"/>
              <w:right w:val="single" w:sz="6" w:space="0" w:color="000000"/>
            </w:tcBorders>
          </w:tcPr>
          <w:p w14:paraId="10A93300"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46164D48"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International (within country) </w:t>
            </w:r>
          </w:p>
        </w:tc>
        <w:tc>
          <w:tcPr>
            <w:tcW w:w="2409" w:type="dxa"/>
            <w:tcBorders>
              <w:top w:val="single" w:sz="6" w:space="0" w:color="000000"/>
              <w:left w:val="single" w:sz="6" w:space="0" w:color="000000"/>
              <w:bottom w:val="single" w:sz="6" w:space="0" w:color="000000"/>
              <w:right w:val="single" w:sz="6" w:space="0" w:color="000000"/>
            </w:tcBorders>
          </w:tcPr>
          <w:p w14:paraId="609FAB88"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5</w:t>
            </w:r>
          </w:p>
        </w:tc>
        <w:tc>
          <w:tcPr>
            <w:tcW w:w="1243" w:type="dxa"/>
            <w:tcBorders>
              <w:top w:val="single" w:sz="6" w:space="0" w:color="000000"/>
              <w:left w:val="single" w:sz="6" w:space="0" w:color="000000"/>
              <w:bottom w:val="single" w:sz="6" w:space="0" w:color="000000"/>
              <w:right w:val="single" w:sz="6" w:space="0" w:color="000000"/>
            </w:tcBorders>
          </w:tcPr>
          <w:p w14:paraId="68845B38"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38AC52E1" w14:textId="77777777" w:rsidR="00571F0F" w:rsidRPr="00371D6B" w:rsidRDefault="00571F0F" w:rsidP="00371D6B">
            <w:pPr>
              <w:spacing w:line="259" w:lineRule="auto"/>
            </w:pPr>
          </w:p>
        </w:tc>
      </w:tr>
      <w:tr w:rsidR="00571F0F" w:rsidRPr="00371D6B" w14:paraId="130B596C" w14:textId="77777777" w:rsidTr="00366F64">
        <w:tblPrEx>
          <w:tblCellMar>
            <w:right w:w="0" w:type="dxa"/>
          </w:tblCellMar>
        </w:tblPrEx>
        <w:trPr>
          <w:gridAfter w:val="1"/>
          <w:wAfter w:w="694" w:type="dxa"/>
          <w:trHeight w:val="336"/>
        </w:trPr>
        <w:tc>
          <w:tcPr>
            <w:tcW w:w="511" w:type="dxa"/>
            <w:vMerge/>
            <w:tcBorders>
              <w:left w:val="single" w:sz="6" w:space="0" w:color="000000"/>
              <w:right w:val="single" w:sz="6" w:space="0" w:color="000000"/>
            </w:tcBorders>
          </w:tcPr>
          <w:p w14:paraId="48114977"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5A3C44ED"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National </w:t>
            </w:r>
          </w:p>
        </w:tc>
        <w:tc>
          <w:tcPr>
            <w:tcW w:w="2409" w:type="dxa"/>
            <w:tcBorders>
              <w:top w:val="single" w:sz="6" w:space="0" w:color="000000"/>
              <w:left w:val="single" w:sz="6" w:space="0" w:color="000000"/>
              <w:bottom w:val="single" w:sz="6" w:space="0" w:color="000000"/>
              <w:right w:val="single" w:sz="6" w:space="0" w:color="000000"/>
            </w:tcBorders>
          </w:tcPr>
          <w:p w14:paraId="552D2B1D"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3</w:t>
            </w:r>
          </w:p>
        </w:tc>
        <w:tc>
          <w:tcPr>
            <w:tcW w:w="1243" w:type="dxa"/>
            <w:tcBorders>
              <w:top w:val="single" w:sz="6" w:space="0" w:color="000000"/>
              <w:left w:val="single" w:sz="6" w:space="0" w:color="000000"/>
              <w:bottom w:val="single" w:sz="6" w:space="0" w:color="000000"/>
              <w:right w:val="single" w:sz="6" w:space="0" w:color="000000"/>
            </w:tcBorders>
          </w:tcPr>
          <w:p w14:paraId="40DBCA68"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4AF0CD93" w14:textId="77777777" w:rsidR="00571F0F" w:rsidRPr="00371D6B" w:rsidRDefault="00571F0F" w:rsidP="00371D6B">
            <w:pPr>
              <w:spacing w:line="259" w:lineRule="auto"/>
            </w:pPr>
          </w:p>
        </w:tc>
      </w:tr>
      <w:tr w:rsidR="00571F0F" w:rsidRPr="00371D6B" w14:paraId="2FD9607E" w14:textId="77777777" w:rsidTr="00366F64">
        <w:tblPrEx>
          <w:tblCellMar>
            <w:right w:w="0" w:type="dxa"/>
          </w:tblCellMar>
        </w:tblPrEx>
        <w:trPr>
          <w:gridAfter w:val="1"/>
          <w:wAfter w:w="694" w:type="dxa"/>
          <w:trHeight w:val="338"/>
        </w:trPr>
        <w:tc>
          <w:tcPr>
            <w:tcW w:w="511" w:type="dxa"/>
            <w:vMerge/>
            <w:tcBorders>
              <w:left w:val="single" w:sz="6" w:space="0" w:color="000000"/>
              <w:right w:val="single" w:sz="6" w:space="0" w:color="000000"/>
            </w:tcBorders>
          </w:tcPr>
          <w:p w14:paraId="35722F9E" w14:textId="77777777" w:rsidR="00571F0F" w:rsidRPr="00371D6B" w:rsidRDefault="00571F0F" w:rsidP="00371D6B">
            <w:pPr>
              <w:spacing w:line="259" w:lineRule="auto"/>
              <w:rPr>
                <w:rFonts w:ascii="Times New Roman" w:hAnsi="Times New Roman" w:cs="Times New Roman"/>
              </w:rPr>
            </w:pPr>
          </w:p>
        </w:tc>
        <w:tc>
          <w:tcPr>
            <w:tcW w:w="4395" w:type="dxa"/>
            <w:tcBorders>
              <w:top w:val="single" w:sz="6" w:space="0" w:color="000000"/>
              <w:left w:val="single" w:sz="6" w:space="0" w:color="000000"/>
              <w:bottom w:val="single" w:sz="6" w:space="0" w:color="000000"/>
              <w:right w:val="single" w:sz="6" w:space="0" w:color="000000"/>
            </w:tcBorders>
          </w:tcPr>
          <w:p w14:paraId="7899A0C1" w14:textId="77777777" w:rsidR="00571F0F" w:rsidRPr="00371D6B" w:rsidRDefault="00571F0F" w:rsidP="00371D6B">
            <w:pPr>
              <w:spacing w:line="259" w:lineRule="auto"/>
              <w:rPr>
                <w:rFonts w:ascii="Times New Roman" w:hAnsi="Times New Roman" w:cs="Times New Roman"/>
              </w:rPr>
            </w:pPr>
            <w:r w:rsidRPr="00371D6B">
              <w:rPr>
                <w:rFonts w:ascii="Times New Roman" w:hAnsi="Times New Roman" w:cs="Times New Roman"/>
              </w:rPr>
              <w:t xml:space="preserve">State/University </w:t>
            </w:r>
          </w:p>
        </w:tc>
        <w:tc>
          <w:tcPr>
            <w:tcW w:w="2409" w:type="dxa"/>
            <w:tcBorders>
              <w:top w:val="single" w:sz="6" w:space="0" w:color="000000"/>
              <w:left w:val="single" w:sz="6" w:space="0" w:color="000000"/>
              <w:bottom w:val="single" w:sz="6" w:space="0" w:color="000000"/>
              <w:right w:val="single" w:sz="6" w:space="0" w:color="000000"/>
            </w:tcBorders>
          </w:tcPr>
          <w:p w14:paraId="38B8FC95" w14:textId="77777777" w:rsidR="00571F0F" w:rsidRPr="00371D6B" w:rsidRDefault="00571F0F" w:rsidP="00730152">
            <w:pPr>
              <w:spacing w:line="259" w:lineRule="auto"/>
              <w:jc w:val="center"/>
              <w:rPr>
                <w:rFonts w:ascii="Times New Roman" w:hAnsi="Times New Roman" w:cs="Times New Roman"/>
              </w:rPr>
            </w:pPr>
            <w:r w:rsidRPr="00371D6B">
              <w:rPr>
                <w:rFonts w:ascii="Times New Roman" w:hAnsi="Times New Roman" w:cs="Times New Roman"/>
              </w:rPr>
              <w:t>02</w:t>
            </w:r>
          </w:p>
        </w:tc>
        <w:tc>
          <w:tcPr>
            <w:tcW w:w="1243" w:type="dxa"/>
            <w:tcBorders>
              <w:top w:val="single" w:sz="6" w:space="0" w:color="000000"/>
              <w:left w:val="single" w:sz="6" w:space="0" w:color="000000"/>
              <w:bottom w:val="single" w:sz="6" w:space="0" w:color="000000"/>
              <w:right w:val="single" w:sz="6" w:space="0" w:color="000000"/>
            </w:tcBorders>
          </w:tcPr>
          <w:p w14:paraId="2BBEAC55" w14:textId="77777777" w:rsidR="00571F0F" w:rsidRPr="00371D6B" w:rsidRDefault="00571F0F" w:rsidP="00371D6B">
            <w:pPr>
              <w:spacing w:line="259" w:lineRule="auto"/>
              <w:rPr>
                <w:rFonts w:ascii="Times New Roman" w:hAnsi="Times New Roman" w:cs="Times New Roman"/>
              </w:rPr>
            </w:pPr>
          </w:p>
        </w:tc>
        <w:tc>
          <w:tcPr>
            <w:tcW w:w="1025" w:type="dxa"/>
            <w:tcBorders>
              <w:top w:val="single" w:sz="6" w:space="0" w:color="000000"/>
              <w:left w:val="single" w:sz="6" w:space="0" w:color="000000"/>
              <w:bottom w:val="single" w:sz="6" w:space="0" w:color="000000"/>
              <w:right w:val="single" w:sz="6" w:space="0" w:color="000000"/>
            </w:tcBorders>
          </w:tcPr>
          <w:p w14:paraId="4CE6084D" w14:textId="77777777" w:rsidR="00571F0F" w:rsidRPr="00371D6B" w:rsidRDefault="00571F0F" w:rsidP="00371D6B">
            <w:pPr>
              <w:spacing w:line="259" w:lineRule="auto"/>
            </w:pPr>
          </w:p>
        </w:tc>
      </w:tr>
      <w:tr w:rsidR="00571F0F" w:rsidRPr="00371D6B" w14:paraId="22D406BF" w14:textId="77777777" w:rsidTr="00366F64">
        <w:tblPrEx>
          <w:tblCellMar>
            <w:right w:w="0" w:type="dxa"/>
          </w:tblCellMar>
        </w:tblPrEx>
        <w:trPr>
          <w:gridAfter w:val="1"/>
          <w:wAfter w:w="694" w:type="dxa"/>
          <w:trHeight w:val="338"/>
        </w:trPr>
        <w:tc>
          <w:tcPr>
            <w:tcW w:w="511" w:type="dxa"/>
            <w:tcBorders>
              <w:left w:val="single" w:sz="6" w:space="0" w:color="000000"/>
              <w:bottom w:val="single" w:sz="6" w:space="0" w:color="000000"/>
              <w:right w:val="single" w:sz="6" w:space="0" w:color="000000"/>
            </w:tcBorders>
          </w:tcPr>
          <w:p w14:paraId="4157988A" w14:textId="77777777" w:rsidR="00571F0F" w:rsidRPr="00371D6B" w:rsidRDefault="00571F0F" w:rsidP="00371D6B">
            <w:pPr>
              <w:spacing w:line="259" w:lineRule="auto"/>
            </w:pPr>
          </w:p>
        </w:tc>
        <w:tc>
          <w:tcPr>
            <w:tcW w:w="6804" w:type="dxa"/>
            <w:gridSpan w:val="2"/>
            <w:tcBorders>
              <w:top w:val="single" w:sz="6" w:space="0" w:color="000000"/>
              <w:left w:val="single" w:sz="6" w:space="0" w:color="000000"/>
              <w:bottom w:val="single" w:sz="6" w:space="0" w:color="000000"/>
              <w:right w:val="single" w:sz="6" w:space="0" w:color="000000"/>
            </w:tcBorders>
          </w:tcPr>
          <w:p w14:paraId="5883CD02" w14:textId="77777777" w:rsidR="00571F0F" w:rsidRPr="00371D6B" w:rsidRDefault="00571F0F" w:rsidP="00571F0F">
            <w:pPr>
              <w:spacing w:line="259" w:lineRule="auto"/>
              <w:jc w:val="right"/>
            </w:pPr>
            <w:r w:rsidRPr="00730152">
              <w:rPr>
                <w:rFonts w:ascii="Times New Roman" w:hAnsi="Times New Roman" w:cs="Times New Roman"/>
              </w:rPr>
              <w:t>Total Score</w:t>
            </w:r>
            <w:r>
              <w:t>:</w:t>
            </w:r>
          </w:p>
        </w:tc>
        <w:tc>
          <w:tcPr>
            <w:tcW w:w="1243" w:type="dxa"/>
            <w:tcBorders>
              <w:top w:val="single" w:sz="6" w:space="0" w:color="000000"/>
              <w:left w:val="single" w:sz="6" w:space="0" w:color="000000"/>
              <w:bottom w:val="single" w:sz="6" w:space="0" w:color="000000"/>
              <w:right w:val="single" w:sz="6" w:space="0" w:color="000000"/>
            </w:tcBorders>
          </w:tcPr>
          <w:p w14:paraId="535CAEA0" w14:textId="77777777" w:rsidR="00571F0F" w:rsidRPr="00371D6B" w:rsidRDefault="00571F0F" w:rsidP="00371D6B">
            <w:pPr>
              <w:spacing w:line="259" w:lineRule="auto"/>
            </w:pPr>
          </w:p>
        </w:tc>
        <w:tc>
          <w:tcPr>
            <w:tcW w:w="1025" w:type="dxa"/>
            <w:tcBorders>
              <w:top w:val="single" w:sz="6" w:space="0" w:color="000000"/>
              <w:left w:val="single" w:sz="6" w:space="0" w:color="000000"/>
              <w:bottom w:val="single" w:sz="6" w:space="0" w:color="000000"/>
              <w:right w:val="single" w:sz="6" w:space="0" w:color="000000"/>
            </w:tcBorders>
          </w:tcPr>
          <w:p w14:paraId="25A4155B" w14:textId="77777777" w:rsidR="00571F0F" w:rsidRPr="00371D6B" w:rsidRDefault="00571F0F" w:rsidP="00371D6B">
            <w:pPr>
              <w:spacing w:line="259" w:lineRule="auto"/>
            </w:pPr>
          </w:p>
        </w:tc>
      </w:tr>
    </w:tbl>
    <w:p w14:paraId="3B139A30" w14:textId="77777777" w:rsidR="00371D6B" w:rsidRDefault="00371D6B" w:rsidP="00371D6B">
      <w:pPr>
        <w:spacing w:after="211" w:line="259" w:lineRule="auto"/>
        <w:ind w:left="-5" w:hanging="10"/>
      </w:pPr>
      <w:r w:rsidRPr="00371D6B">
        <w:rPr>
          <w:b/>
        </w:rPr>
        <w:t xml:space="preserve">The Research score for research papers would be augmented as follows: </w:t>
      </w:r>
    </w:p>
    <w:p w14:paraId="7A0F043E" w14:textId="77777777" w:rsidR="00371D6B" w:rsidRPr="00371D6B" w:rsidRDefault="00371D6B" w:rsidP="00371D6B">
      <w:pPr>
        <w:spacing w:after="211" w:line="259" w:lineRule="auto"/>
        <w:ind w:left="-5" w:hanging="10"/>
      </w:pPr>
      <w:r w:rsidRPr="00371D6B">
        <w:t xml:space="preserve">Peer-Reviewed or UGC-listed Journals (Impact factor to be determined as per Thomson Reuters list): </w:t>
      </w:r>
    </w:p>
    <w:tbl>
      <w:tblPr>
        <w:tblStyle w:val="TableGrid"/>
        <w:tblW w:w="0" w:type="auto"/>
        <w:tblLook w:val="04A0" w:firstRow="1" w:lastRow="0" w:firstColumn="1" w:lastColumn="0" w:noHBand="0" w:noVBand="1"/>
      </w:tblPr>
      <w:tblGrid>
        <w:gridCol w:w="6374"/>
        <w:gridCol w:w="3926"/>
      </w:tblGrid>
      <w:tr w:rsidR="00BF01D8" w14:paraId="3698A8B7" w14:textId="77777777" w:rsidTr="00BF01D8">
        <w:tc>
          <w:tcPr>
            <w:tcW w:w="6374" w:type="dxa"/>
          </w:tcPr>
          <w:p w14:paraId="2D22B270" w14:textId="77777777" w:rsidR="00BF01D8" w:rsidRDefault="00BF01D8" w:rsidP="00BF01D8">
            <w:pPr>
              <w:ind w:right="1107"/>
            </w:pPr>
            <w:r w:rsidRPr="00371D6B">
              <w:t xml:space="preserve">i) Paper in refereed journals without impact factor </w:t>
            </w:r>
          </w:p>
        </w:tc>
        <w:tc>
          <w:tcPr>
            <w:tcW w:w="3926" w:type="dxa"/>
          </w:tcPr>
          <w:p w14:paraId="27244C87" w14:textId="77777777" w:rsidR="00BF01D8" w:rsidRDefault="00BF01D8" w:rsidP="00BF01D8">
            <w:pPr>
              <w:ind w:right="1107"/>
            </w:pPr>
            <w:r w:rsidRPr="00371D6B">
              <w:t>5 Points</w:t>
            </w:r>
          </w:p>
        </w:tc>
      </w:tr>
      <w:tr w:rsidR="00BF01D8" w14:paraId="2C2119EA" w14:textId="77777777" w:rsidTr="00BF01D8">
        <w:tc>
          <w:tcPr>
            <w:tcW w:w="6374" w:type="dxa"/>
          </w:tcPr>
          <w:p w14:paraId="198D4DDF" w14:textId="77777777" w:rsidR="00BF01D8" w:rsidRDefault="00BF01D8" w:rsidP="00BF01D8">
            <w:pPr>
              <w:ind w:right="1107"/>
            </w:pPr>
            <w:r w:rsidRPr="00371D6B">
              <w:t xml:space="preserve">ii) Paper with impact factor less than 1 </w:t>
            </w:r>
          </w:p>
        </w:tc>
        <w:tc>
          <w:tcPr>
            <w:tcW w:w="3926" w:type="dxa"/>
          </w:tcPr>
          <w:p w14:paraId="5CF1323C" w14:textId="77777777" w:rsidR="00BF01D8" w:rsidRDefault="00BF01D8" w:rsidP="00BF01D8">
            <w:pPr>
              <w:ind w:right="1107"/>
            </w:pPr>
            <w:r w:rsidRPr="00371D6B">
              <w:t>10 Points</w:t>
            </w:r>
          </w:p>
        </w:tc>
      </w:tr>
      <w:tr w:rsidR="00BF01D8" w14:paraId="26081D7B" w14:textId="77777777" w:rsidTr="00BF01D8">
        <w:tc>
          <w:tcPr>
            <w:tcW w:w="6374" w:type="dxa"/>
          </w:tcPr>
          <w:p w14:paraId="0CEBF1FD" w14:textId="77777777" w:rsidR="00BF01D8" w:rsidRDefault="00BF01D8" w:rsidP="00BF01D8">
            <w:pPr>
              <w:ind w:right="1107"/>
            </w:pPr>
            <w:r w:rsidRPr="00371D6B">
              <w:t xml:space="preserve">iii) Paper with impact factor between 1 and 2 </w:t>
            </w:r>
          </w:p>
        </w:tc>
        <w:tc>
          <w:tcPr>
            <w:tcW w:w="3926" w:type="dxa"/>
          </w:tcPr>
          <w:p w14:paraId="52AF316E" w14:textId="77777777" w:rsidR="00BF01D8" w:rsidRDefault="00BF01D8" w:rsidP="00BF01D8">
            <w:pPr>
              <w:ind w:right="1107"/>
            </w:pPr>
            <w:r w:rsidRPr="00371D6B">
              <w:t>15 Points</w:t>
            </w:r>
          </w:p>
        </w:tc>
      </w:tr>
      <w:tr w:rsidR="00BF01D8" w14:paraId="5052D335" w14:textId="77777777" w:rsidTr="00BF01D8">
        <w:tc>
          <w:tcPr>
            <w:tcW w:w="6374" w:type="dxa"/>
          </w:tcPr>
          <w:p w14:paraId="205FCD54" w14:textId="77777777" w:rsidR="00BF01D8" w:rsidRDefault="00BF01D8" w:rsidP="00BF01D8">
            <w:pPr>
              <w:ind w:right="1107"/>
            </w:pPr>
            <w:r w:rsidRPr="00371D6B">
              <w:t xml:space="preserve">iv) Paper with impact factor between 2 and 5 </w:t>
            </w:r>
          </w:p>
        </w:tc>
        <w:tc>
          <w:tcPr>
            <w:tcW w:w="3926" w:type="dxa"/>
          </w:tcPr>
          <w:p w14:paraId="1654DA99" w14:textId="77777777" w:rsidR="00BF01D8" w:rsidRDefault="00BF01D8" w:rsidP="00BF01D8">
            <w:pPr>
              <w:ind w:right="1107"/>
            </w:pPr>
            <w:r w:rsidRPr="00371D6B">
              <w:t>20 Points</w:t>
            </w:r>
          </w:p>
        </w:tc>
      </w:tr>
      <w:tr w:rsidR="00BF01D8" w14:paraId="4CA4B34C" w14:textId="77777777" w:rsidTr="00BF01D8">
        <w:tc>
          <w:tcPr>
            <w:tcW w:w="6374" w:type="dxa"/>
          </w:tcPr>
          <w:p w14:paraId="147D77DE" w14:textId="77777777" w:rsidR="00BF01D8" w:rsidRDefault="00BF01D8" w:rsidP="00BF01D8">
            <w:pPr>
              <w:ind w:right="1107"/>
            </w:pPr>
            <w:r w:rsidRPr="00371D6B">
              <w:t xml:space="preserve">v) Paper with impact factor between 5 and 10  </w:t>
            </w:r>
          </w:p>
        </w:tc>
        <w:tc>
          <w:tcPr>
            <w:tcW w:w="3926" w:type="dxa"/>
          </w:tcPr>
          <w:p w14:paraId="2C6C2A6F" w14:textId="77777777" w:rsidR="00BF01D8" w:rsidRDefault="00BF01D8" w:rsidP="00BF01D8">
            <w:pPr>
              <w:ind w:right="1107"/>
            </w:pPr>
            <w:r w:rsidRPr="00371D6B">
              <w:t>25 Points</w:t>
            </w:r>
          </w:p>
        </w:tc>
      </w:tr>
      <w:tr w:rsidR="00BF01D8" w14:paraId="605A5505" w14:textId="77777777" w:rsidTr="00BF01D8">
        <w:tc>
          <w:tcPr>
            <w:tcW w:w="6374" w:type="dxa"/>
          </w:tcPr>
          <w:p w14:paraId="657F55AE" w14:textId="77777777" w:rsidR="00BF01D8" w:rsidRDefault="00BF01D8" w:rsidP="00BF01D8">
            <w:pPr>
              <w:ind w:right="1107"/>
            </w:pPr>
            <w:r w:rsidRPr="00371D6B">
              <w:t xml:space="preserve">vi) Paper with impact factor &gt;10 </w:t>
            </w:r>
          </w:p>
        </w:tc>
        <w:tc>
          <w:tcPr>
            <w:tcW w:w="3926" w:type="dxa"/>
          </w:tcPr>
          <w:p w14:paraId="6106E3B4" w14:textId="77777777" w:rsidR="00BF01D8" w:rsidRDefault="00BF01D8" w:rsidP="00BF01D8">
            <w:pPr>
              <w:ind w:right="1107"/>
            </w:pPr>
            <w:r w:rsidRPr="00371D6B">
              <w:t>30 Points</w:t>
            </w:r>
          </w:p>
        </w:tc>
      </w:tr>
    </w:tbl>
    <w:p w14:paraId="047C787D" w14:textId="77777777" w:rsidR="00BF01D8" w:rsidRDefault="00BF01D8" w:rsidP="00BF01D8">
      <w:pPr>
        <w:spacing w:after="229" w:line="248" w:lineRule="auto"/>
        <w:ind w:right="661"/>
        <w:jc w:val="both"/>
      </w:pPr>
    </w:p>
    <w:p w14:paraId="3626F474" w14:textId="77777777" w:rsidR="00BF01D8" w:rsidRDefault="00371D6B" w:rsidP="00730152">
      <w:pPr>
        <w:numPr>
          <w:ilvl w:val="0"/>
          <w:numId w:val="12"/>
        </w:numPr>
        <w:spacing w:line="248" w:lineRule="auto"/>
        <w:ind w:left="1418" w:right="661" w:hanging="1276"/>
        <w:jc w:val="both"/>
      </w:pPr>
      <w:r w:rsidRPr="00371D6B">
        <w:t xml:space="preserve">Two authors: 70% of total value of publication for each author. </w:t>
      </w:r>
    </w:p>
    <w:p w14:paraId="0F7CE3F4" w14:textId="77777777" w:rsidR="00371D6B" w:rsidRPr="00371D6B" w:rsidRDefault="00371D6B" w:rsidP="00BF01D8">
      <w:pPr>
        <w:numPr>
          <w:ilvl w:val="0"/>
          <w:numId w:val="12"/>
        </w:numPr>
        <w:spacing w:line="248" w:lineRule="auto"/>
        <w:ind w:right="661" w:hanging="1283"/>
        <w:jc w:val="both"/>
      </w:pPr>
      <w:r w:rsidRPr="00371D6B">
        <w:t xml:space="preserve">More than two authors: 70% of total value of publication for the First/Principal/Corresponding author and 30% of total value of publication for each of the joint authors. </w:t>
      </w:r>
    </w:p>
    <w:p w14:paraId="4541CB00" w14:textId="77777777" w:rsidR="00371D6B" w:rsidRPr="00371D6B" w:rsidRDefault="00371D6B" w:rsidP="00BF01D8">
      <w:pPr>
        <w:spacing w:line="248" w:lineRule="auto"/>
        <w:ind w:right="661"/>
      </w:pPr>
      <w:r w:rsidRPr="00BF01D8">
        <w:rPr>
          <w:b/>
          <w:bCs/>
        </w:rPr>
        <w:t>Joint Projects:</w:t>
      </w:r>
      <w:r w:rsidRPr="00371D6B">
        <w:t xml:space="preserve"> Principal Investigator and Co-investigator would get 50% each. </w:t>
      </w:r>
    </w:p>
    <w:p w14:paraId="0815A428" w14:textId="77777777" w:rsidR="00371D6B" w:rsidRPr="00371D6B" w:rsidRDefault="00371D6B" w:rsidP="00730152">
      <w:pPr>
        <w:spacing w:after="211" w:line="259" w:lineRule="auto"/>
      </w:pPr>
      <w:r w:rsidRPr="00371D6B">
        <w:rPr>
          <w:b/>
        </w:rPr>
        <w:t xml:space="preserve">Note: </w:t>
      </w:r>
    </w:p>
    <w:p w14:paraId="41474E40" w14:textId="77777777" w:rsidR="00371D6B" w:rsidRPr="00371D6B" w:rsidRDefault="00371D6B" w:rsidP="00730152">
      <w:pPr>
        <w:numPr>
          <w:ilvl w:val="0"/>
          <w:numId w:val="13"/>
        </w:numPr>
        <w:spacing w:line="248" w:lineRule="auto"/>
        <w:ind w:right="661" w:hanging="720"/>
        <w:jc w:val="both"/>
      </w:pPr>
      <w:r w:rsidRPr="00371D6B">
        <w:t xml:space="preserve">Paper presented if part of edited book or proceeding then it can be claimed only once. </w:t>
      </w:r>
    </w:p>
    <w:p w14:paraId="6791BE2C" w14:textId="77777777" w:rsidR="00371D6B" w:rsidRPr="00371D6B" w:rsidRDefault="00371D6B" w:rsidP="00730152">
      <w:pPr>
        <w:numPr>
          <w:ilvl w:val="0"/>
          <w:numId w:val="13"/>
        </w:numPr>
        <w:spacing w:line="248" w:lineRule="auto"/>
        <w:ind w:right="661" w:hanging="720"/>
        <w:jc w:val="both"/>
      </w:pPr>
      <w:r w:rsidRPr="00371D6B">
        <w:t xml:space="preserve">For joint supervision of research students, the formula shall he- 70'. </w:t>
      </w:r>
    </w:p>
    <w:p w14:paraId="5D397E6A" w14:textId="77777777" w:rsidR="00371D6B" w:rsidRPr="00371D6B" w:rsidRDefault="00371D6B" w:rsidP="00730152">
      <w:pPr>
        <w:spacing w:line="248" w:lineRule="auto"/>
        <w:ind w:left="1450" w:right="661" w:hanging="10"/>
      </w:pPr>
      <w:r w:rsidRPr="00371D6B">
        <w:t xml:space="preserve">of the total score for Supervisor and Co-supervisor. Supervisor and Co-Supervisor both shall get 7 marks each. </w:t>
      </w:r>
    </w:p>
    <w:p w14:paraId="01B39FF3" w14:textId="77777777" w:rsidR="00371D6B" w:rsidRPr="00371D6B" w:rsidRDefault="00371D6B" w:rsidP="00371D6B">
      <w:pPr>
        <w:numPr>
          <w:ilvl w:val="0"/>
          <w:numId w:val="13"/>
        </w:numPr>
        <w:spacing w:after="229" w:line="248" w:lineRule="auto"/>
        <w:ind w:right="661" w:hanging="720"/>
        <w:jc w:val="both"/>
      </w:pPr>
      <w:r w:rsidRPr="00371D6B">
        <w:t xml:space="preserve">For the purpose of calculating research score of the teacher, the combined research score from the categories of 5(b). Policy Document and 6. Invited lectures/Resource Person/Paper presentation shall have an upper capping of thirty percent of the total research score of the teacher concerned. </w:t>
      </w:r>
    </w:p>
    <w:p w14:paraId="630BCEEB" w14:textId="77777777" w:rsidR="00E2681D" w:rsidRDefault="00371D6B" w:rsidP="00371D6B">
      <w:pPr>
        <w:rPr>
          <w:b/>
        </w:rPr>
      </w:pPr>
      <w:r w:rsidRPr="00371D6B">
        <w:t>The research score shall be from the minimum of three categories out of six categories.</w:t>
      </w:r>
    </w:p>
    <w:p w14:paraId="570DFC91" w14:textId="77777777" w:rsidR="000F226E" w:rsidRDefault="000F226E" w:rsidP="00E769EF">
      <w:pPr>
        <w:autoSpaceDE w:val="0"/>
        <w:autoSpaceDN w:val="0"/>
        <w:adjustRightInd w:val="0"/>
        <w:rPr>
          <w:b/>
          <w:i/>
        </w:rPr>
      </w:pPr>
    </w:p>
    <w:p w14:paraId="4E9F266F" w14:textId="77777777" w:rsidR="00A325FF" w:rsidRDefault="00A325FF" w:rsidP="00E769EF">
      <w:pPr>
        <w:autoSpaceDE w:val="0"/>
        <w:autoSpaceDN w:val="0"/>
        <w:adjustRightInd w:val="0"/>
        <w:rPr>
          <w:b/>
          <w:i/>
        </w:rPr>
      </w:pPr>
    </w:p>
    <w:p w14:paraId="4A924F68" w14:textId="77777777" w:rsidR="00464A3A" w:rsidRDefault="00464A3A" w:rsidP="000E3C04">
      <w:pPr>
        <w:ind w:left="7920"/>
        <w:rPr>
          <w:b/>
        </w:rPr>
      </w:pPr>
    </w:p>
    <w:p w14:paraId="69FD35E0" w14:textId="77777777" w:rsidR="000E3C04" w:rsidRDefault="000E3C04" w:rsidP="000E3C04">
      <w:pPr>
        <w:ind w:left="7920"/>
        <w:rPr>
          <w:b/>
        </w:rPr>
      </w:pPr>
      <w:r w:rsidRPr="00FA63A3">
        <w:rPr>
          <w:b/>
        </w:rPr>
        <w:t>Signature of Candidate</w:t>
      </w:r>
    </w:p>
    <w:bookmarkEnd w:id="0"/>
    <w:p w14:paraId="3208BE33" w14:textId="77777777" w:rsidR="000E3C04" w:rsidRDefault="000E3C04">
      <w:pPr>
        <w:rPr>
          <w:b/>
          <w:i/>
        </w:rPr>
      </w:pPr>
    </w:p>
    <w:p w14:paraId="14756C9E" w14:textId="77777777" w:rsidR="004841F6" w:rsidRPr="004841F6" w:rsidRDefault="004841F6" w:rsidP="004841F6">
      <w:pPr>
        <w:jc w:val="both"/>
        <w:rPr>
          <w:sz w:val="6"/>
        </w:rPr>
      </w:pPr>
    </w:p>
    <w:p w14:paraId="77D4A4D0" w14:textId="77777777" w:rsidR="00464A3A" w:rsidRDefault="00464A3A" w:rsidP="00DE70F6">
      <w:pPr>
        <w:jc w:val="both"/>
      </w:pPr>
    </w:p>
    <w:p w14:paraId="33C3C157" w14:textId="77777777" w:rsidR="00464A3A" w:rsidRDefault="00464A3A">
      <w:r>
        <w:br w:type="page"/>
      </w:r>
    </w:p>
    <w:p w14:paraId="77DCF128" w14:textId="77777777" w:rsidR="00DE70F6" w:rsidRDefault="00DE70F6" w:rsidP="00DE70F6">
      <w:pPr>
        <w:jc w:val="both"/>
      </w:pPr>
      <w:r w:rsidRPr="009043D3">
        <w:lastRenderedPageBreak/>
        <w:t>2</w:t>
      </w:r>
      <w:r w:rsidR="00464A3A">
        <w:t>0</w:t>
      </w:r>
      <w:r w:rsidRPr="009043D3">
        <w:t>.</w:t>
      </w:r>
      <w:r w:rsidRPr="009043D3">
        <w:tab/>
        <w:t>Enclosures:</w:t>
      </w:r>
    </w:p>
    <w:p w14:paraId="721C8177" w14:textId="77777777" w:rsidR="00A56946" w:rsidRPr="009043D3" w:rsidRDefault="00A56946" w:rsidP="00A56946">
      <w:pPr>
        <w:jc w:val="both"/>
      </w:pPr>
    </w:p>
    <w:p w14:paraId="4A9FAED6" w14:textId="77777777" w:rsidR="00DE70F6" w:rsidRDefault="00DE70F6" w:rsidP="00DE70F6">
      <w:pPr>
        <w:spacing w:line="360" w:lineRule="auto"/>
        <w:ind w:firstLine="720"/>
        <w:jc w:val="both"/>
      </w:pPr>
      <w:r>
        <w:t>1.</w:t>
      </w:r>
      <w:r>
        <w:tab/>
        <w:t>___________________________________________________________</w:t>
      </w:r>
      <w:r w:rsidR="00EA458B">
        <w:t>_______</w:t>
      </w:r>
      <w:r>
        <w:t>___</w:t>
      </w:r>
    </w:p>
    <w:p w14:paraId="6B032447" w14:textId="77777777" w:rsidR="00DE70F6" w:rsidRDefault="00DE70F6" w:rsidP="00DE70F6">
      <w:pPr>
        <w:spacing w:line="360" w:lineRule="auto"/>
        <w:ind w:firstLine="720"/>
        <w:jc w:val="both"/>
      </w:pPr>
      <w:r>
        <w:t>2.</w:t>
      </w:r>
      <w:r>
        <w:tab/>
      </w:r>
      <w:r w:rsidR="00EA458B">
        <w:t>_____________________________________________________________________</w:t>
      </w:r>
    </w:p>
    <w:p w14:paraId="72939E24" w14:textId="77777777" w:rsidR="00DE70F6" w:rsidRDefault="00DE70F6" w:rsidP="00DE70F6">
      <w:pPr>
        <w:spacing w:line="360" w:lineRule="auto"/>
        <w:ind w:firstLine="720"/>
        <w:jc w:val="both"/>
      </w:pPr>
      <w:r>
        <w:t>3.</w:t>
      </w:r>
      <w:r>
        <w:tab/>
      </w:r>
      <w:r w:rsidR="00EA458B">
        <w:t>_____________________________________________________________________</w:t>
      </w:r>
    </w:p>
    <w:p w14:paraId="2426D014" w14:textId="77777777" w:rsidR="00DE70F6" w:rsidRDefault="00DE70F6" w:rsidP="00DE70F6">
      <w:pPr>
        <w:spacing w:line="360" w:lineRule="auto"/>
        <w:ind w:firstLine="720"/>
        <w:jc w:val="both"/>
      </w:pPr>
      <w:r>
        <w:t>4.</w:t>
      </w:r>
      <w:r>
        <w:tab/>
      </w:r>
      <w:r w:rsidR="00EA458B">
        <w:t>_____________________________________________________________________</w:t>
      </w:r>
    </w:p>
    <w:p w14:paraId="000952A1" w14:textId="77777777" w:rsidR="00DE70F6" w:rsidRDefault="00DE70F6" w:rsidP="00DE70F6">
      <w:pPr>
        <w:spacing w:line="360" w:lineRule="auto"/>
        <w:ind w:firstLine="720"/>
        <w:jc w:val="both"/>
      </w:pPr>
      <w:r>
        <w:t>5.</w:t>
      </w:r>
      <w:r>
        <w:tab/>
      </w:r>
      <w:r w:rsidR="00EA458B">
        <w:t>_____________________________________________________________________</w:t>
      </w:r>
    </w:p>
    <w:p w14:paraId="00B3A948" w14:textId="77777777" w:rsidR="00DE70F6" w:rsidRDefault="00DE70F6" w:rsidP="00DE70F6">
      <w:pPr>
        <w:spacing w:line="360" w:lineRule="auto"/>
        <w:ind w:firstLine="720"/>
        <w:jc w:val="both"/>
      </w:pPr>
      <w:r>
        <w:t>6.</w:t>
      </w:r>
      <w:r>
        <w:tab/>
      </w:r>
      <w:r w:rsidR="00EA458B">
        <w:t>_____________________________________________________________________</w:t>
      </w:r>
    </w:p>
    <w:p w14:paraId="0771EAE1" w14:textId="77777777" w:rsidR="00DE70F6" w:rsidRDefault="00DE70F6" w:rsidP="00DE70F6">
      <w:pPr>
        <w:spacing w:line="360" w:lineRule="auto"/>
        <w:ind w:firstLine="720"/>
        <w:jc w:val="both"/>
      </w:pPr>
      <w:r>
        <w:t>7.</w:t>
      </w:r>
      <w:r>
        <w:tab/>
      </w:r>
      <w:r w:rsidR="00EA458B">
        <w:t>_____________________________________________________________________</w:t>
      </w:r>
    </w:p>
    <w:p w14:paraId="384C71F4" w14:textId="77777777" w:rsidR="00DE70F6" w:rsidRDefault="00DE70F6" w:rsidP="00DE70F6">
      <w:pPr>
        <w:spacing w:line="360" w:lineRule="auto"/>
        <w:ind w:firstLine="720"/>
        <w:jc w:val="both"/>
      </w:pPr>
      <w:r>
        <w:t>8.</w:t>
      </w:r>
      <w:r>
        <w:tab/>
      </w:r>
      <w:r w:rsidR="00EA458B">
        <w:t>_____________________________________________________________________</w:t>
      </w:r>
    </w:p>
    <w:p w14:paraId="67BC72B8" w14:textId="77777777" w:rsidR="00DE70F6" w:rsidRDefault="00DE70F6" w:rsidP="00DE70F6">
      <w:pPr>
        <w:spacing w:line="360" w:lineRule="auto"/>
        <w:ind w:firstLine="720"/>
        <w:jc w:val="both"/>
      </w:pPr>
      <w:r>
        <w:t>9.</w:t>
      </w:r>
      <w:r>
        <w:tab/>
      </w:r>
      <w:r w:rsidR="00EA458B">
        <w:t>_____________________________________________________________________</w:t>
      </w:r>
    </w:p>
    <w:p w14:paraId="4389F388" w14:textId="77777777" w:rsidR="00DE70F6" w:rsidRDefault="00DE70F6" w:rsidP="00DE70F6">
      <w:pPr>
        <w:spacing w:line="360" w:lineRule="auto"/>
        <w:ind w:firstLine="720"/>
        <w:jc w:val="both"/>
      </w:pPr>
      <w:r>
        <w:t>10.</w:t>
      </w:r>
      <w:r>
        <w:tab/>
      </w:r>
      <w:r w:rsidR="00EA458B">
        <w:t>_____________________________________________________________________</w:t>
      </w:r>
    </w:p>
    <w:p w14:paraId="1E507775" w14:textId="77777777" w:rsidR="00DE70F6" w:rsidRDefault="00DE70F6" w:rsidP="00DE70F6">
      <w:pPr>
        <w:spacing w:line="360" w:lineRule="auto"/>
        <w:ind w:firstLine="720"/>
        <w:jc w:val="both"/>
      </w:pPr>
      <w:r>
        <w:t>11.</w:t>
      </w:r>
      <w:r>
        <w:tab/>
      </w:r>
      <w:r w:rsidR="00EA458B">
        <w:t>_____________________________________________________________________</w:t>
      </w:r>
    </w:p>
    <w:p w14:paraId="10038F2F" w14:textId="77777777" w:rsidR="00DE70F6" w:rsidRDefault="00DE70F6" w:rsidP="00DE70F6">
      <w:pPr>
        <w:spacing w:line="360" w:lineRule="auto"/>
        <w:ind w:firstLine="720"/>
        <w:jc w:val="both"/>
      </w:pPr>
      <w:r>
        <w:t>12.</w:t>
      </w:r>
      <w:r>
        <w:tab/>
      </w:r>
      <w:r w:rsidR="00EA458B">
        <w:t>_____________________________________________________________________</w:t>
      </w:r>
    </w:p>
    <w:p w14:paraId="7398C315" w14:textId="77777777" w:rsidR="00DE70F6" w:rsidRDefault="00DE70F6" w:rsidP="00DE70F6">
      <w:pPr>
        <w:spacing w:line="360" w:lineRule="auto"/>
        <w:ind w:firstLine="720"/>
        <w:jc w:val="both"/>
      </w:pPr>
      <w:r>
        <w:t>13.</w:t>
      </w:r>
      <w:r>
        <w:tab/>
      </w:r>
      <w:r w:rsidR="00EA458B">
        <w:t>_____________________________________________________________________</w:t>
      </w:r>
    </w:p>
    <w:p w14:paraId="4680E1A2" w14:textId="77777777" w:rsidR="00EA458B" w:rsidRDefault="00DE70F6" w:rsidP="00DE70F6">
      <w:pPr>
        <w:spacing w:line="360" w:lineRule="auto"/>
        <w:ind w:firstLine="720"/>
        <w:jc w:val="both"/>
      </w:pPr>
      <w:r>
        <w:t>14.</w:t>
      </w:r>
      <w:r>
        <w:tab/>
      </w:r>
      <w:r w:rsidR="00EA458B">
        <w:t>_____________________________________________________________________</w:t>
      </w:r>
    </w:p>
    <w:p w14:paraId="595CD7FF" w14:textId="77777777" w:rsidR="00DE70F6" w:rsidRDefault="00DE70F6" w:rsidP="00DE70F6">
      <w:pPr>
        <w:spacing w:line="360" w:lineRule="auto"/>
        <w:ind w:firstLine="720"/>
        <w:jc w:val="both"/>
      </w:pPr>
      <w:r>
        <w:t>15.</w:t>
      </w:r>
      <w:r>
        <w:tab/>
      </w:r>
      <w:r w:rsidR="00EA458B">
        <w:t>_____________________________________________________________________</w:t>
      </w:r>
    </w:p>
    <w:p w14:paraId="59D72ACD" w14:textId="77777777" w:rsidR="00DE70F6" w:rsidRDefault="00DE70F6" w:rsidP="00DE70F6">
      <w:pPr>
        <w:spacing w:line="360" w:lineRule="auto"/>
        <w:ind w:firstLine="720"/>
        <w:jc w:val="both"/>
      </w:pPr>
      <w:r>
        <w:t>16.</w:t>
      </w:r>
      <w:r>
        <w:tab/>
      </w:r>
      <w:r w:rsidR="00EA458B">
        <w:t>_____________________________________________________________________</w:t>
      </w:r>
    </w:p>
    <w:p w14:paraId="2E91DA28" w14:textId="77777777" w:rsidR="00DE70F6" w:rsidRDefault="00DE70F6" w:rsidP="00DE70F6">
      <w:pPr>
        <w:spacing w:line="360" w:lineRule="auto"/>
        <w:ind w:firstLine="720"/>
        <w:jc w:val="both"/>
      </w:pPr>
      <w:r>
        <w:t>17.</w:t>
      </w:r>
      <w:r>
        <w:tab/>
      </w:r>
      <w:r w:rsidR="00EA458B">
        <w:t>_____________________________________________________________________</w:t>
      </w:r>
    </w:p>
    <w:p w14:paraId="2C6B08A6" w14:textId="77777777" w:rsidR="00DE70F6" w:rsidRDefault="00DE70F6" w:rsidP="00DE70F6">
      <w:pPr>
        <w:spacing w:line="360" w:lineRule="auto"/>
        <w:ind w:firstLine="720"/>
        <w:jc w:val="both"/>
      </w:pPr>
      <w:r>
        <w:t>18.</w:t>
      </w:r>
      <w:r>
        <w:tab/>
      </w:r>
      <w:r w:rsidR="00EA458B">
        <w:t>_____________________________________________________________________</w:t>
      </w:r>
    </w:p>
    <w:p w14:paraId="21379329" w14:textId="77777777" w:rsidR="00DE70F6" w:rsidRDefault="00DE70F6" w:rsidP="00DE70F6">
      <w:pPr>
        <w:spacing w:line="360" w:lineRule="auto"/>
        <w:ind w:firstLine="720"/>
        <w:jc w:val="both"/>
      </w:pPr>
      <w:r>
        <w:t>19.</w:t>
      </w:r>
      <w:r>
        <w:tab/>
      </w:r>
      <w:r w:rsidR="00EA458B">
        <w:t>_____________________________________________________________________</w:t>
      </w:r>
    </w:p>
    <w:p w14:paraId="6C1550FA" w14:textId="77777777" w:rsidR="00DE70F6" w:rsidRPr="00EA458B" w:rsidRDefault="00DE70F6" w:rsidP="00DE70F6">
      <w:pPr>
        <w:spacing w:line="360" w:lineRule="auto"/>
        <w:ind w:firstLine="720"/>
        <w:jc w:val="both"/>
        <w:rPr>
          <w:color w:val="FF0000"/>
        </w:rPr>
      </w:pPr>
      <w:r>
        <w:t>20.</w:t>
      </w:r>
      <w:r>
        <w:tab/>
      </w:r>
      <w:r w:rsidR="00EA458B">
        <w:t>_____________________________________________________________________</w:t>
      </w:r>
    </w:p>
    <w:p w14:paraId="08D072CC" w14:textId="77777777" w:rsidR="00DE70F6" w:rsidRDefault="00DE70F6" w:rsidP="00DE70F6">
      <w:pPr>
        <w:jc w:val="both"/>
      </w:pPr>
    </w:p>
    <w:p w14:paraId="3FD0A5D8" w14:textId="77777777" w:rsidR="00DE70F6" w:rsidRDefault="00DE70F6" w:rsidP="00DE70F6">
      <w:pPr>
        <w:spacing w:line="480" w:lineRule="auto"/>
        <w:jc w:val="center"/>
        <w:rPr>
          <w:b/>
          <w:u w:val="single"/>
        </w:rPr>
      </w:pPr>
      <w:r w:rsidRPr="00602641">
        <w:rPr>
          <w:b/>
          <w:u w:val="single"/>
        </w:rPr>
        <w:t>DECLARATION</w:t>
      </w:r>
    </w:p>
    <w:p w14:paraId="42772FFA" w14:textId="77777777" w:rsidR="00DE70F6" w:rsidRPr="00D65F71" w:rsidRDefault="00DE70F6" w:rsidP="00DE70F6">
      <w:pPr>
        <w:spacing w:line="360" w:lineRule="auto"/>
        <w:jc w:val="both"/>
      </w:pPr>
      <w:r w:rsidRPr="00D65F71">
        <w:t xml:space="preserve">I hereby declare that all the statements </w:t>
      </w:r>
      <w:r w:rsidR="006D225A">
        <w:t xml:space="preserve">and entries </w:t>
      </w:r>
      <w:r w:rsidRPr="00D65F71">
        <w:t>made in this application are true, complete and correct to the best of my knowledge and belief</w:t>
      </w:r>
      <w:r w:rsidR="006D225A">
        <w:t xml:space="preserve"> and understanding</w:t>
      </w:r>
      <w:r w:rsidRPr="00D65F71">
        <w:t>.  In the event of any information being found false or incorrect or ineligibility being detected before or after interview/test/selection, my candidature</w:t>
      </w:r>
      <w:r w:rsidR="0092215F">
        <w:t>/appointment</w:t>
      </w:r>
      <w:r w:rsidRPr="00D65F71">
        <w:t xml:space="preserve"> may be cancelled and all my claims for recruitment be forfeited. </w:t>
      </w:r>
    </w:p>
    <w:p w14:paraId="717861DC" w14:textId="77777777" w:rsidR="00DE70F6" w:rsidRPr="00D65F71" w:rsidRDefault="00DE70F6" w:rsidP="00DE70F6">
      <w:pPr>
        <w:spacing w:line="360" w:lineRule="auto"/>
        <w:jc w:val="both"/>
      </w:pPr>
      <w:r w:rsidRPr="00D65F71">
        <w:t xml:space="preserve">I have also enclosed all the relevant documents in support of my candidature. </w:t>
      </w:r>
    </w:p>
    <w:p w14:paraId="324F1F2C" w14:textId="77777777" w:rsidR="00DE70F6" w:rsidRPr="00D65F71" w:rsidRDefault="00DE70F6" w:rsidP="00DE70F6">
      <w:pPr>
        <w:jc w:val="both"/>
      </w:pPr>
    </w:p>
    <w:p w14:paraId="206BA457" w14:textId="77777777" w:rsidR="00DE70F6" w:rsidRPr="00D65F71" w:rsidRDefault="00DE70F6" w:rsidP="00DE70F6">
      <w:pPr>
        <w:jc w:val="both"/>
      </w:pPr>
    </w:p>
    <w:tbl>
      <w:tblPr>
        <w:tblW w:w="0" w:type="auto"/>
        <w:tblLook w:val="01E0" w:firstRow="1" w:lastRow="1" w:firstColumn="1" w:lastColumn="1" w:noHBand="0" w:noVBand="0"/>
      </w:tblPr>
      <w:tblGrid>
        <w:gridCol w:w="5015"/>
        <w:gridCol w:w="5295"/>
      </w:tblGrid>
      <w:tr w:rsidR="00DE70F6" w:rsidRPr="00D65F71" w14:paraId="729A84A1" w14:textId="77777777" w:rsidTr="00505778">
        <w:tc>
          <w:tcPr>
            <w:tcW w:w="5174" w:type="dxa"/>
          </w:tcPr>
          <w:p w14:paraId="5C8C70C6" w14:textId="77777777" w:rsidR="00DE70F6" w:rsidRPr="00D65F71" w:rsidRDefault="00DE70F6" w:rsidP="00505778">
            <w:pPr>
              <w:spacing w:line="360" w:lineRule="auto"/>
            </w:pPr>
          </w:p>
          <w:p w14:paraId="12CF4D99" w14:textId="10EE2E25" w:rsidR="00DE70F6" w:rsidRPr="00D65F71" w:rsidRDefault="00DE70F6" w:rsidP="00505778">
            <w:pPr>
              <w:spacing w:line="360" w:lineRule="auto"/>
            </w:pPr>
            <w:r w:rsidRPr="00D65F71">
              <w:t>Place:</w:t>
            </w:r>
            <w:r w:rsidR="0016418C">
              <w:t xml:space="preserve"> ________________________</w:t>
            </w:r>
          </w:p>
          <w:p w14:paraId="35E0AF1D" w14:textId="77777777" w:rsidR="00DE70F6" w:rsidRPr="00D65F71" w:rsidRDefault="00DE70F6" w:rsidP="00505778">
            <w:pPr>
              <w:spacing w:line="360" w:lineRule="auto"/>
            </w:pPr>
            <w:r w:rsidRPr="00D65F71">
              <w:t>Date: _________________________</w:t>
            </w:r>
          </w:p>
        </w:tc>
        <w:tc>
          <w:tcPr>
            <w:tcW w:w="5362" w:type="dxa"/>
          </w:tcPr>
          <w:p w14:paraId="07AABEC9" w14:textId="77777777" w:rsidR="00DE70F6" w:rsidRPr="00D65F71" w:rsidRDefault="00DE70F6" w:rsidP="00EA458B">
            <w:pPr>
              <w:spacing w:line="480" w:lineRule="auto"/>
              <w:jc w:val="center"/>
            </w:pPr>
            <w:r w:rsidRPr="00D65F71">
              <w:t>____________________________________</w:t>
            </w:r>
          </w:p>
          <w:p w14:paraId="3C65D0EE" w14:textId="77777777" w:rsidR="00DE70F6" w:rsidRPr="0016418C" w:rsidRDefault="00DE70F6" w:rsidP="00EA458B">
            <w:pPr>
              <w:spacing w:line="480" w:lineRule="auto"/>
              <w:jc w:val="center"/>
              <w:rPr>
                <w:b/>
                <w:bCs/>
              </w:rPr>
            </w:pPr>
            <w:r w:rsidRPr="0016418C">
              <w:rPr>
                <w:b/>
                <w:bCs/>
              </w:rPr>
              <w:t xml:space="preserve">(Signature of the </w:t>
            </w:r>
            <w:r w:rsidR="00F83A46" w:rsidRPr="0016418C">
              <w:rPr>
                <w:b/>
                <w:bCs/>
              </w:rPr>
              <w:t>Candidate</w:t>
            </w:r>
            <w:r w:rsidRPr="0016418C">
              <w:rPr>
                <w:b/>
                <w:bCs/>
              </w:rPr>
              <w:t>)</w:t>
            </w:r>
          </w:p>
          <w:p w14:paraId="290CFEDF" w14:textId="77777777" w:rsidR="00DE70F6" w:rsidRPr="00D65F71" w:rsidRDefault="00DE70F6" w:rsidP="00EA458B">
            <w:pPr>
              <w:jc w:val="center"/>
            </w:pPr>
            <w:r w:rsidRPr="00D65F71">
              <w:t>Name: ________________________________</w:t>
            </w:r>
          </w:p>
        </w:tc>
      </w:tr>
    </w:tbl>
    <w:p w14:paraId="2CDF099A" w14:textId="77777777" w:rsidR="00DE70F6" w:rsidRDefault="00DE70F6" w:rsidP="00DE70F6">
      <w:pPr>
        <w:spacing w:line="360" w:lineRule="auto"/>
        <w:jc w:val="both"/>
      </w:pPr>
    </w:p>
    <w:p w14:paraId="03802F31" w14:textId="77777777" w:rsidR="00EA458B" w:rsidRPr="00D65F71" w:rsidRDefault="00EA458B" w:rsidP="00EA458B">
      <w:pPr>
        <w:jc w:val="both"/>
      </w:pPr>
    </w:p>
    <w:p w14:paraId="679F20E6" w14:textId="77777777" w:rsidR="00DE70F6" w:rsidRDefault="00726CDD" w:rsidP="00DE70F6">
      <w:pPr>
        <w:rPr>
          <w:b/>
        </w:rPr>
      </w:pPr>
      <w:r>
        <w:rPr>
          <w:b/>
        </w:rPr>
        <w:t>Note:  Application form</w:t>
      </w:r>
      <w:r w:rsidR="00DE70F6" w:rsidRPr="00D65F71">
        <w:rPr>
          <w:b/>
        </w:rPr>
        <w:t xml:space="preserve"> incomplete in any respect shall not be entertained.</w:t>
      </w:r>
    </w:p>
    <w:p w14:paraId="5EBDF6F0" w14:textId="77777777" w:rsidR="008471E7" w:rsidRDefault="008471E7" w:rsidP="00DE70F6">
      <w:pPr>
        <w:rPr>
          <w:b/>
        </w:rPr>
      </w:pPr>
    </w:p>
    <w:p w14:paraId="38B737CB" w14:textId="77777777" w:rsidR="008471E7" w:rsidRDefault="008471E7" w:rsidP="00DE70F6">
      <w:pPr>
        <w:rPr>
          <w:b/>
        </w:rPr>
      </w:pPr>
    </w:p>
    <w:p w14:paraId="67E44215" w14:textId="77777777" w:rsidR="00EA0B48" w:rsidRDefault="00EA0B48" w:rsidP="00DE70F6">
      <w:pPr>
        <w:autoSpaceDE w:val="0"/>
        <w:autoSpaceDN w:val="0"/>
        <w:adjustRightInd w:val="0"/>
        <w:rPr>
          <w:b/>
          <w:i/>
        </w:rPr>
      </w:pPr>
    </w:p>
    <w:sectPr w:rsidR="00EA0B48" w:rsidSect="00F46D8F">
      <w:footerReference w:type="default" r:id="rId9"/>
      <w:pgSz w:w="11909" w:h="16834" w:code="9"/>
      <w:pgMar w:top="274" w:right="634" w:bottom="187" w:left="965"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08893B" w14:textId="77777777" w:rsidR="00BB1716" w:rsidRDefault="00BB1716" w:rsidP="00505778">
      <w:r>
        <w:separator/>
      </w:r>
    </w:p>
  </w:endnote>
  <w:endnote w:type="continuationSeparator" w:id="0">
    <w:p w14:paraId="62C322CF" w14:textId="77777777" w:rsidR="00BB1716" w:rsidRDefault="00BB1716" w:rsidP="00505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HAnsi" w:hAnsiTheme="majorHAnsi"/>
        <w:sz w:val="28"/>
        <w:szCs w:val="28"/>
      </w:rPr>
      <w:id w:val="1894992"/>
      <w:docPartObj>
        <w:docPartGallery w:val="Page Numbers (Bottom of Page)"/>
        <w:docPartUnique/>
      </w:docPartObj>
    </w:sdtPr>
    <w:sdtEndPr>
      <w:rPr>
        <w:rFonts w:ascii="Times New Roman" w:hAnsi="Times New Roman"/>
        <w:sz w:val="24"/>
        <w:szCs w:val="24"/>
      </w:rPr>
    </w:sdtEndPr>
    <w:sdtContent>
      <w:p w14:paraId="1D1FA51D" w14:textId="77777777" w:rsidR="00A34268" w:rsidRDefault="00A34268" w:rsidP="00E44AA0">
        <w:pPr>
          <w:pStyle w:val="Footer"/>
          <w:ind w:right="510"/>
          <w:jc w:val="right"/>
          <w:rPr>
            <w:rFonts w:asciiTheme="majorHAnsi" w:hAnsiTheme="majorHAnsi"/>
            <w:sz w:val="28"/>
            <w:szCs w:val="28"/>
          </w:rPr>
        </w:pPr>
        <w:r w:rsidRPr="00F14381">
          <w:rPr>
            <w:rFonts w:asciiTheme="majorHAnsi" w:hAnsiTheme="majorHAnsi"/>
            <w:sz w:val="22"/>
            <w:szCs w:val="28"/>
          </w:rPr>
          <w:t xml:space="preserve">pg. </w:t>
        </w:r>
        <w:r w:rsidRPr="00F14381">
          <w:rPr>
            <w:sz w:val="20"/>
          </w:rPr>
          <w:fldChar w:fldCharType="begin"/>
        </w:r>
        <w:r w:rsidRPr="00F14381">
          <w:rPr>
            <w:sz w:val="20"/>
          </w:rPr>
          <w:instrText xml:space="preserve"> PAGE    \* MERGEFORMAT </w:instrText>
        </w:r>
        <w:r w:rsidRPr="00F14381">
          <w:rPr>
            <w:sz w:val="20"/>
          </w:rPr>
          <w:fldChar w:fldCharType="separate"/>
        </w:r>
        <w:r w:rsidR="00464A3A" w:rsidRPr="00464A3A">
          <w:rPr>
            <w:rFonts w:asciiTheme="majorHAnsi" w:hAnsiTheme="majorHAnsi"/>
            <w:noProof/>
            <w:sz w:val="22"/>
            <w:szCs w:val="28"/>
          </w:rPr>
          <w:t>9</w:t>
        </w:r>
        <w:r w:rsidRPr="00F14381">
          <w:rPr>
            <w:sz w:val="20"/>
          </w:rPr>
          <w:fldChar w:fldCharType="end"/>
        </w:r>
      </w:p>
    </w:sdtContent>
  </w:sdt>
  <w:p w14:paraId="620E021B" w14:textId="77777777" w:rsidR="00A34268" w:rsidRDefault="00A342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C34B74" w14:textId="77777777" w:rsidR="00BB1716" w:rsidRDefault="00BB1716" w:rsidP="00505778">
      <w:r>
        <w:separator/>
      </w:r>
    </w:p>
  </w:footnote>
  <w:footnote w:type="continuationSeparator" w:id="0">
    <w:p w14:paraId="6C90A1C2" w14:textId="77777777" w:rsidR="00BB1716" w:rsidRDefault="00BB1716" w:rsidP="005057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518CEA5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B16A20"/>
    <w:multiLevelType w:val="hybridMultilevel"/>
    <w:tmpl w:val="4634BF5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C43212A"/>
    <w:multiLevelType w:val="hybridMultilevel"/>
    <w:tmpl w:val="15D4C8FE"/>
    <w:lvl w:ilvl="0" w:tplc="6A2ED8FC">
      <w:start w:val="1"/>
      <w:numFmt w:val="bullet"/>
      <w:lvlText w:val=""/>
      <w:lvlJc w:val="left"/>
      <w:pPr>
        <w:tabs>
          <w:tab w:val="num" w:pos="720"/>
        </w:tabs>
        <w:ind w:left="72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8A2107"/>
    <w:multiLevelType w:val="hybridMultilevel"/>
    <w:tmpl w:val="4A368968"/>
    <w:lvl w:ilvl="0" w:tplc="5296CB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7872A8"/>
    <w:multiLevelType w:val="hybridMultilevel"/>
    <w:tmpl w:val="C1A08B5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 w15:restartNumberingAfterBreak="0">
    <w:nsid w:val="20BC7BAE"/>
    <w:multiLevelType w:val="hybridMultilevel"/>
    <w:tmpl w:val="2CBC70A8"/>
    <w:lvl w:ilvl="0" w:tplc="39A845CA">
      <w:start w:val="1"/>
      <w:numFmt w:val="bullet"/>
      <w:lvlText w:val="•"/>
      <w:lvlJc w:val="left"/>
      <w:pPr>
        <w:ind w:left="142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BFC3C6C">
      <w:start w:val="1"/>
      <w:numFmt w:val="bullet"/>
      <w:lvlText w:val="o"/>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1F0C302">
      <w:start w:val="1"/>
      <w:numFmt w:val="bullet"/>
      <w:lvlText w:val="▪"/>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99200C92">
      <w:start w:val="1"/>
      <w:numFmt w:val="bullet"/>
      <w:lvlText w:val="•"/>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8BE8AAA8">
      <w:start w:val="1"/>
      <w:numFmt w:val="bullet"/>
      <w:lvlText w:val="o"/>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830CDE52">
      <w:start w:val="1"/>
      <w:numFmt w:val="bullet"/>
      <w:lvlText w:val="▪"/>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AC10982A">
      <w:start w:val="1"/>
      <w:numFmt w:val="bullet"/>
      <w:lvlText w:val="•"/>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E808E6C">
      <w:start w:val="1"/>
      <w:numFmt w:val="bullet"/>
      <w:lvlText w:val="o"/>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665AEF3A">
      <w:start w:val="1"/>
      <w:numFmt w:val="bullet"/>
      <w:lvlText w:val="▪"/>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6" w15:restartNumberingAfterBreak="0">
    <w:nsid w:val="26BB14F2"/>
    <w:multiLevelType w:val="hybridMultilevel"/>
    <w:tmpl w:val="99CA4A52"/>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C5A0D0D"/>
    <w:multiLevelType w:val="hybridMultilevel"/>
    <w:tmpl w:val="CD049614"/>
    <w:lvl w:ilvl="0" w:tplc="00B2E844">
      <w:start w:val="1"/>
      <w:numFmt w:val="lowerLetter"/>
      <w:lvlText w:val="(%1)"/>
      <w:lvlJc w:val="left"/>
      <w:pPr>
        <w:ind w:left="142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1EFE7832">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FA85D1E">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A8DC88C0">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B5AAE0B4">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F6F60602">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EF58A13C">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F27E5AA0">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01A8E47E">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 w15:restartNumberingAfterBreak="0">
    <w:nsid w:val="3E7C6E1C"/>
    <w:multiLevelType w:val="hybridMultilevel"/>
    <w:tmpl w:val="F33870D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4194500"/>
    <w:multiLevelType w:val="hybridMultilevel"/>
    <w:tmpl w:val="823497D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E5C1ABA"/>
    <w:multiLevelType w:val="hybridMultilevel"/>
    <w:tmpl w:val="0D5A8BE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718A15F1"/>
    <w:multiLevelType w:val="hybridMultilevel"/>
    <w:tmpl w:val="D4F0BA2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3F00072"/>
    <w:multiLevelType w:val="hybridMultilevel"/>
    <w:tmpl w:val="3962B2DA"/>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6"/>
  </w:num>
  <w:num w:numId="2">
    <w:abstractNumId w:val="8"/>
  </w:num>
  <w:num w:numId="3">
    <w:abstractNumId w:val="11"/>
  </w:num>
  <w:num w:numId="4">
    <w:abstractNumId w:val="9"/>
  </w:num>
  <w:num w:numId="5">
    <w:abstractNumId w:val="1"/>
  </w:num>
  <w:num w:numId="6">
    <w:abstractNumId w:val="10"/>
  </w:num>
  <w:num w:numId="7">
    <w:abstractNumId w:val="2"/>
  </w:num>
  <w:num w:numId="8">
    <w:abstractNumId w:val="12"/>
  </w:num>
  <w:num w:numId="9">
    <w:abstractNumId w:val="3"/>
  </w:num>
  <w:num w:numId="10">
    <w:abstractNumId w:val="0"/>
  </w:num>
  <w:num w:numId="11">
    <w:abstractNumId w:val="4"/>
  </w:num>
  <w:num w:numId="12">
    <w:abstractNumId w:val="7"/>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NTexMDMzMzExsjRT0lEKTi0uzszPAykwqwUAyPViFiwAAAA="/>
  </w:docVars>
  <w:rsids>
    <w:rsidRoot w:val="00B90474"/>
    <w:rsid w:val="00002197"/>
    <w:rsid w:val="0000529E"/>
    <w:rsid w:val="000115F9"/>
    <w:rsid w:val="000143AA"/>
    <w:rsid w:val="000174EA"/>
    <w:rsid w:val="0002165B"/>
    <w:rsid w:val="000256CB"/>
    <w:rsid w:val="0003044C"/>
    <w:rsid w:val="00033DAD"/>
    <w:rsid w:val="000429BE"/>
    <w:rsid w:val="00043898"/>
    <w:rsid w:val="0004516C"/>
    <w:rsid w:val="0004635F"/>
    <w:rsid w:val="00051EE9"/>
    <w:rsid w:val="000525E4"/>
    <w:rsid w:val="00057B54"/>
    <w:rsid w:val="0006025C"/>
    <w:rsid w:val="00064079"/>
    <w:rsid w:val="000725A8"/>
    <w:rsid w:val="00072F07"/>
    <w:rsid w:val="000846B3"/>
    <w:rsid w:val="000919A4"/>
    <w:rsid w:val="000929A4"/>
    <w:rsid w:val="000A0018"/>
    <w:rsid w:val="000A0973"/>
    <w:rsid w:val="000A09EA"/>
    <w:rsid w:val="000A4140"/>
    <w:rsid w:val="000A6548"/>
    <w:rsid w:val="000A7A36"/>
    <w:rsid w:val="000B1907"/>
    <w:rsid w:val="000B2ABA"/>
    <w:rsid w:val="000B5AA9"/>
    <w:rsid w:val="000C3160"/>
    <w:rsid w:val="000C3B18"/>
    <w:rsid w:val="000C54C1"/>
    <w:rsid w:val="000D10CA"/>
    <w:rsid w:val="000D6508"/>
    <w:rsid w:val="000E1EA1"/>
    <w:rsid w:val="000E2FD2"/>
    <w:rsid w:val="000E3C04"/>
    <w:rsid w:val="000E5A86"/>
    <w:rsid w:val="000F226E"/>
    <w:rsid w:val="000F3D61"/>
    <w:rsid w:val="000F462B"/>
    <w:rsid w:val="000F7AEA"/>
    <w:rsid w:val="000F7C6A"/>
    <w:rsid w:val="00113B4C"/>
    <w:rsid w:val="001143A3"/>
    <w:rsid w:val="00115B08"/>
    <w:rsid w:val="00116AE5"/>
    <w:rsid w:val="0012180B"/>
    <w:rsid w:val="0012182A"/>
    <w:rsid w:val="0012249C"/>
    <w:rsid w:val="00124E2C"/>
    <w:rsid w:val="00130AE9"/>
    <w:rsid w:val="00132862"/>
    <w:rsid w:val="0013565C"/>
    <w:rsid w:val="00136BDA"/>
    <w:rsid w:val="00137E0B"/>
    <w:rsid w:val="00146FDF"/>
    <w:rsid w:val="001472D5"/>
    <w:rsid w:val="00147561"/>
    <w:rsid w:val="00162272"/>
    <w:rsid w:val="001639F8"/>
    <w:rsid w:val="0016418C"/>
    <w:rsid w:val="0017362F"/>
    <w:rsid w:val="00174386"/>
    <w:rsid w:val="0017608D"/>
    <w:rsid w:val="001774BB"/>
    <w:rsid w:val="00180784"/>
    <w:rsid w:val="001905D0"/>
    <w:rsid w:val="0019103C"/>
    <w:rsid w:val="00194087"/>
    <w:rsid w:val="001A3259"/>
    <w:rsid w:val="001A36CB"/>
    <w:rsid w:val="001A4AA8"/>
    <w:rsid w:val="001A5232"/>
    <w:rsid w:val="001A5AB7"/>
    <w:rsid w:val="001A604F"/>
    <w:rsid w:val="001A614C"/>
    <w:rsid w:val="001A7326"/>
    <w:rsid w:val="001B007A"/>
    <w:rsid w:val="001B0934"/>
    <w:rsid w:val="001B11D4"/>
    <w:rsid w:val="001B1D7B"/>
    <w:rsid w:val="001B31B4"/>
    <w:rsid w:val="001B3F60"/>
    <w:rsid w:val="001B7B1D"/>
    <w:rsid w:val="001C1959"/>
    <w:rsid w:val="001C69A8"/>
    <w:rsid w:val="001D1B8B"/>
    <w:rsid w:val="001D23F6"/>
    <w:rsid w:val="001D2861"/>
    <w:rsid w:val="001D3A62"/>
    <w:rsid w:val="001D438D"/>
    <w:rsid w:val="001D523B"/>
    <w:rsid w:val="001D6AAC"/>
    <w:rsid w:val="001E44DC"/>
    <w:rsid w:val="001E5B14"/>
    <w:rsid w:val="001F14A3"/>
    <w:rsid w:val="001F4C87"/>
    <w:rsid w:val="001F6CDB"/>
    <w:rsid w:val="00201AFD"/>
    <w:rsid w:val="00203D04"/>
    <w:rsid w:val="00210BCE"/>
    <w:rsid w:val="00210D18"/>
    <w:rsid w:val="002117D4"/>
    <w:rsid w:val="00211807"/>
    <w:rsid w:val="00217BA8"/>
    <w:rsid w:val="00222812"/>
    <w:rsid w:val="00222D69"/>
    <w:rsid w:val="00223065"/>
    <w:rsid w:val="00224CCE"/>
    <w:rsid w:val="00241DA6"/>
    <w:rsid w:val="00250A5F"/>
    <w:rsid w:val="002564A5"/>
    <w:rsid w:val="002569CD"/>
    <w:rsid w:val="00262A72"/>
    <w:rsid w:val="002633FE"/>
    <w:rsid w:val="00264A20"/>
    <w:rsid w:val="002769B9"/>
    <w:rsid w:val="002801C1"/>
    <w:rsid w:val="002828DA"/>
    <w:rsid w:val="002916E2"/>
    <w:rsid w:val="002918EB"/>
    <w:rsid w:val="00291F33"/>
    <w:rsid w:val="00292DEC"/>
    <w:rsid w:val="00293536"/>
    <w:rsid w:val="002A1403"/>
    <w:rsid w:val="002A4F6B"/>
    <w:rsid w:val="002A7E83"/>
    <w:rsid w:val="002B42E1"/>
    <w:rsid w:val="002B6904"/>
    <w:rsid w:val="002B7AB2"/>
    <w:rsid w:val="002C4630"/>
    <w:rsid w:val="002D2DB0"/>
    <w:rsid w:val="002D5FAF"/>
    <w:rsid w:val="002D7F09"/>
    <w:rsid w:val="002F0250"/>
    <w:rsid w:val="002F02FD"/>
    <w:rsid w:val="00300A4D"/>
    <w:rsid w:val="00301788"/>
    <w:rsid w:val="00303900"/>
    <w:rsid w:val="00311299"/>
    <w:rsid w:val="0031173D"/>
    <w:rsid w:val="00320368"/>
    <w:rsid w:val="003232A4"/>
    <w:rsid w:val="003235BA"/>
    <w:rsid w:val="00323D77"/>
    <w:rsid w:val="00325D2F"/>
    <w:rsid w:val="00326CDE"/>
    <w:rsid w:val="00327B4A"/>
    <w:rsid w:val="00332BA3"/>
    <w:rsid w:val="00333CA2"/>
    <w:rsid w:val="00334AFD"/>
    <w:rsid w:val="00336C60"/>
    <w:rsid w:val="00340943"/>
    <w:rsid w:val="00347E20"/>
    <w:rsid w:val="0035012C"/>
    <w:rsid w:val="00357E84"/>
    <w:rsid w:val="00360202"/>
    <w:rsid w:val="00360E66"/>
    <w:rsid w:val="00366F64"/>
    <w:rsid w:val="00370A27"/>
    <w:rsid w:val="00371D6B"/>
    <w:rsid w:val="00371DDD"/>
    <w:rsid w:val="003741CA"/>
    <w:rsid w:val="0037567F"/>
    <w:rsid w:val="00376931"/>
    <w:rsid w:val="00377356"/>
    <w:rsid w:val="0038538F"/>
    <w:rsid w:val="00387B75"/>
    <w:rsid w:val="00391B56"/>
    <w:rsid w:val="003A1023"/>
    <w:rsid w:val="003A5BBA"/>
    <w:rsid w:val="003A665A"/>
    <w:rsid w:val="003B24F4"/>
    <w:rsid w:val="003B30B9"/>
    <w:rsid w:val="003B4D06"/>
    <w:rsid w:val="003B5DC5"/>
    <w:rsid w:val="003C1666"/>
    <w:rsid w:val="003C18BA"/>
    <w:rsid w:val="003C2E77"/>
    <w:rsid w:val="003C643E"/>
    <w:rsid w:val="003D07E4"/>
    <w:rsid w:val="003D0B03"/>
    <w:rsid w:val="003D342E"/>
    <w:rsid w:val="003E23E0"/>
    <w:rsid w:val="003E3A24"/>
    <w:rsid w:val="003E53EF"/>
    <w:rsid w:val="003E56A2"/>
    <w:rsid w:val="003E691C"/>
    <w:rsid w:val="003F2C45"/>
    <w:rsid w:val="003F6BBB"/>
    <w:rsid w:val="004019BB"/>
    <w:rsid w:val="004043E9"/>
    <w:rsid w:val="00405376"/>
    <w:rsid w:val="00406FA8"/>
    <w:rsid w:val="00411A02"/>
    <w:rsid w:val="00421067"/>
    <w:rsid w:val="004230FB"/>
    <w:rsid w:val="0043264A"/>
    <w:rsid w:val="00435FB7"/>
    <w:rsid w:val="00440B05"/>
    <w:rsid w:val="00441427"/>
    <w:rsid w:val="00444B95"/>
    <w:rsid w:val="004457B9"/>
    <w:rsid w:val="0044696A"/>
    <w:rsid w:val="00446CB2"/>
    <w:rsid w:val="0045712C"/>
    <w:rsid w:val="00462B6F"/>
    <w:rsid w:val="00464A3A"/>
    <w:rsid w:val="004651F5"/>
    <w:rsid w:val="004709A7"/>
    <w:rsid w:val="00471B3D"/>
    <w:rsid w:val="00475540"/>
    <w:rsid w:val="00475EA6"/>
    <w:rsid w:val="00481582"/>
    <w:rsid w:val="004841F6"/>
    <w:rsid w:val="00485FB9"/>
    <w:rsid w:val="00486E8A"/>
    <w:rsid w:val="004A471D"/>
    <w:rsid w:val="004A602F"/>
    <w:rsid w:val="004C4713"/>
    <w:rsid w:val="004D0935"/>
    <w:rsid w:val="004D5C84"/>
    <w:rsid w:val="004D7620"/>
    <w:rsid w:val="004E21E7"/>
    <w:rsid w:val="004E52DD"/>
    <w:rsid w:val="004E5DB6"/>
    <w:rsid w:val="004E6865"/>
    <w:rsid w:val="004F1E10"/>
    <w:rsid w:val="004F4B2C"/>
    <w:rsid w:val="004F601E"/>
    <w:rsid w:val="004F60BC"/>
    <w:rsid w:val="004F7ECF"/>
    <w:rsid w:val="0050041D"/>
    <w:rsid w:val="00505778"/>
    <w:rsid w:val="00512154"/>
    <w:rsid w:val="00521F64"/>
    <w:rsid w:val="00523B90"/>
    <w:rsid w:val="0053282C"/>
    <w:rsid w:val="00534FAA"/>
    <w:rsid w:val="00535EA3"/>
    <w:rsid w:val="005434F8"/>
    <w:rsid w:val="00543B5F"/>
    <w:rsid w:val="00551DA7"/>
    <w:rsid w:val="00552D97"/>
    <w:rsid w:val="005630CC"/>
    <w:rsid w:val="00563D09"/>
    <w:rsid w:val="005659C2"/>
    <w:rsid w:val="005710DC"/>
    <w:rsid w:val="00571203"/>
    <w:rsid w:val="00571F0F"/>
    <w:rsid w:val="00573F9A"/>
    <w:rsid w:val="005838A8"/>
    <w:rsid w:val="00583FC4"/>
    <w:rsid w:val="00584AA1"/>
    <w:rsid w:val="0058591A"/>
    <w:rsid w:val="00586DC7"/>
    <w:rsid w:val="005908D1"/>
    <w:rsid w:val="005937B0"/>
    <w:rsid w:val="0059607A"/>
    <w:rsid w:val="005973C3"/>
    <w:rsid w:val="00597773"/>
    <w:rsid w:val="005A0BB1"/>
    <w:rsid w:val="005A2717"/>
    <w:rsid w:val="005A43AE"/>
    <w:rsid w:val="005B1718"/>
    <w:rsid w:val="005B1FCD"/>
    <w:rsid w:val="005B2D00"/>
    <w:rsid w:val="005B3ED8"/>
    <w:rsid w:val="005B5FCC"/>
    <w:rsid w:val="005C11DC"/>
    <w:rsid w:val="005C4557"/>
    <w:rsid w:val="005C4E82"/>
    <w:rsid w:val="005C5588"/>
    <w:rsid w:val="005C6AB6"/>
    <w:rsid w:val="005C7542"/>
    <w:rsid w:val="005C7791"/>
    <w:rsid w:val="005D67EE"/>
    <w:rsid w:val="005E3354"/>
    <w:rsid w:val="005E4E3A"/>
    <w:rsid w:val="005E7775"/>
    <w:rsid w:val="00614334"/>
    <w:rsid w:val="00616DD4"/>
    <w:rsid w:val="0061713B"/>
    <w:rsid w:val="00617E25"/>
    <w:rsid w:val="006214B6"/>
    <w:rsid w:val="00624ED5"/>
    <w:rsid w:val="00631403"/>
    <w:rsid w:val="006346EC"/>
    <w:rsid w:val="00640F1C"/>
    <w:rsid w:val="006471A9"/>
    <w:rsid w:val="0065055F"/>
    <w:rsid w:val="00650B2D"/>
    <w:rsid w:val="00651985"/>
    <w:rsid w:val="0065302C"/>
    <w:rsid w:val="0065322B"/>
    <w:rsid w:val="00653592"/>
    <w:rsid w:val="006536AA"/>
    <w:rsid w:val="0065428A"/>
    <w:rsid w:val="00657721"/>
    <w:rsid w:val="00657F41"/>
    <w:rsid w:val="00660E8D"/>
    <w:rsid w:val="006611AC"/>
    <w:rsid w:val="00663004"/>
    <w:rsid w:val="00665FC1"/>
    <w:rsid w:val="006738D9"/>
    <w:rsid w:val="0067573B"/>
    <w:rsid w:val="00676611"/>
    <w:rsid w:val="00681827"/>
    <w:rsid w:val="00684D12"/>
    <w:rsid w:val="00686087"/>
    <w:rsid w:val="0068702A"/>
    <w:rsid w:val="0069274F"/>
    <w:rsid w:val="00694CC1"/>
    <w:rsid w:val="00696523"/>
    <w:rsid w:val="006A0F9B"/>
    <w:rsid w:val="006A175A"/>
    <w:rsid w:val="006A4558"/>
    <w:rsid w:val="006A6F97"/>
    <w:rsid w:val="006A7E9D"/>
    <w:rsid w:val="006B14FD"/>
    <w:rsid w:val="006B54AC"/>
    <w:rsid w:val="006C0BA4"/>
    <w:rsid w:val="006C1F2C"/>
    <w:rsid w:val="006C568E"/>
    <w:rsid w:val="006C7578"/>
    <w:rsid w:val="006D225A"/>
    <w:rsid w:val="006D2928"/>
    <w:rsid w:val="006D37EC"/>
    <w:rsid w:val="006D496D"/>
    <w:rsid w:val="006D67D1"/>
    <w:rsid w:val="006E4914"/>
    <w:rsid w:val="006F0F69"/>
    <w:rsid w:val="006F17CB"/>
    <w:rsid w:val="006F31E0"/>
    <w:rsid w:val="00700141"/>
    <w:rsid w:val="007003F8"/>
    <w:rsid w:val="00703C08"/>
    <w:rsid w:val="00704027"/>
    <w:rsid w:val="00704DED"/>
    <w:rsid w:val="00710638"/>
    <w:rsid w:val="00710DF4"/>
    <w:rsid w:val="00712F3E"/>
    <w:rsid w:val="007132F3"/>
    <w:rsid w:val="00724C22"/>
    <w:rsid w:val="00726CDD"/>
    <w:rsid w:val="007271A8"/>
    <w:rsid w:val="00730152"/>
    <w:rsid w:val="00733B3B"/>
    <w:rsid w:val="0073414B"/>
    <w:rsid w:val="0073448F"/>
    <w:rsid w:val="00734765"/>
    <w:rsid w:val="00735D0B"/>
    <w:rsid w:val="00735DA7"/>
    <w:rsid w:val="00736274"/>
    <w:rsid w:val="00743892"/>
    <w:rsid w:val="007503AA"/>
    <w:rsid w:val="00752D54"/>
    <w:rsid w:val="00753791"/>
    <w:rsid w:val="00754639"/>
    <w:rsid w:val="00755023"/>
    <w:rsid w:val="00757A16"/>
    <w:rsid w:val="00761606"/>
    <w:rsid w:val="00763111"/>
    <w:rsid w:val="00763DDA"/>
    <w:rsid w:val="00763E47"/>
    <w:rsid w:val="00771168"/>
    <w:rsid w:val="00772E6C"/>
    <w:rsid w:val="00773436"/>
    <w:rsid w:val="00777877"/>
    <w:rsid w:val="007818B2"/>
    <w:rsid w:val="00793C26"/>
    <w:rsid w:val="0079650E"/>
    <w:rsid w:val="007B2A98"/>
    <w:rsid w:val="007B3BEC"/>
    <w:rsid w:val="007B4E55"/>
    <w:rsid w:val="007B6B5B"/>
    <w:rsid w:val="007C1319"/>
    <w:rsid w:val="007C20F5"/>
    <w:rsid w:val="007C4795"/>
    <w:rsid w:val="007C5120"/>
    <w:rsid w:val="007D0C54"/>
    <w:rsid w:val="007D1DF5"/>
    <w:rsid w:val="007D20B9"/>
    <w:rsid w:val="007E3711"/>
    <w:rsid w:val="007E4ACF"/>
    <w:rsid w:val="007E727F"/>
    <w:rsid w:val="007E764B"/>
    <w:rsid w:val="007F039B"/>
    <w:rsid w:val="007F495A"/>
    <w:rsid w:val="008021D5"/>
    <w:rsid w:val="00803BD7"/>
    <w:rsid w:val="00812FC8"/>
    <w:rsid w:val="00813B1D"/>
    <w:rsid w:val="00814D06"/>
    <w:rsid w:val="008218E4"/>
    <w:rsid w:val="008222A6"/>
    <w:rsid w:val="00822A30"/>
    <w:rsid w:val="00823DA3"/>
    <w:rsid w:val="00824291"/>
    <w:rsid w:val="00824D96"/>
    <w:rsid w:val="0082691D"/>
    <w:rsid w:val="008305BB"/>
    <w:rsid w:val="0083522D"/>
    <w:rsid w:val="00835D88"/>
    <w:rsid w:val="00836D64"/>
    <w:rsid w:val="00840CDC"/>
    <w:rsid w:val="00843A14"/>
    <w:rsid w:val="00844C81"/>
    <w:rsid w:val="008471E7"/>
    <w:rsid w:val="008474E0"/>
    <w:rsid w:val="00854760"/>
    <w:rsid w:val="00854AC7"/>
    <w:rsid w:val="00856288"/>
    <w:rsid w:val="00862BB6"/>
    <w:rsid w:val="00871771"/>
    <w:rsid w:val="00872597"/>
    <w:rsid w:val="008811EC"/>
    <w:rsid w:val="0088155A"/>
    <w:rsid w:val="00885522"/>
    <w:rsid w:val="008A02C3"/>
    <w:rsid w:val="008A08E9"/>
    <w:rsid w:val="008A20A7"/>
    <w:rsid w:val="008A4027"/>
    <w:rsid w:val="008B6D6C"/>
    <w:rsid w:val="008C05CA"/>
    <w:rsid w:val="008D1EBC"/>
    <w:rsid w:val="008D250E"/>
    <w:rsid w:val="008D3873"/>
    <w:rsid w:val="008D42A3"/>
    <w:rsid w:val="008D4B71"/>
    <w:rsid w:val="008E19DA"/>
    <w:rsid w:val="008E4219"/>
    <w:rsid w:val="008F0CA1"/>
    <w:rsid w:val="008F2BA4"/>
    <w:rsid w:val="008F789A"/>
    <w:rsid w:val="00900155"/>
    <w:rsid w:val="009003C6"/>
    <w:rsid w:val="00902CF8"/>
    <w:rsid w:val="00902E0E"/>
    <w:rsid w:val="00903688"/>
    <w:rsid w:val="009043D3"/>
    <w:rsid w:val="00911172"/>
    <w:rsid w:val="00917D62"/>
    <w:rsid w:val="00920B06"/>
    <w:rsid w:val="00921B82"/>
    <w:rsid w:val="0092215F"/>
    <w:rsid w:val="00923A9D"/>
    <w:rsid w:val="00926466"/>
    <w:rsid w:val="00930BB4"/>
    <w:rsid w:val="00935C13"/>
    <w:rsid w:val="00935CEB"/>
    <w:rsid w:val="00936F3A"/>
    <w:rsid w:val="00937D5C"/>
    <w:rsid w:val="00942BAC"/>
    <w:rsid w:val="00943226"/>
    <w:rsid w:val="00945CA2"/>
    <w:rsid w:val="00947B51"/>
    <w:rsid w:val="009500E2"/>
    <w:rsid w:val="00951089"/>
    <w:rsid w:val="00951DAC"/>
    <w:rsid w:val="00952795"/>
    <w:rsid w:val="00954301"/>
    <w:rsid w:val="00954A0A"/>
    <w:rsid w:val="00957BF9"/>
    <w:rsid w:val="00964951"/>
    <w:rsid w:val="00965802"/>
    <w:rsid w:val="009672B8"/>
    <w:rsid w:val="0097003D"/>
    <w:rsid w:val="00971404"/>
    <w:rsid w:val="00971F61"/>
    <w:rsid w:val="00973A32"/>
    <w:rsid w:val="0098444B"/>
    <w:rsid w:val="00985ED2"/>
    <w:rsid w:val="00986A09"/>
    <w:rsid w:val="009903B4"/>
    <w:rsid w:val="00990635"/>
    <w:rsid w:val="00993753"/>
    <w:rsid w:val="009A65AF"/>
    <w:rsid w:val="009A65BD"/>
    <w:rsid w:val="009B4561"/>
    <w:rsid w:val="009C3B4A"/>
    <w:rsid w:val="009C56F3"/>
    <w:rsid w:val="009D1E0B"/>
    <w:rsid w:val="009D59A7"/>
    <w:rsid w:val="009E2826"/>
    <w:rsid w:val="009E3599"/>
    <w:rsid w:val="009E3CEF"/>
    <w:rsid w:val="009E4245"/>
    <w:rsid w:val="009F3537"/>
    <w:rsid w:val="009F733D"/>
    <w:rsid w:val="00A00B0C"/>
    <w:rsid w:val="00A02732"/>
    <w:rsid w:val="00A029DD"/>
    <w:rsid w:val="00A072C7"/>
    <w:rsid w:val="00A133DC"/>
    <w:rsid w:val="00A14710"/>
    <w:rsid w:val="00A173D2"/>
    <w:rsid w:val="00A325FF"/>
    <w:rsid w:val="00A34018"/>
    <w:rsid w:val="00A34268"/>
    <w:rsid w:val="00A44ED0"/>
    <w:rsid w:val="00A471FD"/>
    <w:rsid w:val="00A54BF0"/>
    <w:rsid w:val="00A55B93"/>
    <w:rsid w:val="00A55C6A"/>
    <w:rsid w:val="00A56946"/>
    <w:rsid w:val="00A64E2F"/>
    <w:rsid w:val="00A76470"/>
    <w:rsid w:val="00A7762F"/>
    <w:rsid w:val="00A94731"/>
    <w:rsid w:val="00A95557"/>
    <w:rsid w:val="00A95A7B"/>
    <w:rsid w:val="00A95E1C"/>
    <w:rsid w:val="00AA04C3"/>
    <w:rsid w:val="00AA5D7D"/>
    <w:rsid w:val="00AB0472"/>
    <w:rsid w:val="00AB0F45"/>
    <w:rsid w:val="00AB1C77"/>
    <w:rsid w:val="00AB42A7"/>
    <w:rsid w:val="00AB59EA"/>
    <w:rsid w:val="00AC08DC"/>
    <w:rsid w:val="00AC1354"/>
    <w:rsid w:val="00AC7DEF"/>
    <w:rsid w:val="00AD395D"/>
    <w:rsid w:val="00AD606F"/>
    <w:rsid w:val="00AE1509"/>
    <w:rsid w:val="00AE31F1"/>
    <w:rsid w:val="00AE4EA4"/>
    <w:rsid w:val="00AE53A8"/>
    <w:rsid w:val="00AF1602"/>
    <w:rsid w:val="00AF3778"/>
    <w:rsid w:val="00AF3AFA"/>
    <w:rsid w:val="00AF3EAC"/>
    <w:rsid w:val="00AF6BCE"/>
    <w:rsid w:val="00AF7068"/>
    <w:rsid w:val="00B04956"/>
    <w:rsid w:val="00B04F8E"/>
    <w:rsid w:val="00B104BD"/>
    <w:rsid w:val="00B11455"/>
    <w:rsid w:val="00B12268"/>
    <w:rsid w:val="00B21A5A"/>
    <w:rsid w:val="00B222D2"/>
    <w:rsid w:val="00B22F03"/>
    <w:rsid w:val="00B2757F"/>
    <w:rsid w:val="00B30609"/>
    <w:rsid w:val="00B318CD"/>
    <w:rsid w:val="00B35A72"/>
    <w:rsid w:val="00B3685F"/>
    <w:rsid w:val="00B435FC"/>
    <w:rsid w:val="00B44CF0"/>
    <w:rsid w:val="00B453FE"/>
    <w:rsid w:val="00B511C2"/>
    <w:rsid w:val="00B51ABA"/>
    <w:rsid w:val="00B55623"/>
    <w:rsid w:val="00B76DCD"/>
    <w:rsid w:val="00B84D0C"/>
    <w:rsid w:val="00B859FF"/>
    <w:rsid w:val="00B868FE"/>
    <w:rsid w:val="00B878AD"/>
    <w:rsid w:val="00B90474"/>
    <w:rsid w:val="00BA093B"/>
    <w:rsid w:val="00BA6C7C"/>
    <w:rsid w:val="00BA76CE"/>
    <w:rsid w:val="00BA7932"/>
    <w:rsid w:val="00BB1716"/>
    <w:rsid w:val="00BB35ED"/>
    <w:rsid w:val="00BB4BB7"/>
    <w:rsid w:val="00BB4F50"/>
    <w:rsid w:val="00BB7AC1"/>
    <w:rsid w:val="00BC04A4"/>
    <w:rsid w:val="00BC4C71"/>
    <w:rsid w:val="00BC558B"/>
    <w:rsid w:val="00BD16E1"/>
    <w:rsid w:val="00BD2219"/>
    <w:rsid w:val="00BD2762"/>
    <w:rsid w:val="00BD53D7"/>
    <w:rsid w:val="00BE35BA"/>
    <w:rsid w:val="00BE6352"/>
    <w:rsid w:val="00BF01D8"/>
    <w:rsid w:val="00BF0894"/>
    <w:rsid w:val="00BF7C07"/>
    <w:rsid w:val="00C00447"/>
    <w:rsid w:val="00C0206F"/>
    <w:rsid w:val="00C05D3A"/>
    <w:rsid w:val="00C139D3"/>
    <w:rsid w:val="00C13EB6"/>
    <w:rsid w:val="00C14E0D"/>
    <w:rsid w:val="00C15870"/>
    <w:rsid w:val="00C1798B"/>
    <w:rsid w:val="00C232AE"/>
    <w:rsid w:val="00C24531"/>
    <w:rsid w:val="00C30685"/>
    <w:rsid w:val="00C33BC6"/>
    <w:rsid w:val="00C33DA1"/>
    <w:rsid w:val="00C34F94"/>
    <w:rsid w:val="00C41E82"/>
    <w:rsid w:val="00C425EE"/>
    <w:rsid w:val="00C43576"/>
    <w:rsid w:val="00C5456A"/>
    <w:rsid w:val="00C573F2"/>
    <w:rsid w:val="00C57C70"/>
    <w:rsid w:val="00C67318"/>
    <w:rsid w:val="00C678AC"/>
    <w:rsid w:val="00C67CF1"/>
    <w:rsid w:val="00C71F1C"/>
    <w:rsid w:val="00C7350E"/>
    <w:rsid w:val="00C744E4"/>
    <w:rsid w:val="00C806A3"/>
    <w:rsid w:val="00C83D3D"/>
    <w:rsid w:val="00C9347F"/>
    <w:rsid w:val="00C959C0"/>
    <w:rsid w:val="00C97DBC"/>
    <w:rsid w:val="00CA033F"/>
    <w:rsid w:val="00CA0C7A"/>
    <w:rsid w:val="00CA2044"/>
    <w:rsid w:val="00CA5AA4"/>
    <w:rsid w:val="00CB2CDD"/>
    <w:rsid w:val="00CB3694"/>
    <w:rsid w:val="00CB6671"/>
    <w:rsid w:val="00CC0516"/>
    <w:rsid w:val="00CC240E"/>
    <w:rsid w:val="00CC5389"/>
    <w:rsid w:val="00CD3499"/>
    <w:rsid w:val="00CE563F"/>
    <w:rsid w:val="00CE7FF5"/>
    <w:rsid w:val="00CF244B"/>
    <w:rsid w:val="00CF2AE4"/>
    <w:rsid w:val="00CF4D80"/>
    <w:rsid w:val="00CF5F24"/>
    <w:rsid w:val="00D062C8"/>
    <w:rsid w:val="00D071E7"/>
    <w:rsid w:val="00D07DA7"/>
    <w:rsid w:val="00D22706"/>
    <w:rsid w:val="00D2360E"/>
    <w:rsid w:val="00D23BF7"/>
    <w:rsid w:val="00D24E54"/>
    <w:rsid w:val="00D26FD4"/>
    <w:rsid w:val="00D3045A"/>
    <w:rsid w:val="00D326D0"/>
    <w:rsid w:val="00D34874"/>
    <w:rsid w:val="00D36FB7"/>
    <w:rsid w:val="00D41864"/>
    <w:rsid w:val="00D41FAC"/>
    <w:rsid w:val="00D442E1"/>
    <w:rsid w:val="00D54C9F"/>
    <w:rsid w:val="00D54F9D"/>
    <w:rsid w:val="00D60A3A"/>
    <w:rsid w:val="00D62D96"/>
    <w:rsid w:val="00D63059"/>
    <w:rsid w:val="00D647FA"/>
    <w:rsid w:val="00D659DC"/>
    <w:rsid w:val="00D65F71"/>
    <w:rsid w:val="00D671E5"/>
    <w:rsid w:val="00D7214A"/>
    <w:rsid w:val="00D72261"/>
    <w:rsid w:val="00D72C84"/>
    <w:rsid w:val="00D74647"/>
    <w:rsid w:val="00D75C45"/>
    <w:rsid w:val="00D76A55"/>
    <w:rsid w:val="00D77CE0"/>
    <w:rsid w:val="00D8495E"/>
    <w:rsid w:val="00D84E47"/>
    <w:rsid w:val="00D87271"/>
    <w:rsid w:val="00D87833"/>
    <w:rsid w:val="00D87DC2"/>
    <w:rsid w:val="00D972D0"/>
    <w:rsid w:val="00DA3DE5"/>
    <w:rsid w:val="00DA5EEB"/>
    <w:rsid w:val="00DA5F11"/>
    <w:rsid w:val="00DA697F"/>
    <w:rsid w:val="00DB1A57"/>
    <w:rsid w:val="00DB210A"/>
    <w:rsid w:val="00DB6714"/>
    <w:rsid w:val="00DC25D4"/>
    <w:rsid w:val="00DC2875"/>
    <w:rsid w:val="00DC31FE"/>
    <w:rsid w:val="00DC48B8"/>
    <w:rsid w:val="00DC7F6E"/>
    <w:rsid w:val="00DD0E4C"/>
    <w:rsid w:val="00DD556E"/>
    <w:rsid w:val="00DD5650"/>
    <w:rsid w:val="00DD5F01"/>
    <w:rsid w:val="00DE0472"/>
    <w:rsid w:val="00DE6106"/>
    <w:rsid w:val="00DE6A0E"/>
    <w:rsid w:val="00DE70F6"/>
    <w:rsid w:val="00DF023C"/>
    <w:rsid w:val="00DF146D"/>
    <w:rsid w:val="00DF25C4"/>
    <w:rsid w:val="00DF2875"/>
    <w:rsid w:val="00DF4654"/>
    <w:rsid w:val="00DF477A"/>
    <w:rsid w:val="00E07A16"/>
    <w:rsid w:val="00E10EE9"/>
    <w:rsid w:val="00E13855"/>
    <w:rsid w:val="00E16CEC"/>
    <w:rsid w:val="00E17E26"/>
    <w:rsid w:val="00E21C0A"/>
    <w:rsid w:val="00E239E5"/>
    <w:rsid w:val="00E2681D"/>
    <w:rsid w:val="00E31EDB"/>
    <w:rsid w:val="00E349C6"/>
    <w:rsid w:val="00E3569B"/>
    <w:rsid w:val="00E403C6"/>
    <w:rsid w:val="00E42360"/>
    <w:rsid w:val="00E44AA0"/>
    <w:rsid w:val="00E45BB7"/>
    <w:rsid w:val="00E5173F"/>
    <w:rsid w:val="00E5214B"/>
    <w:rsid w:val="00E54294"/>
    <w:rsid w:val="00E55778"/>
    <w:rsid w:val="00E60663"/>
    <w:rsid w:val="00E625AF"/>
    <w:rsid w:val="00E64839"/>
    <w:rsid w:val="00E769EF"/>
    <w:rsid w:val="00E85124"/>
    <w:rsid w:val="00E906BF"/>
    <w:rsid w:val="00E90CF1"/>
    <w:rsid w:val="00E91C44"/>
    <w:rsid w:val="00E96127"/>
    <w:rsid w:val="00E962AF"/>
    <w:rsid w:val="00EA0B48"/>
    <w:rsid w:val="00EA1DA8"/>
    <w:rsid w:val="00EA458B"/>
    <w:rsid w:val="00EA6EED"/>
    <w:rsid w:val="00EB1CD0"/>
    <w:rsid w:val="00EB553E"/>
    <w:rsid w:val="00EB6657"/>
    <w:rsid w:val="00EB6F6F"/>
    <w:rsid w:val="00EC01F1"/>
    <w:rsid w:val="00EC197F"/>
    <w:rsid w:val="00EC23B1"/>
    <w:rsid w:val="00EC2787"/>
    <w:rsid w:val="00EC4E11"/>
    <w:rsid w:val="00EC51FC"/>
    <w:rsid w:val="00ED4F91"/>
    <w:rsid w:val="00ED591D"/>
    <w:rsid w:val="00ED693F"/>
    <w:rsid w:val="00EE0FF0"/>
    <w:rsid w:val="00EE1085"/>
    <w:rsid w:val="00EE1CE3"/>
    <w:rsid w:val="00EE1FE2"/>
    <w:rsid w:val="00EE5AAC"/>
    <w:rsid w:val="00EF033C"/>
    <w:rsid w:val="00EF128C"/>
    <w:rsid w:val="00EF34FD"/>
    <w:rsid w:val="00EF5D00"/>
    <w:rsid w:val="00EF6F3A"/>
    <w:rsid w:val="00EF7827"/>
    <w:rsid w:val="00F0224B"/>
    <w:rsid w:val="00F04CD6"/>
    <w:rsid w:val="00F14381"/>
    <w:rsid w:val="00F14A9F"/>
    <w:rsid w:val="00F21350"/>
    <w:rsid w:val="00F2594E"/>
    <w:rsid w:val="00F25AE8"/>
    <w:rsid w:val="00F26352"/>
    <w:rsid w:val="00F2678E"/>
    <w:rsid w:val="00F35D17"/>
    <w:rsid w:val="00F436FD"/>
    <w:rsid w:val="00F43BB6"/>
    <w:rsid w:val="00F46D8F"/>
    <w:rsid w:val="00F51698"/>
    <w:rsid w:val="00F53F1E"/>
    <w:rsid w:val="00F61EBB"/>
    <w:rsid w:val="00F65FEE"/>
    <w:rsid w:val="00F674B8"/>
    <w:rsid w:val="00F71295"/>
    <w:rsid w:val="00F73C7E"/>
    <w:rsid w:val="00F74305"/>
    <w:rsid w:val="00F750EC"/>
    <w:rsid w:val="00F75C6C"/>
    <w:rsid w:val="00F77EEB"/>
    <w:rsid w:val="00F81410"/>
    <w:rsid w:val="00F818D5"/>
    <w:rsid w:val="00F83A46"/>
    <w:rsid w:val="00F84B73"/>
    <w:rsid w:val="00F85B0A"/>
    <w:rsid w:val="00F875CC"/>
    <w:rsid w:val="00F937B7"/>
    <w:rsid w:val="00F94D58"/>
    <w:rsid w:val="00F95567"/>
    <w:rsid w:val="00FA249B"/>
    <w:rsid w:val="00FA552C"/>
    <w:rsid w:val="00FB3014"/>
    <w:rsid w:val="00FB6938"/>
    <w:rsid w:val="00FB76C1"/>
    <w:rsid w:val="00FC12B8"/>
    <w:rsid w:val="00FC1ECA"/>
    <w:rsid w:val="00FC3E5A"/>
    <w:rsid w:val="00FC6564"/>
    <w:rsid w:val="00FC6585"/>
    <w:rsid w:val="00FD0AAA"/>
    <w:rsid w:val="00FD264A"/>
    <w:rsid w:val="00FD29CA"/>
    <w:rsid w:val="00FD4BC6"/>
    <w:rsid w:val="00FE1A3B"/>
    <w:rsid w:val="00FE3EF3"/>
    <w:rsid w:val="00FE4F48"/>
    <w:rsid w:val="00FE6C84"/>
    <w:rsid w:val="00FE6D61"/>
    <w:rsid w:val="00FE6D8A"/>
    <w:rsid w:val="00FF0925"/>
    <w:rsid w:val="00FF14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373D39"/>
  <w15:docId w15:val="{D8BCE4FA-5E17-4573-8C91-DFC0C59E0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1864"/>
    <w:rPr>
      <w:sz w:val="24"/>
      <w:szCs w:val="24"/>
    </w:rPr>
  </w:style>
  <w:style w:type="paragraph" w:styleId="Heading4">
    <w:name w:val="heading 4"/>
    <w:basedOn w:val="Normal"/>
    <w:next w:val="Normal"/>
    <w:qFormat/>
    <w:rsid w:val="00ED4F91"/>
    <w:pPr>
      <w:keepNext/>
      <w:outlineLvl w:val="3"/>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D07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F4B2C"/>
    <w:pPr>
      <w:tabs>
        <w:tab w:val="center" w:pos="4320"/>
        <w:tab w:val="right" w:pos="8640"/>
      </w:tabs>
    </w:pPr>
  </w:style>
  <w:style w:type="paragraph" w:styleId="BodyText">
    <w:name w:val="Body Text"/>
    <w:basedOn w:val="Normal"/>
    <w:rsid w:val="00ED4F91"/>
    <w:rPr>
      <w:b/>
      <w:bCs/>
      <w:u w:val="single"/>
    </w:rPr>
  </w:style>
  <w:style w:type="paragraph" w:styleId="ListBullet">
    <w:name w:val="List Bullet"/>
    <w:basedOn w:val="Normal"/>
    <w:rsid w:val="001D23F6"/>
    <w:pPr>
      <w:numPr>
        <w:numId w:val="10"/>
      </w:numPr>
      <w:contextualSpacing/>
    </w:pPr>
  </w:style>
  <w:style w:type="paragraph" w:styleId="BalloonText">
    <w:name w:val="Balloon Text"/>
    <w:basedOn w:val="Normal"/>
    <w:link w:val="BalloonTextChar"/>
    <w:rsid w:val="00F84B73"/>
    <w:rPr>
      <w:rFonts w:ascii="Tahoma" w:hAnsi="Tahoma" w:cs="Tahoma"/>
      <w:sz w:val="16"/>
      <w:szCs w:val="16"/>
    </w:rPr>
  </w:style>
  <w:style w:type="character" w:customStyle="1" w:styleId="BalloonTextChar">
    <w:name w:val="Balloon Text Char"/>
    <w:basedOn w:val="DefaultParagraphFont"/>
    <w:link w:val="BalloonText"/>
    <w:rsid w:val="00F84B73"/>
    <w:rPr>
      <w:rFonts w:ascii="Tahoma" w:hAnsi="Tahoma" w:cs="Tahoma"/>
      <w:sz w:val="16"/>
      <w:szCs w:val="16"/>
    </w:rPr>
  </w:style>
  <w:style w:type="paragraph" w:styleId="Footer">
    <w:name w:val="footer"/>
    <w:basedOn w:val="Normal"/>
    <w:link w:val="FooterChar"/>
    <w:uiPriority w:val="99"/>
    <w:rsid w:val="00505778"/>
    <w:pPr>
      <w:tabs>
        <w:tab w:val="center" w:pos="4680"/>
        <w:tab w:val="right" w:pos="9360"/>
      </w:tabs>
    </w:pPr>
  </w:style>
  <w:style w:type="character" w:customStyle="1" w:styleId="FooterChar">
    <w:name w:val="Footer Char"/>
    <w:basedOn w:val="DefaultParagraphFont"/>
    <w:link w:val="Footer"/>
    <w:uiPriority w:val="99"/>
    <w:rsid w:val="00505778"/>
    <w:rPr>
      <w:sz w:val="24"/>
      <w:szCs w:val="24"/>
    </w:rPr>
  </w:style>
  <w:style w:type="table" w:customStyle="1" w:styleId="TableGrid0">
    <w:name w:val="TableGrid"/>
    <w:rsid w:val="00371D6B"/>
    <w:rPr>
      <w:rFonts w:asciiTheme="minorHAnsi" w:eastAsiaTheme="minorEastAsia" w:hAnsiTheme="minorHAnsi" w:cstheme="minorBidi"/>
      <w:sz w:val="22"/>
      <w:szCs w:val="22"/>
      <w:lang w:val="en-IN" w:eastAsia="en-I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816E4F-E1A4-47FA-98E7-2427BBA50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847</Words>
  <Characters>1053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HIDAYATULLAH NATIONAL LAW UNIVERSITY, RAIPUR</vt:lpstr>
    </vt:vector>
  </TitlesOfParts>
  <Company>law</Company>
  <LinksUpToDate>false</LinksUpToDate>
  <CharactersWithSpaces>1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DAYATULLAH NATIONAL LAW UNIVERSITY, RAIPUR</dc:title>
  <dc:creator>Administrator</dc:creator>
  <cp:lastModifiedBy>Pawan Khatri</cp:lastModifiedBy>
  <cp:revision>2</cp:revision>
  <cp:lastPrinted>2021-02-23T18:51:00Z</cp:lastPrinted>
  <dcterms:created xsi:type="dcterms:W3CDTF">2021-02-23T18:54:00Z</dcterms:created>
  <dcterms:modified xsi:type="dcterms:W3CDTF">2021-02-23T18:54:00Z</dcterms:modified>
</cp:coreProperties>
</file>